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83A56" w14:textId="77777777" w:rsidR="003F24C7" w:rsidRPr="003E7909" w:rsidRDefault="003F24C7" w:rsidP="003F24C7">
      <w:pPr>
        <w:spacing w:after="0" w:line="240" w:lineRule="auto"/>
        <w:rPr>
          <w:rFonts w:ascii="Arial" w:hAnsi="Arial" w:cs="Arial"/>
          <w:b/>
          <w:bCs/>
          <w:sz w:val="24"/>
          <w:szCs w:val="24"/>
        </w:rPr>
      </w:pPr>
      <w:r w:rsidRPr="003E7909">
        <w:rPr>
          <w:rFonts w:ascii="Arial" w:hAnsi="Arial" w:cs="Arial"/>
          <w:b/>
          <w:bCs/>
          <w:sz w:val="24"/>
          <w:szCs w:val="24"/>
        </w:rPr>
        <w:t xml:space="preserve">Neonatal </w:t>
      </w:r>
      <w:r>
        <w:rPr>
          <w:rFonts w:ascii="Arial" w:hAnsi="Arial" w:cs="Arial"/>
          <w:b/>
          <w:bCs/>
          <w:sz w:val="24"/>
          <w:szCs w:val="24"/>
        </w:rPr>
        <w:t xml:space="preserve">social communication </w:t>
      </w:r>
      <w:r w:rsidRPr="003E7909">
        <w:rPr>
          <w:rFonts w:ascii="Arial" w:hAnsi="Arial" w:cs="Arial"/>
          <w:b/>
          <w:bCs/>
          <w:sz w:val="24"/>
          <w:szCs w:val="24"/>
        </w:rPr>
        <w:t>and single gene</w:t>
      </w:r>
      <w:r>
        <w:rPr>
          <w:rFonts w:ascii="Arial" w:hAnsi="Arial" w:cs="Arial"/>
          <w:b/>
          <w:bCs/>
          <w:sz w:val="24"/>
          <w:szCs w:val="24"/>
        </w:rPr>
        <w:t xml:space="preserve">s predict </w:t>
      </w:r>
      <w:r w:rsidRPr="003E7909">
        <w:rPr>
          <w:rFonts w:ascii="Arial" w:hAnsi="Arial" w:cs="Arial"/>
          <w:b/>
          <w:bCs/>
          <w:sz w:val="24"/>
          <w:szCs w:val="24"/>
        </w:rPr>
        <w:t xml:space="preserve">the variability of </w:t>
      </w:r>
      <w:r>
        <w:rPr>
          <w:rFonts w:ascii="Arial" w:hAnsi="Arial" w:cs="Arial"/>
          <w:b/>
          <w:bCs/>
          <w:sz w:val="24"/>
          <w:szCs w:val="24"/>
        </w:rPr>
        <w:t xml:space="preserve">post-pubertal </w:t>
      </w:r>
      <w:r w:rsidRPr="003E7909">
        <w:rPr>
          <w:rFonts w:ascii="Arial" w:hAnsi="Arial" w:cs="Arial"/>
          <w:b/>
          <w:bCs/>
          <w:sz w:val="24"/>
          <w:szCs w:val="24"/>
        </w:rPr>
        <w:t>social behavior in a mouse model of paternal 15q11-13 duplication</w:t>
      </w:r>
    </w:p>
    <w:p w14:paraId="13DF218A" w14:textId="77777777" w:rsidR="00C12F3E" w:rsidRPr="003E7909" w:rsidRDefault="00C12F3E" w:rsidP="00C12F3E">
      <w:pPr>
        <w:spacing w:after="0" w:line="240" w:lineRule="auto"/>
        <w:rPr>
          <w:rFonts w:ascii="Arial" w:hAnsi="Arial" w:cs="Arial"/>
          <w:b/>
          <w:bCs/>
          <w:sz w:val="24"/>
          <w:szCs w:val="24"/>
        </w:rPr>
      </w:pPr>
    </w:p>
    <w:p w14:paraId="72165CA8" w14:textId="6A750247" w:rsidR="00C12F3E" w:rsidRPr="003E7909" w:rsidRDefault="00C12F3E" w:rsidP="00C12F3E">
      <w:pPr>
        <w:spacing w:after="0" w:line="240" w:lineRule="auto"/>
        <w:rPr>
          <w:rFonts w:ascii="Arial" w:hAnsi="Arial" w:cs="Arial"/>
          <w:sz w:val="24"/>
          <w:szCs w:val="24"/>
        </w:rPr>
      </w:pPr>
      <w:bookmarkStart w:id="0" w:name="_Hlk188470155"/>
      <w:r w:rsidRPr="003E7909">
        <w:rPr>
          <w:rFonts w:ascii="Arial" w:hAnsi="Arial" w:cs="Arial"/>
          <w:b/>
          <w:bCs/>
          <w:sz w:val="24"/>
          <w:szCs w:val="24"/>
        </w:rPr>
        <w:t xml:space="preserve">Running title: </w:t>
      </w:r>
      <w:bookmarkStart w:id="1" w:name="_Hlk210979506"/>
      <w:r w:rsidRPr="003E7909">
        <w:rPr>
          <w:rFonts w:ascii="Arial" w:hAnsi="Arial" w:cs="Arial"/>
          <w:sz w:val="24"/>
          <w:szCs w:val="24"/>
        </w:rPr>
        <w:t xml:space="preserve">Developmental and gene-based prediction of </w:t>
      </w:r>
      <w:r w:rsidR="003F24C7">
        <w:rPr>
          <w:rFonts w:ascii="Arial" w:hAnsi="Arial" w:cs="Arial"/>
          <w:sz w:val="24"/>
          <w:szCs w:val="24"/>
        </w:rPr>
        <w:t>post-pubertal</w:t>
      </w:r>
      <w:r w:rsidRPr="003E7909">
        <w:rPr>
          <w:rFonts w:ascii="Arial" w:hAnsi="Arial" w:cs="Arial"/>
          <w:sz w:val="24"/>
          <w:szCs w:val="24"/>
        </w:rPr>
        <w:t xml:space="preserve"> social behavior</w:t>
      </w:r>
    </w:p>
    <w:bookmarkEnd w:id="0"/>
    <w:bookmarkEnd w:id="1"/>
    <w:p w14:paraId="5EED9BB4" w14:textId="77777777" w:rsidR="00C12F3E" w:rsidRPr="003E7909" w:rsidRDefault="00C12F3E" w:rsidP="00C12F3E">
      <w:pPr>
        <w:spacing w:after="0" w:line="240" w:lineRule="auto"/>
        <w:rPr>
          <w:rFonts w:ascii="Arial" w:hAnsi="Arial" w:cs="Arial"/>
          <w:sz w:val="24"/>
          <w:szCs w:val="24"/>
        </w:rPr>
      </w:pPr>
    </w:p>
    <w:p w14:paraId="7F3DA50F" w14:textId="77777777" w:rsidR="003F24C7" w:rsidRPr="003E7909" w:rsidRDefault="003F24C7" w:rsidP="003F24C7">
      <w:pPr>
        <w:spacing w:after="0" w:line="240" w:lineRule="auto"/>
        <w:rPr>
          <w:rFonts w:ascii="Times New Roman" w:eastAsia="MS Mincho" w:hAnsi="Times New Roman" w:cs="Times New Roman"/>
          <w:b/>
          <w:sz w:val="24"/>
          <w:szCs w:val="24"/>
          <w:lang w:eastAsia="en-US"/>
        </w:rPr>
      </w:pPr>
    </w:p>
    <w:p w14:paraId="7AF23A2A" w14:textId="77777777" w:rsidR="003F24C7" w:rsidRPr="0064116B" w:rsidRDefault="003F24C7" w:rsidP="003F24C7">
      <w:pPr>
        <w:pStyle w:val="paragraph"/>
        <w:spacing w:before="0" w:beforeAutospacing="0" w:after="0" w:afterAutospacing="0"/>
        <w:textAlignment w:val="baseline"/>
        <w:rPr>
          <w:rFonts w:ascii="Segoe UI" w:hAnsi="Segoe UI" w:cs="Segoe UI"/>
        </w:rPr>
      </w:pPr>
      <w:proofErr w:type="spellStart"/>
      <w:r w:rsidRPr="0064116B">
        <w:rPr>
          <w:rStyle w:val="normaltextrun"/>
          <w:rFonts w:ascii="Arial" w:eastAsiaTheme="majorEastAsia" w:hAnsi="Arial" w:cs="Arial"/>
        </w:rPr>
        <w:t>Takahira</w:t>
      </w:r>
      <w:proofErr w:type="spellEnd"/>
      <w:r w:rsidRPr="0064116B">
        <w:rPr>
          <w:rStyle w:val="normaltextrun"/>
          <w:rFonts w:ascii="Arial" w:eastAsiaTheme="majorEastAsia" w:hAnsi="Arial" w:cs="Arial"/>
        </w:rPr>
        <w:t xml:space="preserve"> Yamauchi, MD, PhD</w:t>
      </w: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rPr>
        <w:t>, Kota Tamada, PhD</w:t>
      </w:r>
      <w:r w:rsidRPr="0064116B">
        <w:rPr>
          <w:rStyle w:val="normaltextrun"/>
          <w:rFonts w:ascii="Arial" w:eastAsiaTheme="majorEastAsia" w:hAnsi="Arial" w:cs="Arial"/>
          <w:vertAlign w:val="superscript"/>
        </w:rPr>
        <w:t>2†</w:t>
      </w:r>
      <w:r w:rsidRPr="0064116B">
        <w:rPr>
          <w:rStyle w:val="normaltextrun"/>
          <w:rFonts w:ascii="Arial" w:eastAsiaTheme="majorEastAsia" w:hAnsi="Arial" w:cs="Arial"/>
        </w:rPr>
        <w:t>, Takeshi Takano, PhD</w:t>
      </w:r>
      <w:r w:rsidRPr="0064116B">
        <w:rPr>
          <w:rStyle w:val="normaltextrun"/>
          <w:rFonts w:ascii="Arial" w:eastAsiaTheme="majorEastAsia" w:hAnsi="Arial" w:cs="Arial"/>
          <w:vertAlign w:val="superscript"/>
        </w:rPr>
        <w:t>1,3†</w:t>
      </w:r>
      <w:r w:rsidRPr="0064116B">
        <w:rPr>
          <w:rStyle w:val="normaltextrun"/>
          <w:rFonts w:ascii="Arial" w:eastAsiaTheme="majorEastAsia" w:hAnsi="Arial" w:cs="Arial"/>
        </w:rPr>
        <w:t xml:space="preserve">, </w:t>
      </w:r>
      <w:proofErr w:type="spellStart"/>
      <w:r w:rsidRPr="0064116B">
        <w:rPr>
          <w:rStyle w:val="normaltextrun"/>
          <w:rFonts w:ascii="Arial" w:eastAsiaTheme="majorEastAsia" w:hAnsi="Arial" w:cs="Arial"/>
        </w:rPr>
        <w:t>Mitsuteru</w:t>
      </w:r>
      <w:proofErr w:type="spellEnd"/>
      <w:r w:rsidRPr="0064116B">
        <w:rPr>
          <w:rStyle w:val="normaltextrun"/>
          <w:rFonts w:ascii="Arial" w:eastAsiaTheme="majorEastAsia" w:hAnsi="Arial" w:cs="Arial"/>
        </w:rPr>
        <w:t xml:space="preserve"> Nakamura, PhD</w:t>
      </w: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rPr>
        <w:t xml:space="preserve">, Mariel </w:t>
      </w:r>
      <w:r w:rsidRPr="0064116B">
        <w:rPr>
          <w:rStyle w:val="normaltextrun"/>
          <w:rFonts w:ascii="Arial" w:eastAsiaTheme="majorEastAsia" w:hAnsi="Arial" w:cs="Arial"/>
          <w:color w:val="000000"/>
        </w:rPr>
        <w:t>Barbachan E. Silva, PhD</w:t>
      </w:r>
      <w:r w:rsidRPr="0064116B">
        <w:rPr>
          <w:rStyle w:val="normaltextrun"/>
          <w:rFonts w:ascii="Arial" w:eastAsiaTheme="majorEastAsia" w:hAnsi="Arial" w:cs="Arial"/>
          <w:vertAlign w:val="superscript"/>
        </w:rPr>
        <w:t xml:space="preserve"> 4</w:t>
      </w:r>
      <w:r w:rsidRPr="0064116B">
        <w:rPr>
          <w:rStyle w:val="normaltextrun"/>
          <w:rFonts w:ascii="Arial" w:eastAsiaTheme="majorEastAsia" w:hAnsi="Arial" w:cs="Arial"/>
        </w:rPr>
        <w:t>, Kenny Ye, PhD</w:t>
      </w:r>
      <w:r w:rsidRPr="0064116B">
        <w:rPr>
          <w:rStyle w:val="normaltextrun"/>
          <w:rFonts w:ascii="Arial" w:eastAsiaTheme="majorEastAsia" w:hAnsi="Arial" w:cs="Arial"/>
          <w:vertAlign w:val="superscript"/>
        </w:rPr>
        <w:t>5,6</w:t>
      </w:r>
      <w:r w:rsidRPr="0064116B">
        <w:rPr>
          <w:rStyle w:val="normaltextrun"/>
          <w:rFonts w:ascii="Arial" w:eastAsiaTheme="majorEastAsia" w:hAnsi="Arial" w:cs="Arial"/>
        </w:rPr>
        <w:t>, Hitoshi Inada, PhD</w:t>
      </w:r>
      <w:r w:rsidRPr="0064116B">
        <w:rPr>
          <w:rStyle w:val="normaltextrun"/>
          <w:rFonts w:ascii="Arial" w:eastAsiaTheme="majorEastAsia" w:hAnsi="Arial" w:cs="Arial"/>
          <w:vertAlign w:val="superscript"/>
        </w:rPr>
        <w:t>7,8</w:t>
      </w:r>
      <w:r w:rsidRPr="0064116B">
        <w:rPr>
          <w:rStyle w:val="normaltextrun"/>
          <w:rFonts w:ascii="Arial" w:eastAsiaTheme="majorEastAsia" w:hAnsi="Arial" w:cs="Arial"/>
        </w:rPr>
        <w:t>, Takaki Tanifuji, MD, PhD</w:t>
      </w: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shd w:val="clear" w:color="auto" w:fill="FFFFFF"/>
        </w:rPr>
        <w:t xml:space="preserve">, </w:t>
      </w:r>
      <w:r w:rsidRPr="0064116B">
        <w:rPr>
          <w:rStyle w:val="normaltextrun"/>
          <w:rFonts w:ascii="Arial" w:eastAsiaTheme="majorEastAsia" w:hAnsi="Arial" w:cs="Arial"/>
          <w:color w:val="000000"/>
        </w:rPr>
        <w:t>Takeshi Hiramoto, PhD</w:t>
      </w:r>
      <w:r w:rsidRPr="0064116B">
        <w:rPr>
          <w:rStyle w:val="normaltextrun"/>
          <w:rFonts w:ascii="Arial" w:eastAsiaTheme="majorEastAsia" w:hAnsi="Arial" w:cs="Arial"/>
          <w:shd w:val="clear" w:color="auto" w:fill="FFFFFF"/>
          <w:vertAlign w:val="superscript"/>
        </w:rPr>
        <w:t>1</w:t>
      </w:r>
      <w:r w:rsidRPr="0064116B">
        <w:rPr>
          <w:rStyle w:val="normaltextrun"/>
          <w:rFonts w:ascii="Arial" w:eastAsiaTheme="majorEastAsia" w:hAnsi="Arial" w:cs="Arial"/>
          <w:color w:val="000000"/>
        </w:rPr>
        <w:t xml:space="preserve">, </w:t>
      </w:r>
      <w:r w:rsidRPr="0064116B">
        <w:rPr>
          <w:rStyle w:val="normaltextrun"/>
          <w:rFonts w:ascii="Arial" w:eastAsiaTheme="majorEastAsia" w:hAnsi="Arial" w:cs="Arial"/>
        </w:rPr>
        <w:t>Lucas Stevens, BSc</w:t>
      </w: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rPr>
        <w:t>, Gina Kang, BSc</w:t>
      </w: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rPr>
        <w:t>, Marisa Esparza, BSc</w:t>
      </w: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rPr>
        <w:t xml:space="preserve">, </w:t>
      </w:r>
      <w:r w:rsidRPr="0064116B">
        <w:rPr>
          <w:rFonts w:ascii="Arial" w:hAnsi="Arial" w:cs="Arial"/>
        </w:rPr>
        <w:t>Takefumi Kikusui, PhD</w:t>
      </w:r>
      <w:r w:rsidRPr="0064116B">
        <w:rPr>
          <w:rFonts w:ascii="Arial" w:hAnsi="Arial" w:cs="Arial"/>
          <w:vertAlign w:val="superscript"/>
        </w:rPr>
        <w:t>9</w:t>
      </w:r>
      <w:r w:rsidRPr="0064116B">
        <w:rPr>
          <w:rStyle w:val="normaltextrun"/>
          <w:rFonts w:ascii="Arial" w:eastAsiaTheme="majorEastAsia" w:hAnsi="Arial" w:cs="Arial"/>
        </w:rPr>
        <w:t>, Noriko Osumi, MD, PhD</w:t>
      </w:r>
      <w:r>
        <w:rPr>
          <w:rStyle w:val="normaltextrun"/>
          <w:rFonts w:ascii="Arial" w:eastAsiaTheme="majorEastAsia" w:hAnsi="Arial" w:cs="Arial"/>
          <w:vertAlign w:val="superscript"/>
        </w:rPr>
        <w:t>7</w:t>
      </w:r>
      <w:r w:rsidRPr="0064116B">
        <w:rPr>
          <w:rStyle w:val="normaltextrun"/>
          <w:rFonts w:ascii="Arial" w:eastAsiaTheme="majorEastAsia" w:hAnsi="Arial" w:cs="Arial"/>
        </w:rPr>
        <w:t>, Pilib Ó Broin, PhD</w:t>
      </w:r>
      <w:r w:rsidRPr="0064116B">
        <w:rPr>
          <w:rStyle w:val="normaltextrun"/>
          <w:rFonts w:ascii="Arial" w:eastAsiaTheme="majorEastAsia" w:hAnsi="Arial" w:cs="Arial"/>
          <w:vertAlign w:val="superscript"/>
        </w:rPr>
        <w:t>4</w:t>
      </w:r>
      <w:r w:rsidRPr="0064116B">
        <w:rPr>
          <w:rStyle w:val="normaltextrun"/>
          <w:rFonts w:ascii="Arial" w:eastAsiaTheme="majorEastAsia" w:hAnsi="Arial" w:cs="Arial"/>
        </w:rPr>
        <w:t>, Toru Takumi, MD, PhD</w:t>
      </w:r>
      <w:r w:rsidRPr="0064116B">
        <w:rPr>
          <w:rStyle w:val="normaltextrun"/>
          <w:rFonts w:ascii="Arial" w:eastAsiaTheme="majorEastAsia" w:hAnsi="Arial" w:cs="Arial"/>
          <w:vertAlign w:val="superscript"/>
        </w:rPr>
        <w:t>2</w:t>
      </w:r>
      <w:r w:rsidRPr="0064116B">
        <w:rPr>
          <w:rStyle w:val="normaltextrun"/>
          <w:rFonts w:ascii="Arial" w:eastAsiaTheme="majorEastAsia" w:hAnsi="Arial" w:cs="Arial"/>
        </w:rPr>
        <w:t>, Noboru Hiroi, PhD</w:t>
      </w:r>
      <w:r w:rsidRPr="0064116B">
        <w:rPr>
          <w:rStyle w:val="normaltextrun"/>
          <w:rFonts w:ascii="Arial" w:eastAsiaTheme="majorEastAsia" w:hAnsi="Arial" w:cs="Arial"/>
          <w:vertAlign w:val="superscript"/>
        </w:rPr>
        <w:t>1,10,11</w:t>
      </w:r>
      <w:r w:rsidRPr="0064116B">
        <w:rPr>
          <w:rStyle w:val="normaltextrun"/>
          <w:rFonts w:ascii="Arial" w:eastAsiaTheme="majorEastAsia" w:hAnsi="Arial" w:cs="Arial"/>
        </w:rPr>
        <w:t>*</w:t>
      </w:r>
      <w:r w:rsidRPr="0064116B">
        <w:rPr>
          <w:rStyle w:val="eop"/>
          <w:rFonts w:ascii="Arial" w:eastAsiaTheme="majorEastAsia" w:hAnsi="Arial" w:cs="Arial"/>
        </w:rPr>
        <w:t> </w:t>
      </w:r>
    </w:p>
    <w:p w14:paraId="39AE5811" w14:textId="77777777" w:rsidR="003F24C7" w:rsidRDefault="003F24C7" w:rsidP="003F24C7">
      <w:pPr>
        <w:pStyle w:val="paragraph"/>
        <w:spacing w:before="0" w:beforeAutospacing="0" w:after="0" w:afterAutospacing="0"/>
        <w:textAlignment w:val="baseline"/>
        <w:rPr>
          <w:rFonts w:ascii="Segoe UI" w:hAnsi="Segoe UI" w:cs="Segoe UI"/>
          <w:sz w:val="18"/>
          <w:szCs w:val="18"/>
        </w:rPr>
      </w:pPr>
      <w:r>
        <w:rPr>
          <w:rStyle w:val="eop"/>
          <w:rFonts w:ascii="Times" w:eastAsiaTheme="majorEastAsia" w:hAnsi="Times" w:cs="Times"/>
          <w:sz w:val="19"/>
          <w:szCs w:val="19"/>
        </w:rPr>
        <w:t> </w:t>
      </w:r>
    </w:p>
    <w:p w14:paraId="707552EC" w14:textId="77777777" w:rsidR="003F24C7" w:rsidRDefault="003F24C7" w:rsidP="003F24C7">
      <w:pPr>
        <w:pStyle w:val="paragraph"/>
        <w:spacing w:before="0" w:beforeAutospacing="0" w:after="0" w:afterAutospacing="0"/>
        <w:textAlignment w:val="baseline"/>
        <w:rPr>
          <w:rFonts w:ascii="Segoe UI" w:hAnsi="Segoe UI" w:cs="Segoe UI"/>
          <w:sz w:val="18"/>
          <w:szCs w:val="18"/>
        </w:rPr>
      </w:pPr>
      <w:r>
        <w:rPr>
          <w:rStyle w:val="normaltextrun"/>
          <w:rFonts w:ascii="Times" w:eastAsiaTheme="majorEastAsia" w:hAnsi="Times" w:cs="Times"/>
          <w:sz w:val="19"/>
          <w:szCs w:val="19"/>
          <w:vertAlign w:val="superscript"/>
        </w:rPr>
        <w:t>†</w:t>
      </w:r>
      <w:r>
        <w:rPr>
          <w:rStyle w:val="normaltextrun"/>
          <w:rFonts w:ascii="Arial" w:eastAsiaTheme="majorEastAsia" w:hAnsi="Arial" w:cs="Arial"/>
        </w:rPr>
        <w:t xml:space="preserve"> These authors contributed equally to the work.</w:t>
      </w:r>
      <w:r>
        <w:rPr>
          <w:rStyle w:val="eop"/>
          <w:rFonts w:ascii="Arial" w:eastAsiaTheme="majorEastAsia" w:hAnsi="Arial" w:cs="Arial"/>
        </w:rPr>
        <w:t> </w:t>
      </w:r>
    </w:p>
    <w:p w14:paraId="5FFB2443" w14:textId="77777777" w:rsidR="003F24C7" w:rsidRDefault="003F24C7" w:rsidP="003F24C7">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40AB1A59" w14:textId="77777777" w:rsidR="003F24C7" w:rsidRDefault="003F24C7" w:rsidP="003F24C7">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b/>
          <w:bCs/>
        </w:rPr>
        <w:t>Affiliations</w:t>
      </w:r>
      <w:r>
        <w:rPr>
          <w:rStyle w:val="eop"/>
          <w:rFonts w:ascii="Arial" w:eastAsiaTheme="majorEastAsia" w:hAnsi="Arial" w:cs="Arial"/>
        </w:rPr>
        <w:t> </w:t>
      </w:r>
    </w:p>
    <w:p w14:paraId="7F1E9368" w14:textId="77777777" w:rsidR="003F24C7" w:rsidRPr="0064116B" w:rsidRDefault="003F24C7" w:rsidP="003F24C7">
      <w:pPr>
        <w:pStyle w:val="paragraph"/>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vertAlign w:val="superscript"/>
        </w:rPr>
        <w:t>1</w:t>
      </w:r>
      <w:r w:rsidRPr="0064116B">
        <w:rPr>
          <w:rStyle w:val="normaltextrun"/>
          <w:rFonts w:ascii="Arial" w:eastAsiaTheme="majorEastAsia" w:hAnsi="Arial" w:cs="Arial"/>
        </w:rPr>
        <w:t xml:space="preserve">Department of Pharmacology, </w:t>
      </w:r>
      <w:r w:rsidRPr="0064116B">
        <w:rPr>
          <w:rStyle w:val="normaltextrun"/>
          <w:rFonts w:ascii="Arial" w:eastAsiaTheme="majorEastAsia" w:hAnsi="Arial" w:cs="Arial"/>
          <w:vertAlign w:val="superscript"/>
        </w:rPr>
        <w:t>10</w:t>
      </w:r>
      <w:r w:rsidRPr="0064116B">
        <w:rPr>
          <w:rStyle w:val="normaltextrun"/>
          <w:rFonts w:ascii="Arial" w:eastAsiaTheme="majorEastAsia" w:hAnsi="Arial" w:cs="Arial"/>
        </w:rPr>
        <w:t xml:space="preserve">Department of Cellular and Integrative Physiology, </w:t>
      </w:r>
      <w:r w:rsidRPr="0064116B">
        <w:rPr>
          <w:rStyle w:val="normaltextrun"/>
          <w:rFonts w:ascii="Arial" w:eastAsiaTheme="majorEastAsia" w:hAnsi="Arial" w:cs="Arial"/>
          <w:vertAlign w:val="superscript"/>
        </w:rPr>
        <w:t>11</w:t>
      </w:r>
      <w:r w:rsidRPr="0064116B">
        <w:rPr>
          <w:rStyle w:val="normaltextrun"/>
          <w:rFonts w:ascii="Arial" w:eastAsiaTheme="majorEastAsia" w:hAnsi="Arial" w:cs="Arial"/>
        </w:rPr>
        <w:t>Department of Cell Systems and Anatomy, University of Texas Health Science Center at San Antonio, San Antonio, Texas 78229, United States</w:t>
      </w:r>
      <w:r w:rsidRPr="0064116B">
        <w:rPr>
          <w:rStyle w:val="eop"/>
          <w:rFonts w:ascii="Arial" w:eastAsiaTheme="majorEastAsia" w:hAnsi="Arial" w:cs="Arial"/>
        </w:rPr>
        <w:t> </w:t>
      </w:r>
    </w:p>
    <w:p w14:paraId="5309FD22" w14:textId="77777777" w:rsidR="003F24C7" w:rsidRPr="0064116B" w:rsidRDefault="003F24C7" w:rsidP="003F24C7">
      <w:pPr>
        <w:pStyle w:val="paragraph"/>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vertAlign w:val="superscript"/>
        </w:rPr>
        <w:t>2</w:t>
      </w:r>
      <w:r w:rsidRPr="0064116B">
        <w:rPr>
          <w:rStyle w:val="normaltextrun"/>
          <w:rFonts w:ascii="Arial" w:eastAsiaTheme="majorEastAsia" w:hAnsi="Arial" w:cs="Arial"/>
        </w:rPr>
        <w:t>Department of Physiology and Cell Biology, Kobe University School of Medicine, Chuo, Kobe 650-0117, Japan</w:t>
      </w:r>
      <w:r w:rsidRPr="0064116B">
        <w:rPr>
          <w:rStyle w:val="eop"/>
          <w:rFonts w:ascii="Arial" w:eastAsiaTheme="majorEastAsia" w:hAnsi="Arial" w:cs="Arial"/>
        </w:rPr>
        <w:t> </w:t>
      </w:r>
    </w:p>
    <w:p w14:paraId="4140E109" w14:textId="77777777" w:rsidR="003F24C7" w:rsidRPr="0064116B" w:rsidRDefault="003F24C7" w:rsidP="003F24C7">
      <w:pPr>
        <w:pStyle w:val="paragraph"/>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vertAlign w:val="superscript"/>
        </w:rPr>
        <w:t>3</w:t>
      </w:r>
      <w:r w:rsidRPr="0064116B">
        <w:rPr>
          <w:rStyle w:val="normaltextrun"/>
          <w:rFonts w:ascii="Arial" w:eastAsiaTheme="majorEastAsia" w:hAnsi="Arial" w:cs="Arial"/>
        </w:rPr>
        <w:t>Tokyo Denki University, Ishizuka, Hatoyama-machi, Hiki-gun, Saitama 350-0394, Japan</w:t>
      </w:r>
      <w:r w:rsidRPr="0064116B">
        <w:rPr>
          <w:rStyle w:val="normaltextrun"/>
          <w:rFonts w:ascii="Arial" w:eastAsiaTheme="majorEastAsia" w:hAnsi="Arial" w:cs="Arial"/>
          <w:color w:val="222222"/>
        </w:rPr>
        <w:t> </w:t>
      </w:r>
      <w:r w:rsidRPr="0064116B">
        <w:rPr>
          <w:rStyle w:val="eop"/>
          <w:rFonts w:ascii="Arial" w:eastAsiaTheme="majorEastAsia" w:hAnsi="Arial" w:cs="Arial"/>
          <w:color w:val="222222"/>
        </w:rPr>
        <w:t> </w:t>
      </w:r>
    </w:p>
    <w:p w14:paraId="7105EE62" w14:textId="77777777" w:rsidR="003F24C7" w:rsidRPr="0064116B" w:rsidRDefault="003F24C7" w:rsidP="003F24C7">
      <w:pPr>
        <w:pStyle w:val="paragraph"/>
        <w:shd w:val="clear" w:color="auto" w:fill="FFFFFF"/>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vertAlign w:val="superscript"/>
        </w:rPr>
        <w:t>4</w:t>
      </w:r>
      <w:r w:rsidRPr="0064116B">
        <w:rPr>
          <w:rStyle w:val="normaltextrun"/>
          <w:rFonts w:ascii="Arial" w:eastAsiaTheme="majorEastAsia" w:hAnsi="Arial" w:cs="Arial"/>
          <w:color w:val="222222"/>
        </w:rPr>
        <w:t>School of Mathematics, Statistics &amp; Applied Mathematics, National University of Ireland Galway, Galway, H91 TK33, Ireland</w:t>
      </w:r>
      <w:r w:rsidRPr="0064116B">
        <w:rPr>
          <w:rStyle w:val="eop"/>
          <w:rFonts w:ascii="Arial" w:eastAsiaTheme="majorEastAsia" w:hAnsi="Arial" w:cs="Arial"/>
          <w:color w:val="222222"/>
        </w:rPr>
        <w:t> </w:t>
      </w:r>
    </w:p>
    <w:p w14:paraId="3E533B73" w14:textId="77777777" w:rsidR="003F24C7" w:rsidRPr="0064116B" w:rsidRDefault="003F24C7" w:rsidP="003F24C7">
      <w:pPr>
        <w:pStyle w:val="paragraph"/>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vertAlign w:val="superscript"/>
        </w:rPr>
        <w:t>5</w:t>
      </w:r>
      <w:r w:rsidRPr="0064116B">
        <w:rPr>
          <w:rStyle w:val="normaltextrun"/>
          <w:rFonts w:ascii="Arial" w:eastAsiaTheme="majorEastAsia" w:hAnsi="Arial" w:cs="Arial"/>
        </w:rPr>
        <w:t xml:space="preserve">Department of Epidemiology &amp; Population Health, </w:t>
      </w:r>
      <w:r w:rsidRPr="0064116B">
        <w:rPr>
          <w:rStyle w:val="normaltextrun"/>
          <w:rFonts w:ascii="Arial" w:eastAsiaTheme="majorEastAsia" w:hAnsi="Arial" w:cs="Arial"/>
          <w:vertAlign w:val="superscript"/>
        </w:rPr>
        <w:t>6</w:t>
      </w:r>
      <w:r w:rsidRPr="0064116B">
        <w:rPr>
          <w:rStyle w:val="normaltextrun"/>
          <w:rFonts w:ascii="Arial" w:eastAsiaTheme="majorEastAsia" w:hAnsi="Arial" w:cs="Arial"/>
        </w:rPr>
        <w:t>Department of Systems &amp; Computational Biology, Albert Einstein College of Medicine, New York City, New York 10461, United States</w:t>
      </w:r>
      <w:r w:rsidRPr="0064116B">
        <w:rPr>
          <w:rStyle w:val="eop"/>
          <w:rFonts w:ascii="Arial" w:eastAsiaTheme="majorEastAsia" w:hAnsi="Arial" w:cs="Arial"/>
        </w:rPr>
        <w:t> </w:t>
      </w:r>
    </w:p>
    <w:p w14:paraId="1A1C775B" w14:textId="77777777" w:rsidR="003F24C7" w:rsidRPr="0064116B" w:rsidRDefault="003F24C7" w:rsidP="003F24C7">
      <w:pPr>
        <w:pStyle w:val="paragraph"/>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shd w:val="clear" w:color="auto" w:fill="FFFFFF"/>
          <w:vertAlign w:val="superscript"/>
        </w:rPr>
        <w:t>7</w:t>
      </w:r>
      <w:r w:rsidRPr="0064116B">
        <w:rPr>
          <w:rStyle w:val="normaltextrun"/>
          <w:rFonts w:ascii="Arial" w:eastAsiaTheme="majorEastAsia" w:hAnsi="Arial" w:cs="Arial"/>
          <w:shd w:val="clear" w:color="auto" w:fill="FFFFFF"/>
        </w:rPr>
        <w:t>Department of Developmental Neuroscience, Tohoku University Graduate School of Medicine, Sendai 980-8575, Japan</w:t>
      </w:r>
      <w:r w:rsidRPr="0064116B">
        <w:rPr>
          <w:rStyle w:val="eop"/>
          <w:rFonts w:ascii="Arial" w:eastAsiaTheme="majorEastAsia" w:hAnsi="Arial" w:cs="Arial"/>
        </w:rPr>
        <w:t> </w:t>
      </w:r>
    </w:p>
    <w:p w14:paraId="511BA9F6" w14:textId="77777777" w:rsidR="003F24C7" w:rsidRPr="0064116B" w:rsidRDefault="003F24C7" w:rsidP="003F24C7">
      <w:pPr>
        <w:pStyle w:val="paragraph"/>
        <w:spacing w:before="0" w:beforeAutospacing="0" w:after="0" w:afterAutospacing="0"/>
        <w:textAlignment w:val="baseline"/>
        <w:rPr>
          <w:rFonts w:ascii="Segoe UI" w:hAnsi="Segoe UI" w:cs="Segoe UI"/>
        </w:rPr>
      </w:pPr>
      <w:r w:rsidRPr="0064116B">
        <w:rPr>
          <w:rStyle w:val="normaltextrun"/>
          <w:rFonts w:ascii="Arial" w:eastAsiaTheme="majorEastAsia" w:hAnsi="Arial" w:cs="Arial"/>
          <w:vertAlign w:val="superscript"/>
        </w:rPr>
        <w:t>8</w:t>
      </w:r>
      <w:r w:rsidRPr="0064116B">
        <w:rPr>
          <w:rStyle w:val="normaltextrun"/>
          <w:rFonts w:ascii="Arial" w:eastAsiaTheme="majorEastAsia" w:hAnsi="Arial" w:cs="Arial"/>
        </w:rPr>
        <w:t>Headquarters for Co-Creation Strategy,</w:t>
      </w:r>
      <w:r w:rsidRPr="0064116B">
        <w:rPr>
          <w:rStyle w:val="normaltextrun"/>
          <w:rFonts w:ascii="Arial" w:eastAsiaTheme="majorEastAsia" w:hAnsi="Arial" w:cs="Arial"/>
          <w:vertAlign w:val="superscript"/>
        </w:rPr>
        <w:t xml:space="preserve"> </w:t>
      </w:r>
      <w:r w:rsidRPr="0064116B">
        <w:rPr>
          <w:rStyle w:val="normaltextrun"/>
          <w:rFonts w:ascii="Arial" w:eastAsiaTheme="majorEastAsia" w:hAnsi="Arial" w:cs="Arial"/>
        </w:rPr>
        <w:t>National Institutes of Natural Sciences, Tokyo 105-0001, Japan</w:t>
      </w:r>
      <w:r w:rsidRPr="0064116B">
        <w:rPr>
          <w:rStyle w:val="eop"/>
          <w:rFonts w:ascii="Arial" w:eastAsiaTheme="majorEastAsia" w:hAnsi="Arial" w:cs="Arial"/>
        </w:rPr>
        <w:t> </w:t>
      </w:r>
    </w:p>
    <w:p w14:paraId="2D541C48" w14:textId="77777777" w:rsidR="003F24C7" w:rsidRPr="0064116B" w:rsidRDefault="003F24C7" w:rsidP="003F24C7">
      <w:pPr>
        <w:autoSpaceDE w:val="0"/>
        <w:autoSpaceDN w:val="0"/>
        <w:snapToGrid w:val="0"/>
        <w:spacing w:after="0" w:line="240" w:lineRule="auto"/>
        <w:rPr>
          <w:rFonts w:ascii="Arial" w:hAnsi="Arial" w:cs="Arial"/>
          <w:sz w:val="24"/>
          <w:szCs w:val="24"/>
        </w:rPr>
      </w:pPr>
      <w:r w:rsidRPr="0064116B">
        <w:rPr>
          <w:rFonts w:ascii="Arial" w:eastAsia="Times New Roman" w:hAnsi="Arial" w:cs="Arial"/>
          <w:sz w:val="24"/>
          <w:szCs w:val="24"/>
          <w:vertAlign w:val="superscript"/>
        </w:rPr>
        <w:t>9</w:t>
      </w:r>
      <w:r w:rsidRPr="0064116B">
        <w:rPr>
          <w:rFonts w:ascii="Arial" w:hAnsi="Arial" w:cs="Arial"/>
          <w:sz w:val="24"/>
          <w:szCs w:val="24"/>
        </w:rPr>
        <w:t xml:space="preserve">Department of Animal Science and Biotechnology, </w:t>
      </w:r>
      <w:proofErr w:type="spellStart"/>
      <w:r w:rsidRPr="0064116B">
        <w:rPr>
          <w:rFonts w:ascii="Arial" w:hAnsi="Arial" w:cs="Arial"/>
          <w:sz w:val="24"/>
          <w:szCs w:val="24"/>
        </w:rPr>
        <w:t>Azabu</w:t>
      </w:r>
      <w:proofErr w:type="spellEnd"/>
      <w:r w:rsidRPr="0064116B">
        <w:rPr>
          <w:rFonts w:ascii="Arial" w:hAnsi="Arial" w:cs="Arial"/>
          <w:sz w:val="24"/>
          <w:szCs w:val="24"/>
        </w:rPr>
        <w:t xml:space="preserve"> University, Sagamihara, Kanagawa, Japan </w:t>
      </w:r>
    </w:p>
    <w:p w14:paraId="0ECDCECD" w14:textId="77777777" w:rsidR="003F24C7" w:rsidRPr="003E7909" w:rsidRDefault="003F24C7" w:rsidP="003F24C7">
      <w:pPr>
        <w:autoSpaceDE w:val="0"/>
        <w:autoSpaceDN w:val="0"/>
        <w:snapToGrid w:val="0"/>
        <w:spacing w:after="0" w:line="240" w:lineRule="auto"/>
        <w:rPr>
          <w:rFonts w:ascii="Arial" w:eastAsia="MS Mincho" w:hAnsi="Arial" w:cs="Arial"/>
          <w:sz w:val="24"/>
          <w:szCs w:val="24"/>
        </w:rPr>
      </w:pPr>
    </w:p>
    <w:p w14:paraId="08833D62" w14:textId="77777777" w:rsidR="003F24C7" w:rsidRPr="003E7909" w:rsidRDefault="003F24C7" w:rsidP="003F24C7">
      <w:pPr>
        <w:adjustRightInd w:val="0"/>
        <w:spacing w:after="0" w:line="240" w:lineRule="auto"/>
        <w:rPr>
          <w:rFonts w:ascii="Arial" w:eastAsia="MS Mincho" w:hAnsi="Arial" w:cs="Arial"/>
          <w:sz w:val="24"/>
          <w:szCs w:val="24"/>
          <w:lang w:eastAsia="en-US"/>
        </w:rPr>
      </w:pPr>
      <w:r w:rsidRPr="003E7909">
        <w:rPr>
          <w:rFonts w:ascii="Arial" w:eastAsia="MS Mincho" w:hAnsi="Arial" w:cs="Arial"/>
          <w:b/>
          <w:sz w:val="24"/>
          <w:szCs w:val="24"/>
          <w:lang w:eastAsia="en-US"/>
        </w:rPr>
        <w:t>*</w:t>
      </w:r>
      <w:r w:rsidRPr="003E7909">
        <w:rPr>
          <w:rFonts w:ascii="Arial" w:eastAsia="MS Mincho" w:hAnsi="Arial" w:cs="Arial"/>
          <w:bCs/>
          <w:sz w:val="24"/>
          <w:szCs w:val="24"/>
          <w:lang w:eastAsia="en-US"/>
        </w:rPr>
        <w:t>Corresponding author</w:t>
      </w:r>
      <w:r>
        <w:rPr>
          <w:rFonts w:ascii="Arial" w:eastAsia="MS Mincho" w:hAnsi="Arial" w:cs="Arial"/>
          <w:bCs/>
          <w:sz w:val="24"/>
          <w:szCs w:val="24"/>
          <w:lang w:eastAsia="en-US"/>
        </w:rPr>
        <w:t>:</w:t>
      </w:r>
      <w:r w:rsidRPr="003E7909">
        <w:rPr>
          <w:rFonts w:ascii="Arial" w:eastAsia="MS Mincho" w:hAnsi="Arial" w:cs="Arial"/>
          <w:sz w:val="24"/>
          <w:szCs w:val="24"/>
          <w:lang w:eastAsia="en-US"/>
        </w:rPr>
        <w:t xml:space="preserve"> Noboru Hiroi, PhD</w:t>
      </w:r>
    </w:p>
    <w:p w14:paraId="2DD680D7" w14:textId="77777777" w:rsidR="003F24C7" w:rsidRPr="003E7909" w:rsidRDefault="003F24C7" w:rsidP="003F24C7">
      <w:pPr>
        <w:autoSpaceDE w:val="0"/>
        <w:autoSpaceDN w:val="0"/>
        <w:adjustRightInd w:val="0"/>
        <w:spacing w:after="0" w:line="240" w:lineRule="auto"/>
        <w:rPr>
          <w:rFonts w:ascii="Arial" w:eastAsia="MS Mincho" w:hAnsi="Arial" w:cs="Arial"/>
          <w:sz w:val="24"/>
          <w:szCs w:val="24"/>
          <w:lang w:eastAsia="en-US"/>
        </w:rPr>
      </w:pPr>
      <w:r w:rsidRPr="003E7909">
        <w:rPr>
          <w:rFonts w:ascii="Arial" w:eastAsia="MS Mincho" w:hAnsi="Arial" w:cs="Arial"/>
          <w:sz w:val="24"/>
          <w:szCs w:val="24"/>
          <w:lang w:eastAsia="en-US"/>
        </w:rPr>
        <w:t>hiroi@uthscsa.edu</w:t>
      </w:r>
    </w:p>
    <w:p w14:paraId="19198057" w14:textId="77777777" w:rsidR="003F24C7" w:rsidRPr="003E7909" w:rsidRDefault="003F24C7" w:rsidP="003F24C7">
      <w:pPr>
        <w:autoSpaceDE w:val="0"/>
        <w:autoSpaceDN w:val="0"/>
        <w:adjustRightInd w:val="0"/>
        <w:spacing w:after="0" w:line="240" w:lineRule="auto"/>
        <w:rPr>
          <w:rFonts w:ascii="Arial" w:eastAsia="MS Mincho" w:hAnsi="Arial" w:cs="Arial"/>
          <w:sz w:val="24"/>
          <w:szCs w:val="24"/>
          <w:lang w:eastAsia="en-US"/>
        </w:rPr>
      </w:pPr>
      <w:r w:rsidRPr="003E7909">
        <w:rPr>
          <w:rFonts w:ascii="Arial" w:eastAsia="MS Mincho" w:hAnsi="Arial" w:cs="Arial"/>
          <w:sz w:val="24"/>
          <w:szCs w:val="24"/>
          <w:lang w:eastAsia="en-US"/>
        </w:rPr>
        <w:t>Department of Pharmacology; Department of Cellular and Integrative Physiology; Department of Cell Systems and Anatomy</w:t>
      </w:r>
    </w:p>
    <w:p w14:paraId="025D40FB" w14:textId="77777777" w:rsidR="003F24C7" w:rsidRPr="003E7909" w:rsidRDefault="003F24C7" w:rsidP="003F24C7">
      <w:pPr>
        <w:autoSpaceDE w:val="0"/>
        <w:autoSpaceDN w:val="0"/>
        <w:adjustRightInd w:val="0"/>
        <w:spacing w:after="0" w:line="240" w:lineRule="auto"/>
        <w:rPr>
          <w:rFonts w:ascii="Arial" w:eastAsia="MS Mincho" w:hAnsi="Arial" w:cs="Arial"/>
          <w:sz w:val="24"/>
          <w:szCs w:val="24"/>
          <w:lang w:eastAsia="en-US"/>
        </w:rPr>
      </w:pPr>
      <w:r w:rsidRPr="003E7909">
        <w:rPr>
          <w:rFonts w:ascii="Arial" w:eastAsia="MS Mincho" w:hAnsi="Arial" w:cs="Arial"/>
          <w:sz w:val="24"/>
          <w:szCs w:val="24"/>
          <w:lang w:eastAsia="en-US"/>
        </w:rPr>
        <w:t>University of Texas Health Science Center</w:t>
      </w:r>
      <w:r>
        <w:rPr>
          <w:rFonts w:ascii="Arial" w:eastAsia="MS Mincho" w:hAnsi="Arial" w:cs="Arial"/>
          <w:sz w:val="24"/>
          <w:szCs w:val="24"/>
          <w:lang w:eastAsia="en-US"/>
        </w:rPr>
        <w:t xml:space="preserve"> at</w:t>
      </w:r>
      <w:r w:rsidRPr="003E7909">
        <w:rPr>
          <w:rFonts w:ascii="Arial" w:eastAsia="MS Mincho" w:hAnsi="Arial" w:cs="Arial"/>
          <w:sz w:val="24"/>
          <w:szCs w:val="24"/>
          <w:lang w:eastAsia="en-US"/>
        </w:rPr>
        <w:t xml:space="preserve"> San Antonio</w:t>
      </w:r>
    </w:p>
    <w:p w14:paraId="4E929993" w14:textId="77777777" w:rsidR="003F24C7" w:rsidRPr="003E7909" w:rsidRDefault="003F24C7" w:rsidP="003F24C7">
      <w:pPr>
        <w:shd w:val="clear" w:color="auto" w:fill="FFFFFF"/>
        <w:spacing w:after="0" w:line="240" w:lineRule="auto"/>
        <w:rPr>
          <w:rFonts w:ascii="Arial" w:eastAsia="MS Mincho" w:hAnsi="Arial" w:cs="Arial"/>
          <w:sz w:val="24"/>
          <w:szCs w:val="24"/>
        </w:rPr>
      </w:pPr>
      <w:r w:rsidRPr="003E7909">
        <w:rPr>
          <w:rFonts w:ascii="Arial" w:eastAsia="MS Mincho" w:hAnsi="Arial" w:cs="Arial"/>
          <w:sz w:val="24"/>
          <w:szCs w:val="24"/>
        </w:rPr>
        <w:t>Room 211B</w:t>
      </w:r>
    </w:p>
    <w:p w14:paraId="691A85AD" w14:textId="77777777" w:rsidR="003F24C7" w:rsidRPr="003E7909" w:rsidRDefault="003F24C7" w:rsidP="003F24C7">
      <w:pPr>
        <w:shd w:val="clear" w:color="auto" w:fill="FFFFFF"/>
        <w:spacing w:after="0" w:line="240" w:lineRule="auto"/>
        <w:rPr>
          <w:rFonts w:ascii="Arial" w:eastAsia="MS Mincho" w:hAnsi="Arial" w:cs="Arial"/>
          <w:sz w:val="24"/>
          <w:szCs w:val="24"/>
        </w:rPr>
      </w:pPr>
      <w:r w:rsidRPr="003E7909">
        <w:rPr>
          <w:rFonts w:ascii="Arial" w:eastAsia="MS Mincho" w:hAnsi="Arial" w:cs="Arial"/>
          <w:sz w:val="24"/>
          <w:szCs w:val="24"/>
        </w:rPr>
        <w:t>7703 Floyd Curl Drive</w:t>
      </w:r>
    </w:p>
    <w:p w14:paraId="3987368F" w14:textId="77777777" w:rsidR="003F24C7" w:rsidRPr="003E7909" w:rsidRDefault="003F24C7" w:rsidP="003F24C7">
      <w:pPr>
        <w:autoSpaceDE w:val="0"/>
        <w:autoSpaceDN w:val="0"/>
        <w:adjustRightInd w:val="0"/>
        <w:spacing w:after="0" w:line="240" w:lineRule="auto"/>
        <w:rPr>
          <w:rFonts w:ascii="Arial" w:eastAsia="MS Mincho" w:hAnsi="Arial" w:cs="Arial"/>
          <w:sz w:val="24"/>
          <w:szCs w:val="24"/>
        </w:rPr>
      </w:pPr>
      <w:r w:rsidRPr="003E7909">
        <w:rPr>
          <w:rFonts w:ascii="Arial" w:eastAsia="MS Mincho" w:hAnsi="Arial" w:cs="Arial"/>
          <w:sz w:val="24"/>
          <w:szCs w:val="24"/>
        </w:rPr>
        <w:t>San Antonio, TX 78229</w:t>
      </w:r>
    </w:p>
    <w:p w14:paraId="1344D755" w14:textId="77777777" w:rsidR="003F24C7" w:rsidRPr="003E7909" w:rsidRDefault="003F24C7" w:rsidP="003F24C7">
      <w:pPr>
        <w:autoSpaceDE w:val="0"/>
        <w:autoSpaceDN w:val="0"/>
        <w:spacing w:after="0" w:line="240" w:lineRule="auto"/>
        <w:rPr>
          <w:rFonts w:ascii="Arial" w:eastAsia="MS Mincho" w:hAnsi="Arial" w:cs="Arial"/>
          <w:sz w:val="24"/>
          <w:szCs w:val="24"/>
          <w:lang w:eastAsia="en-US"/>
        </w:rPr>
      </w:pPr>
      <w:r w:rsidRPr="003E7909">
        <w:rPr>
          <w:rFonts w:ascii="Arial" w:eastAsia="MS Mincho" w:hAnsi="Arial" w:cs="Arial"/>
          <w:sz w:val="24"/>
          <w:szCs w:val="24"/>
          <w:shd w:val="clear" w:color="auto" w:fill="FFFFFF"/>
          <w:lang w:eastAsia="en-US"/>
        </w:rPr>
        <w:t>1 210 567 4169</w:t>
      </w:r>
      <w:r w:rsidRPr="003E7909">
        <w:rPr>
          <w:rFonts w:ascii="Arial" w:eastAsia="MS Mincho" w:hAnsi="Arial" w:cs="Arial"/>
          <w:sz w:val="24"/>
          <w:szCs w:val="24"/>
          <w:lang w:eastAsia="en-US"/>
        </w:rPr>
        <w:t xml:space="preserve"> (</w:t>
      </w:r>
      <w:proofErr w:type="spellStart"/>
      <w:r w:rsidRPr="003E7909">
        <w:rPr>
          <w:rFonts w:ascii="Arial" w:eastAsia="MS Mincho" w:hAnsi="Arial" w:cs="Arial"/>
          <w:sz w:val="24"/>
          <w:szCs w:val="24"/>
          <w:lang w:eastAsia="en-US"/>
        </w:rPr>
        <w:t>tel</w:t>
      </w:r>
      <w:proofErr w:type="spellEnd"/>
      <w:r w:rsidRPr="003E7909">
        <w:rPr>
          <w:rFonts w:ascii="Arial" w:eastAsia="MS Mincho" w:hAnsi="Arial" w:cs="Arial"/>
          <w:sz w:val="24"/>
          <w:szCs w:val="24"/>
          <w:lang w:eastAsia="en-US"/>
        </w:rPr>
        <w:t>)</w:t>
      </w:r>
    </w:p>
    <w:p w14:paraId="76FBDCD9" w14:textId="1C2B2CCD" w:rsidR="00C12F3E" w:rsidRPr="003E7909" w:rsidRDefault="00C12F3E" w:rsidP="11D695AE">
      <w:pPr>
        <w:spacing w:after="0" w:line="240" w:lineRule="auto"/>
        <w:rPr>
          <w:rFonts w:ascii="Arial" w:eastAsia="Arial" w:hAnsi="Arial" w:cs="Arial"/>
          <w:sz w:val="24"/>
          <w:szCs w:val="24"/>
        </w:rPr>
      </w:pPr>
    </w:p>
    <w:p w14:paraId="6C46FDC4" w14:textId="77777777" w:rsidR="003F24C7" w:rsidRDefault="003F24C7" w:rsidP="00A04615">
      <w:pPr>
        <w:autoSpaceDE w:val="0"/>
        <w:autoSpaceDN w:val="0"/>
        <w:spacing w:after="0" w:line="480" w:lineRule="auto"/>
        <w:rPr>
          <w:rStyle w:val="normaltextrun"/>
          <w:rFonts w:ascii="Arial" w:hAnsi="Arial" w:cs="Arial"/>
          <w:color w:val="000000"/>
        </w:rPr>
      </w:pPr>
      <w:r w:rsidRPr="003E7909">
        <w:rPr>
          <w:rStyle w:val="normaltextrun"/>
          <w:rFonts w:ascii="Arial" w:hAnsi="Arial" w:cs="Arial"/>
          <w:color w:val="000000"/>
        </w:rPr>
        <w:lastRenderedPageBreak/>
        <w:t xml:space="preserve">Key words: social behavior, CNV, 15q11-13, prefrontal cortex, autism, schizophrenia, neonatal social communication, Magel2, </w:t>
      </w:r>
      <w:proofErr w:type="spellStart"/>
      <w:r w:rsidRPr="003E7909">
        <w:rPr>
          <w:rStyle w:val="normaltextrun"/>
          <w:rFonts w:ascii="Arial" w:hAnsi="Arial" w:cs="Arial"/>
          <w:color w:val="000000"/>
        </w:rPr>
        <w:t>Ndn</w:t>
      </w:r>
      <w:proofErr w:type="spellEnd"/>
      <w:r w:rsidRPr="003E7909">
        <w:rPr>
          <w:rStyle w:val="normaltextrun"/>
          <w:rFonts w:ascii="Arial" w:hAnsi="Arial" w:cs="Arial"/>
          <w:color w:val="000000"/>
        </w:rPr>
        <w:t>, duplication, paternal imprinting</w:t>
      </w:r>
    </w:p>
    <w:p w14:paraId="75F5D030" w14:textId="0044D90A" w:rsidR="00A04615" w:rsidRPr="00062797" w:rsidRDefault="00A04615" w:rsidP="00A04615">
      <w:pPr>
        <w:autoSpaceDE w:val="0"/>
        <w:autoSpaceDN w:val="0"/>
        <w:spacing w:after="0" w:line="480" w:lineRule="auto"/>
        <w:rPr>
          <w:rFonts w:ascii="Arial" w:eastAsia="MS Mincho" w:hAnsi="Arial" w:cs="Arial"/>
          <w:sz w:val="24"/>
          <w:szCs w:val="24"/>
          <w:lang w:eastAsia="en-US"/>
        </w:rPr>
      </w:pPr>
      <w:r w:rsidRPr="00062797">
        <w:rPr>
          <w:rFonts w:ascii="Arial" w:eastAsia="MS Mincho" w:hAnsi="Arial" w:cs="Arial"/>
          <w:sz w:val="24"/>
          <w:szCs w:val="24"/>
          <w:lang w:eastAsia="en-US"/>
        </w:rPr>
        <w:t>This PDF file includes:</w:t>
      </w:r>
    </w:p>
    <w:p w14:paraId="7240A910" w14:textId="77777777" w:rsidR="00A04615" w:rsidRPr="00062797" w:rsidRDefault="00A04615" w:rsidP="00A04615">
      <w:pPr>
        <w:autoSpaceDE w:val="0"/>
        <w:autoSpaceDN w:val="0"/>
        <w:spacing w:after="0" w:line="480" w:lineRule="auto"/>
        <w:rPr>
          <w:rFonts w:ascii="Arial" w:eastAsia="MS Mincho" w:hAnsi="Arial" w:cs="Arial"/>
          <w:sz w:val="24"/>
          <w:szCs w:val="24"/>
          <w:lang w:eastAsia="en-US"/>
        </w:rPr>
      </w:pPr>
      <w:r w:rsidRPr="00062797">
        <w:rPr>
          <w:rFonts w:ascii="Arial" w:eastAsia="MS Mincho" w:hAnsi="Arial" w:cs="Arial"/>
          <w:sz w:val="24"/>
          <w:szCs w:val="24"/>
          <w:lang w:eastAsia="en-US"/>
        </w:rPr>
        <w:t>Methods</w:t>
      </w:r>
    </w:p>
    <w:p w14:paraId="35A2ACBF" w14:textId="4E6A9F7A" w:rsidR="00A04615" w:rsidRPr="00062797" w:rsidRDefault="00A04615" w:rsidP="00A04615">
      <w:pPr>
        <w:autoSpaceDE w:val="0"/>
        <w:autoSpaceDN w:val="0"/>
        <w:spacing w:after="0" w:line="480" w:lineRule="auto"/>
        <w:rPr>
          <w:rFonts w:ascii="Arial" w:eastAsia="MS Mincho" w:hAnsi="Arial" w:cs="Arial"/>
          <w:sz w:val="24"/>
          <w:szCs w:val="24"/>
        </w:rPr>
      </w:pPr>
      <w:r w:rsidRPr="00062797">
        <w:rPr>
          <w:rFonts w:ascii="Arial" w:eastAsia="MS Mincho" w:hAnsi="Arial" w:cs="Arial"/>
          <w:sz w:val="24"/>
          <w:szCs w:val="24"/>
          <w:lang w:eastAsia="en-US"/>
        </w:rPr>
        <w:t>Figures S1 to S</w:t>
      </w:r>
      <w:r w:rsidR="003F24C7">
        <w:rPr>
          <w:rFonts w:ascii="Arial" w:eastAsia="MS Mincho" w:hAnsi="Arial" w:cs="Arial"/>
          <w:sz w:val="24"/>
          <w:szCs w:val="24"/>
          <w:lang w:eastAsia="en-US"/>
        </w:rPr>
        <w:t>1</w:t>
      </w:r>
      <w:r w:rsidR="00C60D29">
        <w:rPr>
          <w:rFonts w:ascii="Arial" w:eastAsia="MS Mincho" w:hAnsi="Arial" w:cs="Arial" w:hint="eastAsia"/>
          <w:sz w:val="24"/>
          <w:szCs w:val="24"/>
        </w:rPr>
        <w:t>4</w:t>
      </w:r>
    </w:p>
    <w:p w14:paraId="0CEA3EC2" w14:textId="3FB9C50F" w:rsidR="003F24C7" w:rsidRDefault="2D65AE62" w:rsidP="00A04615">
      <w:pPr>
        <w:autoSpaceDE w:val="0"/>
        <w:autoSpaceDN w:val="0"/>
        <w:spacing w:after="0" w:line="480" w:lineRule="auto"/>
        <w:rPr>
          <w:rFonts w:ascii="Arial" w:eastAsia="MS Mincho" w:hAnsi="Arial" w:cs="Arial"/>
          <w:sz w:val="24"/>
          <w:szCs w:val="24"/>
          <w:lang w:eastAsia="en-US"/>
        </w:rPr>
      </w:pPr>
      <w:r w:rsidRPr="2D65AE62">
        <w:rPr>
          <w:rFonts w:ascii="Arial" w:eastAsia="MS Mincho" w:hAnsi="Arial" w:cs="Arial"/>
          <w:sz w:val="24"/>
          <w:szCs w:val="24"/>
          <w:lang w:eastAsia="en-US"/>
        </w:rPr>
        <w:t>Table S1 and S2</w:t>
      </w:r>
    </w:p>
    <w:p w14:paraId="2767AB0F" w14:textId="44806688" w:rsidR="00A04615" w:rsidRPr="00062797" w:rsidRDefault="00A04615" w:rsidP="00A04615">
      <w:pPr>
        <w:autoSpaceDE w:val="0"/>
        <w:autoSpaceDN w:val="0"/>
        <w:spacing w:after="0" w:line="480" w:lineRule="auto"/>
        <w:rPr>
          <w:rFonts w:ascii="Arial" w:eastAsia="MS Mincho" w:hAnsi="Arial" w:cs="Arial"/>
          <w:sz w:val="24"/>
          <w:szCs w:val="24"/>
          <w:lang w:eastAsia="en-US"/>
        </w:rPr>
      </w:pPr>
      <w:r w:rsidRPr="00062797">
        <w:rPr>
          <w:rFonts w:ascii="Arial" w:eastAsia="MS Mincho" w:hAnsi="Arial" w:cs="Arial"/>
          <w:sz w:val="24"/>
          <w:szCs w:val="24"/>
          <w:lang w:eastAsia="en-US"/>
        </w:rPr>
        <w:t>Reference</w:t>
      </w:r>
      <w:r w:rsidR="007938FF">
        <w:rPr>
          <w:rFonts w:ascii="Arial" w:eastAsia="MS Mincho" w:hAnsi="Arial" w:cs="Arial"/>
          <w:sz w:val="24"/>
          <w:szCs w:val="24"/>
          <w:lang w:eastAsia="en-US"/>
        </w:rPr>
        <w:t>s</w:t>
      </w:r>
    </w:p>
    <w:p w14:paraId="31D134D5" w14:textId="16A5035A" w:rsidR="00A04615" w:rsidRPr="00062797" w:rsidRDefault="00A04615" w:rsidP="00A04615">
      <w:pPr>
        <w:autoSpaceDE w:val="0"/>
        <w:autoSpaceDN w:val="0"/>
        <w:spacing w:after="0" w:line="240" w:lineRule="auto"/>
        <w:rPr>
          <w:rFonts w:ascii="Times" w:hAnsi="Times" w:cs="Times"/>
          <w:b/>
          <w:bCs/>
          <w:sz w:val="24"/>
          <w:szCs w:val="24"/>
        </w:rPr>
      </w:pPr>
      <w:r w:rsidRPr="00062797">
        <w:rPr>
          <w:rFonts w:ascii="Times" w:hAnsi="Times" w:cs="Times"/>
          <w:b/>
          <w:bCs/>
          <w:sz w:val="24"/>
          <w:szCs w:val="24"/>
        </w:rPr>
        <w:br w:type="page"/>
      </w:r>
    </w:p>
    <w:p w14:paraId="3573EEA0" w14:textId="77777777" w:rsidR="00A04615" w:rsidRPr="00062797" w:rsidRDefault="00A04615" w:rsidP="00E67FFE">
      <w:pPr>
        <w:pStyle w:val="paragraph"/>
        <w:spacing w:before="0" w:beforeAutospacing="0" w:after="0" w:afterAutospacing="0" w:line="480" w:lineRule="auto"/>
        <w:rPr>
          <w:rStyle w:val="eop"/>
          <w:rFonts w:ascii="Arial" w:eastAsiaTheme="majorEastAsia" w:hAnsi="Arial" w:cs="Arial"/>
          <w:b/>
          <w:bCs/>
        </w:rPr>
      </w:pPr>
      <w:r w:rsidRPr="00062797">
        <w:rPr>
          <w:rStyle w:val="eop"/>
          <w:rFonts w:ascii="Arial" w:eastAsiaTheme="majorEastAsia" w:hAnsi="Arial" w:cs="Arial"/>
          <w:b/>
          <w:bCs/>
        </w:rPr>
        <w:lastRenderedPageBreak/>
        <w:t>METHODS</w:t>
      </w:r>
    </w:p>
    <w:p w14:paraId="3B963A14" w14:textId="4C5A2662" w:rsidR="00A04615" w:rsidRPr="00062797" w:rsidRDefault="001D5BB8" w:rsidP="00E67FFE">
      <w:pPr>
        <w:pStyle w:val="MediumGrid21"/>
        <w:widowControl w:val="0"/>
        <w:spacing w:line="480" w:lineRule="auto"/>
        <w:contextualSpacing/>
        <w:rPr>
          <w:rFonts w:ascii="Arial" w:hAnsi="Arial" w:cs="Arial"/>
          <w:color w:val="231F20"/>
          <w:sz w:val="24"/>
          <w:szCs w:val="24"/>
        </w:rPr>
      </w:pPr>
      <w:r>
        <w:rPr>
          <w:rFonts w:ascii="Arial" w:hAnsi="Arial" w:cs="Arial"/>
          <w:sz w:val="24"/>
          <w:szCs w:val="24"/>
          <w:u w:val="single"/>
        </w:rPr>
        <w:t>Ultrasonic vocalization</w:t>
      </w:r>
      <w:r w:rsidR="00A04615" w:rsidRPr="00062797">
        <w:rPr>
          <w:rFonts w:ascii="Arial" w:hAnsi="Arial" w:cs="Arial"/>
          <w:sz w:val="24"/>
          <w:szCs w:val="24"/>
          <w:u w:val="single"/>
        </w:rPr>
        <w:t xml:space="preserve"> recording</w:t>
      </w:r>
      <w:r w:rsidR="00A04615" w:rsidRPr="00514C16">
        <w:rPr>
          <w:rFonts w:ascii="Arial" w:hAnsi="Arial" w:cs="Arial"/>
          <w:sz w:val="24"/>
          <w:szCs w:val="24"/>
          <w:u w:val="single"/>
        </w:rPr>
        <w:t>.</w:t>
      </w:r>
      <w:r w:rsidR="00A04615" w:rsidRPr="00062797">
        <w:rPr>
          <w:rFonts w:ascii="Arial" w:hAnsi="Arial" w:cs="Arial"/>
          <w:sz w:val="24"/>
          <w:szCs w:val="24"/>
        </w:rPr>
        <w:t xml:space="preserve"> </w:t>
      </w:r>
      <w:r w:rsidR="00A04615" w:rsidRPr="00062797">
        <w:rPr>
          <w:rStyle w:val="normaltextrun"/>
          <w:rFonts w:ascii="Arial" w:eastAsiaTheme="majorEastAsia" w:hAnsi="Arial" w:cs="Arial"/>
          <w:sz w:val="24"/>
          <w:szCs w:val="24"/>
        </w:rPr>
        <w:t>The apparatus and procedure are detailed in our previous publication</w:t>
      </w:r>
      <w:r w:rsidR="00A20F92">
        <w:rPr>
          <w:rStyle w:val="normaltextrun"/>
          <w:rFonts w:ascii="Arial" w:eastAsiaTheme="majorEastAsia" w:hAnsi="Arial" w:cs="Arial"/>
          <w:sz w:val="24"/>
          <w:szCs w:val="24"/>
        </w:rPr>
        <w:t>s</w:t>
      </w:r>
      <w:r w:rsidR="00A04615" w:rsidRPr="00062797">
        <w:rPr>
          <w:rStyle w:val="normaltextrun"/>
          <w:rFonts w:ascii="Arial" w:eastAsiaTheme="majorEastAsia" w:hAnsi="Arial" w:cs="Arial"/>
          <w:sz w:val="24"/>
          <w:szCs w:val="24"/>
        </w:rPr>
        <w:t> </w:t>
      </w:r>
      <w:r w:rsidR="00A04615" w:rsidRPr="00062797">
        <w:rPr>
          <w:rStyle w:val="normaltextrun"/>
          <w:rFonts w:ascii="Arial" w:eastAsiaTheme="majorEastAsia" w:hAnsi="Arial" w:cs="Arial"/>
          <w:sz w:val="24"/>
          <w:szCs w:val="24"/>
        </w:rPr>
        <w:fldChar w:fldCharType="begin">
          <w:fldData xml:space="preserve">PEVuZE5vdGU+PENpdGU+PEF1dGhvcj5IaXJhbW90bzwvQXV0aG9yPjxZZWFyPjIwMTE8L1llYXI+
PFJlY051bT42ODIzPC9SZWNOdW0+PERpc3BsYXlUZXh0PigxLTMpPC9EaXNwbGF5VGV4dD48cmVj
b3JkPjxyZWMtbnVtYmVyPjY4MjM8L3JlYy1udW1iZXI+PGZvcmVpZ24ta2V5cz48a2V5IGFwcD0i
RU4iIGRiLWlkPSJlZmV6ZXRlNXRwYXc1NmU5ZnI1NWZhMmQwejA5OXM1eGZ0dnAiIHRpbWVzdGFt
cD0iMTY1ODkzODg2NCIgZ3VpZD0iYmQyNzM1NmYtZTUxMi00OTU2LTkwOTYtMTkwN2ViYjYxYmVl
Ij42ODIzPC9rZXk+PC9mb3JlaWduLWtleXM+PHJlZi10eXBlIG5hbWU9IkpvdXJuYWwgQXJ0aWNs
ZSI+MTc8L3JlZi10eXBlPjxjb250cmlidXRvcnM+PGF1dGhvcnM+PGF1dGhvcj5IaXJhbW90bywg
VC48L2F1dGhvcj48YXV0aG9yPkthbmcsIEcuPC9hdXRob3I+PGF1dGhvcj5TdXp1a2ksIEcuPC9h
dXRob3I+PGF1dGhvcj5TYXRvaCwgWS48L2F1dGhvcj48YXV0aG9yPkt1Y2hlcmxhcGF0aSwgUi48
L2F1dGhvcj48YXV0aG9yPldhdGFuYWJlLCBZLjwvYXV0aG9yPjxhdXRob3I+SGlyb2ksIE4uPC9h
dXRob3I+PC9hdXRob3JzPjwvY29udHJpYnV0b3JzPjxhdXRoLWFkZHJlc3M+RGVwYXJ0bWVudCBv
ZiBQc3ljaGlhdHJ5IGFuZCBCZWhhdmlvcmFsIFNjaWVuY2VzLCBBbGJlcnQgRWluc3RlaW4gQ29s
bGVnZSBvZiBNZWRpY2luZSwgMTMwMCBNb3JyaXMgUGFyayBBdmVudWUsIEJyb254LCBOWSAxMDQ2
MSwgVVNBLjwvYXV0aC1hZGRyZXNzPjx0aXRsZXM+PHRpdGxlPlRieDE6IGlkZW50aWZpY2F0aW9u
IG9mIGEgMjJxMTEuMiBnZW5lIGFzIGEgcmlzayBmYWN0b3IgZm9yIGF1dGlzbSBzcGVjdHJ1bSBk
aXNvcmRlciBpbiBhIG1vdXNlIG1vZGVsPC90aXRsZT48c2Vjb25kYXJ5LXRpdGxlPkh1bSBNb2wg
R2VuZXQ8L3NlY29uZGFyeS10aXRsZT48L3RpdGxlcz48cGVyaW9kaWNhbD48ZnVsbC10aXRsZT5I
dW0gTW9sIEdlbmV0PC9mdWxsLXRpdGxlPjwvcGVyaW9kaWNhbD48cGFnZXM+NDc3NS04NTwvcGFn
ZXM+PHZvbHVtZT4yMDwvdm9sdW1lPjxudW1iZXI+MjQ8L251bWJlcj48a2V5d29yZHM+PGtleXdv
cmQ+QW5pbWFsczwva2V5d29yZD48a2V5d29yZD5BbmltYWxzLCBOZXdib3JuPC9rZXl3b3JkPjxr
ZXl3b3JkPkJlaGF2aW9yLCBBbmltYWw8L2tleXdvcmQ+PGtleXdvcmQ+QnJhaW4vbWV0YWJvbGlz
bS9wYXRob2xvZ3k8L2tleXdvcmQ+PGtleXdvcmQ+Q2hpbGQ8L2tleXdvcmQ+PGtleXdvcmQ+Q2hp
bGQgRGV2ZWxvcG1lbnQgRGlzb3JkZXJzLCBQZXJ2YXNpdmUvKmdlbmV0aWNzPC9rZXl3b3JkPjxr
ZXl3b3JkPkNocm9tb3NvbWVzLCBIdW1hbiwgUGFpciAyMi8qZ2VuZXRpY3M8L2tleXdvcmQ+PGtl
eXdvcmQ+RGlzZWFzZSBNb2RlbHMsIEFuaW1hbDwva2V5d29yZD48a2V5d29yZD4qR2VuZXRpYyBQ
cmVkaXNwb3NpdGlvbiB0byBEaXNlYXNlPC9rZXl3b3JkPjxrZXl3b3JkPkhldGVyb3p5Z290ZTwv
a2V5d29yZD48a2V5d29yZD5IdW1hbnM8L2tleXdvcmQ+PGtleXdvcmQ+SW50ZXJwZXJzb25hbCBS
ZWxhdGlvbnM8L2tleXdvcmQ+PGtleXdvcmQ+TWF6ZSBMZWFybmluZzwva2V5d29yZD48a2V5d29y
ZD5NaWNlPC9rZXl3b3JkPjxrZXl3b3JkPk1pY2UsIENvbmdlbmljPC9rZXl3b3JkPjxrZXl3b3Jk
Pk1pY2UsIEluYnJlZCBDNTdCTDwva2V5d29yZD48a2V5d29yZD5QaGVub3R5cGU8L2tleXdvcmQ+
PGtleXdvcmQ+UmlzayBGYWN0b3JzPC9rZXl3b3JkPjxrZXl3b3JkPlQtQm94IERvbWFpbiBQcm90
ZWlucy8qZ2VuZXRpY3MvbWV0YWJvbGlzbTwva2V5d29yZD48a2V5d29yZD5VbHRyYXNvbmljczwv
a2V5d29yZD48a2V5d29yZD5Wb2NhbGl6YXRpb24sIEFuaW1hbDwva2V5d29yZD48L2tleXdvcmRz
PjxkYXRlcz48eWVhcj4yMDExPC95ZWFyPjxwdWItZGF0ZXM+PGRhdGU+RGVjIDE1PC9kYXRlPjwv
cHViLWRhdGVzPjwvZGF0ZXM+PGlzYm4+MTQ2MC0yMDgzIChFbGVjdHJvbmljKSYjeEQ7MDk2NC02
OTA2IChMaW5raW5nKTwvaXNibj48YWNjZXNzaW9uLW51bT4yMTkwODUxNzwvYWNjZXNzaW9uLW51
bT48dXJscz48cmVsYXRlZC11cmxzPjx1cmw+aHR0cHM6Ly93d3cubmNiaS5ubG0ubmloLmdvdi9w
dWJtZWQvMjE5MDg1MTc8L3VybD48L3JlbGF0ZWQtdXJscz48L3VybHM+PGN1c3RvbTI+UE1DMzIy
MTUzODwvY3VzdG9tMj48ZWxlY3Ryb25pYy1yZXNvdXJjZS1udW0+MTAuMTA5My9obWcvZGRyNDA0
PC9lbGVjdHJvbmljLXJlc291cmNlLW51bT48L3JlY29yZD48L0NpdGU+PENpdGU+PEF1dGhvcj5U
YWthaGFzaGk8L0F1dGhvcj48WWVhcj4yMDE2PC9ZZWFyPjxSZWNOdW0+NjYzNzwvUmVjTnVtPjxy
ZWNvcmQ+PHJlYy1udW1iZXI+NjYzNzwvcmVjLW51bWJlcj48Zm9yZWlnbi1rZXlzPjxrZXkgYXBw
PSJFTiIgZGItaWQ9ImVmZXpldGU1dHBhdzU2ZTlmcjU1ZmEyZDB6MDk5czV4ZnR2cCIgdGltZXN0
YW1wPSIxNjU4OTM4ODU5IiBndWlkPSI1ODE2NDAyYi0yYjgyLTQ3YzUtODc2ZC1hYzllNGQwNTEz
NjAiPjY2Mzc8L2tleT48L2ZvcmVpZ24ta2V5cz48cmVmLXR5cGUgbmFtZT0iSm91cm5hbCBBcnRp
Y2xlIj4xNzwvcmVmLXR5cGU+PGNvbnRyaWJ1dG9ycz48YXV0aG9ycz48YXV0aG9yPlRha2FoYXNo
aSwgVC48L2F1dGhvcj48YXV0aG9yPk9rYWJlLCBTLjwvYXV0aG9yPjxhdXRob3I+QnJvaW4sIFAu
IE8uPC9hdXRob3I+PGF1dGhvcj5OaXNoaSwgQS48L2F1dGhvcj48YXV0aG9yPlllLCBLLjwvYXV0
aG9yPjxhdXRob3I+QmVja2VydCwgTS4gVi48L2F1dGhvcj48YXV0aG9yPkl6dW1pLCBULjwvYXV0
aG9yPjxhdXRob3I+TWFjaGlkYSwgQS48L2F1dGhvcj48YXV0aG9yPkthbmcsIEcuPC9hdXRob3I+
PGF1dGhvcj5BYmUsIFMuPC9hdXRob3I+PGF1dGhvcj5QZW5hLCBKLiBMLjwvYXV0aG9yPjxhdXRo
b3I+R29sZGVuLCBBLjwvYXV0aG9yPjxhdXRob3I+S2lrdXN1aSwgVC48L2F1dGhvcj48YXV0aG9y
Pkhpcm9pLCBOLjwvYXV0aG9yPjwvYXV0aG9ycz48L2NvbnRyaWJ1dG9ycz48YXV0aC1hZGRyZXNz
PkRlcGFydG1lbnQgb2YgUHN5Y2hpYXRyeSBhbmQgQmVoYXZpb3JhbCBTY2llbmNlcywgQWxiZXJ0
IEVpbnN0ZWluIENvbGxlZ2Ugb2YgTWVkaWNpbmUsIEJyb254LCBOWSwgVVNBLiYjeEQ7RGVwYXJ0
bWVudCBvZiBBbmltYWwgU2NpZW5jZSBhbmQgQmlvdGVjaG5vbG9neSwgQXphYnUgVW5pdmVyc2l0
eSwgU2FnYW1paGFyYSwgS2FuYWdhd2EsIEphcGFuLiYjeEQ7RGVwYXJ0bWVudCBvZiBHZW5ldGlj
cywgQWxiZXJ0IEVpbnN0ZWluIENvbGxlZ2Ugb2YgTWVkaWNpbmUsIEJyb254LCBOWSwgVVNBLiYj
eEQ7RGVwYXJ0bWVudCBvZiBQc3ljaGlhdHJ5LCBDb3Vyc2Ugb2YgSW50ZWdyYXRlZCBCcmFpbiBT
Y2llbmNlcyBhbmQgTWVkaWNhbCBJbmZvcm1hdGljcywgSW5zdGl0dXRlIG9mIEJpb21lZGljYWwg
U2NpZW5jZXMsIFRva3VzaGltYSBVbml2ZXJzaXR5IEdyYWR1YXRlIFNjaG9vbCwgVG9rdXNoaW1h
LCBKYXBhbi4mI3hEO0RlcGFydG1lbnQgb2YgRXBpZGVtaW9sb2d5IGFuZCBQb3B1bGF0aW9uIEhl
YWx0aCwgQWxiZXJ0IEVpbnN0ZWluIENvbGxlZ2Ugb2YgTWVkaWNpbmUsIEJyb254LCBOWSwgVVNB
LiYjeEQ7RG9taW5pY2sgUC4gUHVycHVyYSBEZXBhcnRtZW50IG9mIE5ldXJvc2NpZW5jZSwgQWxi
ZXJ0IEVpbnN0ZWluIENvbGxlZ2Ugb2YgTWVkaWNpbmUsIEJyb254LCBOWSwgVVNBLiYjeEQ7RGVw
YXJ0bWVudCBvZiBOZXVyb3BoYXJtYWNvbG9neSwgR3JhZHVhdGUgU2Nob29sIG9mIEhva2thaWRv
IFVuaXZlcnNpdHkgQ29sbGVnZSBvZiBNZWRpY2luZSwgU2FwcG9ybywgSmFwYW4uJiN4RDtEZXBh
cnRtZW50IG9mIE1hdGhlbWF0aWNhbCBTY2llbmNlcywgWWVzaGl2YSBVbml2ZXJzaXR5LCBOZXcg
WW9yaywgTlksIFVTQS48L2F1dGgtYWRkcmVzcz48dGl0bGVzPjx0aXRsZT5TdHJ1Y3R1cmUgYW5k
IGZ1bmN0aW9uIG9mIG5lb25hdGFsIHNvY2lhbCBjb21tdW5pY2F0aW9uIGluIGEgZ2VuZXRpYyBt
b3VzZSBtb2RlbCBvZiBhdXRpc208L3RpdGxlPjxzZWNvbmRhcnktdGl0bGU+TW9sIFBzeWNoaWF0
cnk8L3NlY29uZGFyeS10aXRsZT48L3RpdGxlcz48cGVyaW9kaWNhbD48ZnVsbC10aXRsZT5Nb2wg
UHN5Y2hpYXRyeTwvZnVsbC10aXRsZT48L3BlcmlvZGljYWw+PHBhZ2VzPjEyMDgtMTQ8L3BhZ2Vz
Pjx2b2x1bWU+MjE8L3ZvbHVtZT48bnVtYmVyPjk8L251bWJlcj48ZWRpdGlvbj4yMDE1LzEyLzE3
PC9lZGl0aW9uPjxrZXl3b3Jkcz48a2V5d29yZD5BbmltYWxzPC9rZXl3b3JkPjxrZXl3b3JkPkF1
dGlzbSBTcGVjdHJ1bSBEaXNvcmRlci9nZW5ldGljczwva2V5d29yZD48a2V5d29yZD5BdXRpc3Rp
YyBEaXNvcmRlci8qZ2VuZXRpY3M8L2tleXdvcmQ+PGtleXdvcmQ+Q29tbXVuaWNhdGlvbjwva2V5
d29yZD48a2V5d29yZD5ETkEgQ29weSBOdW1iZXIgVmFyaWF0aW9ucy9nZW5ldGljczwva2V5d29y
ZD48a2V5d29yZD5EaXNlYXNlIE1vZGVscywgQW5pbWFsPC9rZXl3b3JkPjxrZXl3b3JkPkZlbWFs
ZTwva2V5d29yZD48a2V5d29yZD5HZW5ldGljIFByZWRpc3Bvc2l0aW9uIHRvIERpc2Vhc2UvZ2Vu
ZXRpY3M8L2tleXdvcmQ+PGtleXdvcmQ+R2Vub3R5cGU8L2tleXdvcmQ+PGtleXdvcmQ+SGV0ZXJv
enlnb3RlPC9rZXl3b3JkPjxrZXl3b3JkPk1hbGU8L2tleXdvcmQ+PGtleXdvcmQ+TWF0ZXJuYWwg
QmVoYXZpb3I8L2tleXdvcmQ+PGtleXdvcmQ+TWljZTwva2V5d29yZD48a2V5d29yZD5QaGVub3R5
cGU8L2tleXdvcmQ+PGtleXdvcmQ+UmlzayBGYWN0b3JzPC9rZXl3b3JkPjxrZXl3b3JkPlNvY2lh
bCBCZWhhdmlvcjwva2V5d29yZD48a2V5d29yZD5TdHJ1Y3R1cmUtQWN0aXZpdHkgUmVsYXRpb25z
aGlwPC9rZXl3b3JkPjxrZXl3b3JkPlQtQm94IERvbWFpbiBQcm90ZWlucy9nZW5ldGljcy8qcGh5
c2lvbG9neTwva2V5d29yZD48a2V5d29yZD5Wb2NhbGl6YXRpb24sIEFuaW1hbDwva2V5d29yZD48
L2tleXdvcmRzPjxkYXRlcz48eWVhcj4yMDE2PC95ZWFyPjxwdWItZGF0ZXM+PGRhdGU+U2VwPC9k
YXRlPjwvcHViLWRhdGVzPjwvZGF0ZXM+PGlzYm4+MTQ3Ni01NTc4IChFbGVjdHJvbmljKSYjeEQ7
MTM1OS00MTg0IChMaW5raW5nKTwvaXNibj48YWNjZXNzaW9uLW51bT4yNjY2NjIwNTwvYWNjZXNz
aW9uLW51bT48dXJscz48cmVsYXRlZC11cmxzPjx1cmw+aHR0cHM6Ly93d3cubmNiaS5ubG0ubmlo
Lmdvdi9wdWJtZWQvMjY2NjYyMDU8L3VybD48L3JlbGF0ZWQtdXJscz48L3VybHM+PGN1c3RvbTI+
UE1DNDkwOTU4OTwvY3VzdG9tMj48ZWxlY3Ryb25pYy1yZXNvdXJjZS1udW0+MTAuMTAzOC9tcC4y
MDE1LjE5MDwvZWxlY3Ryb25pYy1yZXNvdXJjZS1udW0+PC9yZWNvcmQ+PC9DaXRlPjxDaXRlPjxB
dXRob3I+TmFrYW11cmE8L0F1dGhvcj48WWVhcj4yMDIxPC9ZZWFyPjxSZWNOdW0+NzIyMTwvUmVj
TnVtPjxyZWNvcmQ+PHJlYy1udW1iZXI+NzIyMTwvcmVjLW51bWJlcj48Zm9yZWlnbi1rZXlzPjxr
ZXkgYXBwPSJFTiIgZGItaWQ9ImVmZXpldGU1dHBhdzU2ZTlmcjU1ZmEyZDB6MDk5czV4ZnR2cCIg
dGltZXN0YW1wPSIxNjU4OTM4ODc3IiBndWlkPSIxNTRjZDhmMS02NmMwLTRhZDktODc2OC0xZGVi
MDA0ZmU1YjAiPjcyMjE8L2tleT48L2ZvcmVpZ24ta2V5cz48cmVmLXR5cGUgbmFtZT0iSm91cm5h
bCBBcnRpY2xlIj4xNzwvcmVmLXR5cGU+PGNvbnRyaWJ1dG9ycz48YXV0aG9ycz48YXV0aG9yPk5h
a2FtdXJhLCBNLjwvYXV0aG9yPjxhdXRob3I+WWUsIEsuPC9hdXRob3I+PGF1dGhvcj5FLiBTaWx2
YSBNQjwvYXV0aG9yPjxhdXRob3I+WWFtYXVjaGksIFQuPC9hdXRob3I+PGF1dGhvcj5Ib2VwcG5l
ciwgRC4gSi48L2F1dGhvcj48YXV0aG9yPkZheXlhenVkZGluLCBBLjwvYXV0aG9yPjxhdXRob3I+
S2FuZywgRy48L2F1dGhvcj48YXV0aG9yPll1ZGEsIEUuIEEuPC9hdXRob3I+PGF1dGhvcj5OYWdh
c2hpbWEsIE0uPC9hdXRob3I+PGF1dGhvcj5Fbm9tb3RvLCBTLjwvYXV0aG9yPjxhdXRob3I+SGly
YW1vdG8sIFQuPC9hdXRob3I+PGF1dGhvcj5TaGFycCwgUi48L2F1dGhvcj48YXV0aG9yPkthbmVr
bywgSS48L2F1dGhvcj48YXV0aG9yPlRhamluZGEsIEsuPC9hdXRob3I+PGF1dGhvcj5BZGFjaGks
IE0uPC9hdXRob3I+PGF1dGhvcj5NaWhhcmEsIFQuPC9hdXRob3I+PGF1dGhvcj5Ub2t1bm8sIFMu
PC9hdXRob3I+PGF1dGhvcj5HZXllciwgTS4gQS48L2F1dGhvcj48YXV0aG9yPkJyb2luLCBQLiBP
LjwvYXV0aG9yPjxhdXRob3I+TWF0c3Vtb3RvLCBNLjwvYXV0aG9yPjxhdXRob3I+SGlyb2ksIE4u
PC9hdXRob3I+PC9hdXRob3JzPjwvY29udHJpYnV0b3JzPjxhdXRoLWFkZHJlc3M+RGVwYXJ0bWVu
dCBvZiBQaGFybWFjb2xvZ3ksIFVuaXZlcnNpdHkgb2YgVGV4YXMgSGVhbHRoIFNjaWVuY2UgQ2Vu
dGVyIGF0IFNhbiBBbnRvbmlvLCBTYW4gQW50b25pbywgVFgsIFVTQS4mI3hEO0RlcGFydG1lbnQg
b2YgQmlvZW5naW5lZXJpbmcsIEdyYWR1YXRlIFNjaG9vbCBvZiBFbmdpbmVlcmluZywgVGhlIFVu
aXZlcnNpdHkgb2YgVG9reW8sIFRva3lvLCBKYXBhbi4mI3hEO0RlcGFydG1lbnQgb2YgRXBpZGVt
aW9sb2d5IGFuZCBIZWFsdGggU2NpZW5jZSwgQWxiZXJ0IEVpbnN0ZWluIENvbGxlZ2Ugb2YgTWVk
aWNpbmUsIEJyb254LCBOWSwgVVNBLiYjeEQ7U2Nob29sIG9mIE1hdGhlbWF0aWNzLCBTdGF0aXN0
aWNzICZhbXA7IEFwcGxpZWQgTWF0aGVtYXRpY3MsIE5hdGlvbmFsIFVuaXZlcnNpdHkgb2YgSXJl
bGFuZCBHYWx3YXksIEdhbHdheSwgSXJlbGFuZC4mI3hEO0xhIEpvbGxhIExhYm9yYXRvcnksIEFz
dGVsbGFzIFJlc2VhcmNoIEluc3RpdHV0ZSBvZiBBbWVyaWNhIExMQywgU2FuIERpZWdvLCBDQSwg
VVNBLiYjeEQ7R3JhZHVhdGUgU2Nob29sIG9mIEVuZ2luZWVyaW5nLCBUb2hva3UgVW5pdmVyc2l0
eSwgU2VuZGFpLCBKYXBhbi4mI3hEO0RlcGFydG1lbnQgb2YgUHN5Y2hpYXRyeSwgQWxiZXJ0IEVp
bnN0ZWluIENvbGxlZ2Ugb2YgTWVkaWNpbmUsIEJyb254LCBOWSwgVVNBLiYjeEQ7RGVwYXJ0bWVu
dCBvZiBQc3ljaGlhdHJ5LCBVbml2ZXJzaXR5IG9mIENhbGlmb3JuaWEsIFNhbiBEaWVnbywgTGEg
Sm9sbGEsIENBLCBVU0EuJiN4RDtHcmFkdWF0ZSBTY2hvb2wgb2YgTWVkaWNhbCBTY2llbmNlcywg
TmFnb3lhIENpdHkgVW5pdmVyc2l0eSwgTmFnb3lhLCBKYXBhbi4mI3hEO0RydWcgRGlzY292ZXJ5
IFJlc2VhcmNoLCBBc3RlbGxhcyBQaGFybWEgSW5jLiwgSWJhcmFraSwgSmFwYW4uJiN4RDtHcmFk
dWF0ZSBTY2hvb2wgb2YgSGVhbHRoIElubm92YXRpb24sIEthbmFnYXdhIFVuaXZlcnNpdHkgb2Yg
SHVtYW4gU2VydmljZXMsIEthd2FzYWtpLXNoaSwgS2FuYWdhd2EsIEphcGFuLiYjeEQ7RGVwYXJ0
bWVudCBvZiBQaGFybWFjb2xvZ3ksIFVuaXZlcnNpdHkgb2YgVGV4YXMgSGVhbHRoIFNjaWVuY2Ug
Q2VudGVyIGF0IFNhbiBBbnRvbmlvLCBTYW4gQW50b25pbywgVFgsIFVTQS4gaGlyb2lAdXRoc2Nz
YS5lZHUuJiN4RDtEZXBhcnRtZW50IG9mIENlbGx1bGFyIGFuZCBJbnRlZ3JhdGl2ZSBQaHlzaW9s
b2d5LCBVbml2ZXJzaXR5IG9mIFRleGFzIEhlYWx0aCBTY2llbmNlIENlbnRlciBhdCBTYW4gQW50
b25pbywgU2FuIEFudG9uaW8sIFRYLCBVU0EuIGhpcm9pQHV0aHNjc2EuZWR1LiYjeEQ7RGVwYXJ0
bWVudCBvZiBDZWxsIFN5c3RlbXMgQW5hdG9teSwgVW5pdmVyc2l0eSBvZiBUZXhhcyBIZWFsdGgg
U2NpZW5jZSBDZW50ZXIgYXQgU2FuIEFudG9uaW8sIFNhbiBBbnRvbmlvLCBUWCwgVVNBLiBoaXJv
aUB1dGhzY3NhLmVkdS4mI3hEO0RlcGFydG1lbnQgb2YgUHN5Y2hpYXRyeSwgVW5pdmVyc2l0eSBv
ZiBUZXhhcyBIZWFsdGggU2NpZW5jZSBDZW50ZXIgYXQgU2FuIEFudG9uaW8sIFNhbiBBbnRvbmlv
LCBUWCwgVVNBLiBoaXJvaUB1dGhzY3NhLmVkdS48L2F1dGgtYWRkcmVzcz48dGl0bGVzPjx0aXRs
ZT5Db21wdXRhdGlvbmFsIGlkZW50aWZpY2F0aW9uIG9mIHZhcmlhYmxlcyBpbiBuZW9uYXRhbCB2
b2NhbGl6YXRpb25zIHByZWRpY3RpdmUgZm9yIHBvc3RwdWJlcnRhbCBzb2NpYWwgYmVoYXZpb3Jz
IGluIGEgbW91c2UgbW9kZWwgb2YgMTZwMTEuMiBkZWxldGlvbjwvdGl0bGU+PHNlY29uZGFyeS10
aXRsZT5Nb2wgUHN5Y2hpYXRyeTwvc2Vjb25kYXJ5LXRpdGxlPjwvdGl0bGVzPjxwZXJpb2RpY2Fs
PjxmdWxsLXRpdGxlPk1vbCBQc3ljaGlhdHJ5PC9mdWxsLXRpdGxlPjwvcGVyaW9kaWNhbD48cGFn
ZXM+NjU3OC02NTg4PC9wYWdlcz48dm9sdW1lPjI2PC92b2x1bWU+PG51bWJlcj4xMTwvbnVtYmVy
PjxlZGl0aW9uPjIwMjEwNDE1PC9lZGl0aW9uPjxkYXRlcz48eWVhcj4yMDIxPC95ZWFyPjxwdWIt
ZGF0ZXM+PGRhdGU+Tm92PC9kYXRlPjwvcHViLWRhdGVzPjwvZGF0ZXM+PGlzYm4+MTQ3Ni01NTc4
IChFbGVjdHJvbmljKSYjeEQ7MTM1OS00MTg0IChMaW5raW5nKTwvaXNibj48YWNjZXNzaW9uLW51
bT4zMzg1OTM1NzwvYWNjZXNzaW9uLW51bT48dXJscz48cmVsYXRlZC11cmxzPjx1cmw+aHR0cHM6
Ly93d3cubmNiaS5ubG0ubmloLmdvdi9wdWJtZWQvMzM4NTkzNTc8L3VybD48L3JlbGF0ZWQtdXJs
cz48L3VybHM+PGN1c3RvbTI+UE1DODUxNzA0MjwvY3VzdG9tMj48ZWxlY3Ryb25pYy1yZXNvdXJj
ZS1udW0+MTAuMTAzOC9zNDEzODAtMDIxLTAxMDg5LXk8L2VsZWN0cm9uaWMtcmVzb3VyY2UtbnVt
PjwvcmVjb3JkPjwvQ2l0ZT48L0VuZE5vdGU+AG==
</w:fldData>
        </w:fldChar>
      </w:r>
      <w:r w:rsidR="0002496C">
        <w:rPr>
          <w:rStyle w:val="normaltextrun"/>
          <w:rFonts w:ascii="Arial" w:eastAsiaTheme="majorEastAsia" w:hAnsi="Arial" w:cs="Arial"/>
          <w:sz w:val="24"/>
          <w:szCs w:val="24"/>
        </w:rPr>
        <w:instrText xml:space="preserve"> ADDIN EN.CITE </w:instrText>
      </w:r>
      <w:r w:rsidR="0002496C">
        <w:rPr>
          <w:rStyle w:val="normaltextrun"/>
          <w:rFonts w:ascii="Arial" w:eastAsiaTheme="majorEastAsia" w:hAnsi="Arial" w:cs="Arial"/>
          <w:sz w:val="24"/>
          <w:szCs w:val="24"/>
        </w:rPr>
        <w:fldChar w:fldCharType="begin">
          <w:fldData xml:space="preserve">PEVuZE5vdGU+PENpdGU+PEF1dGhvcj5IaXJhbW90bzwvQXV0aG9yPjxZZWFyPjIwMTE8L1llYXI+
PFJlY051bT42ODIzPC9SZWNOdW0+PERpc3BsYXlUZXh0PigxLTMpPC9EaXNwbGF5VGV4dD48cmVj
b3JkPjxyZWMtbnVtYmVyPjY4MjM8L3JlYy1udW1iZXI+PGZvcmVpZ24ta2V5cz48a2V5IGFwcD0i
RU4iIGRiLWlkPSJlZmV6ZXRlNXRwYXc1NmU5ZnI1NWZhMmQwejA5OXM1eGZ0dnAiIHRpbWVzdGFt
cD0iMTY1ODkzODg2NCIgZ3VpZD0iYmQyNzM1NmYtZTUxMi00OTU2LTkwOTYtMTkwN2ViYjYxYmVl
Ij42ODIzPC9rZXk+PC9mb3JlaWduLWtleXM+PHJlZi10eXBlIG5hbWU9IkpvdXJuYWwgQXJ0aWNs
ZSI+MTc8L3JlZi10eXBlPjxjb250cmlidXRvcnM+PGF1dGhvcnM+PGF1dGhvcj5IaXJhbW90bywg
VC48L2F1dGhvcj48YXV0aG9yPkthbmcsIEcuPC9hdXRob3I+PGF1dGhvcj5TdXp1a2ksIEcuPC9h
dXRob3I+PGF1dGhvcj5TYXRvaCwgWS48L2F1dGhvcj48YXV0aG9yPkt1Y2hlcmxhcGF0aSwgUi48
L2F1dGhvcj48YXV0aG9yPldhdGFuYWJlLCBZLjwvYXV0aG9yPjxhdXRob3I+SGlyb2ksIE4uPC9h
dXRob3I+PC9hdXRob3JzPjwvY29udHJpYnV0b3JzPjxhdXRoLWFkZHJlc3M+RGVwYXJ0bWVudCBv
ZiBQc3ljaGlhdHJ5IGFuZCBCZWhhdmlvcmFsIFNjaWVuY2VzLCBBbGJlcnQgRWluc3RlaW4gQ29s
bGVnZSBvZiBNZWRpY2luZSwgMTMwMCBNb3JyaXMgUGFyayBBdmVudWUsIEJyb254LCBOWSAxMDQ2
MSwgVVNBLjwvYXV0aC1hZGRyZXNzPjx0aXRsZXM+PHRpdGxlPlRieDE6IGlkZW50aWZpY2F0aW9u
IG9mIGEgMjJxMTEuMiBnZW5lIGFzIGEgcmlzayBmYWN0b3IgZm9yIGF1dGlzbSBzcGVjdHJ1bSBk
aXNvcmRlciBpbiBhIG1vdXNlIG1vZGVsPC90aXRsZT48c2Vjb25kYXJ5LXRpdGxlPkh1bSBNb2wg
R2VuZXQ8L3NlY29uZGFyeS10aXRsZT48L3RpdGxlcz48cGVyaW9kaWNhbD48ZnVsbC10aXRsZT5I
dW0gTW9sIEdlbmV0PC9mdWxsLXRpdGxlPjwvcGVyaW9kaWNhbD48cGFnZXM+NDc3NS04NTwvcGFn
ZXM+PHZvbHVtZT4yMDwvdm9sdW1lPjxudW1iZXI+MjQ8L251bWJlcj48a2V5d29yZHM+PGtleXdv
cmQ+QW5pbWFsczwva2V5d29yZD48a2V5d29yZD5BbmltYWxzLCBOZXdib3JuPC9rZXl3b3JkPjxr
ZXl3b3JkPkJlaGF2aW9yLCBBbmltYWw8L2tleXdvcmQ+PGtleXdvcmQ+QnJhaW4vbWV0YWJvbGlz
bS9wYXRob2xvZ3k8L2tleXdvcmQ+PGtleXdvcmQ+Q2hpbGQ8L2tleXdvcmQ+PGtleXdvcmQ+Q2hp
bGQgRGV2ZWxvcG1lbnQgRGlzb3JkZXJzLCBQZXJ2YXNpdmUvKmdlbmV0aWNzPC9rZXl3b3JkPjxr
ZXl3b3JkPkNocm9tb3NvbWVzLCBIdW1hbiwgUGFpciAyMi8qZ2VuZXRpY3M8L2tleXdvcmQ+PGtl
eXdvcmQ+RGlzZWFzZSBNb2RlbHMsIEFuaW1hbDwva2V5d29yZD48a2V5d29yZD4qR2VuZXRpYyBQ
cmVkaXNwb3NpdGlvbiB0byBEaXNlYXNlPC9rZXl3b3JkPjxrZXl3b3JkPkhldGVyb3p5Z290ZTwv
a2V5d29yZD48a2V5d29yZD5IdW1hbnM8L2tleXdvcmQ+PGtleXdvcmQ+SW50ZXJwZXJzb25hbCBS
ZWxhdGlvbnM8L2tleXdvcmQ+PGtleXdvcmQ+TWF6ZSBMZWFybmluZzwva2V5d29yZD48a2V5d29y
ZD5NaWNlPC9rZXl3b3JkPjxrZXl3b3JkPk1pY2UsIENvbmdlbmljPC9rZXl3b3JkPjxrZXl3b3Jk
Pk1pY2UsIEluYnJlZCBDNTdCTDwva2V5d29yZD48a2V5d29yZD5QaGVub3R5cGU8L2tleXdvcmQ+
PGtleXdvcmQ+UmlzayBGYWN0b3JzPC9rZXl3b3JkPjxrZXl3b3JkPlQtQm94IERvbWFpbiBQcm90
ZWlucy8qZ2VuZXRpY3MvbWV0YWJvbGlzbTwva2V5d29yZD48a2V5d29yZD5VbHRyYXNvbmljczwv
a2V5d29yZD48a2V5d29yZD5Wb2NhbGl6YXRpb24sIEFuaW1hbDwva2V5d29yZD48L2tleXdvcmRz
PjxkYXRlcz48eWVhcj4yMDExPC95ZWFyPjxwdWItZGF0ZXM+PGRhdGU+RGVjIDE1PC9kYXRlPjwv
cHViLWRhdGVzPjwvZGF0ZXM+PGlzYm4+MTQ2MC0yMDgzIChFbGVjdHJvbmljKSYjeEQ7MDk2NC02
OTA2IChMaW5raW5nKTwvaXNibj48YWNjZXNzaW9uLW51bT4yMTkwODUxNzwvYWNjZXNzaW9uLW51
bT48dXJscz48cmVsYXRlZC11cmxzPjx1cmw+aHR0cHM6Ly93d3cubmNiaS5ubG0ubmloLmdvdi9w
dWJtZWQvMjE5MDg1MTc8L3VybD48L3JlbGF0ZWQtdXJscz48L3VybHM+PGN1c3RvbTI+UE1DMzIy
MTUzODwvY3VzdG9tMj48ZWxlY3Ryb25pYy1yZXNvdXJjZS1udW0+MTAuMTA5My9obWcvZGRyNDA0
PC9lbGVjdHJvbmljLXJlc291cmNlLW51bT48L3JlY29yZD48L0NpdGU+PENpdGU+PEF1dGhvcj5U
YWthaGFzaGk8L0F1dGhvcj48WWVhcj4yMDE2PC9ZZWFyPjxSZWNOdW0+NjYzNzwvUmVjTnVtPjxy
ZWNvcmQ+PHJlYy1udW1iZXI+NjYzNzwvcmVjLW51bWJlcj48Zm9yZWlnbi1rZXlzPjxrZXkgYXBw
PSJFTiIgZGItaWQ9ImVmZXpldGU1dHBhdzU2ZTlmcjU1ZmEyZDB6MDk5czV4ZnR2cCIgdGltZXN0
YW1wPSIxNjU4OTM4ODU5IiBndWlkPSI1ODE2NDAyYi0yYjgyLTQ3YzUtODc2ZC1hYzllNGQwNTEz
NjAiPjY2Mzc8L2tleT48L2ZvcmVpZ24ta2V5cz48cmVmLXR5cGUgbmFtZT0iSm91cm5hbCBBcnRp
Y2xlIj4xNzwvcmVmLXR5cGU+PGNvbnRyaWJ1dG9ycz48YXV0aG9ycz48YXV0aG9yPlRha2FoYXNo
aSwgVC48L2F1dGhvcj48YXV0aG9yPk9rYWJlLCBTLjwvYXV0aG9yPjxhdXRob3I+QnJvaW4sIFAu
IE8uPC9hdXRob3I+PGF1dGhvcj5OaXNoaSwgQS48L2F1dGhvcj48YXV0aG9yPlllLCBLLjwvYXV0
aG9yPjxhdXRob3I+QmVja2VydCwgTS4gVi48L2F1dGhvcj48YXV0aG9yPkl6dW1pLCBULjwvYXV0
aG9yPjxhdXRob3I+TWFjaGlkYSwgQS48L2F1dGhvcj48YXV0aG9yPkthbmcsIEcuPC9hdXRob3I+
PGF1dGhvcj5BYmUsIFMuPC9hdXRob3I+PGF1dGhvcj5QZW5hLCBKLiBMLjwvYXV0aG9yPjxhdXRo
b3I+R29sZGVuLCBBLjwvYXV0aG9yPjxhdXRob3I+S2lrdXN1aSwgVC48L2F1dGhvcj48YXV0aG9y
Pkhpcm9pLCBOLjwvYXV0aG9yPjwvYXV0aG9ycz48L2NvbnRyaWJ1dG9ycz48YXV0aC1hZGRyZXNz
PkRlcGFydG1lbnQgb2YgUHN5Y2hpYXRyeSBhbmQgQmVoYXZpb3JhbCBTY2llbmNlcywgQWxiZXJ0
IEVpbnN0ZWluIENvbGxlZ2Ugb2YgTWVkaWNpbmUsIEJyb254LCBOWSwgVVNBLiYjeEQ7RGVwYXJ0
bWVudCBvZiBBbmltYWwgU2NpZW5jZSBhbmQgQmlvdGVjaG5vbG9neSwgQXphYnUgVW5pdmVyc2l0
eSwgU2FnYW1paGFyYSwgS2FuYWdhd2EsIEphcGFuLiYjeEQ7RGVwYXJ0bWVudCBvZiBHZW5ldGlj
cywgQWxiZXJ0IEVpbnN0ZWluIENvbGxlZ2Ugb2YgTWVkaWNpbmUsIEJyb254LCBOWSwgVVNBLiYj
eEQ7RGVwYXJ0bWVudCBvZiBQc3ljaGlhdHJ5LCBDb3Vyc2Ugb2YgSW50ZWdyYXRlZCBCcmFpbiBT
Y2llbmNlcyBhbmQgTWVkaWNhbCBJbmZvcm1hdGljcywgSW5zdGl0dXRlIG9mIEJpb21lZGljYWwg
U2NpZW5jZXMsIFRva3VzaGltYSBVbml2ZXJzaXR5IEdyYWR1YXRlIFNjaG9vbCwgVG9rdXNoaW1h
LCBKYXBhbi4mI3hEO0RlcGFydG1lbnQgb2YgRXBpZGVtaW9sb2d5IGFuZCBQb3B1bGF0aW9uIEhl
YWx0aCwgQWxiZXJ0IEVpbnN0ZWluIENvbGxlZ2Ugb2YgTWVkaWNpbmUsIEJyb254LCBOWSwgVVNB
LiYjeEQ7RG9taW5pY2sgUC4gUHVycHVyYSBEZXBhcnRtZW50IG9mIE5ldXJvc2NpZW5jZSwgQWxi
ZXJ0IEVpbnN0ZWluIENvbGxlZ2Ugb2YgTWVkaWNpbmUsIEJyb254LCBOWSwgVVNBLiYjeEQ7RGVw
YXJ0bWVudCBvZiBOZXVyb3BoYXJtYWNvbG9neSwgR3JhZHVhdGUgU2Nob29sIG9mIEhva2thaWRv
IFVuaXZlcnNpdHkgQ29sbGVnZSBvZiBNZWRpY2luZSwgU2FwcG9ybywgSmFwYW4uJiN4RDtEZXBh
cnRtZW50IG9mIE1hdGhlbWF0aWNhbCBTY2llbmNlcywgWWVzaGl2YSBVbml2ZXJzaXR5LCBOZXcg
WW9yaywgTlksIFVTQS48L2F1dGgtYWRkcmVzcz48dGl0bGVzPjx0aXRsZT5TdHJ1Y3R1cmUgYW5k
IGZ1bmN0aW9uIG9mIG5lb25hdGFsIHNvY2lhbCBjb21tdW5pY2F0aW9uIGluIGEgZ2VuZXRpYyBt
b3VzZSBtb2RlbCBvZiBhdXRpc208L3RpdGxlPjxzZWNvbmRhcnktdGl0bGU+TW9sIFBzeWNoaWF0
cnk8L3NlY29uZGFyeS10aXRsZT48L3RpdGxlcz48cGVyaW9kaWNhbD48ZnVsbC10aXRsZT5Nb2wg
UHN5Y2hpYXRyeTwvZnVsbC10aXRsZT48L3BlcmlvZGljYWw+PHBhZ2VzPjEyMDgtMTQ8L3BhZ2Vz
Pjx2b2x1bWU+MjE8L3ZvbHVtZT48bnVtYmVyPjk8L251bWJlcj48ZWRpdGlvbj4yMDE1LzEyLzE3
PC9lZGl0aW9uPjxrZXl3b3Jkcz48a2V5d29yZD5BbmltYWxzPC9rZXl3b3JkPjxrZXl3b3JkPkF1
dGlzbSBTcGVjdHJ1bSBEaXNvcmRlci9nZW5ldGljczwva2V5d29yZD48a2V5d29yZD5BdXRpc3Rp
YyBEaXNvcmRlci8qZ2VuZXRpY3M8L2tleXdvcmQ+PGtleXdvcmQ+Q29tbXVuaWNhdGlvbjwva2V5
d29yZD48a2V5d29yZD5ETkEgQ29weSBOdW1iZXIgVmFyaWF0aW9ucy9nZW5ldGljczwva2V5d29y
ZD48a2V5d29yZD5EaXNlYXNlIE1vZGVscywgQW5pbWFsPC9rZXl3b3JkPjxrZXl3b3JkPkZlbWFs
ZTwva2V5d29yZD48a2V5d29yZD5HZW5ldGljIFByZWRpc3Bvc2l0aW9uIHRvIERpc2Vhc2UvZ2Vu
ZXRpY3M8L2tleXdvcmQ+PGtleXdvcmQ+R2Vub3R5cGU8L2tleXdvcmQ+PGtleXdvcmQ+SGV0ZXJv
enlnb3RlPC9rZXl3b3JkPjxrZXl3b3JkPk1hbGU8L2tleXdvcmQ+PGtleXdvcmQ+TWF0ZXJuYWwg
QmVoYXZpb3I8L2tleXdvcmQ+PGtleXdvcmQ+TWljZTwva2V5d29yZD48a2V5d29yZD5QaGVub3R5
cGU8L2tleXdvcmQ+PGtleXdvcmQ+UmlzayBGYWN0b3JzPC9rZXl3b3JkPjxrZXl3b3JkPlNvY2lh
bCBCZWhhdmlvcjwva2V5d29yZD48a2V5d29yZD5TdHJ1Y3R1cmUtQWN0aXZpdHkgUmVsYXRpb25z
aGlwPC9rZXl3b3JkPjxrZXl3b3JkPlQtQm94IERvbWFpbiBQcm90ZWlucy9nZW5ldGljcy8qcGh5
c2lvbG9neTwva2V5d29yZD48a2V5d29yZD5Wb2NhbGl6YXRpb24sIEFuaW1hbDwva2V5d29yZD48
L2tleXdvcmRzPjxkYXRlcz48eWVhcj4yMDE2PC95ZWFyPjxwdWItZGF0ZXM+PGRhdGU+U2VwPC9k
YXRlPjwvcHViLWRhdGVzPjwvZGF0ZXM+PGlzYm4+MTQ3Ni01NTc4IChFbGVjdHJvbmljKSYjeEQ7
MTM1OS00MTg0IChMaW5raW5nKTwvaXNibj48YWNjZXNzaW9uLW51bT4yNjY2NjIwNTwvYWNjZXNz
aW9uLW51bT48dXJscz48cmVsYXRlZC11cmxzPjx1cmw+aHR0cHM6Ly93d3cubmNiaS5ubG0ubmlo
Lmdvdi9wdWJtZWQvMjY2NjYyMDU8L3VybD48L3JlbGF0ZWQtdXJscz48L3VybHM+PGN1c3RvbTI+
UE1DNDkwOTU4OTwvY3VzdG9tMj48ZWxlY3Ryb25pYy1yZXNvdXJjZS1udW0+MTAuMTAzOC9tcC4y
MDE1LjE5MDwvZWxlY3Ryb25pYy1yZXNvdXJjZS1udW0+PC9yZWNvcmQ+PC9DaXRlPjxDaXRlPjxB
dXRob3I+TmFrYW11cmE8L0F1dGhvcj48WWVhcj4yMDIxPC9ZZWFyPjxSZWNOdW0+NzIyMTwvUmVj
TnVtPjxyZWNvcmQ+PHJlYy1udW1iZXI+NzIyMTwvcmVjLW51bWJlcj48Zm9yZWlnbi1rZXlzPjxr
ZXkgYXBwPSJFTiIgZGItaWQ9ImVmZXpldGU1dHBhdzU2ZTlmcjU1ZmEyZDB6MDk5czV4ZnR2cCIg
dGltZXN0YW1wPSIxNjU4OTM4ODc3IiBndWlkPSIxNTRjZDhmMS02NmMwLTRhZDktODc2OC0xZGVi
MDA0ZmU1YjAiPjcyMjE8L2tleT48L2ZvcmVpZ24ta2V5cz48cmVmLXR5cGUgbmFtZT0iSm91cm5h
bCBBcnRpY2xlIj4xNzwvcmVmLXR5cGU+PGNvbnRyaWJ1dG9ycz48YXV0aG9ycz48YXV0aG9yPk5h
a2FtdXJhLCBNLjwvYXV0aG9yPjxhdXRob3I+WWUsIEsuPC9hdXRob3I+PGF1dGhvcj5FLiBTaWx2
YSBNQjwvYXV0aG9yPjxhdXRob3I+WWFtYXVjaGksIFQuPC9hdXRob3I+PGF1dGhvcj5Ib2VwcG5l
ciwgRC4gSi48L2F1dGhvcj48YXV0aG9yPkZheXlhenVkZGluLCBBLjwvYXV0aG9yPjxhdXRob3I+
S2FuZywgRy48L2F1dGhvcj48YXV0aG9yPll1ZGEsIEUuIEEuPC9hdXRob3I+PGF1dGhvcj5OYWdh
c2hpbWEsIE0uPC9hdXRob3I+PGF1dGhvcj5Fbm9tb3RvLCBTLjwvYXV0aG9yPjxhdXRob3I+SGly
YW1vdG8sIFQuPC9hdXRob3I+PGF1dGhvcj5TaGFycCwgUi48L2F1dGhvcj48YXV0aG9yPkthbmVr
bywgSS48L2F1dGhvcj48YXV0aG9yPlRhamluZGEsIEsuPC9hdXRob3I+PGF1dGhvcj5BZGFjaGks
IE0uPC9hdXRob3I+PGF1dGhvcj5NaWhhcmEsIFQuPC9hdXRob3I+PGF1dGhvcj5Ub2t1bm8sIFMu
PC9hdXRob3I+PGF1dGhvcj5HZXllciwgTS4gQS48L2F1dGhvcj48YXV0aG9yPkJyb2luLCBQLiBP
LjwvYXV0aG9yPjxhdXRob3I+TWF0c3Vtb3RvLCBNLjwvYXV0aG9yPjxhdXRob3I+SGlyb2ksIE4u
PC9hdXRob3I+PC9hdXRob3JzPjwvY29udHJpYnV0b3JzPjxhdXRoLWFkZHJlc3M+RGVwYXJ0bWVu
dCBvZiBQaGFybWFjb2xvZ3ksIFVuaXZlcnNpdHkgb2YgVGV4YXMgSGVhbHRoIFNjaWVuY2UgQ2Vu
dGVyIGF0IFNhbiBBbnRvbmlvLCBTYW4gQW50b25pbywgVFgsIFVTQS4mI3hEO0RlcGFydG1lbnQg
b2YgQmlvZW5naW5lZXJpbmcsIEdyYWR1YXRlIFNjaG9vbCBvZiBFbmdpbmVlcmluZywgVGhlIFVu
aXZlcnNpdHkgb2YgVG9reW8sIFRva3lvLCBKYXBhbi4mI3hEO0RlcGFydG1lbnQgb2YgRXBpZGVt
aW9sb2d5IGFuZCBIZWFsdGggU2NpZW5jZSwgQWxiZXJ0IEVpbnN0ZWluIENvbGxlZ2Ugb2YgTWVk
aWNpbmUsIEJyb254LCBOWSwgVVNBLiYjeEQ7U2Nob29sIG9mIE1hdGhlbWF0aWNzLCBTdGF0aXN0
aWNzICZhbXA7IEFwcGxpZWQgTWF0aGVtYXRpY3MsIE5hdGlvbmFsIFVuaXZlcnNpdHkgb2YgSXJl
bGFuZCBHYWx3YXksIEdhbHdheSwgSXJlbGFuZC4mI3hEO0xhIEpvbGxhIExhYm9yYXRvcnksIEFz
dGVsbGFzIFJlc2VhcmNoIEluc3RpdHV0ZSBvZiBBbWVyaWNhIExMQywgU2FuIERpZWdvLCBDQSwg
VVNBLiYjeEQ7R3JhZHVhdGUgU2Nob29sIG9mIEVuZ2luZWVyaW5nLCBUb2hva3UgVW5pdmVyc2l0
eSwgU2VuZGFpLCBKYXBhbi4mI3hEO0RlcGFydG1lbnQgb2YgUHN5Y2hpYXRyeSwgQWxiZXJ0IEVp
bnN0ZWluIENvbGxlZ2Ugb2YgTWVkaWNpbmUsIEJyb254LCBOWSwgVVNBLiYjeEQ7RGVwYXJ0bWVu
dCBvZiBQc3ljaGlhdHJ5LCBVbml2ZXJzaXR5IG9mIENhbGlmb3JuaWEsIFNhbiBEaWVnbywgTGEg
Sm9sbGEsIENBLCBVU0EuJiN4RDtHcmFkdWF0ZSBTY2hvb2wgb2YgTWVkaWNhbCBTY2llbmNlcywg
TmFnb3lhIENpdHkgVW5pdmVyc2l0eSwgTmFnb3lhLCBKYXBhbi4mI3hEO0RydWcgRGlzY292ZXJ5
IFJlc2VhcmNoLCBBc3RlbGxhcyBQaGFybWEgSW5jLiwgSWJhcmFraSwgSmFwYW4uJiN4RDtHcmFk
dWF0ZSBTY2hvb2wgb2YgSGVhbHRoIElubm92YXRpb24sIEthbmFnYXdhIFVuaXZlcnNpdHkgb2Yg
SHVtYW4gU2VydmljZXMsIEthd2FzYWtpLXNoaSwgS2FuYWdhd2EsIEphcGFuLiYjeEQ7RGVwYXJ0
bWVudCBvZiBQaGFybWFjb2xvZ3ksIFVuaXZlcnNpdHkgb2YgVGV4YXMgSGVhbHRoIFNjaWVuY2Ug
Q2VudGVyIGF0IFNhbiBBbnRvbmlvLCBTYW4gQW50b25pbywgVFgsIFVTQS4gaGlyb2lAdXRoc2Nz
YS5lZHUuJiN4RDtEZXBhcnRtZW50IG9mIENlbGx1bGFyIGFuZCBJbnRlZ3JhdGl2ZSBQaHlzaW9s
b2d5LCBVbml2ZXJzaXR5IG9mIFRleGFzIEhlYWx0aCBTY2llbmNlIENlbnRlciBhdCBTYW4gQW50
b25pbywgU2FuIEFudG9uaW8sIFRYLCBVU0EuIGhpcm9pQHV0aHNjc2EuZWR1LiYjeEQ7RGVwYXJ0
bWVudCBvZiBDZWxsIFN5c3RlbXMgQW5hdG9teSwgVW5pdmVyc2l0eSBvZiBUZXhhcyBIZWFsdGgg
U2NpZW5jZSBDZW50ZXIgYXQgU2FuIEFudG9uaW8sIFNhbiBBbnRvbmlvLCBUWCwgVVNBLiBoaXJv
aUB1dGhzY3NhLmVkdS4mI3hEO0RlcGFydG1lbnQgb2YgUHN5Y2hpYXRyeSwgVW5pdmVyc2l0eSBv
ZiBUZXhhcyBIZWFsdGggU2NpZW5jZSBDZW50ZXIgYXQgU2FuIEFudG9uaW8sIFNhbiBBbnRvbmlv
LCBUWCwgVVNBLiBoaXJvaUB1dGhzY3NhLmVkdS48L2F1dGgtYWRkcmVzcz48dGl0bGVzPjx0aXRs
ZT5Db21wdXRhdGlvbmFsIGlkZW50aWZpY2F0aW9uIG9mIHZhcmlhYmxlcyBpbiBuZW9uYXRhbCB2
b2NhbGl6YXRpb25zIHByZWRpY3RpdmUgZm9yIHBvc3RwdWJlcnRhbCBzb2NpYWwgYmVoYXZpb3Jz
IGluIGEgbW91c2UgbW9kZWwgb2YgMTZwMTEuMiBkZWxldGlvbjwvdGl0bGU+PHNlY29uZGFyeS10
aXRsZT5Nb2wgUHN5Y2hpYXRyeTwvc2Vjb25kYXJ5LXRpdGxlPjwvdGl0bGVzPjxwZXJpb2RpY2Fs
PjxmdWxsLXRpdGxlPk1vbCBQc3ljaGlhdHJ5PC9mdWxsLXRpdGxlPjwvcGVyaW9kaWNhbD48cGFn
ZXM+NjU3OC02NTg4PC9wYWdlcz48dm9sdW1lPjI2PC92b2x1bWU+PG51bWJlcj4xMTwvbnVtYmVy
PjxlZGl0aW9uPjIwMjEwNDE1PC9lZGl0aW9uPjxkYXRlcz48eWVhcj4yMDIxPC95ZWFyPjxwdWIt
ZGF0ZXM+PGRhdGU+Tm92PC9kYXRlPjwvcHViLWRhdGVzPjwvZGF0ZXM+PGlzYm4+MTQ3Ni01NTc4
IChFbGVjdHJvbmljKSYjeEQ7MTM1OS00MTg0IChMaW5raW5nKTwvaXNibj48YWNjZXNzaW9uLW51
bT4zMzg1OTM1NzwvYWNjZXNzaW9uLW51bT48dXJscz48cmVsYXRlZC11cmxzPjx1cmw+aHR0cHM6
Ly93d3cubmNiaS5ubG0ubmloLmdvdi9wdWJtZWQvMzM4NTkzNTc8L3VybD48L3JlbGF0ZWQtdXJs
cz48L3VybHM+PGN1c3RvbTI+UE1DODUxNzA0MjwvY3VzdG9tMj48ZWxlY3Ryb25pYy1yZXNvdXJj
ZS1udW0+MTAuMTAzOC9zNDEzODAtMDIxLTAxMDg5LXk8L2VsZWN0cm9uaWMtcmVzb3VyY2UtbnVt
PjwvcmVjb3JkPjwvQ2l0ZT48L0VuZE5vdGU+AG==
</w:fldData>
        </w:fldChar>
      </w:r>
      <w:r w:rsidR="0002496C">
        <w:rPr>
          <w:rStyle w:val="normaltextrun"/>
          <w:rFonts w:ascii="Arial" w:eastAsiaTheme="majorEastAsia" w:hAnsi="Arial" w:cs="Arial"/>
          <w:sz w:val="24"/>
          <w:szCs w:val="24"/>
        </w:rPr>
        <w:instrText xml:space="preserve"> ADDIN EN.CITE.DATA </w:instrText>
      </w:r>
      <w:r w:rsidR="0002496C">
        <w:rPr>
          <w:rStyle w:val="normaltextrun"/>
          <w:rFonts w:ascii="Arial" w:eastAsiaTheme="majorEastAsia" w:hAnsi="Arial" w:cs="Arial"/>
          <w:sz w:val="24"/>
          <w:szCs w:val="24"/>
        </w:rPr>
      </w:r>
      <w:r w:rsidR="0002496C">
        <w:rPr>
          <w:rStyle w:val="normaltextrun"/>
          <w:rFonts w:ascii="Arial" w:eastAsiaTheme="majorEastAsia" w:hAnsi="Arial" w:cs="Arial"/>
          <w:sz w:val="24"/>
          <w:szCs w:val="24"/>
        </w:rPr>
        <w:fldChar w:fldCharType="end"/>
      </w:r>
      <w:r w:rsidR="00A04615" w:rsidRPr="00062797">
        <w:rPr>
          <w:rStyle w:val="normaltextrun"/>
          <w:rFonts w:ascii="Arial" w:eastAsiaTheme="majorEastAsia" w:hAnsi="Arial" w:cs="Arial"/>
          <w:sz w:val="24"/>
          <w:szCs w:val="24"/>
        </w:rPr>
      </w:r>
      <w:r w:rsidR="00A04615" w:rsidRPr="00062797">
        <w:rPr>
          <w:rStyle w:val="normaltextrun"/>
          <w:rFonts w:ascii="Arial" w:eastAsiaTheme="majorEastAsia" w:hAnsi="Arial" w:cs="Arial"/>
          <w:sz w:val="24"/>
          <w:szCs w:val="24"/>
        </w:rPr>
        <w:fldChar w:fldCharType="separate"/>
      </w:r>
      <w:r w:rsidR="00C12F3E">
        <w:rPr>
          <w:rStyle w:val="normaltextrun"/>
          <w:rFonts w:ascii="Arial" w:eastAsiaTheme="majorEastAsia" w:hAnsi="Arial" w:cs="Arial"/>
          <w:noProof/>
          <w:sz w:val="24"/>
          <w:szCs w:val="24"/>
        </w:rPr>
        <w:t>(1-3)</w:t>
      </w:r>
      <w:r w:rsidR="00A04615" w:rsidRPr="00062797">
        <w:rPr>
          <w:rStyle w:val="normaltextrun"/>
          <w:rFonts w:ascii="Arial" w:eastAsiaTheme="majorEastAsia" w:hAnsi="Arial" w:cs="Arial"/>
          <w:sz w:val="24"/>
          <w:szCs w:val="24"/>
        </w:rPr>
        <w:fldChar w:fldCharType="end"/>
      </w:r>
      <w:r w:rsidR="00A04615" w:rsidRPr="00062797">
        <w:rPr>
          <w:rStyle w:val="normaltextrun"/>
          <w:rFonts w:ascii="Arial" w:eastAsiaTheme="majorEastAsia" w:hAnsi="Arial" w:cs="Arial"/>
          <w:sz w:val="24"/>
          <w:szCs w:val="24"/>
        </w:rPr>
        <w:t xml:space="preserve">. </w:t>
      </w:r>
      <w:r w:rsidR="00A04615" w:rsidRPr="00062797">
        <w:rPr>
          <w:rFonts w:ascii="Arial" w:hAnsi="Arial" w:cs="Arial"/>
          <w:sz w:val="24"/>
          <w:szCs w:val="24"/>
        </w:rPr>
        <w:t xml:space="preserve">Briefly, </w:t>
      </w:r>
      <w:r w:rsidR="00A04615" w:rsidRPr="00062797">
        <w:rPr>
          <w:rFonts w:ascii="Arial" w:eastAsia="Yu Gothic" w:hAnsi="Arial" w:cs="Arial"/>
          <w:color w:val="000000"/>
          <w:sz w:val="24"/>
          <w:szCs w:val="24"/>
        </w:rPr>
        <w:t xml:space="preserve">male pups were tested for vocalization during 5-minute maternal separation at postnatal day (P) </w:t>
      </w:r>
      <w:r w:rsidR="004F6F67">
        <w:rPr>
          <w:rFonts w:ascii="Arial" w:eastAsia="Yu Gothic" w:hAnsi="Arial" w:cs="Arial"/>
          <w:color w:val="000000"/>
          <w:sz w:val="24"/>
          <w:szCs w:val="24"/>
        </w:rPr>
        <w:t>P</w:t>
      </w:r>
      <w:r w:rsidR="00A04615" w:rsidRPr="00062797">
        <w:rPr>
          <w:rFonts w:ascii="Arial" w:eastAsia="Yu Gothic" w:hAnsi="Arial" w:cs="Arial"/>
          <w:color w:val="000000"/>
          <w:sz w:val="24"/>
          <w:szCs w:val="24"/>
        </w:rPr>
        <w:t>8 and P12</w:t>
      </w:r>
      <w:r w:rsidR="00A04615" w:rsidRPr="00062797">
        <w:rPr>
          <w:rFonts w:ascii="Arial" w:hAnsi="Arial" w:cs="Arial"/>
          <w:sz w:val="24"/>
          <w:szCs w:val="24"/>
        </w:rPr>
        <w:t xml:space="preserve"> in a new </w:t>
      </w:r>
      <w:r w:rsidR="00C9120D" w:rsidRPr="00062797">
        <w:rPr>
          <w:rFonts w:ascii="Arial" w:hAnsi="Arial" w:cs="Arial"/>
          <w:sz w:val="24"/>
          <w:szCs w:val="24"/>
        </w:rPr>
        <w:t>home cage</w:t>
      </w:r>
      <w:r w:rsidR="00A04615" w:rsidRPr="00062797">
        <w:rPr>
          <w:rFonts w:ascii="Arial" w:hAnsi="Arial" w:cs="Arial"/>
          <w:sz w:val="24"/>
          <w:szCs w:val="24"/>
        </w:rPr>
        <w:t xml:space="preserve"> kept at 23</w:t>
      </w:r>
      <w:r w:rsidR="00325E47">
        <w:rPr>
          <w:rFonts w:ascii="Arial" w:hAnsi="Arial" w:cs="Arial"/>
          <w:sz w:val="24"/>
          <w:szCs w:val="24"/>
        </w:rPr>
        <w:t xml:space="preserve">°C to </w:t>
      </w:r>
      <w:r w:rsidR="00A04615" w:rsidRPr="00062797">
        <w:rPr>
          <w:rFonts w:ascii="Arial" w:hAnsi="Arial" w:cs="Arial"/>
          <w:sz w:val="24"/>
          <w:szCs w:val="24"/>
        </w:rPr>
        <w:t>26</w:t>
      </w:r>
      <w:r w:rsidR="00325E47">
        <w:rPr>
          <w:rFonts w:ascii="Arial" w:hAnsi="Arial" w:cs="Arial"/>
          <w:sz w:val="24"/>
          <w:szCs w:val="24"/>
        </w:rPr>
        <w:t>°</w:t>
      </w:r>
      <w:r w:rsidR="00A04615" w:rsidRPr="00062797">
        <w:rPr>
          <w:rFonts w:ascii="Arial" w:hAnsi="Arial" w:cs="Arial"/>
          <w:sz w:val="24"/>
          <w:szCs w:val="24"/>
        </w:rPr>
        <w:t>C under a 30</w:t>
      </w:r>
      <w:r w:rsidR="00D07AE9">
        <w:rPr>
          <w:rFonts w:ascii="Arial" w:hAnsi="Arial" w:cs="Arial"/>
          <w:sz w:val="24"/>
          <w:szCs w:val="24"/>
        </w:rPr>
        <w:t>-</w:t>
      </w:r>
      <w:r w:rsidR="00A04615" w:rsidRPr="00062797">
        <w:rPr>
          <w:rFonts w:ascii="Arial" w:hAnsi="Arial" w:cs="Arial"/>
          <w:sz w:val="24"/>
          <w:szCs w:val="24"/>
        </w:rPr>
        <w:t xml:space="preserve">lux light; these postnatal mouse ages correspond to term human infants </w:t>
      </w:r>
      <w:r w:rsidR="00A04615" w:rsidRPr="00062797">
        <w:rPr>
          <w:rFonts w:ascii="Arial" w:hAnsi="Arial" w:cs="Arial"/>
          <w:sz w:val="24"/>
          <w:szCs w:val="24"/>
        </w:rPr>
        <w:fldChar w:fldCharType="begin"/>
      </w:r>
      <w:r w:rsidR="0002496C">
        <w:rPr>
          <w:rFonts w:ascii="Arial" w:hAnsi="Arial" w:cs="Arial"/>
          <w:sz w:val="24"/>
          <w:szCs w:val="24"/>
        </w:rPr>
        <w:instrText xml:space="preserve"> ADDIN EN.CITE &lt;EndNote&gt;&lt;Cite&gt;&lt;Author&gt;Semple&lt;/Author&gt;&lt;Year&gt;2013&lt;/Year&gt;&lt;RecNum&gt;2970&lt;/RecNum&gt;&lt;DisplayText&gt;(4)&lt;/DisplayText&gt;&lt;record&gt;&lt;rec-number&gt;2970&lt;/rec-number&gt;&lt;foreign-keys&gt;&lt;key app="EN" db-id="efezete5tpaw56e9fr55fa2d0z099s5xftvp" timestamp="1658938765" guid="2afab271-a77f-4634-82a2-053d644f8277"&gt;2970&lt;/key&gt;&lt;/foreign-keys&gt;&lt;ref-type name="Journal Article"&gt;17&lt;/ref-type&gt;&lt;contributors&gt;&lt;authors&gt;&lt;author&gt;Semple, B.D.&lt;/author&gt;&lt;author&gt;Blomgren, K.&lt;/author&gt;&lt;author&gt;Gimlin, K.&lt;/author&gt;&lt;author&gt;Ferriero, D.M.&lt;/author&gt;&lt;author&gt;Noble-Haeusslein, L.J.&lt;/author&gt;&lt;/authors&gt;&lt;/contributors&gt;&lt;auth-address&gt;Department of Neurological Surgery, University of California San Francisco, San Francisco, CA 94143-0112, USA. bridgette.semple@ucsf.edu&lt;/auth-address&gt;&lt;titles&gt;&lt;title&gt;Brain development in rodents and humans: Identifying benchmarks of maturation and vulnerability to injury across species&lt;/title&gt;&lt;secondary-title&gt;Prog. Neurobiol&lt;/secondary-title&gt;&lt;/titles&gt;&lt;periodical&gt;&lt;full-title&gt;Prog. Neurobiol&lt;/full-title&gt;&lt;/periodical&gt;&lt;pages&gt;1-16&lt;/pages&gt;&lt;volume&gt;106-107&lt;/volume&gt;&lt;reprint-edition&gt;Not in File&lt;/reprint-edition&gt;&lt;keywords&gt;&lt;keyword&gt;Animals&lt;/keyword&gt;&lt;keyword&gt;Behavior&lt;/keyword&gt;&lt;keyword&gt;Brain&lt;/keyword&gt;&lt;keyword&gt;Brain Injuries&lt;/keyword&gt;&lt;keyword&gt;California&lt;/keyword&gt;&lt;keyword&gt;growth &amp;amp; development&lt;/keyword&gt;&lt;keyword&gt;Humans&lt;/keyword&gt;&lt;keyword&gt;Hypoxia-Ischemia,Brain&lt;/keyword&gt;&lt;keyword&gt;Infant&lt;/keyword&gt;&lt;keyword&gt;injuries&lt;/keyword&gt;&lt;keyword&gt;mortality&lt;/keyword&gt;&lt;keyword&gt;Neurogenesis&lt;/keyword&gt;&lt;keyword&gt;Oligodendroglia&lt;/keyword&gt;&lt;keyword&gt;physiology&lt;/keyword&gt;&lt;keyword&gt;physiopathology&lt;/keyword&gt;&lt;keyword&gt;Research&lt;/keyword&gt;&lt;keyword&gt;Rodentia&lt;/keyword&gt;&lt;keyword&gt;surgery&lt;/keyword&gt;&lt;keyword&gt;Time&lt;/keyword&gt;&lt;keyword&gt;Universities&lt;/keyword&gt;&lt;/keywords&gt;&lt;dates&gt;&lt;year&gt;2013&lt;/year&gt;&lt;pub-dates&gt;&lt;date&gt;7/2013&lt;/date&gt;&lt;/pub-dates&gt;&lt;/dates&gt;&lt;label&gt;2675&lt;/label&gt;&lt;urls&gt;&lt;related-urls&gt;&lt;url&gt;http://www.ncbi.nlm.nih.gov/pubmed/23583307&lt;/url&gt;&lt;/related-urls&gt;&lt;/urls&gt;&lt;/record&gt;&lt;/Cite&gt;&lt;/EndNote&gt;</w:instrText>
      </w:r>
      <w:r w:rsidR="00A04615" w:rsidRPr="00062797">
        <w:rPr>
          <w:rFonts w:ascii="Arial" w:hAnsi="Arial" w:cs="Arial"/>
          <w:sz w:val="24"/>
          <w:szCs w:val="24"/>
        </w:rPr>
        <w:fldChar w:fldCharType="separate"/>
      </w:r>
      <w:r w:rsidR="00C12F3E">
        <w:rPr>
          <w:rFonts w:ascii="Arial" w:hAnsi="Arial" w:cs="Arial"/>
          <w:noProof/>
          <w:sz w:val="24"/>
          <w:szCs w:val="24"/>
        </w:rPr>
        <w:t>(4)</w:t>
      </w:r>
      <w:r w:rsidR="00A04615" w:rsidRPr="00062797">
        <w:rPr>
          <w:rFonts w:ascii="Arial" w:hAnsi="Arial" w:cs="Arial"/>
          <w:sz w:val="24"/>
          <w:szCs w:val="24"/>
        </w:rPr>
        <w:fldChar w:fldCharType="end"/>
      </w:r>
      <w:r w:rsidR="00A04615" w:rsidRPr="00062797">
        <w:rPr>
          <w:rFonts w:ascii="Arial" w:hAnsi="Arial" w:cs="Arial"/>
          <w:sz w:val="24"/>
          <w:szCs w:val="24"/>
        </w:rPr>
        <w:t xml:space="preserve">. Testing took place during the light phase between </w:t>
      </w:r>
      <w:r w:rsidR="00C9120D" w:rsidRPr="00062797">
        <w:rPr>
          <w:rFonts w:ascii="Arial" w:hAnsi="Arial" w:cs="Arial"/>
          <w:sz w:val="24"/>
          <w:szCs w:val="24"/>
        </w:rPr>
        <w:t>8:00 AM</w:t>
      </w:r>
      <w:r w:rsidR="00A04615" w:rsidRPr="00062797">
        <w:rPr>
          <w:rFonts w:ascii="Arial" w:hAnsi="Arial" w:cs="Arial"/>
          <w:sz w:val="24"/>
          <w:szCs w:val="24"/>
        </w:rPr>
        <w:t xml:space="preserve"> and </w:t>
      </w:r>
      <w:r w:rsidR="00C9120D" w:rsidRPr="00062797">
        <w:rPr>
          <w:rFonts w:ascii="Arial" w:hAnsi="Arial" w:cs="Arial"/>
          <w:sz w:val="24"/>
          <w:szCs w:val="24"/>
        </w:rPr>
        <w:t>8:00 PM</w:t>
      </w:r>
      <w:r w:rsidR="00A04615" w:rsidRPr="00062797">
        <w:rPr>
          <w:rFonts w:ascii="Arial" w:hAnsi="Arial" w:cs="Arial"/>
          <w:sz w:val="24"/>
          <w:szCs w:val="24"/>
        </w:rPr>
        <w:t xml:space="preserve">. The test cage was placed in a soundproof box.  </w:t>
      </w:r>
      <w:r w:rsidR="00304354" w:rsidRPr="00987A20">
        <w:rPr>
          <w:rFonts w:ascii="Arial" w:hAnsi="Arial" w:cs="Arial"/>
          <w:sz w:val="24"/>
          <w:szCs w:val="24"/>
        </w:rPr>
        <w:t>Ultrasonic vocalizations</w:t>
      </w:r>
      <w:r w:rsidR="00304354" w:rsidRPr="00062797">
        <w:rPr>
          <w:rFonts w:ascii="Arial" w:hAnsi="Arial" w:cs="Arial"/>
          <w:sz w:val="24"/>
          <w:szCs w:val="24"/>
          <w:u w:val="single"/>
        </w:rPr>
        <w:t xml:space="preserve"> </w:t>
      </w:r>
      <w:r w:rsidR="00A04615" w:rsidRPr="00062797">
        <w:rPr>
          <w:rFonts w:ascii="Arial" w:eastAsia="Yu Gothic" w:hAnsi="Arial" w:cs="Arial"/>
          <w:color w:val="000000"/>
          <w:sz w:val="24"/>
          <w:szCs w:val="24"/>
        </w:rPr>
        <w:t xml:space="preserve">were recorded by </w:t>
      </w:r>
      <w:proofErr w:type="spellStart"/>
      <w:r w:rsidR="00A04615" w:rsidRPr="00062797">
        <w:rPr>
          <w:rFonts w:ascii="Arial" w:eastAsia="Yu Gothic" w:hAnsi="Arial" w:cs="Arial"/>
          <w:color w:val="000000"/>
          <w:sz w:val="24"/>
          <w:szCs w:val="24"/>
        </w:rPr>
        <w:t>UltraSoundGate</w:t>
      </w:r>
      <w:proofErr w:type="spellEnd"/>
      <w:r w:rsidR="00A04615" w:rsidRPr="00062797">
        <w:rPr>
          <w:rFonts w:ascii="Arial" w:eastAsia="Yu Gothic" w:hAnsi="Arial" w:cs="Arial"/>
          <w:color w:val="000000"/>
          <w:sz w:val="24"/>
          <w:szCs w:val="24"/>
        </w:rPr>
        <w:t> (</w:t>
      </w:r>
      <w:proofErr w:type="spellStart"/>
      <w:r w:rsidR="00A04615" w:rsidRPr="00062797">
        <w:rPr>
          <w:rFonts w:ascii="Arial" w:eastAsia="Yu Gothic" w:hAnsi="Arial" w:cs="Arial"/>
          <w:color w:val="000000"/>
          <w:sz w:val="24"/>
          <w:szCs w:val="24"/>
        </w:rPr>
        <w:t>Avisoft</w:t>
      </w:r>
      <w:proofErr w:type="spellEnd"/>
      <w:r w:rsidR="00A04615" w:rsidRPr="00062797">
        <w:rPr>
          <w:rFonts w:ascii="Arial" w:eastAsia="Yu Gothic" w:hAnsi="Arial" w:cs="Arial"/>
          <w:color w:val="000000"/>
          <w:sz w:val="24"/>
          <w:szCs w:val="24"/>
        </w:rPr>
        <w:t>, Germany) connected to a computer equipped with </w:t>
      </w:r>
      <w:proofErr w:type="spellStart"/>
      <w:r w:rsidR="00A04615" w:rsidRPr="00062797">
        <w:rPr>
          <w:rFonts w:ascii="Arial" w:eastAsia="Yu Gothic" w:hAnsi="Arial" w:cs="Arial"/>
          <w:color w:val="000000"/>
          <w:sz w:val="24"/>
          <w:szCs w:val="24"/>
        </w:rPr>
        <w:t>Avisoft</w:t>
      </w:r>
      <w:proofErr w:type="spellEnd"/>
      <w:r w:rsidR="00A04615" w:rsidRPr="00062797">
        <w:rPr>
          <w:rFonts w:ascii="Arial" w:eastAsia="Yu Gothic" w:hAnsi="Arial" w:cs="Arial"/>
          <w:color w:val="000000"/>
          <w:sz w:val="24"/>
          <w:szCs w:val="24"/>
        </w:rPr>
        <w:t>-RECORDER software (</w:t>
      </w:r>
      <w:proofErr w:type="spellStart"/>
      <w:r w:rsidR="00A04615" w:rsidRPr="00062797">
        <w:rPr>
          <w:rFonts w:ascii="Arial" w:eastAsia="Yu Gothic" w:hAnsi="Arial" w:cs="Arial"/>
          <w:color w:val="000000"/>
          <w:sz w:val="24"/>
          <w:szCs w:val="24"/>
        </w:rPr>
        <w:t>Avisoft</w:t>
      </w:r>
      <w:proofErr w:type="spellEnd"/>
      <w:r w:rsidR="00A04615" w:rsidRPr="00062797">
        <w:rPr>
          <w:rFonts w:ascii="Arial" w:eastAsia="Yu Gothic" w:hAnsi="Arial" w:cs="Arial"/>
          <w:color w:val="000000"/>
          <w:sz w:val="24"/>
          <w:szCs w:val="24"/>
        </w:rPr>
        <w:t>, Germany).</w:t>
      </w:r>
      <w:r w:rsidR="00987A20">
        <w:rPr>
          <w:rFonts w:ascii="Arial" w:eastAsia="Yu Gothic" w:hAnsi="Arial" w:cs="Arial"/>
          <w:color w:val="000000"/>
          <w:sz w:val="24"/>
          <w:szCs w:val="24"/>
        </w:rPr>
        <w:t xml:space="preserve"> </w:t>
      </w:r>
      <w:r w:rsidR="00987A20" w:rsidRPr="00062797">
        <w:rPr>
          <w:rFonts w:ascii="Arial" w:hAnsi="Arial" w:cs="Arial"/>
          <w:sz w:val="24"/>
          <w:szCs w:val="24"/>
        </w:rPr>
        <w:t>We did not set a cut-off threshold for analyzing the frequency range.</w:t>
      </w:r>
    </w:p>
    <w:p w14:paraId="0D3EF5D3" w14:textId="77777777" w:rsidR="00A04615" w:rsidRPr="00062797" w:rsidRDefault="00A04615" w:rsidP="00E67FFE">
      <w:pPr>
        <w:pStyle w:val="MediumGrid21"/>
        <w:widowControl w:val="0"/>
        <w:spacing w:line="480" w:lineRule="auto"/>
        <w:contextualSpacing/>
        <w:rPr>
          <w:rStyle w:val="normaltextrun"/>
          <w:rFonts w:ascii="Arial" w:eastAsiaTheme="majorEastAsia" w:hAnsi="Arial" w:cs="Arial"/>
          <w:sz w:val="24"/>
          <w:szCs w:val="24"/>
        </w:rPr>
      </w:pPr>
    </w:p>
    <w:p w14:paraId="436949FD" w14:textId="20058DB5" w:rsidR="00A04615" w:rsidRDefault="00A04615" w:rsidP="00E67FFE">
      <w:pPr>
        <w:spacing w:after="0" w:line="480" w:lineRule="auto"/>
        <w:rPr>
          <w:rFonts w:ascii="Arial" w:hAnsi="Arial" w:cs="Arial"/>
          <w:sz w:val="24"/>
          <w:szCs w:val="24"/>
        </w:rPr>
      </w:pPr>
      <w:r w:rsidRPr="00062797">
        <w:rPr>
          <w:rFonts w:ascii="Arial" w:hAnsi="Arial" w:cs="Arial"/>
          <w:color w:val="242424"/>
          <w:sz w:val="24"/>
          <w:szCs w:val="24"/>
          <w:u w:val="single"/>
          <w:shd w:val="clear" w:color="auto" w:fill="FFFFFF"/>
        </w:rPr>
        <w:t>Call type classification</w:t>
      </w:r>
      <w:r w:rsidRPr="00514C16">
        <w:rPr>
          <w:rFonts w:ascii="Arial" w:hAnsi="Arial" w:cs="Arial"/>
          <w:color w:val="242424"/>
          <w:sz w:val="24"/>
          <w:szCs w:val="24"/>
          <w:u w:val="single"/>
          <w:shd w:val="clear" w:color="auto" w:fill="FFFFFF"/>
        </w:rPr>
        <w:t>.</w:t>
      </w:r>
      <w:r w:rsidRPr="00062797">
        <w:rPr>
          <w:rFonts w:ascii="Arial" w:hAnsi="Arial" w:cs="Arial"/>
          <w:color w:val="242424"/>
          <w:sz w:val="24"/>
          <w:szCs w:val="24"/>
          <w:shd w:val="clear" w:color="auto" w:fill="FFFFFF"/>
        </w:rPr>
        <w:t xml:space="preserve"> We used </w:t>
      </w:r>
      <w:proofErr w:type="spellStart"/>
      <w:r w:rsidRPr="00062797">
        <w:rPr>
          <w:rFonts w:ascii="Arial" w:hAnsi="Arial" w:cs="Arial"/>
          <w:color w:val="242424"/>
          <w:sz w:val="24"/>
          <w:szCs w:val="24"/>
          <w:shd w:val="clear" w:color="auto" w:fill="FFFFFF"/>
        </w:rPr>
        <w:t>VocalMat</w:t>
      </w:r>
      <w:proofErr w:type="spellEnd"/>
      <w:r w:rsidRPr="00062797">
        <w:rPr>
          <w:rFonts w:ascii="Arial" w:hAnsi="Arial" w:cs="Arial"/>
          <w:color w:val="242424"/>
          <w:sz w:val="24"/>
          <w:szCs w:val="24"/>
          <w:shd w:val="clear" w:color="auto" w:fill="FFFFFF"/>
        </w:rPr>
        <w:t xml:space="preserve"> to classify call types, as this analytical software has the lowest false discovery rate (5%) compared </w:t>
      </w:r>
      <w:r w:rsidR="00873275">
        <w:rPr>
          <w:rFonts w:ascii="Arial" w:hAnsi="Arial" w:cs="Arial"/>
          <w:color w:val="242424"/>
          <w:sz w:val="24"/>
          <w:szCs w:val="24"/>
          <w:shd w:val="clear" w:color="auto" w:fill="FFFFFF"/>
        </w:rPr>
        <w:t>with</w:t>
      </w:r>
      <w:r w:rsidRPr="00062797">
        <w:rPr>
          <w:rFonts w:ascii="Arial" w:hAnsi="Arial" w:cs="Arial"/>
          <w:color w:val="242424"/>
          <w:sz w:val="24"/>
          <w:szCs w:val="24"/>
          <w:shd w:val="clear" w:color="auto" w:fill="FFFFFF"/>
        </w:rPr>
        <w:t xml:space="preserve"> other published software </w:t>
      </w:r>
      <w:r w:rsidRPr="00062797">
        <w:rPr>
          <w:rFonts w:ascii="Arial" w:hAnsi="Arial" w:cs="Arial"/>
          <w:color w:val="242424"/>
          <w:sz w:val="24"/>
          <w:szCs w:val="24"/>
          <w:shd w:val="clear" w:color="auto" w:fill="FFFFFF"/>
        </w:rPr>
        <w:fldChar w:fldCharType="begin">
          <w:fldData xml:space="preserve">PEVuZE5vdGU+PENpdGU+PEF1dGhvcj5Gb25zZWNhPC9BdXRob3I+PFllYXI+MjAyMTwvWWVhcj48
UmVjTnVtPjkwMDc8L1JlY051bT48RGlzcGxheVRleHQ+KDUpPC9EaXNwbGF5VGV4dD48cmVjb3Jk
PjxyZWMtbnVtYmVyPjkwMDc8L3JlYy1udW1iZXI+PGZvcmVpZ24ta2V5cz48a2V5IGFwcD0iRU4i
IGRiLWlkPSJlZmV6ZXRlNXRwYXc1NmU5ZnI1NWZhMmQwejA5OXM1eGZ0dnAiIHRpbWVzdGFtcD0i
MTY1ODkzODkzNiIgZ3VpZD0iYmYzZGFhMmItYTllYS00MzI3LThjZDEtMDcyMzJmMzdlMjc4Ij45
MDA3PC9rZXk+PC9mb3JlaWduLWtleXM+PHJlZi10eXBlIG5hbWU9IkpvdXJuYWwgQXJ0aWNsZSI+
MTc8L3JlZi10eXBlPjxjb250cmlidXRvcnM+PGF1dGhvcnM+PGF1dGhvcj5Gb25zZWNhLCBBLiBI
LjwvYXV0aG9yPjxhdXRob3I+U2FudGFuYSwgRy4gTS48L2F1dGhvcj48YXV0aG9yPkJvc3F1ZSBP
cnRpeiwgRy4gTS48L2F1dGhvcj48YXV0aG9yPkJhbXBpLCBTLjwvYXV0aG9yPjxhdXRob3I+RGll
dHJpY2gsIE0uIE8uPC9hdXRob3I+PC9hdXRob3JzPjwvY29udHJpYnV0b3JzPjxhdXRoLWFkZHJl
c3M+TGFib3JhdG9yeSBvZiBQaHlzaW9sb2d5IG9mIEJlaGF2aW9yLCBEZXBhcnRtZW50IG9mIENv
bXBhcmF0aXZlIE1lZGljaW5lLCBZYWxlIFNjaG9vbCBvZiBNZWRpY2luZSwgTmV3IEhhdmVuLCBV
bml0ZWQgU3RhdGVzLiYjeEQ7SW5zdGl0dXRlIG9mIEluZm9ybWF0aWNzLCBGZWRlcmFsIFVuaXZl
cnNpdHkgb2YgUmlvIEdyYW5kZSBkbyBTdWwsIFBvcnRvIEFsZWdyZSwgQnJhemlsLiYjeEQ7R3Jh
ZHVhdGUgUHJvZ3JhbSBpbiBCaW9sb2dpY2FsIFNjaWVuY2VzIC0gQmlvY2hlbWlzdHJ5LCBGZWRl
cmFsIFVuaXZlcnNpdHkgb2YgUmlvIEdyYW5kZSBkbyBTdWwsIFBvcnRvIEFsZWdyZSwgQnJhemls
LiYjeEQ7SW50ZXJkZXBhcnRtZW50YWwgTmV1cm9zY2llbmNlIFByb2dyYW0sIEJpb2xvZ2ljYWwg
YW5kIEJpb21lZGljYWwgU2NpZW5jZXMgUHJvZ3JhbSwgR3JhZHVhdGUgU2Nob29sIGluIEFydHMg
YW5kIFNjaWVuY2VzLCBZYWxlIFVuaXZlcnNpdHksIE5ldyBIYXZlbiwgVW5pdGVkIFN0YXRlcy4m
I3hEO0RlcGFydG1lbnQgb2YgTmV1cm9zY2llbmNlLCBZYWxlIFNjaG9vbCBvZiBNZWRpY2luZSwg
UG9ydG8gQWxlZ3JlLCBCcmF6aWwuPC9hdXRoLWFkZHJlc3M+PHRpdGxlcz48dGl0bGU+QW5hbHlz
aXMgb2YgdWx0cmFzb25pYyB2b2NhbGl6YXRpb25zIGZyb20gbWljZSB1c2luZyBjb21wdXRlciB2
aXNpb24gYW5kIG1hY2hpbmUgbGVhcm5pbmc8L3RpdGxlPjxzZWNvbmRhcnktdGl0bGU+RWxpZmU8
L3NlY29uZGFyeS10aXRsZT48L3RpdGxlcz48cGVyaW9kaWNhbD48ZnVsbC10aXRsZT5FbGlmZTwv
ZnVsbC10aXRsZT48L3BlcmlvZGljYWw+PHZvbHVtZT4xMDwvdm9sdW1lPjxlZGl0aW9uPjIwMjEw
MzMxPC9lZGl0aW9uPjxrZXl3b3Jkcz48a2V5d29yZD5BbmltYWxzPC9rZXl3b3JkPjxrZXl3b3Jk
PkZlbWFsZTwva2V5d29yZD48a2V5d29yZD4qTWFjaGluZSBMZWFybmluZzwva2V5d29yZD48a2V5
d29yZD5NYWxlPC9rZXl3b3JkPjxrZXl3b3JkPk1pY2UvKnBoeXNpb2xvZ3k8L2tleXdvcmQ+PGtl
eXdvcmQ+KlNvZnR3YXJlPC9rZXl3b3JkPjxrZXl3b3JkPipVbHRyYXNvbmljIFdhdmVzPC9rZXl3
b3JkPjxrZXl3b3JkPlVsdHJhc29uaWNzPC9rZXl3b3JkPjxrZXl3b3JkPipWb2NhbGl6YXRpb24s
IEFuaW1hbDwva2V5d29yZD48a2V5d29yZD4qY29tbXVuaWNhdGlvbjwva2V5d29yZD48a2V5d29y
ZD4qY29tcHV0ZXIgdmlzaW9uPC9rZXl3b3JkPjxrZXl3b3JkPiptb3VzZTwva2V5d29yZD48a2V5
d29yZD4qbmV1cm9zY2llbmNlPC9rZXl3b3JkPjxrZXl3b3JkPipzb2NpYWwgYmVoYXZpb3I8L2tl
eXdvcmQ+PGtleXdvcmQ+KnVsdHJhc29uaWMgdm9jYWxpemF0aW9uPC9rZXl3b3JkPjxrZXl3b3Jk
Pip2b2NhbGl6YXRpb248L2tleXdvcmQ+PC9rZXl3b3Jkcz48ZGF0ZXM+PHllYXI+MjAyMTwveWVh
cj48cHViLWRhdGVzPjxkYXRlPk1hciAzMTwvZGF0ZT48L3B1Yi1kYXRlcz48L2RhdGVzPjxpc2Ju
PjIwNTAtMDg0WCAoRWxlY3Ryb25pYykmI3hEOzIwNTAtMDg0WCAoTGlua2luZyk8L2lzYm4+PGFj
Y2Vzc2lvbi1udW0+MzM3ODc0OTA8L2FjY2Vzc2lvbi1udW0+PHVybHM+PHJlbGF0ZWQtdXJscz48
dXJsPmh0dHBzOi8vd3d3Lm5jYmkubmxtLm5paC5nb3YvcHVibWVkLzMzNzg3NDkwPC91cmw+PC9y
ZWxhdGVkLXVybHM+PC91cmxzPjxjdXN0b20xPkFGLCBHUywgR0IsIFNCLCBNRCBObyBjb21wZXRp
bmcgaW50ZXJlc3RzIGRlY2xhcmVkPC9jdXN0b20xPjxjdXN0b20yPlBNQzgwNTc4MTA8L2N1c3Rv
bTI+PGVsZWN0cm9uaWMtcmVzb3VyY2UtbnVtPjEwLjc1NTQvZUxpZmUuNTkxNjE8L2VsZWN0cm9u
aWMtcmVzb3VyY2UtbnVtPjwvcmVjb3JkPjwvQ2l0ZT48L0VuZE5vdGU+
</w:fldData>
        </w:fldChar>
      </w:r>
      <w:r w:rsidR="0002496C">
        <w:rPr>
          <w:rFonts w:ascii="Arial" w:hAnsi="Arial" w:cs="Arial"/>
          <w:color w:val="242424"/>
          <w:sz w:val="24"/>
          <w:szCs w:val="24"/>
          <w:shd w:val="clear" w:color="auto" w:fill="FFFFFF"/>
        </w:rPr>
        <w:instrText xml:space="preserve"> ADDIN EN.CITE </w:instrText>
      </w:r>
      <w:r w:rsidR="0002496C">
        <w:rPr>
          <w:rFonts w:ascii="Arial" w:hAnsi="Arial" w:cs="Arial"/>
          <w:color w:val="242424"/>
          <w:sz w:val="24"/>
          <w:szCs w:val="24"/>
          <w:shd w:val="clear" w:color="auto" w:fill="FFFFFF"/>
        </w:rPr>
        <w:fldChar w:fldCharType="begin">
          <w:fldData xml:space="preserve">PEVuZE5vdGU+PENpdGU+PEF1dGhvcj5Gb25zZWNhPC9BdXRob3I+PFllYXI+MjAyMTwvWWVhcj48
UmVjTnVtPjkwMDc8L1JlY051bT48RGlzcGxheVRleHQ+KDUpPC9EaXNwbGF5VGV4dD48cmVjb3Jk
PjxyZWMtbnVtYmVyPjkwMDc8L3JlYy1udW1iZXI+PGZvcmVpZ24ta2V5cz48a2V5IGFwcD0iRU4i
IGRiLWlkPSJlZmV6ZXRlNXRwYXc1NmU5ZnI1NWZhMmQwejA5OXM1eGZ0dnAiIHRpbWVzdGFtcD0i
MTY1ODkzODkzNiIgZ3VpZD0iYmYzZGFhMmItYTllYS00MzI3LThjZDEtMDcyMzJmMzdlMjc4Ij45
MDA3PC9rZXk+PC9mb3JlaWduLWtleXM+PHJlZi10eXBlIG5hbWU9IkpvdXJuYWwgQXJ0aWNsZSI+
MTc8L3JlZi10eXBlPjxjb250cmlidXRvcnM+PGF1dGhvcnM+PGF1dGhvcj5Gb25zZWNhLCBBLiBI
LjwvYXV0aG9yPjxhdXRob3I+U2FudGFuYSwgRy4gTS48L2F1dGhvcj48YXV0aG9yPkJvc3F1ZSBP
cnRpeiwgRy4gTS48L2F1dGhvcj48YXV0aG9yPkJhbXBpLCBTLjwvYXV0aG9yPjxhdXRob3I+RGll
dHJpY2gsIE0uIE8uPC9hdXRob3I+PC9hdXRob3JzPjwvY29udHJpYnV0b3JzPjxhdXRoLWFkZHJl
c3M+TGFib3JhdG9yeSBvZiBQaHlzaW9sb2d5IG9mIEJlaGF2aW9yLCBEZXBhcnRtZW50IG9mIENv
bXBhcmF0aXZlIE1lZGljaW5lLCBZYWxlIFNjaG9vbCBvZiBNZWRpY2luZSwgTmV3IEhhdmVuLCBV
bml0ZWQgU3RhdGVzLiYjeEQ7SW5zdGl0dXRlIG9mIEluZm9ybWF0aWNzLCBGZWRlcmFsIFVuaXZl
cnNpdHkgb2YgUmlvIEdyYW5kZSBkbyBTdWwsIFBvcnRvIEFsZWdyZSwgQnJhemlsLiYjeEQ7R3Jh
ZHVhdGUgUHJvZ3JhbSBpbiBCaW9sb2dpY2FsIFNjaWVuY2VzIC0gQmlvY2hlbWlzdHJ5LCBGZWRl
cmFsIFVuaXZlcnNpdHkgb2YgUmlvIEdyYW5kZSBkbyBTdWwsIFBvcnRvIEFsZWdyZSwgQnJhemls
LiYjeEQ7SW50ZXJkZXBhcnRtZW50YWwgTmV1cm9zY2llbmNlIFByb2dyYW0sIEJpb2xvZ2ljYWwg
YW5kIEJpb21lZGljYWwgU2NpZW5jZXMgUHJvZ3JhbSwgR3JhZHVhdGUgU2Nob29sIGluIEFydHMg
YW5kIFNjaWVuY2VzLCBZYWxlIFVuaXZlcnNpdHksIE5ldyBIYXZlbiwgVW5pdGVkIFN0YXRlcy4m
I3hEO0RlcGFydG1lbnQgb2YgTmV1cm9zY2llbmNlLCBZYWxlIFNjaG9vbCBvZiBNZWRpY2luZSwg
UG9ydG8gQWxlZ3JlLCBCcmF6aWwuPC9hdXRoLWFkZHJlc3M+PHRpdGxlcz48dGl0bGU+QW5hbHlz
aXMgb2YgdWx0cmFzb25pYyB2b2NhbGl6YXRpb25zIGZyb20gbWljZSB1c2luZyBjb21wdXRlciB2
aXNpb24gYW5kIG1hY2hpbmUgbGVhcm5pbmc8L3RpdGxlPjxzZWNvbmRhcnktdGl0bGU+RWxpZmU8
L3NlY29uZGFyeS10aXRsZT48L3RpdGxlcz48cGVyaW9kaWNhbD48ZnVsbC10aXRsZT5FbGlmZTwv
ZnVsbC10aXRsZT48L3BlcmlvZGljYWw+PHZvbHVtZT4xMDwvdm9sdW1lPjxlZGl0aW9uPjIwMjEw
MzMxPC9lZGl0aW9uPjxrZXl3b3Jkcz48a2V5d29yZD5BbmltYWxzPC9rZXl3b3JkPjxrZXl3b3Jk
PkZlbWFsZTwva2V5d29yZD48a2V5d29yZD4qTWFjaGluZSBMZWFybmluZzwva2V5d29yZD48a2V5
d29yZD5NYWxlPC9rZXl3b3JkPjxrZXl3b3JkPk1pY2UvKnBoeXNpb2xvZ3k8L2tleXdvcmQ+PGtl
eXdvcmQ+KlNvZnR3YXJlPC9rZXl3b3JkPjxrZXl3b3JkPipVbHRyYXNvbmljIFdhdmVzPC9rZXl3
b3JkPjxrZXl3b3JkPlVsdHJhc29uaWNzPC9rZXl3b3JkPjxrZXl3b3JkPipWb2NhbGl6YXRpb24s
IEFuaW1hbDwva2V5d29yZD48a2V5d29yZD4qY29tbXVuaWNhdGlvbjwva2V5d29yZD48a2V5d29y
ZD4qY29tcHV0ZXIgdmlzaW9uPC9rZXl3b3JkPjxrZXl3b3JkPiptb3VzZTwva2V5d29yZD48a2V5
d29yZD4qbmV1cm9zY2llbmNlPC9rZXl3b3JkPjxrZXl3b3JkPipzb2NpYWwgYmVoYXZpb3I8L2tl
eXdvcmQ+PGtleXdvcmQ+KnVsdHJhc29uaWMgdm9jYWxpemF0aW9uPC9rZXl3b3JkPjxrZXl3b3Jk
Pip2b2NhbGl6YXRpb248L2tleXdvcmQ+PC9rZXl3b3Jkcz48ZGF0ZXM+PHllYXI+MjAyMTwveWVh
cj48cHViLWRhdGVzPjxkYXRlPk1hciAzMTwvZGF0ZT48L3B1Yi1kYXRlcz48L2RhdGVzPjxpc2Ju
PjIwNTAtMDg0WCAoRWxlY3Ryb25pYykmI3hEOzIwNTAtMDg0WCAoTGlua2luZyk8L2lzYm4+PGFj
Y2Vzc2lvbi1udW0+MzM3ODc0OTA8L2FjY2Vzc2lvbi1udW0+PHVybHM+PHJlbGF0ZWQtdXJscz48
dXJsPmh0dHBzOi8vd3d3Lm5jYmkubmxtLm5paC5nb3YvcHVibWVkLzMzNzg3NDkwPC91cmw+PC9y
ZWxhdGVkLXVybHM+PC91cmxzPjxjdXN0b20xPkFGLCBHUywgR0IsIFNCLCBNRCBObyBjb21wZXRp
bmcgaW50ZXJlc3RzIGRlY2xhcmVkPC9jdXN0b20xPjxjdXN0b20yPlBNQzgwNTc4MTA8L2N1c3Rv
bTI+PGVsZWN0cm9uaWMtcmVzb3VyY2UtbnVtPjEwLjc1NTQvZUxpZmUuNTkxNjE8L2VsZWN0cm9u
aWMtcmVzb3VyY2UtbnVtPjwvcmVjb3JkPjwvQ2l0ZT48L0VuZE5vdGU+
</w:fldData>
        </w:fldChar>
      </w:r>
      <w:r w:rsidR="0002496C">
        <w:rPr>
          <w:rFonts w:ascii="Arial" w:hAnsi="Arial" w:cs="Arial"/>
          <w:color w:val="242424"/>
          <w:sz w:val="24"/>
          <w:szCs w:val="24"/>
          <w:shd w:val="clear" w:color="auto" w:fill="FFFFFF"/>
        </w:rPr>
        <w:instrText xml:space="preserve"> ADDIN EN.CITE.DATA </w:instrText>
      </w:r>
      <w:r w:rsidR="0002496C">
        <w:rPr>
          <w:rFonts w:ascii="Arial" w:hAnsi="Arial" w:cs="Arial"/>
          <w:color w:val="242424"/>
          <w:sz w:val="24"/>
          <w:szCs w:val="24"/>
          <w:shd w:val="clear" w:color="auto" w:fill="FFFFFF"/>
        </w:rPr>
      </w:r>
      <w:r w:rsidR="0002496C">
        <w:rPr>
          <w:rFonts w:ascii="Arial" w:hAnsi="Arial" w:cs="Arial"/>
          <w:color w:val="242424"/>
          <w:sz w:val="24"/>
          <w:szCs w:val="24"/>
          <w:shd w:val="clear" w:color="auto" w:fill="FFFFFF"/>
        </w:rPr>
        <w:fldChar w:fldCharType="end"/>
      </w:r>
      <w:r w:rsidRPr="00062797">
        <w:rPr>
          <w:rFonts w:ascii="Arial" w:hAnsi="Arial" w:cs="Arial"/>
          <w:color w:val="242424"/>
          <w:sz w:val="24"/>
          <w:szCs w:val="24"/>
          <w:shd w:val="clear" w:color="auto" w:fill="FFFFFF"/>
        </w:rPr>
      </w:r>
      <w:r w:rsidRPr="00062797">
        <w:rPr>
          <w:rFonts w:ascii="Arial" w:hAnsi="Arial" w:cs="Arial"/>
          <w:color w:val="242424"/>
          <w:sz w:val="24"/>
          <w:szCs w:val="24"/>
          <w:shd w:val="clear" w:color="auto" w:fill="FFFFFF"/>
        </w:rPr>
        <w:fldChar w:fldCharType="separate"/>
      </w:r>
      <w:r w:rsidR="00C12F3E">
        <w:rPr>
          <w:rFonts w:ascii="Arial" w:hAnsi="Arial" w:cs="Arial"/>
          <w:noProof/>
          <w:color w:val="242424"/>
          <w:sz w:val="24"/>
          <w:szCs w:val="24"/>
          <w:shd w:val="clear" w:color="auto" w:fill="FFFFFF"/>
        </w:rPr>
        <w:t>(5)</w:t>
      </w:r>
      <w:r w:rsidRPr="00062797">
        <w:rPr>
          <w:rFonts w:ascii="Arial" w:hAnsi="Arial" w:cs="Arial"/>
          <w:color w:val="242424"/>
          <w:sz w:val="24"/>
          <w:szCs w:val="24"/>
          <w:shd w:val="clear" w:color="auto" w:fill="FFFFFF"/>
        </w:rPr>
        <w:fldChar w:fldCharType="end"/>
      </w:r>
      <w:r w:rsidRPr="00062797">
        <w:rPr>
          <w:rFonts w:ascii="Arial" w:hAnsi="Arial" w:cs="Arial"/>
          <w:color w:val="242424"/>
          <w:sz w:val="24"/>
          <w:szCs w:val="24"/>
          <w:shd w:val="clear" w:color="auto" w:fill="FFFFFF"/>
        </w:rPr>
        <w:t xml:space="preserve">. The outputs of </w:t>
      </w:r>
      <w:r w:rsidR="00C9120D" w:rsidRPr="00062797">
        <w:rPr>
          <w:rFonts w:ascii="Arial" w:hAnsi="Arial" w:cs="Arial"/>
          <w:color w:val="242424"/>
          <w:sz w:val="24"/>
          <w:szCs w:val="24"/>
          <w:shd w:val="clear" w:color="auto" w:fill="FFFFFF"/>
        </w:rPr>
        <w:t xml:space="preserve">the </w:t>
      </w:r>
      <w:r w:rsidRPr="00062797">
        <w:rPr>
          <w:rFonts w:ascii="Arial" w:hAnsi="Arial" w:cs="Arial"/>
          <w:color w:val="242424"/>
          <w:sz w:val="24"/>
          <w:szCs w:val="24"/>
          <w:shd w:val="clear" w:color="auto" w:fill="FFFFFF"/>
        </w:rPr>
        <w:t xml:space="preserve">segmentation process </w:t>
      </w:r>
      <w:r w:rsidR="00873275">
        <w:rPr>
          <w:rFonts w:ascii="Arial" w:hAnsi="Arial" w:cs="Arial"/>
          <w:color w:val="242424"/>
          <w:sz w:val="24"/>
          <w:szCs w:val="24"/>
          <w:shd w:val="clear" w:color="auto" w:fill="FFFFFF"/>
        </w:rPr>
        <w:t xml:space="preserve">of </w:t>
      </w:r>
      <w:r w:rsidR="00304354" w:rsidRPr="00987A20">
        <w:rPr>
          <w:rFonts w:ascii="Arial" w:hAnsi="Arial" w:cs="Arial"/>
          <w:sz w:val="24"/>
          <w:szCs w:val="24"/>
        </w:rPr>
        <w:t>ultrasonic vocalization</w:t>
      </w:r>
      <w:r w:rsidR="00304354" w:rsidRPr="00062797">
        <w:rPr>
          <w:rFonts w:ascii="Arial" w:hAnsi="Arial" w:cs="Arial"/>
          <w:sz w:val="24"/>
          <w:szCs w:val="24"/>
          <w:u w:val="single"/>
        </w:rPr>
        <w:t xml:space="preserve"> </w:t>
      </w:r>
      <w:r w:rsidRPr="00062797">
        <w:rPr>
          <w:rFonts w:ascii="Arial" w:hAnsi="Arial" w:cs="Arial"/>
          <w:color w:val="242424"/>
          <w:sz w:val="24"/>
          <w:szCs w:val="24"/>
          <w:shd w:val="clear" w:color="auto" w:fill="FFFFFF"/>
        </w:rPr>
        <w:t xml:space="preserve">candidates </w:t>
      </w:r>
      <w:r w:rsidR="00873275">
        <w:rPr>
          <w:rFonts w:ascii="Arial" w:hAnsi="Arial" w:cs="Arial"/>
          <w:color w:val="242424"/>
          <w:sz w:val="24"/>
          <w:szCs w:val="24"/>
          <w:shd w:val="clear" w:color="auto" w:fill="FFFFFF"/>
        </w:rPr>
        <w:t>were</w:t>
      </w:r>
      <w:r w:rsidR="00873275" w:rsidRPr="00062797">
        <w:rPr>
          <w:rFonts w:ascii="Arial" w:hAnsi="Arial" w:cs="Arial"/>
          <w:color w:val="242424"/>
          <w:sz w:val="24"/>
          <w:szCs w:val="24"/>
          <w:shd w:val="clear" w:color="auto" w:fill="FFFFFF"/>
        </w:rPr>
        <w:t xml:space="preserve"> </w:t>
      </w:r>
      <w:r w:rsidRPr="00062797">
        <w:rPr>
          <w:rFonts w:ascii="Arial" w:hAnsi="Arial" w:cs="Arial"/>
          <w:color w:val="242424"/>
          <w:sz w:val="24"/>
          <w:szCs w:val="24"/>
          <w:shd w:val="clear" w:color="auto" w:fill="FFFFFF"/>
        </w:rPr>
        <w:t xml:space="preserve">manually labeled </w:t>
      </w:r>
      <w:r w:rsidR="00873275">
        <w:rPr>
          <w:rFonts w:ascii="Arial" w:hAnsi="Arial" w:cs="Arial"/>
          <w:color w:val="242424"/>
          <w:sz w:val="24"/>
          <w:szCs w:val="24"/>
          <w:shd w:val="clear" w:color="auto" w:fill="FFFFFF"/>
        </w:rPr>
        <w:t>in accordance with</w:t>
      </w:r>
      <w:r w:rsidRPr="00062797">
        <w:rPr>
          <w:rFonts w:ascii="Arial" w:hAnsi="Arial" w:cs="Arial"/>
          <w:color w:val="242424"/>
          <w:sz w:val="24"/>
          <w:szCs w:val="24"/>
          <w:shd w:val="clear" w:color="auto" w:fill="FFFFFF"/>
        </w:rPr>
        <w:t xml:space="preserve"> those of </w:t>
      </w:r>
      <w:proofErr w:type="spellStart"/>
      <w:r w:rsidRPr="00062797">
        <w:rPr>
          <w:rFonts w:ascii="Arial" w:hAnsi="Arial" w:cs="Arial"/>
          <w:color w:val="242424"/>
          <w:sz w:val="24"/>
          <w:szCs w:val="24"/>
          <w:shd w:val="clear" w:color="auto" w:fill="FFFFFF"/>
        </w:rPr>
        <w:t>Scattoni</w:t>
      </w:r>
      <w:proofErr w:type="spellEnd"/>
      <w:r w:rsidRPr="00062797">
        <w:rPr>
          <w:rFonts w:ascii="Arial" w:hAnsi="Arial" w:cs="Arial"/>
          <w:color w:val="242424"/>
          <w:sz w:val="24"/>
          <w:szCs w:val="24"/>
          <w:shd w:val="clear" w:color="auto" w:fill="FFFFFF"/>
        </w:rPr>
        <w:t xml:space="preserve"> </w:t>
      </w:r>
      <w:r w:rsidR="00C9120D" w:rsidRPr="00062797">
        <w:rPr>
          <w:rFonts w:ascii="Arial" w:hAnsi="Arial" w:cs="Arial"/>
          <w:color w:val="242424"/>
          <w:sz w:val="24"/>
          <w:szCs w:val="24"/>
          <w:shd w:val="clear" w:color="auto" w:fill="FFFFFF"/>
        </w:rPr>
        <w:t>et al.</w:t>
      </w:r>
      <w:r w:rsidRPr="00062797">
        <w:rPr>
          <w:rFonts w:ascii="Arial" w:hAnsi="Arial" w:cs="Arial"/>
          <w:color w:val="242424"/>
          <w:sz w:val="24"/>
          <w:szCs w:val="24"/>
          <w:shd w:val="clear" w:color="auto" w:fill="FFFFFF"/>
        </w:rPr>
        <w:t xml:space="preserve"> </w:t>
      </w:r>
      <w:r w:rsidRPr="00062797">
        <w:rPr>
          <w:rFonts w:ascii="Arial" w:hAnsi="Arial" w:cs="Arial"/>
          <w:color w:val="242424"/>
          <w:sz w:val="24"/>
          <w:szCs w:val="24"/>
          <w:shd w:val="clear" w:color="auto" w:fill="FFFFFF"/>
        </w:rPr>
        <w:fldChar w:fldCharType="begin"/>
      </w:r>
      <w:r w:rsidR="0002496C">
        <w:rPr>
          <w:rFonts w:ascii="Arial" w:hAnsi="Arial" w:cs="Arial"/>
          <w:color w:val="242424"/>
          <w:sz w:val="24"/>
          <w:szCs w:val="24"/>
          <w:shd w:val="clear" w:color="auto" w:fill="FFFFFF"/>
        </w:rPr>
        <w:instrText xml:space="preserve"> ADDIN EN.CITE &lt;EndNote&gt;&lt;Cite&gt;&lt;Author&gt;Scattoni&lt;/Author&gt;&lt;Year&gt;2008&lt;/Year&gt;&lt;RecNum&gt;2894&lt;/RecNum&gt;&lt;DisplayText&gt;(6)&lt;/DisplayText&gt;&lt;record&gt;&lt;rec-number&gt;2894&lt;/rec-number&gt;&lt;foreign-keys&gt;&lt;key app="EN" db-id="efezete5tpaw56e9fr55fa2d0z099s5xftvp" timestamp="1658938763" guid="130f20a8-264a-418b-aae9-291726f1a79d"&gt;2894&lt;/key&gt;&lt;/foreign-keys&gt;&lt;ref-type name="Journal Article"&gt;17&lt;/ref-type&gt;&lt;contributors&gt;&lt;authors&gt;&lt;author&gt;Scattoni, M.L.&lt;/author&gt;&lt;author&gt;Gandhy, S.U.&lt;/author&gt;&lt;author&gt;Ricceri, L.&lt;/author&gt;&lt;author&gt;Crawley, J.N.&lt;/author&gt;&lt;/authors&gt;&lt;/contributors&gt;&lt;auth-address&gt;Laboratory of Behavioral Neuroscience, National Institute of Mental Health, Bethesda, Maryland, USA. marialuisa.scattoni@iss.it&lt;/auth-address&gt;&lt;titles&gt;&lt;title&gt;Unusual repertoire of vocalizations in the BTBR T+tf/J mouse model of autism&lt;/title&gt;&lt;secondary-title&gt;PLoS. One&lt;/secondary-title&gt;&lt;/titles&gt;&lt;periodical&gt;&lt;full-title&gt;PLoS. One&lt;/full-title&gt;&lt;/periodical&gt;&lt;pages&gt;e3067&lt;/pages&gt;&lt;volume&gt;3&lt;/volume&gt;&lt;number&gt;8&lt;/number&gt;&lt;reprint-edition&gt;Not in File&lt;/reprint-edition&gt;&lt;keywords&gt;&lt;keyword&gt;abnormalities&lt;/keyword&gt;&lt;keyword&gt;Aging&lt;/keyword&gt;&lt;keyword&gt;analysis&lt;/keyword&gt;&lt;keyword&gt;Animals&lt;/keyword&gt;&lt;keyword&gt;Animals,Newborn&lt;/keyword&gt;&lt;keyword&gt;Autistic Disorder&lt;/keyword&gt;&lt;keyword&gt;Behavior&lt;/keyword&gt;&lt;keyword&gt;Body Size&lt;/keyword&gt;&lt;keyword&gt;Body Weight&lt;/keyword&gt;&lt;keyword&gt;Disease Models,Animal&lt;/keyword&gt;&lt;keyword&gt;Growth&lt;/keyword&gt;&lt;keyword&gt;Infant&lt;/keyword&gt;&lt;keyword&gt;methods&lt;/keyword&gt;&lt;keyword&gt;Mice&lt;/keyword&gt;&lt;keyword&gt;Mice,Inbred Strains&lt;/keyword&gt;&lt;keyword&gt;Mothers&lt;/keyword&gt;&lt;keyword&gt;physiopathology&lt;/keyword&gt;&lt;keyword&gt;psychology&lt;/keyword&gt;&lt;keyword&gt;Research&lt;/keyword&gt;&lt;keyword&gt;Siblings&lt;/keyword&gt;&lt;keyword&gt;Sound Spectrography&lt;/keyword&gt;&lt;keyword&gt;Ultrasonics&lt;/keyword&gt;&lt;keyword&gt;Vocalization,Animal&lt;/keyword&gt;&lt;/keywords&gt;&lt;dates&gt;&lt;year&gt;2008&lt;/year&gt;&lt;pub-dates&gt;&lt;date&gt;2008&lt;/date&gt;&lt;/pub-dates&gt;&lt;/dates&gt;&lt;label&gt;1330&lt;/label&gt;&lt;urls&gt;&lt;related-urls&gt;&lt;url&gt;http://www.ncbi.nlm.nih.gov/pubmed/18728777&lt;/url&gt;&lt;/related-urls&gt;&lt;/urls&gt;&lt;/record&gt;&lt;/Cite&gt;&lt;/EndNote&gt;</w:instrText>
      </w:r>
      <w:r w:rsidRPr="00062797">
        <w:rPr>
          <w:rFonts w:ascii="Arial" w:hAnsi="Arial" w:cs="Arial"/>
          <w:color w:val="242424"/>
          <w:sz w:val="24"/>
          <w:szCs w:val="24"/>
          <w:shd w:val="clear" w:color="auto" w:fill="FFFFFF"/>
        </w:rPr>
        <w:fldChar w:fldCharType="separate"/>
      </w:r>
      <w:r w:rsidR="00C12F3E">
        <w:rPr>
          <w:rFonts w:ascii="Arial" w:hAnsi="Arial" w:cs="Arial"/>
          <w:noProof/>
          <w:color w:val="242424"/>
          <w:sz w:val="24"/>
          <w:szCs w:val="24"/>
          <w:shd w:val="clear" w:color="auto" w:fill="FFFFFF"/>
        </w:rPr>
        <w:t>(6)</w:t>
      </w:r>
      <w:r w:rsidRPr="00062797">
        <w:rPr>
          <w:rFonts w:ascii="Arial" w:hAnsi="Arial" w:cs="Arial"/>
          <w:color w:val="242424"/>
          <w:sz w:val="24"/>
          <w:szCs w:val="24"/>
          <w:shd w:val="clear" w:color="auto" w:fill="FFFFFF"/>
        </w:rPr>
        <w:fldChar w:fldCharType="end"/>
      </w:r>
      <w:r w:rsidRPr="00062797">
        <w:rPr>
          <w:rFonts w:ascii="Arial" w:hAnsi="Arial" w:cs="Arial"/>
          <w:color w:val="242424"/>
          <w:sz w:val="24"/>
          <w:szCs w:val="24"/>
          <w:shd w:val="clear" w:color="auto" w:fill="FFFFFF"/>
        </w:rPr>
        <w:t xml:space="preserve"> and </w:t>
      </w:r>
      <w:r w:rsidR="00873275">
        <w:rPr>
          <w:rFonts w:ascii="Arial" w:hAnsi="Arial" w:cs="Arial"/>
          <w:color w:val="242424"/>
          <w:sz w:val="24"/>
          <w:szCs w:val="24"/>
          <w:shd w:val="clear" w:color="auto" w:fill="FFFFFF"/>
        </w:rPr>
        <w:t xml:space="preserve">are </w:t>
      </w:r>
      <w:r w:rsidRPr="00062797">
        <w:rPr>
          <w:rFonts w:ascii="Arial" w:hAnsi="Arial" w:cs="Arial"/>
          <w:color w:val="242424"/>
          <w:sz w:val="24"/>
          <w:szCs w:val="24"/>
          <w:shd w:val="clear" w:color="auto" w:fill="FFFFFF"/>
        </w:rPr>
        <w:t xml:space="preserve">thus compatible with our previous analyses </w:t>
      </w:r>
      <w:r w:rsidRPr="00062797">
        <w:rPr>
          <w:rFonts w:ascii="Arial" w:hAnsi="Arial" w:cs="Arial"/>
          <w:color w:val="242424"/>
          <w:sz w:val="24"/>
          <w:szCs w:val="24"/>
          <w:shd w:val="clear" w:color="auto" w:fill="FFFFFF"/>
        </w:rPr>
        <w:fldChar w:fldCharType="begin">
          <w:fldData xml:space="preserve">PEVuZE5vdGU+PENpdGU+PEF1dGhvcj5UYWthaGFzaGk8L0F1dGhvcj48WWVhcj4yMDE2PC9ZZWFy
PjxSZWNOdW0+NjYzNzwvUmVjTnVtPjxEaXNwbGF5VGV4dD4oMik8L0Rpc3BsYXlUZXh0PjxyZWNv
cmQ+PHJlYy1udW1iZXI+NjYzNzwvcmVjLW51bWJlcj48Zm9yZWlnbi1rZXlzPjxrZXkgYXBwPSJF
TiIgZGItaWQ9ImVmZXpldGU1dHBhdzU2ZTlmcjU1ZmEyZDB6MDk5czV4ZnR2cCIgdGltZXN0YW1w
PSIxNjU4OTM4ODU5IiBndWlkPSI1ODE2NDAyYi0yYjgyLTQ3YzUtODc2ZC1hYzllNGQwNTEzNjAi
PjY2Mzc8L2tleT48L2ZvcmVpZ24ta2V5cz48cmVmLXR5cGUgbmFtZT0iSm91cm5hbCBBcnRpY2xl
Ij4xNzwvcmVmLXR5cGU+PGNvbnRyaWJ1dG9ycz48YXV0aG9ycz48YXV0aG9yPlRha2FoYXNoaSwg
VC48L2F1dGhvcj48YXV0aG9yPk9rYWJlLCBTLjwvYXV0aG9yPjxhdXRob3I+QnJvaW4sIFAuIE8u
PC9hdXRob3I+PGF1dGhvcj5OaXNoaSwgQS48L2F1dGhvcj48YXV0aG9yPlllLCBLLjwvYXV0aG9y
PjxhdXRob3I+QmVja2VydCwgTS4gVi48L2F1dGhvcj48YXV0aG9yPkl6dW1pLCBULjwvYXV0aG9y
PjxhdXRob3I+TWFjaGlkYSwgQS48L2F1dGhvcj48YXV0aG9yPkthbmcsIEcuPC9hdXRob3I+PGF1
dGhvcj5BYmUsIFMuPC9hdXRob3I+PGF1dGhvcj5QZW5hLCBKLiBMLjwvYXV0aG9yPjxhdXRob3I+
R29sZGVuLCBBLjwvYXV0aG9yPjxhdXRob3I+S2lrdXN1aSwgVC48L2F1dGhvcj48YXV0aG9yPkhp
cm9pLCBOLjwvYXV0aG9yPjwvYXV0aG9ycz48L2NvbnRyaWJ1dG9ycz48YXV0aC1hZGRyZXNzPkRl
cGFydG1lbnQgb2YgUHN5Y2hpYXRyeSBhbmQgQmVoYXZpb3JhbCBTY2llbmNlcywgQWxiZXJ0IEVp
bnN0ZWluIENvbGxlZ2Ugb2YgTWVkaWNpbmUsIEJyb254LCBOWSwgVVNBLiYjeEQ7RGVwYXJ0bWVu
dCBvZiBBbmltYWwgU2NpZW5jZSBhbmQgQmlvdGVjaG5vbG9neSwgQXphYnUgVW5pdmVyc2l0eSwg
U2FnYW1paGFyYSwgS2FuYWdhd2EsIEphcGFuLiYjeEQ7RGVwYXJ0bWVudCBvZiBHZW5ldGljcywg
QWxiZXJ0IEVpbnN0ZWluIENvbGxlZ2Ugb2YgTWVkaWNpbmUsIEJyb254LCBOWSwgVVNBLiYjeEQ7
RGVwYXJ0bWVudCBvZiBQc3ljaGlhdHJ5LCBDb3Vyc2Ugb2YgSW50ZWdyYXRlZCBCcmFpbiBTY2ll
bmNlcyBhbmQgTWVkaWNhbCBJbmZvcm1hdGljcywgSW5zdGl0dXRlIG9mIEJpb21lZGljYWwgU2Np
ZW5jZXMsIFRva3VzaGltYSBVbml2ZXJzaXR5IEdyYWR1YXRlIFNjaG9vbCwgVG9rdXNoaW1hLCBK
YXBhbi4mI3hEO0RlcGFydG1lbnQgb2YgRXBpZGVtaW9sb2d5IGFuZCBQb3B1bGF0aW9uIEhlYWx0
aCwgQWxiZXJ0IEVpbnN0ZWluIENvbGxlZ2Ugb2YgTWVkaWNpbmUsIEJyb254LCBOWSwgVVNBLiYj
eEQ7RG9taW5pY2sgUC4gUHVycHVyYSBEZXBhcnRtZW50IG9mIE5ldXJvc2NpZW5jZSwgQWxiZXJ0
IEVpbnN0ZWluIENvbGxlZ2Ugb2YgTWVkaWNpbmUsIEJyb254LCBOWSwgVVNBLiYjeEQ7RGVwYXJ0
bWVudCBvZiBOZXVyb3BoYXJtYWNvbG9neSwgR3JhZHVhdGUgU2Nob29sIG9mIEhva2thaWRvIFVu
aXZlcnNpdHkgQ29sbGVnZSBvZiBNZWRpY2luZSwgU2FwcG9ybywgSmFwYW4uJiN4RDtEZXBhcnRt
ZW50IG9mIE1hdGhlbWF0aWNhbCBTY2llbmNlcywgWWVzaGl2YSBVbml2ZXJzaXR5LCBOZXcgWW9y
aywgTlksIFVTQS48L2F1dGgtYWRkcmVzcz48dGl0bGVzPjx0aXRsZT5TdHJ1Y3R1cmUgYW5kIGZ1
bmN0aW9uIG9mIG5lb25hdGFsIHNvY2lhbCBjb21tdW5pY2F0aW9uIGluIGEgZ2VuZXRpYyBtb3Vz
ZSBtb2RlbCBvZiBhdXRpc208L3RpdGxlPjxzZWNvbmRhcnktdGl0bGU+TW9sIFBzeWNoaWF0cnk8
L3NlY29uZGFyeS10aXRsZT48L3RpdGxlcz48cGVyaW9kaWNhbD48ZnVsbC10aXRsZT5Nb2wgUHN5
Y2hpYXRyeTwvZnVsbC10aXRsZT48L3BlcmlvZGljYWw+PHBhZ2VzPjEyMDgtMTQ8L3BhZ2VzPjx2
b2x1bWU+MjE8L3ZvbHVtZT48bnVtYmVyPjk8L251bWJlcj48ZWRpdGlvbj4yMDE1LzEyLzE3PC9l
ZGl0aW9uPjxrZXl3b3Jkcz48a2V5d29yZD5BbmltYWxzPC9rZXl3b3JkPjxrZXl3b3JkPkF1dGlz
bSBTcGVjdHJ1bSBEaXNvcmRlci9nZW5ldGljczwva2V5d29yZD48a2V5d29yZD5BdXRpc3RpYyBE
aXNvcmRlci8qZ2VuZXRpY3M8L2tleXdvcmQ+PGtleXdvcmQ+Q29tbXVuaWNhdGlvbjwva2V5d29y
ZD48a2V5d29yZD5ETkEgQ29weSBOdW1iZXIgVmFyaWF0aW9ucy9nZW5ldGljczwva2V5d29yZD48
a2V5d29yZD5EaXNlYXNlIE1vZGVscywgQW5pbWFsPC9rZXl3b3JkPjxrZXl3b3JkPkZlbWFsZTwv
a2V5d29yZD48a2V5d29yZD5HZW5ldGljIFByZWRpc3Bvc2l0aW9uIHRvIERpc2Vhc2UvZ2VuZXRp
Y3M8L2tleXdvcmQ+PGtleXdvcmQ+R2Vub3R5cGU8L2tleXdvcmQ+PGtleXdvcmQ+SGV0ZXJvenln
b3RlPC9rZXl3b3JkPjxrZXl3b3JkPk1hbGU8L2tleXdvcmQ+PGtleXdvcmQ+TWF0ZXJuYWwgQmVo
YXZpb3I8L2tleXdvcmQ+PGtleXdvcmQ+TWljZTwva2V5d29yZD48a2V5d29yZD5QaGVub3R5cGU8
L2tleXdvcmQ+PGtleXdvcmQ+UmlzayBGYWN0b3JzPC9rZXl3b3JkPjxrZXl3b3JkPlNvY2lhbCBC
ZWhhdmlvcjwva2V5d29yZD48a2V5d29yZD5TdHJ1Y3R1cmUtQWN0aXZpdHkgUmVsYXRpb25zaGlw
PC9rZXl3b3JkPjxrZXl3b3JkPlQtQm94IERvbWFpbiBQcm90ZWlucy9nZW5ldGljcy8qcGh5c2lv
bG9neTwva2V5d29yZD48a2V5d29yZD5Wb2NhbGl6YXRpb24sIEFuaW1hbDwva2V5d29yZD48L2tl
eXdvcmRzPjxkYXRlcz48eWVhcj4yMDE2PC95ZWFyPjxwdWItZGF0ZXM+PGRhdGU+U2VwPC9kYXRl
PjwvcHViLWRhdGVzPjwvZGF0ZXM+PGlzYm4+MTQ3Ni01NTc4IChFbGVjdHJvbmljKSYjeEQ7MTM1
OS00MTg0IChMaW5raW5nKTwvaXNibj48YWNjZXNzaW9uLW51bT4yNjY2NjIwNTwvYWNjZXNzaW9u
LW51bT48dXJscz48cmVsYXRlZC11cmxzPjx1cmw+aHR0cHM6Ly93d3cubmNiaS5ubG0ubmloLmdv
di9wdWJtZWQvMjY2NjYyMDU8L3VybD48L3JlbGF0ZWQtdXJscz48L3VybHM+PGN1c3RvbTI+UE1D
NDkwOTU4OTwvY3VzdG9tMj48ZWxlY3Ryb25pYy1yZXNvdXJjZS1udW0+MTAuMTAzOC9tcC4yMDE1
LjE5MDwvZWxlY3Ryb25pYy1yZXNvdXJjZS1udW0+PC9yZWNvcmQ+PC9DaXRlPjwvRW5kTm90ZT5=
</w:fldData>
        </w:fldChar>
      </w:r>
      <w:r w:rsidR="0002496C">
        <w:rPr>
          <w:rFonts w:ascii="Arial" w:hAnsi="Arial" w:cs="Arial"/>
          <w:color w:val="242424"/>
          <w:sz w:val="24"/>
          <w:szCs w:val="24"/>
          <w:shd w:val="clear" w:color="auto" w:fill="FFFFFF"/>
        </w:rPr>
        <w:instrText xml:space="preserve"> ADDIN EN.CITE </w:instrText>
      </w:r>
      <w:r w:rsidR="0002496C">
        <w:rPr>
          <w:rFonts w:ascii="Arial" w:hAnsi="Arial" w:cs="Arial"/>
          <w:color w:val="242424"/>
          <w:sz w:val="24"/>
          <w:szCs w:val="24"/>
          <w:shd w:val="clear" w:color="auto" w:fill="FFFFFF"/>
        </w:rPr>
        <w:fldChar w:fldCharType="begin">
          <w:fldData xml:space="preserve">PEVuZE5vdGU+PENpdGU+PEF1dGhvcj5UYWthaGFzaGk8L0F1dGhvcj48WWVhcj4yMDE2PC9ZZWFy
PjxSZWNOdW0+NjYzNzwvUmVjTnVtPjxEaXNwbGF5VGV4dD4oMik8L0Rpc3BsYXlUZXh0PjxyZWNv
cmQ+PHJlYy1udW1iZXI+NjYzNzwvcmVjLW51bWJlcj48Zm9yZWlnbi1rZXlzPjxrZXkgYXBwPSJF
TiIgZGItaWQ9ImVmZXpldGU1dHBhdzU2ZTlmcjU1ZmEyZDB6MDk5czV4ZnR2cCIgdGltZXN0YW1w
PSIxNjU4OTM4ODU5IiBndWlkPSI1ODE2NDAyYi0yYjgyLTQ3YzUtODc2ZC1hYzllNGQwNTEzNjAi
PjY2Mzc8L2tleT48L2ZvcmVpZ24ta2V5cz48cmVmLXR5cGUgbmFtZT0iSm91cm5hbCBBcnRpY2xl
Ij4xNzwvcmVmLXR5cGU+PGNvbnRyaWJ1dG9ycz48YXV0aG9ycz48YXV0aG9yPlRha2FoYXNoaSwg
VC48L2F1dGhvcj48YXV0aG9yPk9rYWJlLCBTLjwvYXV0aG9yPjxhdXRob3I+QnJvaW4sIFAuIE8u
PC9hdXRob3I+PGF1dGhvcj5OaXNoaSwgQS48L2F1dGhvcj48YXV0aG9yPlllLCBLLjwvYXV0aG9y
PjxhdXRob3I+QmVja2VydCwgTS4gVi48L2F1dGhvcj48YXV0aG9yPkl6dW1pLCBULjwvYXV0aG9y
PjxhdXRob3I+TWFjaGlkYSwgQS48L2F1dGhvcj48YXV0aG9yPkthbmcsIEcuPC9hdXRob3I+PGF1
dGhvcj5BYmUsIFMuPC9hdXRob3I+PGF1dGhvcj5QZW5hLCBKLiBMLjwvYXV0aG9yPjxhdXRob3I+
R29sZGVuLCBBLjwvYXV0aG9yPjxhdXRob3I+S2lrdXN1aSwgVC48L2F1dGhvcj48YXV0aG9yPkhp
cm9pLCBOLjwvYXV0aG9yPjwvYXV0aG9ycz48L2NvbnRyaWJ1dG9ycz48YXV0aC1hZGRyZXNzPkRl
cGFydG1lbnQgb2YgUHN5Y2hpYXRyeSBhbmQgQmVoYXZpb3JhbCBTY2llbmNlcywgQWxiZXJ0IEVp
bnN0ZWluIENvbGxlZ2Ugb2YgTWVkaWNpbmUsIEJyb254LCBOWSwgVVNBLiYjeEQ7RGVwYXJ0bWVu
dCBvZiBBbmltYWwgU2NpZW5jZSBhbmQgQmlvdGVjaG5vbG9neSwgQXphYnUgVW5pdmVyc2l0eSwg
U2FnYW1paGFyYSwgS2FuYWdhd2EsIEphcGFuLiYjeEQ7RGVwYXJ0bWVudCBvZiBHZW5ldGljcywg
QWxiZXJ0IEVpbnN0ZWluIENvbGxlZ2Ugb2YgTWVkaWNpbmUsIEJyb254LCBOWSwgVVNBLiYjeEQ7
RGVwYXJ0bWVudCBvZiBQc3ljaGlhdHJ5LCBDb3Vyc2Ugb2YgSW50ZWdyYXRlZCBCcmFpbiBTY2ll
bmNlcyBhbmQgTWVkaWNhbCBJbmZvcm1hdGljcywgSW5zdGl0dXRlIG9mIEJpb21lZGljYWwgU2Np
ZW5jZXMsIFRva3VzaGltYSBVbml2ZXJzaXR5IEdyYWR1YXRlIFNjaG9vbCwgVG9rdXNoaW1hLCBK
YXBhbi4mI3hEO0RlcGFydG1lbnQgb2YgRXBpZGVtaW9sb2d5IGFuZCBQb3B1bGF0aW9uIEhlYWx0
aCwgQWxiZXJ0IEVpbnN0ZWluIENvbGxlZ2Ugb2YgTWVkaWNpbmUsIEJyb254LCBOWSwgVVNBLiYj
eEQ7RG9taW5pY2sgUC4gUHVycHVyYSBEZXBhcnRtZW50IG9mIE5ldXJvc2NpZW5jZSwgQWxiZXJ0
IEVpbnN0ZWluIENvbGxlZ2Ugb2YgTWVkaWNpbmUsIEJyb254LCBOWSwgVVNBLiYjeEQ7RGVwYXJ0
bWVudCBvZiBOZXVyb3BoYXJtYWNvbG9neSwgR3JhZHVhdGUgU2Nob29sIG9mIEhva2thaWRvIFVu
aXZlcnNpdHkgQ29sbGVnZSBvZiBNZWRpY2luZSwgU2FwcG9ybywgSmFwYW4uJiN4RDtEZXBhcnRt
ZW50IG9mIE1hdGhlbWF0aWNhbCBTY2llbmNlcywgWWVzaGl2YSBVbml2ZXJzaXR5LCBOZXcgWW9y
aywgTlksIFVTQS48L2F1dGgtYWRkcmVzcz48dGl0bGVzPjx0aXRsZT5TdHJ1Y3R1cmUgYW5kIGZ1
bmN0aW9uIG9mIG5lb25hdGFsIHNvY2lhbCBjb21tdW5pY2F0aW9uIGluIGEgZ2VuZXRpYyBtb3Vz
ZSBtb2RlbCBvZiBhdXRpc208L3RpdGxlPjxzZWNvbmRhcnktdGl0bGU+TW9sIFBzeWNoaWF0cnk8
L3NlY29uZGFyeS10aXRsZT48L3RpdGxlcz48cGVyaW9kaWNhbD48ZnVsbC10aXRsZT5Nb2wgUHN5
Y2hpYXRyeTwvZnVsbC10aXRsZT48L3BlcmlvZGljYWw+PHBhZ2VzPjEyMDgtMTQ8L3BhZ2VzPjx2
b2x1bWU+MjE8L3ZvbHVtZT48bnVtYmVyPjk8L251bWJlcj48ZWRpdGlvbj4yMDE1LzEyLzE3PC9l
ZGl0aW9uPjxrZXl3b3Jkcz48a2V5d29yZD5BbmltYWxzPC9rZXl3b3JkPjxrZXl3b3JkPkF1dGlz
bSBTcGVjdHJ1bSBEaXNvcmRlci9nZW5ldGljczwva2V5d29yZD48a2V5d29yZD5BdXRpc3RpYyBE
aXNvcmRlci8qZ2VuZXRpY3M8L2tleXdvcmQ+PGtleXdvcmQ+Q29tbXVuaWNhdGlvbjwva2V5d29y
ZD48a2V5d29yZD5ETkEgQ29weSBOdW1iZXIgVmFyaWF0aW9ucy9nZW5ldGljczwva2V5d29yZD48
a2V5d29yZD5EaXNlYXNlIE1vZGVscywgQW5pbWFsPC9rZXl3b3JkPjxrZXl3b3JkPkZlbWFsZTwv
a2V5d29yZD48a2V5d29yZD5HZW5ldGljIFByZWRpc3Bvc2l0aW9uIHRvIERpc2Vhc2UvZ2VuZXRp
Y3M8L2tleXdvcmQ+PGtleXdvcmQ+R2Vub3R5cGU8L2tleXdvcmQ+PGtleXdvcmQ+SGV0ZXJvenln
b3RlPC9rZXl3b3JkPjxrZXl3b3JkPk1hbGU8L2tleXdvcmQ+PGtleXdvcmQ+TWF0ZXJuYWwgQmVo
YXZpb3I8L2tleXdvcmQ+PGtleXdvcmQ+TWljZTwva2V5d29yZD48a2V5d29yZD5QaGVub3R5cGU8
L2tleXdvcmQ+PGtleXdvcmQ+UmlzayBGYWN0b3JzPC9rZXl3b3JkPjxrZXl3b3JkPlNvY2lhbCBC
ZWhhdmlvcjwva2V5d29yZD48a2V5d29yZD5TdHJ1Y3R1cmUtQWN0aXZpdHkgUmVsYXRpb25zaGlw
PC9rZXl3b3JkPjxrZXl3b3JkPlQtQm94IERvbWFpbiBQcm90ZWlucy9nZW5ldGljcy8qcGh5c2lv
bG9neTwva2V5d29yZD48a2V5d29yZD5Wb2NhbGl6YXRpb24sIEFuaW1hbDwva2V5d29yZD48L2tl
eXdvcmRzPjxkYXRlcz48eWVhcj4yMDE2PC95ZWFyPjxwdWItZGF0ZXM+PGRhdGU+U2VwPC9kYXRl
PjwvcHViLWRhdGVzPjwvZGF0ZXM+PGlzYm4+MTQ3Ni01NTc4IChFbGVjdHJvbmljKSYjeEQ7MTM1
OS00MTg0IChMaW5raW5nKTwvaXNibj48YWNjZXNzaW9uLW51bT4yNjY2NjIwNTwvYWNjZXNzaW9u
LW51bT48dXJscz48cmVsYXRlZC11cmxzPjx1cmw+aHR0cHM6Ly93d3cubmNiaS5ubG0ubmloLmdv
di9wdWJtZWQvMjY2NjYyMDU8L3VybD48L3JlbGF0ZWQtdXJscz48L3VybHM+PGN1c3RvbTI+UE1D
NDkwOTU4OTwvY3VzdG9tMj48ZWxlY3Ryb25pYy1yZXNvdXJjZS1udW0+MTAuMTAzOC9tcC4yMDE1
LjE5MDwvZWxlY3Ryb25pYy1yZXNvdXJjZS1udW0+PC9yZWNvcmQ+PC9DaXRlPjwvRW5kTm90ZT5=
</w:fldData>
        </w:fldChar>
      </w:r>
      <w:r w:rsidR="0002496C">
        <w:rPr>
          <w:rFonts w:ascii="Arial" w:hAnsi="Arial" w:cs="Arial"/>
          <w:color w:val="242424"/>
          <w:sz w:val="24"/>
          <w:szCs w:val="24"/>
          <w:shd w:val="clear" w:color="auto" w:fill="FFFFFF"/>
        </w:rPr>
        <w:instrText xml:space="preserve"> ADDIN EN.CITE.DATA </w:instrText>
      </w:r>
      <w:r w:rsidR="0002496C">
        <w:rPr>
          <w:rFonts w:ascii="Arial" w:hAnsi="Arial" w:cs="Arial"/>
          <w:color w:val="242424"/>
          <w:sz w:val="24"/>
          <w:szCs w:val="24"/>
          <w:shd w:val="clear" w:color="auto" w:fill="FFFFFF"/>
        </w:rPr>
      </w:r>
      <w:r w:rsidR="0002496C">
        <w:rPr>
          <w:rFonts w:ascii="Arial" w:hAnsi="Arial" w:cs="Arial"/>
          <w:color w:val="242424"/>
          <w:sz w:val="24"/>
          <w:szCs w:val="24"/>
          <w:shd w:val="clear" w:color="auto" w:fill="FFFFFF"/>
        </w:rPr>
        <w:fldChar w:fldCharType="end"/>
      </w:r>
      <w:r w:rsidRPr="00062797">
        <w:rPr>
          <w:rFonts w:ascii="Arial" w:hAnsi="Arial" w:cs="Arial"/>
          <w:color w:val="242424"/>
          <w:sz w:val="24"/>
          <w:szCs w:val="24"/>
          <w:shd w:val="clear" w:color="auto" w:fill="FFFFFF"/>
        </w:rPr>
      </w:r>
      <w:r w:rsidRPr="00062797">
        <w:rPr>
          <w:rFonts w:ascii="Arial" w:hAnsi="Arial" w:cs="Arial"/>
          <w:color w:val="242424"/>
          <w:sz w:val="24"/>
          <w:szCs w:val="24"/>
          <w:shd w:val="clear" w:color="auto" w:fill="FFFFFF"/>
        </w:rPr>
        <w:fldChar w:fldCharType="separate"/>
      </w:r>
      <w:r w:rsidR="00C12F3E">
        <w:rPr>
          <w:rFonts w:ascii="Arial" w:hAnsi="Arial" w:cs="Arial"/>
          <w:noProof/>
          <w:color w:val="242424"/>
          <w:sz w:val="24"/>
          <w:szCs w:val="24"/>
          <w:shd w:val="clear" w:color="auto" w:fill="FFFFFF"/>
        </w:rPr>
        <w:t>(2)</w:t>
      </w:r>
      <w:r w:rsidRPr="00062797">
        <w:rPr>
          <w:rFonts w:ascii="Arial" w:hAnsi="Arial" w:cs="Arial"/>
          <w:color w:val="242424"/>
          <w:sz w:val="24"/>
          <w:szCs w:val="24"/>
          <w:shd w:val="clear" w:color="auto" w:fill="FFFFFF"/>
        </w:rPr>
        <w:fldChar w:fldCharType="end"/>
      </w:r>
      <w:r w:rsidRPr="00062797">
        <w:rPr>
          <w:rFonts w:ascii="Arial" w:hAnsi="Arial" w:cs="Arial"/>
          <w:color w:val="242424"/>
          <w:sz w:val="24"/>
          <w:szCs w:val="24"/>
          <w:shd w:val="clear" w:color="auto" w:fill="FFFFFF"/>
        </w:rPr>
        <w:t xml:space="preserve">. This software classifies the </w:t>
      </w:r>
      <w:r w:rsidR="00304354" w:rsidRPr="00987A20">
        <w:rPr>
          <w:rFonts w:ascii="Arial" w:hAnsi="Arial" w:cs="Arial"/>
          <w:sz w:val="24"/>
          <w:szCs w:val="24"/>
        </w:rPr>
        <w:t xml:space="preserve">ultrasonic vocalization </w:t>
      </w:r>
      <w:r w:rsidRPr="00062797">
        <w:rPr>
          <w:rFonts w:ascii="Arial" w:hAnsi="Arial" w:cs="Arial"/>
          <w:color w:val="242424"/>
          <w:sz w:val="24"/>
          <w:szCs w:val="24"/>
          <w:shd w:val="clear" w:color="auto" w:fill="FFFFFF"/>
        </w:rPr>
        <w:t>candidates into the following call types: complex, step</w:t>
      </w:r>
      <w:r w:rsidR="00873275">
        <w:rPr>
          <w:rFonts w:ascii="Arial" w:hAnsi="Arial" w:cs="Arial"/>
          <w:color w:val="242424"/>
          <w:sz w:val="24"/>
          <w:szCs w:val="24"/>
          <w:shd w:val="clear" w:color="auto" w:fill="FFFFFF"/>
        </w:rPr>
        <w:t>-</w:t>
      </w:r>
      <w:r w:rsidRPr="00062797">
        <w:rPr>
          <w:rFonts w:ascii="Arial" w:hAnsi="Arial" w:cs="Arial"/>
          <w:color w:val="242424"/>
          <w:sz w:val="24"/>
          <w:szCs w:val="24"/>
          <w:shd w:val="clear" w:color="auto" w:fill="FFFFFF"/>
        </w:rPr>
        <w:t>up, step</w:t>
      </w:r>
      <w:r w:rsidR="00873275">
        <w:rPr>
          <w:rFonts w:ascii="Arial" w:hAnsi="Arial" w:cs="Arial"/>
          <w:color w:val="242424"/>
          <w:sz w:val="24"/>
          <w:szCs w:val="24"/>
          <w:shd w:val="clear" w:color="auto" w:fill="FFFFFF"/>
        </w:rPr>
        <w:t>-</w:t>
      </w:r>
      <w:r w:rsidRPr="00062797">
        <w:rPr>
          <w:rFonts w:ascii="Arial" w:hAnsi="Arial" w:cs="Arial"/>
          <w:color w:val="242424"/>
          <w:sz w:val="24"/>
          <w:szCs w:val="24"/>
          <w:shd w:val="clear" w:color="auto" w:fill="FFFFFF"/>
        </w:rPr>
        <w:t>down, two</w:t>
      </w:r>
      <w:r w:rsidR="00873275">
        <w:rPr>
          <w:rFonts w:ascii="Arial" w:hAnsi="Arial" w:cs="Arial"/>
          <w:color w:val="242424"/>
          <w:sz w:val="24"/>
          <w:szCs w:val="24"/>
          <w:shd w:val="clear" w:color="auto" w:fill="FFFFFF"/>
        </w:rPr>
        <w:t>-</w:t>
      </w:r>
      <w:r w:rsidRPr="00062797">
        <w:rPr>
          <w:rFonts w:ascii="Arial" w:hAnsi="Arial" w:cs="Arial"/>
          <w:color w:val="242424"/>
          <w:sz w:val="24"/>
          <w:szCs w:val="24"/>
          <w:shd w:val="clear" w:color="auto" w:fill="FFFFFF"/>
        </w:rPr>
        <w:t>steps, multiple</w:t>
      </w:r>
      <w:r w:rsidR="00873275">
        <w:rPr>
          <w:rFonts w:ascii="Arial" w:hAnsi="Arial" w:cs="Arial"/>
          <w:color w:val="242424"/>
          <w:sz w:val="24"/>
          <w:szCs w:val="24"/>
          <w:shd w:val="clear" w:color="auto" w:fill="FFFFFF"/>
        </w:rPr>
        <w:t>-</w:t>
      </w:r>
      <w:r w:rsidRPr="00062797">
        <w:rPr>
          <w:rFonts w:ascii="Arial" w:hAnsi="Arial" w:cs="Arial"/>
          <w:color w:val="242424"/>
          <w:sz w:val="24"/>
          <w:szCs w:val="24"/>
          <w:shd w:val="clear" w:color="auto" w:fill="FFFFFF"/>
        </w:rPr>
        <w:t>steps, up</w:t>
      </w:r>
      <w:r w:rsidR="00EB6C77">
        <w:rPr>
          <w:rFonts w:ascii="Arial" w:hAnsi="Arial" w:cs="Arial"/>
          <w:color w:val="242424"/>
          <w:sz w:val="24"/>
          <w:szCs w:val="24"/>
          <w:shd w:val="clear" w:color="auto" w:fill="FFFFFF"/>
        </w:rPr>
        <w:t xml:space="preserve">ward </w:t>
      </w:r>
      <w:r w:rsidRPr="00062797">
        <w:rPr>
          <w:rFonts w:ascii="Arial" w:hAnsi="Arial" w:cs="Arial"/>
          <w:color w:val="242424"/>
          <w:sz w:val="24"/>
          <w:szCs w:val="24"/>
          <w:shd w:val="clear" w:color="auto" w:fill="FFFFFF"/>
        </w:rPr>
        <w:t>frequency modulation, down</w:t>
      </w:r>
      <w:r w:rsidR="00EB6C77">
        <w:rPr>
          <w:rFonts w:ascii="Arial" w:hAnsi="Arial" w:cs="Arial"/>
          <w:color w:val="242424"/>
          <w:sz w:val="24"/>
          <w:szCs w:val="24"/>
          <w:shd w:val="clear" w:color="auto" w:fill="FFFFFF"/>
        </w:rPr>
        <w:t xml:space="preserve">ward </w:t>
      </w:r>
      <w:r w:rsidRPr="00062797">
        <w:rPr>
          <w:rFonts w:ascii="Arial" w:hAnsi="Arial" w:cs="Arial"/>
          <w:color w:val="242424"/>
          <w:sz w:val="24"/>
          <w:szCs w:val="24"/>
          <w:shd w:val="clear" w:color="auto" w:fill="FFFFFF"/>
        </w:rPr>
        <w:t xml:space="preserve">frequency modulation, flat, short, chevron, reverse chevron, and noise. </w:t>
      </w:r>
      <w:proofErr w:type="spellStart"/>
      <w:r w:rsidRPr="00062797">
        <w:rPr>
          <w:rFonts w:ascii="Arial" w:hAnsi="Arial" w:cs="Arial"/>
          <w:color w:val="242424"/>
          <w:sz w:val="24"/>
          <w:szCs w:val="24"/>
          <w:shd w:val="clear" w:color="auto" w:fill="FFFFFF"/>
        </w:rPr>
        <w:t>VocalMat</w:t>
      </w:r>
      <w:proofErr w:type="spellEnd"/>
      <w:r w:rsidRPr="00062797">
        <w:rPr>
          <w:rFonts w:ascii="Arial" w:hAnsi="Arial" w:cs="Arial"/>
          <w:color w:val="242424"/>
          <w:sz w:val="24"/>
          <w:szCs w:val="24"/>
          <w:shd w:val="clear" w:color="auto" w:fill="FFFFFF"/>
        </w:rPr>
        <w:t xml:space="preserve"> </w:t>
      </w:r>
      <w:r w:rsidR="002A24F6" w:rsidRPr="00062797">
        <w:rPr>
          <w:rFonts w:ascii="Arial" w:hAnsi="Arial" w:cs="Arial"/>
          <w:color w:val="242424"/>
          <w:sz w:val="24"/>
          <w:szCs w:val="24"/>
          <w:shd w:val="clear" w:color="auto" w:fill="FFFFFF"/>
        </w:rPr>
        <w:t xml:space="preserve">tends to classify calls based on the most prominent component but flags them as potential harmonic call </w:t>
      </w:r>
      <w:r w:rsidR="00C9120D" w:rsidRPr="00062797">
        <w:rPr>
          <w:rFonts w:ascii="Arial" w:hAnsi="Arial" w:cs="Arial"/>
          <w:color w:val="242424"/>
          <w:sz w:val="24"/>
          <w:szCs w:val="24"/>
          <w:shd w:val="clear" w:color="auto" w:fill="FFFFFF"/>
        </w:rPr>
        <w:t>types</w:t>
      </w:r>
      <w:r w:rsidRPr="00062797">
        <w:rPr>
          <w:rFonts w:ascii="Arial" w:hAnsi="Arial" w:cs="Arial"/>
          <w:color w:val="242424"/>
          <w:sz w:val="24"/>
          <w:szCs w:val="24"/>
          <w:shd w:val="clear" w:color="auto" w:fill="FFFFFF"/>
        </w:rPr>
        <w:t xml:space="preserve">. </w:t>
      </w:r>
      <w:r w:rsidR="003F24C7" w:rsidRPr="00062797">
        <w:rPr>
          <w:rFonts w:ascii="Arial" w:hAnsi="Arial" w:cs="Arial"/>
          <w:color w:val="242424"/>
          <w:sz w:val="24"/>
          <w:szCs w:val="24"/>
          <w:shd w:val="clear" w:color="auto" w:fill="FFFFFF"/>
        </w:rPr>
        <w:t>We manually added harmonics</w:t>
      </w:r>
      <w:r w:rsidR="003F24C7">
        <w:rPr>
          <w:rFonts w:ascii="Arial" w:hAnsi="Arial" w:cs="Arial"/>
          <w:color w:val="242424"/>
          <w:sz w:val="24"/>
          <w:szCs w:val="24"/>
          <w:shd w:val="clear" w:color="auto" w:fill="FFFFFF"/>
        </w:rPr>
        <w:t xml:space="preserve"> by inspecting the whole spectrum of each call instead of the most prominent component</w:t>
      </w:r>
      <w:r w:rsidR="003F24C7" w:rsidRPr="00062797">
        <w:rPr>
          <w:rFonts w:ascii="Arial" w:hAnsi="Arial" w:cs="Arial"/>
          <w:sz w:val="24"/>
          <w:szCs w:val="24"/>
        </w:rPr>
        <w:t xml:space="preserve">. </w:t>
      </w:r>
      <w:r w:rsidRPr="00062797">
        <w:rPr>
          <w:rFonts w:ascii="Arial" w:hAnsi="Arial" w:cs="Arial"/>
          <w:sz w:val="24"/>
          <w:szCs w:val="24"/>
        </w:rPr>
        <w:t xml:space="preserve">Calls that were close to a call type but did not satisfy at </w:t>
      </w:r>
      <w:r w:rsidRPr="00062797">
        <w:rPr>
          <w:rFonts w:ascii="Arial" w:hAnsi="Arial" w:cs="Arial"/>
          <w:sz w:val="24"/>
          <w:szCs w:val="24"/>
        </w:rPr>
        <w:lastRenderedPageBreak/>
        <w:t xml:space="preserve">least one criterion of the call classification were </w:t>
      </w:r>
      <w:r w:rsidR="007A4BD7" w:rsidRPr="00062797">
        <w:rPr>
          <w:rFonts w:ascii="Arial" w:hAnsi="Arial" w:cs="Arial"/>
          <w:sz w:val="24"/>
          <w:szCs w:val="24"/>
        </w:rPr>
        <w:t>classified</w:t>
      </w:r>
      <w:r w:rsidRPr="00062797">
        <w:rPr>
          <w:rFonts w:ascii="Arial" w:hAnsi="Arial" w:cs="Arial"/>
          <w:sz w:val="24"/>
          <w:szCs w:val="24"/>
        </w:rPr>
        <w:t xml:space="preserve"> as ambiguous</w:t>
      </w:r>
      <w:r w:rsidR="00910973">
        <w:rPr>
          <w:rFonts w:ascii="Arial" w:hAnsi="Arial" w:cs="Arial"/>
          <w:sz w:val="24"/>
          <w:szCs w:val="24"/>
        </w:rPr>
        <w:t xml:space="preserve"> (see </w:t>
      </w:r>
      <w:r w:rsidR="00910973" w:rsidRPr="00910973">
        <w:rPr>
          <w:rFonts w:ascii="Arial" w:hAnsi="Arial" w:cs="Arial"/>
          <w:b/>
          <w:bCs/>
          <w:sz w:val="24"/>
          <w:szCs w:val="24"/>
        </w:rPr>
        <w:t>Figure S1</w:t>
      </w:r>
      <w:r w:rsidR="00910973">
        <w:rPr>
          <w:rFonts w:ascii="Arial" w:hAnsi="Arial" w:cs="Arial"/>
          <w:sz w:val="24"/>
          <w:szCs w:val="24"/>
        </w:rPr>
        <w:t>)</w:t>
      </w:r>
      <w:r w:rsidRPr="00062797">
        <w:rPr>
          <w:rFonts w:ascii="Arial" w:hAnsi="Arial" w:cs="Arial"/>
          <w:sz w:val="24"/>
          <w:szCs w:val="24"/>
        </w:rPr>
        <w:t>.</w:t>
      </w:r>
    </w:p>
    <w:p w14:paraId="09EF12F2" w14:textId="77777777" w:rsidR="00910973" w:rsidRPr="00062797" w:rsidRDefault="00910973" w:rsidP="00E67FFE">
      <w:pPr>
        <w:spacing w:after="0" w:line="480" w:lineRule="auto"/>
        <w:rPr>
          <w:rFonts w:ascii="Arial" w:hAnsi="Arial" w:cs="Arial"/>
          <w:sz w:val="24"/>
          <w:szCs w:val="24"/>
        </w:rPr>
      </w:pPr>
    </w:p>
    <w:p w14:paraId="22F6B820" w14:textId="5AA1BAC6" w:rsidR="00A04615" w:rsidRPr="00062797" w:rsidRDefault="00A04615" w:rsidP="00E67FFE">
      <w:pPr>
        <w:spacing w:after="0" w:line="480" w:lineRule="auto"/>
        <w:rPr>
          <w:rFonts w:ascii="Arial" w:hAnsi="Arial" w:cs="Arial"/>
          <w:sz w:val="24"/>
          <w:szCs w:val="24"/>
        </w:rPr>
      </w:pPr>
      <w:r w:rsidRPr="00062797">
        <w:rPr>
          <w:rFonts w:ascii="Arial" w:hAnsi="Arial" w:cs="Arial"/>
          <w:sz w:val="24"/>
          <w:szCs w:val="24"/>
          <w:u w:val="single"/>
        </w:rPr>
        <w:t>Social interaction</w:t>
      </w:r>
      <w:r w:rsidRPr="00514C16">
        <w:rPr>
          <w:rFonts w:ascii="Arial" w:hAnsi="Arial" w:cs="Arial"/>
          <w:sz w:val="24"/>
          <w:szCs w:val="24"/>
          <w:u w:val="single"/>
        </w:rPr>
        <w:t>.</w:t>
      </w:r>
      <w:r w:rsidRPr="00062797">
        <w:rPr>
          <w:rFonts w:ascii="Arial" w:hAnsi="Arial" w:cs="Arial"/>
          <w:sz w:val="24"/>
          <w:szCs w:val="24"/>
        </w:rPr>
        <w:t xml:space="preserve"> Each 10-week-old </w:t>
      </w:r>
      <w:r w:rsidR="00987A20">
        <w:rPr>
          <w:rFonts w:ascii="Arial" w:hAnsi="Arial" w:cs="Arial"/>
          <w:sz w:val="24"/>
          <w:szCs w:val="24"/>
        </w:rPr>
        <w:t xml:space="preserve">+/+ </w:t>
      </w:r>
      <w:r w:rsidRPr="00062797">
        <w:rPr>
          <w:rFonts w:ascii="Arial" w:hAnsi="Arial" w:cs="Arial"/>
          <w:sz w:val="24"/>
          <w:szCs w:val="24"/>
        </w:rPr>
        <w:t xml:space="preserve">or </w:t>
      </w:r>
      <w:r w:rsidR="001469E2">
        <w:rPr>
          <w:rFonts w:ascii="Arial" w:hAnsi="Arial" w:cs="Arial"/>
          <w:sz w:val="24"/>
          <w:szCs w:val="24"/>
        </w:rPr>
        <w:t xml:space="preserve">Dup/+ </w:t>
      </w:r>
      <w:r w:rsidRPr="00062797">
        <w:rPr>
          <w:rFonts w:ascii="Arial" w:hAnsi="Arial" w:cs="Arial"/>
          <w:sz w:val="24"/>
          <w:szCs w:val="24"/>
        </w:rPr>
        <w:t>mouse and a stranger C57BL/6J mouse of the same age (</w:t>
      </w:r>
      <w:r w:rsidRPr="00062797">
        <w:rPr>
          <w:rFonts w:ascii="Arial" w:hAnsi="Arial" w:cs="Arial"/>
          <w:sz w:val="24"/>
          <w:szCs w:val="24"/>
          <w:u w:val="single"/>
        </w:rPr>
        <w:t>+</w:t>
      </w:r>
      <w:r w:rsidRPr="00062797">
        <w:rPr>
          <w:rFonts w:ascii="Arial" w:hAnsi="Arial" w:cs="Arial"/>
          <w:sz w:val="24"/>
          <w:szCs w:val="24"/>
        </w:rPr>
        <w:t>1 week) were randomly selected and were simultaneously placed in a novel test box together (37</w:t>
      </w:r>
      <w:r w:rsidR="0062698D">
        <w:rPr>
          <w:rFonts w:ascii="Arial" w:hAnsi="Arial" w:cs="Arial"/>
          <w:sz w:val="24"/>
          <w:szCs w:val="24"/>
        </w:rPr>
        <w:t xml:space="preserve"> </w:t>
      </w:r>
      <w:r w:rsidRPr="00062797">
        <w:rPr>
          <w:rFonts w:ascii="Arial" w:hAnsi="Arial" w:cs="Arial"/>
          <w:sz w:val="24"/>
          <w:szCs w:val="24"/>
        </w:rPr>
        <w:t>cm long ×</w:t>
      </w:r>
      <w:r w:rsidR="0062698D">
        <w:rPr>
          <w:rFonts w:ascii="Arial" w:hAnsi="Arial" w:cs="Arial"/>
          <w:sz w:val="24"/>
          <w:szCs w:val="24"/>
        </w:rPr>
        <w:t xml:space="preserve"> </w:t>
      </w:r>
      <w:r w:rsidRPr="00062797">
        <w:rPr>
          <w:rFonts w:ascii="Arial" w:hAnsi="Arial" w:cs="Arial"/>
          <w:sz w:val="24"/>
          <w:szCs w:val="24"/>
        </w:rPr>
        <w:t>26 cm wide ×</w:t>
      </w:r>
      <w:r w:rsidR="0062698D">
        <w:rPr>
          <w:rFonts w:ascii="Arial" w:hAnsi="Arial" w:cs="Arial"/>
          <w:sz w:val="24"/>
          <w:szCs w:val="24"/>
        </w:rPr>
        <w:t xml:space="preserve"> </w:t>
      </w:r>
      <w:r w:rsidRPr="00062797">
        <w:rPr>
          <w:rFonts w:ascii="Arial" w:hAnsi="Arial" w:cs="Arial"/>
          <w:sz w:val="24"/>
          <w:szCs w:val="24"/>
        </w:rPr>
        <w:t>19 cm high; 30 lux) and left there during two 5</w:t>
      </w:r>
      <w:r w:rsidR="0062698D">
        <w:rPr>
          <w:rFonts w:ascii="Arial" w:hAnsi="Arial" w:cs="Arial"/>
          <w:sz w:val="24"/>
          <w:szCs w:val="24"/>
        </w:rPr>
        <w:t>-</w:t>
      </w:r>
      <w:r w:rsidRPr="00062797">
        <w:rPr>
          <w:rFonts w:ascii="Arial" w:hAnsi="Arial" w:cs="Arial"/>
          <w:sz w:val="24"/>
          <w:szCs w:val="24"/>
        </w:rPr>
        <w:t>min</w:t>
      </w:r>
      <w:r w:rsidR="0062698D">
        <w:rPr>
          <w:rFonts w:ascii="Arial" w:hAnsi="Arial" w:cs="Arial"/>
          <w:sz w:val="24"/>
          <w:szCs w:val="24"/>
        </w:rPr>
        <w:t>ute</w:t>
      </w:r>
      <w:r w:rsidRPr="00062797">
        <w:rPr>
          <w:rFonts w:ascii="Arial" w:hAnsi="Arial" w:cs="Arial"/>
          <w:sz w:val="24"/>
          <w:szCs w:val="24"/>
        </w:rPr>
        <w:t xml:space="preserve"> sessions with </w:t>
      </w:r>
      <w:r w:rsidR="00C9120D" w:rsidRPr="00062797">
        <w:rPr>
          <w:rFonts w:ascii="Arial" w:hAnsi="Arial" w:cs="Arial"/>
          <w:sz w:val="24"/>
          <w:szCs w:val="24"/>
        </w:rPr>
        <w:t>a</w:t>
      </w:r>
      <w:r w:rsidRPr="00062797">
        <w:rPr>
          <w:rFonts w:ascii="Arial" w:hAnsi="Arial" w:cs="Arial"/>
          <w:sz w:val="24"/>
          <w:szCs w:val="24"/>
        </w:rPr>
        <w:t xml:space="preserve"> 30</w:t>
      </w:r>
      <w:r w:rsidR="0062698D">
        <w:rPr>
          <w:rFonts w:ascii="Arial" w:hAnsi="Arial" w:cs="Arial"/>
          <w:sz w:val="24"/>
          <w:szCs w:val="24"/>
        </w:rPr>
        <w:t>-</w:t>
      </w:r>
      <w:r w:rsidRPr="00062797">
        <w:rPr>
          <w:rFonts w:ascii="Arial" w:hAnsi="Arial" w:cs="Arial"/>
          <w:sz w:val="24"/>
          <w:szCs w:val="24"/>
        </w:rPr>
        <w:t>min</w:t>
      </w:r>
      <w:r w:rsidR="0062698D">
        <w:rPr>
          <w:rFonts w:ascii="Arial" w:hAnsi="Arial" w:cs="Arial"/>
          <w:sz w:val="24"/>
          <w:szCs w:val="24"/>
        </w:rPr>
        <w:t>ute</w:t>
      </w:r>
      <w:r w:rsidRPr="00062797">
        <w:rPr>
          <w:rFonts w:ascii="Arial" w:hAnsi="Arial" w:cs="Arial"/>
          <w:sz w:val="24"/>
          <w:szCs w:val="24"/>
        </w:rPr>
        <w:t xml:space="preserve"> inter-session interval</w:t>
      </w:r>
      <w:r w:rsidR="0062698D">
        <w:rPr>
          <w:rFonts w:ascii="Arial" w:hAnsi="Arial" w:cs="Arial"/>
          <w:sz w:val="24"/>
          <w:szCs w:val="24"/>
        </w:rPr>
        <w:t xml:space="preserve"> in accordance with</w:t>
      </w:r>
      <w:r w:rsidRPr="00062797">
        <w:rPr>
          <w:rFonts w:ascii="Arial" w:hAnsi="Arial" w:cs="Arial"/>
          <w:sz w:val="24"/>
          <w:szCs w:val="24"/>
        </w:rPr>
        <w:t xml:space="preserve"> our published protocol</w:t>
      </w:r>
      <w:r w:rsidR="0062698D">
        <w:rPr>
          <w:rFonts w:ascii="Arial" w:hAnsi="Arial" w:cs="Arial"/>
          <w:sz w:val="24"/>
          <w:szCs w:val="24"/>
        </w:rPr>
        <w:t xml:space="preserve"> </w:t>
      </w:r>
      <w:r w:rsidRPr="00062797">
        <w:rPr>
          <w:rFonts w:ascii="Arial" w:hAnsi="Arial" w:cs="Arial"/>
          <w:sz w:val="24"/>
          <w:szCs w:val="24"/>
        </w:rPr>
        <w:fldChar w:fldCharType="begin">
          <w:fldData xml:space="preserve">PEVuZE5vdGU+PENpdGU+PEF1dGhvcj5OYWthbXVyYTwvQXV0aG9yPjxZZWFyPjIwMjE8L1llYXI+
PFJlY051bT43MjIxPC9SZWNOdW0+PERpc3BsYXlUZXh0PigzLCA3KTwvRGlzcGxheVRleHQ+PHJl
Y29yZD48cmVjLW51bWJlcj43MjIxPC9yZWMtbnVtYmVyPjxmb3JlaWduLWtleXM+PGtleSBhcHA9
IkVOIiBkYi1pZD0iZWZlemV0ZTV0cGF3NTZlOWZyNTVmYTJkMHowOTlzNXhmdHZwIiB0aW1lc3Rh
bXA9IjE2NTg5Mzg4NzciIGd1aWQ9IjE1NGNkOGYxLTY2YzAtNGFkOS04NzY4LTFkZWIwMDRmZTVi
MCI+NzIyMTwva2V5PjwvZm9yZWlnbi1rZXlzPjxyZWYtdHlwZSBuYW1lPSJKb3VybmFsIEFydGlj
bGUiPjE3PC9yZWYtdHlwZT48Y29udHJpYnV0b3JzPjxhdXRob3JzPjxhdXRob3I+TmFrYW11cmEs
IE0uPC9hdXRob3I+PGF1dGhvcj5ZZSwgSy48L2F1dGhvcj48YXV0aG9yPkUuIFNpbHZhIE1CPC9h
dXRob3I+PGF1dGhvcj5ZYW1hdWNoaSwgVC48L2F1dGhvcj48YXV0aG9yPkhvZXBwbmVyLCBELiBK
LjwvYXV0aG9yPjxhdXRob3I+RmF5eWF6dWRkaW4sIEEuPC9hdXRob3I+PGF1dGhvcj5LYW5nLCBH
LjwvYXV0aG9yPjxhdXRob3I+WXVkYSwgRS4gQS48L2F1dGhvcj48YXV0aG9yPk5hZ2FzaGltYSwg
TS48L2F1dGhvcj48YXV0aG9yPkVub21vdG8sIFMuPC9hdXRob3I+PGF1dGhvcj5IaXJhbW90bywg
VC48L2F1dGhvcj48YXV0aG9yPlNoYXJwLCBSLjwvYXV0aG9yPjxhdXRob3I+S2FuZWtvLCBJLjwv
YXV0aG9yPjxhdXRob3I+VGFqaW5kYSwgSy48L2F1dGhvcj48YXV0aG9yPkFkYWNoaSwgTS48L2F1
dGhvcj48YXV0aG9yPk1paGFyYSwgVC48L2F1dGhvcj48YXV0aG9yPlRva3VubywgUy48L2F1dGhv
cj48YXV0aG9yPkdleWVyLCBNLiBBLjwvYXV0aG9yPjxhdXRob3I+QnJvaW4sIFAuIE8uPC9hdXRo
b3I+PGF1dGhvcj5NYXRzdW1vdG8sIE0uPC9hdXRob3I+PGF1dGhvcj5IaXJvaSwgTi48L2F1dGhv
cj48L2F1dGhvcnM+PC9jb250cmlidXRvcnM+PGF1dGgtYWRkcmVzcz5EZXBhcnRtZW50IG9mIFBo
YXJtYWNvbG9neSwgVW5pdmVyc2l0eSBvZiBUZXhhcyBIZWFsdGggU2NpZW5jZSBDZW50ZXIgYXQg
U2FuIEFudG9uaW8sIFNhbiBBbnRvbmlvLCBUWCwgVVNBLiYjeEQ7RGVwYXJ0bWVudCBvZiBCaW9l
bmdpbmVlcmluZywgR3JhZHVhdGUgU2Nob29sIG9mIEVuZ2luZWVyaW5nLCBUaGUgVW5pdmVyc2l0
eSBvZiBUb2t5bywgVG9reW8sIEphcGFuLiYjeEQ7RGVwYXJ0bWVudCBvZiBFcGlkZW1pb2xvZ3kg
YW5kIEhlYWx0aCBTY2llbmNlLCBBbGJlcnQgRWluc3RlaW4gQ29sbGVnZSBvZiBNZWRpY2luZSwg
QnJvbngsIE5ZLCBVU0EuJiN4RDtTY2hvb2wgb2YgTWF0aGVtYXRpY3MsIFN0YXRpc3RpY3MgJmFt
cDsgQXBwbGllZCBNYXRoZW1hdGljcywgTmF0aW9uYWwgVW5pdmVyc2l0eSBvZiBJcmVsYW5kIEdh
bHdheSwgR2Fsd2F5LCBJcmVsYW5kLiYjeEQ7TGEgSm9sbGEgTGFib3JhdG9yeSwgQXN0ZWxsYXMg
UmVzZWFyY2ggSW5zdGl0dXRlIG9mIEFtZXJpY2EgTExDLCBTYW4gRGllZ28sIENBLCBVU0EuJiN4
RDtHcmFkdWF0ZSBTY2hvb2wgb2YgRW5naW5lZXJpbmcsIFRvaG9rdSBVbml2ZXJzaXR5LCBTZW5k
YWksIEphcGFuLiYjeEQ7RGVwYXJ0bWVudCBvZiBQc3ljaGlhdHJ5LCBBbGJlcnQgRWluc3RlaW4g
Q29sbGVnZSBvZiBNZWRpY2luZSwgQnJvbngsIE5ZLCBVU0EuJiN4RDtEZXBhcnRtZW50IG9mIFBz
eWNoaWF0cnksIFVuaXZlcnNpdHkgb2YgQ2FsaWZvcm5pYSwgU2FuIERpZWdvLCBMYSBKb2xsYSwg
Q0EsIFVTQS4mI3hEO0dyYWR1YXRlIFNjaG9vbCBvZiBNZWRpY2FsIFNjaWVuY2VzLCBOYWdveWEg
Q2l0eSBVbml2ZXJzaXR5LCBOYWdveWEsIEphcGFuLiYjeEQ7RHJ1ZyBEaXNjb3ZlcnkgUmVzZWFy
Y2gsIEFzdGVsbGFzIFBoYXJtYSBJbmMuLCBJYmFyYWtpLCBKYXBhbi4mI3hEO0dyYWR1YXRlIFNj
aG9vbCBvZiBIZWFsdGggSW5ub3ZhdGlvbiwgS2FuYWdhd2EgVW5pdmVyc2l0eSBvZiBIdW1hbiBT
ZXJ2aWNlcywgS2F3YXNha2ktc2hpLCBLYW5hZ2F3YSwgSmFwYW4uJiN4RDtEZXBhcnRtZW50IG9m
IFBoYXJtYWNvbG9neSwgVW5pdmVyc2l0eSBvZiBUZXhhcyBIZWFsdGggU2NpZW5jZSBDZW50ZXIg
YXQgU2FuIEFudG9uaW8sIFNhbiBBbnRvbmlvLCBUWCwgVVNBLiBoaXJvaUB1dGhzY3NhLmVkdS4m
I3hEO0RlcGFydG1lbnQgb2YgQ2VsbHVsYXIgYW5kIEludGVncmF0aXZlIFBoeXNpb2xvZ3ksIFVu
aXZlcnNpdHkgb2YgVGV4YXMgSGVhbHRoIFNjaWVuY2UgQ2VudGVyIGF0IFNhbiBBbnRvbmlvLCBT
YW4gQW50b25pbywgVFgsIFVTQS4gaGlyb2lAdXRoc2NzYS5lZHUuJiN4RDtEZXBhcnRtZW50IG9m
IENlbGwgU3lzdGVtcyBBbmF0b215LCBVbml2ZXJzaXR5IG9mIFRleGFzIEhlYWx0aCBTY2llbmNl
IENlbnRlciBhdCBTYW4gQW50b25pbywgU2FuIEFudG9uaW8sIFRYLCBVU0EuIGhpcm9pQHV0aHNj
c2EuZWR1LiYjeEQ7RGVwYXJ0bWVudCBvZiBQc3ljaGlhdHJ5LCBVbml2ZXJzaXR5IG9mIFRleGFz
IEhlYWx0aCBTY2llbmNlIENlbnRlciBhdCBTYW4gQW50b25pbywgU2FuIEFudG9uaW8sIFRYLCBV
U0EuIGhpcm9pQHV0aHNjc2EuZWR1LjwvYXV0aC1hZGRyZXNzPjx0aXRsZXM+PHRpdGxlPkNvbXB1
dGF0aW9uYWwgaWRlbnRpZmljYXRpb24gb2YgdmFyaWFibGVzIGluIG5lb25hdGFsIHZvY2FsaXph
dGlvbnMgcHJlZGljdGl2ZSBmb3IgcG9zdHB1YmVydGFsIHNvY2lhbCBiZWhhdmlvcnMgaW4gYSBt
b3VzZSBtb2RlbCBvZiAxNnAxMS4yIGRlbGV0aW9uPC90aXRsZT48c2Vjb25kYXJ5LXRpdGxlPk1v
bCBQc3ljaGlhdHJ5PC9zZWNvbmRhcnktdGl0bGU+PC90aXRsZXM+PHBlcmlvZGljYWw+PGZ1bGwt
dGl0bGU+TW9sIFBzeWNoaWF0cnk8L2Z1bGwtdGl0bGU+PC9wZXJpb2RpY2FsPjxwYWdlcz42NTc4
LTY1ODg8L3BhZ2VzPjx2b2x1bWU+MjY8L3ZvbHVtZT48bnVtYmVyPjExPC9udW1iZXI+PGVkaXRp
b24+MjAyMTA0MTU8L2VkaXRpb24+PGRhdGVzPjx5ZWFyPjIwMjE8L3llYXI+PHB1Yi1kYXRlcz48
ZGF0ZT5Ob3Y8L2RhdGU+PC9wdWItZGF0ZXM+PC9kYXRlcz48aXNibj4xNDc2LTU1NzggKEVsZWN0
cm9uaWMpJiN4RDsxMzU5LTQxODQgKExpbmtpbmcpPC9pc2JuPjxhY2Nlc3Npb24tbnVtPjMzODU5
MzU3PC9hY2Nlc3Npb24tbnVtPjx1cmxzPjxyZWxhdGVkLXVybHM+PHVybD5odHRwczovL3d3dy5u
Y2JpLm5sbS5uaWguZ292L3B1Ym1lZC8zMzg1OTM1NzwvdXJsPjwvcmVsYXRlZC11cmxzPjwvdXJs
cz48Y3VzdG9tMj5QTUM4NTE3MDQyPC9jdXN0b20yPjxlbGVjdHJvbmljLXJlc291cmNlLW51bT4x
MC4xMDM4L3M0MTM4MC0wMjEtMDEwODkteTwvZWxlY3Ryb25pYy1yZXNvdXJjZS1udW0+PC9yZWNv
cmQ+PC9DaXRlPjxDaXRlPjxBdXRob3I+SGlyYW1vdG88L0F1dGhvcj48WWVhcj4yMDIzPC9ZZWFy
PjxSZWNOdW0+NTI0NjY8L1JlY051bT48cmVjb3JkPjxyZWMtbnVtYmVyPjUyNDY2PC9yZWMtbnVt
YmVyPjxmb3JlaWduLWtleXM+PGtleSBhcHA9IkVOIiBkYi1pZD0iZWZlemV0ZTV0cGF3NTZlOWZy
NTVmYTJkMHowOTlzNXhmdHZwIiB0aW1lc3RhbXA9IjE3MDI1MTk5MDEiIGd1aWQ9IjFiNjFlNzdk
LWM5YmUtNGVjZS04ZDQyLTY5YjMzYjAxYzc1OCI+NTI0NjY8L2tleT48L2ZvcmVpZ24ta2V5cz48
cmVmLXR5cGUgbmFtZT0iSm91cm5hbCBBcnRpY2xlIj4xNzwvcmVmLXR5cGU+PGNvbnRyaWJ1dG9y
cz48YXV0aG9ycz48YXV0aG9yPkhpcmFtb3RvLCBULjwvYXV0aG9yPjxhdXRob3I+Qm9rdSwgUy48
L2F1dGhvcj48YXV0aG9yPkthbmcsIEcuPC9hdXRob3I+PGF1dGhvcj5BYmUsIFMuPC9hdXRob3I+
PGF1dGhvcj5OYWdhc2hpbWEsIE0uPC9hdXRob3I+PGF1dGhvcj5CYXJiYWNoYW4gZSBTaWx2YSwg
TS48L2F1dGhvcj48YXV0aG9yPk/igJlCcm9pbiwgUC48L2F1dGhvcj48YXV0aG9yPlllLCBLLjwv
YXV0aG9yPjxhdXRob3I+WWFtYXVjaGksIFQuLDwvYXV0aG9yPjxhdXRob3I+TWljaHVyaW4sIFQu
Vi48L2F1dGhvcj48YXV0aG9yPkVuaWtvbG9wb3YsIEcuPC9hdXRob3I+PGF1dGhvcj5IaXJvaSwg
Ti48L2F1dGhvcj48L2F1dGhvcnM+PC9jb250cmlidXRvcnM+PHRpdGxlcz48dGl0bGU+VHJhbnNj
cmlwdGlvbmFsIHJlZ3VsYXRpb24gb2YgbmVvbmF0YWwgbmV1cmFsIHN0ZW0gY2VsbHMgaXMgYSBk
ZXRlcm1pbmFudCBvZiBzb2NpYWwgYmVoYXZpb3I8L3RpdGxlPjxzZWNvbmRhcnktdGl0bGU+Qmlv
Unhpdjwvc2Vjb25kYXJ5LXRpdGxlPjwvdGl0bGVzPjxwZXJpb2RpY2FsPjxmdWxsLXRpdGxlPmJp
b1J4aXY8L2Z1bGwtdGl0bGU+PC9wZXJpb2RpY2FsPjx2b2x1bWU+aHR0cHM6Ly93d3cuYmlvcnhp
di5vcmcvY29udGVudC8xMC4xMTAxLzIwMjEuMTEuMTIuNDY4NDUydjI8L3ZvbHVtZT48ZGF0ZXM+
PHllYXI+MjAyMzwveWVhcj48L2RhdGVzPjx1cmxzPjxyZWxhdGVkLXVybHM+PHVybD5odHRwczov
L3d3dy5iaW9yeGl2Lm9yZy9jb250ZW50LzEwLjExMDEvMjAyMS4xMS4xMi40Njg0NTJ2MTwvdXJs
PjwvcmVsYXRlZC11cmxzPjwvdXJscz48L3JlY29yZD48L0NpdGU+PC9FbmROb3RlPn==
</w:fldData>
        </w:fldChar>
      </w:r>
      <w:r w:rsidR="0002496C">
        <w:rPr>
          <w:rFonts w:ascii="Arial" w:hAnsi="Arial" w:cs="Arial"/>
          <w:sz w:val="24"/>
          <w:szCs w:val="24"/>
        </w:rPr>
        <w:instrText xml:space="preserve"> ADDIN EN.CITE </w:instrText>
      </w:r>
      <w:r w:rsidR="0002496C">
        <w:rPr>
          <w:rFonts w:ascii="Arial" w:hAnsi="Arial" w:cs="Arial"/>
          <w:sz w:val="24"/>
          <w:szCs w:val="24"/>
        </w:rPr>
        <w:fldChar w:fldCharType="begin">
          <w:fldData xml:space="preserve">PEVuZE5vdGU+PENpdGU+PEF1dGhvcj5OYWthbXVyYTwvQXV0aG9yPjxZZWFyPjIwMjE8L1llYXI+
PFJlY051bT43MjIxPC9SZWNOdW0+PERpc3BsYXlUZXh0PigzLCA3KTwvRGlzcGxheVRleHQ+PHJl
Y29yZD48cmVjLW51bWJlcj43MjIxPC9yZWMtbnVtYmVyPjxmb3JlaWduLWtleXM+PGtleSBhcHA9
IkVOIiBkYi1pZD0iZWZlemV0ZTV0cGF3NTZlOWZyNTVmYTJkMHowOTlzNXhmdHZwIiB0aW1lc3Rh
bXA9IjE2NTg5Mzg4NzciIGd1aWQ9IjE1NGNkOGYxLTY2YzAtNGFkOS04NzY4LTFkZWIwMDRmZTVi
MCI+NzIyMTwva2V5PjwvZm9yZWlnbi1rZXlzPjxyZWYtdHlwZSBuYW1lPSJKb3VybmFsIEFydGlj
bGUiPjE3PC9yZWYtdHlwZT48Y29udHJpYnV0b3JzPjxhdXRob3JzPjxhdXRob3I+TmFrYW11cmEs
IE0uPC9hdXRob3I+PGF1dGhvcj5ZZSwgSy48L2F1dGhvcj48YXV0aG9yPkUuIFNpbHZhIE1CPC9h
dXRob3I+PGF1dGhvcj5ZYW1hdWNoaSwgVC48L2F1dGhvcj48YXV0aG9yPkhvZXBwbmVyLCBELiBK
LjwvYXV0aG9yPjxhdXRob3I+RmF5eWF6dWRkaW4sIEEuPC9hdXRob3I+PGF1dGhvcj5LYW5nLCBH
LjwvYXV0aG9yPjxhdXRob3I+WXVkYSwgRS4gQS48L2F1dGhvcj48YXV0aG9yPk5hZ2FzaGltYSwg
TS48L2F1dGhvcj48YXV0aG9yPkVub21vdG8sIFMuPC9hdXRob3I+PGF1dGhvcj5IaXJhbW90bywg
VC48L2F1dGhvcj48YXV0aG9yPlNoYXJwLCBSLjwvYXV0aG9yPjxhdXRob3I+S2FuZWtvLCBJLjwv
YXV0aG9yPjxhdXRob3I+VGFqaW5kYSwgSy48L2F1dGhvcj48YXV0aG9yPkFkYWNoaSwgTS48L2F1
dGhvcj48YXV0aG9yPk1paGFyYSwgVC48L2F1dGhvcj48YXV0aG9yPlRva3VubywgUy48L2F1dGhv
cj48YXV0aG9yPkdleWVyLCBNLiBBLjwvYXV0aG9yPjxhdXRob3I+QnJvaW4sIFAuIE8uPC9hdXRo
b3I+PGF1dGhvcj5NYXRzdW1vdG8sIE0uPC9hdXRob3I+PGF1dGhvcj5IaXJvaSwgTi48L2F1dGhv
cj48L2F1dGhvcnM+PC9jb250cmlidXRvcnM+PGF1dGgtYWRkcmVzcz5EZXBhcnRtZW50IG9mIFBo
YXJtYWNvbG9neSwgVW5pdmVyc2l0eSBvZiBUZXhhcyBIZWFsdGggU2NpZW5jZSBDZW50ZXIgYXQg
U2FuIEFudG9uaW8sIFNhbiBBbnRvbmlvLCBUWCwgVVNBLiYjeEQ7RGVwYXJ0bWVudCBvZiBCaW9l
bmdpbmVlcmluZywgR3JhZHVhdGUgU2Nob29sIG9mIEVuZ2luZWVyaW5nLCBUaGUgVW5pdmVyc2l0
eSBvZiBUb2t5bywgVG9reW8sIEphcGFuLiYjeEQ7RGVwYXJ0bWVudCBvZiBFcGlkZW1pb2xvZ3kg
YW5kIEhlYWx0aCBTY2llbmNlLCBBbGJlcnQgRWluc3RlaW4gQ29sbGVnZSBvZiBNZWRpY2luZSwg
QnJvbngsIE5ZLCBVU0EuJiN4RDtTY2hvb2wgb2YgTWF0aGVtYXRpY3MsIFN0YXRpc3RpY3MgJmFt
cDsgQXBwbGllZCBNYXRoZW1hdGljcywgTmF0aW9uYWwgVW5pdmVyc2l0eSBvZiBJcmVsYW5kIEdh
bHdheSwgR2Fsd2F5LCBJcmVsYW5kLiYjeEQ7TGEgSm9sbGEgTGFib3JhdG9yeSwgQXN0ZWxsYXMg
UmVzZWFyY2ggSW5zdGl0dXRlIG9mIEFtZXJpY2EgTExDLCBTYW4gRGllZ28sIENBLCBVU0EuJiN4
RDtHcmFkdWF0ZSBTY2hvb2wgb2YgRW5naW5lZXJpbmcsIFRvaG9rdSBVbml2ZXJzaXR5LCBTZW5k
YWksIEphcGFuLiYjeEQ7RGVwYXJ0bWVudCBvZiBQc3ljaGlhdHJ5LCBBbGJlcnQgRWluc3RlaW4g
Q29sbGVnZSBvZiBNZWRpY2luZSwgQnJvbngsIE5ZLCBVU0EuJiN4RDtEZXBhcnRtZW50IG9mIFBz
eWNoaWF0cnksIFVuaXZlcnNpdHkgb2YgQ2FsaWZvcm5pYSwgU2FuIERpZWdvLCBMYSBKb2xsYSwg
Q0EsIFVTQS4mI3hEO0dyYWR1YXRlIFNjaG9vbCBvZiBNZWRpY2FsIFNjaWVuY2VzLCBOYWdveWEg
Q2l0eSBVbml2ZXJzaXR5LCBOYWdveWEsIEphcGFuLiYjeEQ7RHJ1ZyBEaXNjb3ZlcnkgUmVzZWFy
Y2gsIEFzdGVsbGFzIFBoYXJtYSBJbmMuLCBJYmFyYWtpLCBKYXBhbi4mI3hEO0dyYWR1YXRlIFNj
aG9vbCBvZiBIZWFsdGggSW5ub3ZhdGlvbiwgS2FuYWdhd2EgVW5pdmVyc2l0eSBvZiBIdW1hbiBT
ZXJ2aWNlcywgS2F3YXNha2ktc2hpLCBLYW5hZ2F3YSwgSmFwYW4uJiN4RDtEZXBhcnRtZW50IG9m
IFBoYXJtYWNvbG9neSwgVW5pdmVyc2l0eSBvZiBUZXhhcyBIZWFsdGggU2NpZW5jZSBDZW50ZXIg
YXQgU2FuIEFudG9uaW8sIFNhbiBBbnRvbmlvLCBUWCwgVVNBLiBoaXJvaUB1dGhzY3NhLmVkdS4m
I3hEO0RlcGFydG1lbnQgb2YgQ2VsbHVsYXIgYW5kIEludGVncmF0aXZlIFBoeXNpb2xvZ3ksIFVu
aXZlcnNpdHkgb2YgVGV4YXMgSGVhbHRoIFNjaWVuY2UgQ2VudGVyIGF0IFNhbiBBbnRvbmlvLCBT
YW4gQW50b25pbywgVFgsIFVTQS4gaGlyb2lAdXRoc2NzYS5lZHUuJiN4RDtEZXBhcnRtZW50IG9m
IENlbGwgU3lzdGVtcyBBbmF0b215LCBVbml2ZXJzaXR5IG9mIFRleGFzIEhlYWx0aCBTY2llbmNl
IENlbnRlciBhdCBTYW4gQW50b25pbywgU2FuIEFudG9uaW8sIFRYLCBVU0EuIGhpcm9pQHV0aHNj
c2EuZWR1LiYjeEQ7RGVwYXJ0bWVudCBvZiBQc3ljaGlhdHJ5LCBVbml2ZXJzaXR5IG9mIFRleGFz
IEhlYWx0aCBTY2llbmNlIENlbnRlciBhdCBTYW4gQW50b25pbywgU2FuIEFudG9uaW8sIFRYLCBV
U0EuIGhpcm9pQHV0aHNjc2EuZWR1LjwvYXV0aC1hZGRyZXNzPjx0aXRsZXM+PHRpdGxlPkNvbXB1
dGF0aW9uYWwgaWRlbnRpZmljYXRpb24gb2YgdmFyaWFibGVzIGluIG5lb25hdGFsIHZvY2FsaXph
dGlvbnMgcHJlZGljdGl2ZSBmb3IgcG9zdHB1YmVydGFsIHNvY2lhbCBiZWhhdmlvcnMgaW4gYSBt
b3VzZSBtb2RlbCBvZiAxNnAxMS4yIGRlbGV0aW9uPC90aXRsZT48c2Vjb25kYXJ5LXRpdGxlPk1v
bCBQc3ljaGlhdHJ5PC9zZWNvbmRhcnktdGl0bGU+PC90aXRsZXM+PHBlcmlvZGljYWw+PGZ1bGwt
dGl0bGU+TW9sIFBzeWNoaWF0cnk8L2Z1bGwtdGl0bGU+PC9wZXJpb2RpY2FsPjxwYWdlcz42NTc4
LTY1ODg8L3BhZ2VzPjx2b2x1bWU+MjY8L3ZvbHVtZT48bnVtYmVyPjExPC9udW1iZXI+PGVkaXRp
b24+MjAyMTA0MTU8L2VkaXRpb24+PGRhdGVzPjx5ZWFyPjIwMjE8L3llYXI+PHB1Yi1kYXRlcz48
ZGF0ZT5Ob3Y8L2RhdGU+PC9wdWItZGF0ZXM+PC9kYXRlcz48aXNibj4xNDc2LTU1NzggKEVsZWN0
cm9uaWMpJiN4RDsxMzU5LTQxODQgKExpbmtpbmcpPC9pc2JuPjxhY2Nlc3Npb24tbnVtPjMzODU5
MzU3PC9hY2Nlc3Npb24tbnVtPjx1cmxzPjxyZWxhdGVkLXVybHM+PHVybD5odHRwczovL3d3dy5u
Y2JpLm5sbS5uaWguZ292L3B1Ym1lZC8zMzg1OTM1NzwvdXJsPjwvcmVsYXRlZC11cmxzPjwvdXJs
cz48Y3VzdG9tMj5QTUM4NTE3MDQyPC9jdXN0b20yPjxlbGVjdHJvbmljLXJlc291cmNlLW51bT4x
MC4xMDM4L3M0MTM4MC0wMjEtMDEwODkteTwvZWxlY3Ryb25pYy1yZXNvdXJjZS1udW0+PC9yZWNv
cmQ+PC9DaXRlPjxDaXRlPjxBdXRob3I+SGlyYW1vdG88L0F1dGhvcj48WWVhcj4yMDIzPC9ZZWFy
PjxSZWNOdW0+NTI0NjY8L1JlY051bT48cmVjb3JkPjxyZWMtbnVtYmVyPjUyNDY2PC9yZWMtbnVt
YmVyPjxmb3JlaWduLWtleXM+PGtleSBhcHA9IkVOIiBkYi1pZD0iZWZlemV0ZTV0cGF3NTZlOWZy
NTVmYTJkMHowOTlzNXhmdHZwIiB0aW1lc3RhbXA9IjE3MDI1MTk5MDEiIGd1aWQ9IjFiNjFlNzdk
LWM5YmUtNGVjZS04ZDQyLTY5YjMzYjAxYzc1OCI+NTI0NjY8L2tleT48L2ZvcmVpZ24ta2V5cz48
cmVmLXR5cGUgbmFtZT0iSm91cm5hbCBBcnRpY2xlIj4xNzwvcmVmLXR5cGU+PGNvbnRyaWJ1dG9y
cz48YXV0aG9ycz48YXV0aG9yPkhpcmFtb3RvLCBULjwvYXV0aG9yPjxhdXRob3I+Qm9rdSwgUy48
L2F1dGhvcj48YXV0aG9yPkthbmcsIEcuPC9hdXRob3I+PGF1dGhvcj5BYmUsIFMuPC9hdXRob3I+
PGF1dGhvcj5OYWdhc2hpbWEsIE0uPC9hdXRob3I+PGF1dGhvcj5CYXJiYWNoYW4gZSBTaWx2YSwg
TS48L2F1dGhvcj48YXV0aG9yPk/igJlCcm9pbiwgUC48L2F1dGhvcj48YXV0aG9yPlllLCBLLjwv
YXV0aG9yPjxhdXRob3I+WWFtYXVjaGksIFQuLDwvYXV0aG9yPjxhdXRob3I+TWljaHVyaW4sIFQu
Vi48L2F1dGhvcj48YXV0aG9yPkVuaWtvbG9wb3YsIEcuPC9hdXRob3I+PGF1dGhvcj5IaXJvaSwg
Ti48L2F1dGhvcj48L2F1dGhvcnM+PC9jb250cmlidXRvcnM+PHRpdGxlcz48dGl0bGU+VHJhbnNj
cmlwdGlvbmFsIHJlZ3VsYXRpb24gb2YgbmVvbmF0YWwgbmV1cmFsIHN0ZW0gY2VsbHMgaXMgYSBk
ZXRlcm1pbmFudCBvZiBzb2NpYWwgYmVoYXZpb3I8L3RpdGxlPjxzZWNvbmRhcnktdGl0bGU+Qmlv
Unhpdjwvc2Vjb25kYXJ5LXRpdGxlPjwvdGl0bGVzPjxwZXJpb2RpY2FsPjxmdWxsLXRpdGxlPmJp
b1J4aXY8L2Z1bGwtdGl0bGU+PC9wZXJpb2RpY2FsPjx2b2x1bWU+aHR0cHM6Ly93d3cuYmlvcnhp
di5vcmcvY29udGVudC8xMC4xMTAxLzIwMjEuMTEuMTIuNDY4NDUydjI8L3ZvbHVtZT48ZGF0ZXM+
PHllYXI+MjAyMzwveWVhcj48L2RhdGVzPjx1cmxzPjxyZWxhdGVkLXVybHM+PHVybD5odHRwczov
L3d3dy5iaW9yeGl2Lm9yZy9jb250ZW50LzEwLjExMDEvMjAyMS4xMS4xMi40Njg0NTJ2MTwvdXJs
PjwvcmVsYXRlZC11cmxzPjwvdXJscz48L3JlY29yZD48L0NpdGU+PC9FbmROb3RlPn==
</w:fldData>
        </w:fldChar>
      </w:r>
      <w:r w:rsidR="0002496C">
        <w:rPr>
          <w:rFonts w:ascii="Arial" w:hAnsi="Arial" w:cs="Arial"/>
          <w:sz w:val="24"/>
          <w:szCs w:val="24"/>
        </w:rPr>
        <w:instrText xml:space="preserve"> ADDIN EN.CITE.DATA </w:instrText>
      </w:r>
      <w:r w:rsidR="0002496C">
        <w:rPr>
          <w:rFonts w:ascii="Arial" w:hAnsi="Arial" w:cs="Arial"/>
          <w:sz w:val="24"/>
          <w:szCs w:val="24"/>
        </w:rPr>
      </w:r>
      <w:r w:rsidR="0002496C">
        <w:rPr>
          <w:rFonts w:ascii="Arial" w:hAnsi="Arial" w:cs="Arial"/>
          <w:sz w:val="24"/>
          <w:szCs w:val="24"/>
        </w:rPr>
        <w:fldChar w:fldCharType="end"/>
      </w:r>
      <w:r w:rsidRPr="00062797">
        <w:rPr>
          <w:rFonts w:ascii="Arial" w:hAnsi="Arial" w:cs="Arial"/>
          <w:sz w:val="24"/>
          <w:szCs w:val="24"/>
        </w:rPr>
      </w:r>
      <w:r w:rsidRPr="00062797">
        <w:rPr>
          <w:rFonts w:ascii="Arial" w:hAnsi="Arial" w:cs="Arial"/>
          <w:sz w:val="24"/>
          <w:szCs w:val="24"/>
        </w:rPr>
        <w:fldChar w:fldCharType="separate"/>
      </w:r>
      <w:r w:rsidR="00C12F3E">
        <w:rPr>
          <w:rFonts w:ascii="Arial" w:hAnsi="Arial" w:cs="Arial"/>
          <w:noProof/>
          <w:sz w:val="24"/>
          <w:szCs w:val="24"/>
        </w:rPr>
        <w:t>(3, 7)</w:t>
      </w:r>
      <w:r w:rsidRPr="00062797">
        <w:rPr>
          <w:rFonts w:ascii="Arial" w:hAnsi="Arial" w:cs="Arial"/>
          <w:sz w:val="24"/>
          <w:szCs w:val="24"/>
        </w:rPr>
        <w:fldChar w:fldCharType="end"/>
      </w:r>
      <w:r w:rsidRPr="00062797">
        <w:rPr>
          <w:rFonts w:ascii="Arial" w:hAnsi="Arial" w:cs="Arial"/>
          <w:sz w:val="24"/>
          <w:szCs w:val="24"/>
        </w:rPr>
        <w:t xml:space="preserve">. An acrylic plate was placed on the top of the cage during testing. Social behavior was monitored by a CCD camera connected to a Macintosh computer. Behavior was manually rated </w:t>
      </w:r>
      <w:r w:rsidR="004E7982">
        <w:rPr>
          <w:rFonts w:ascii="Arial" w:hAnsi="Arial" w:cs="Arial"/>
          <w:sz w:val="24"/>
          <w:szCs w:val="24"/>
        </w:rPr>
        <w:t>in accordance with</w:t>
      </w:r>
      <w:r w:rsidRPr="00062797">
        <w:rPr>
          <w:rFonts w:ascii="Arial" w:hAnsi="Arial" w:cs="Arial"/>
          <w:sz w:val="24"/>
          <w:szCs w:val="24"/>
        </w:rPr>
        <w:t xml:space="preserve"> our published procedure </w:t>
      </w:r>
      <w:r w:rsidRPr="00062797">
        <w:rPr>
          <w:rFonts w:ascii="Arial" w:hAnsi="Arial" w:cs="Arial"/>
          <w:sz w:val="24"/>
          <w:szCs w:val="24"/>
        </w:rPr>
        <w:fldChar w:fldCharType="begin">
          <w:fldData xml:space="preserve">PEVuZE5vdGU+PENpdGU+PEF1dGhvcj5TdXp1a2k8L0F1dGhvcj48WWVhcj4yMDA5PC9ZZWFyPjxS
ZWNOdW0+MzIzNDwvUmVjTnVtPjxEaXNwbGF5VGV4dD4oMSwgMywgNy0xMSk8L0Rpc3BsYXlUZXh0
PjxyZWNvcmQ+PHJlYy1udW1iZXI+MzIzNDwvcmVjLW51bWJlcj48Zm9yZWlnbi1rZXlzPjxrZXkg
YXBwPSJFTiIgZGItaWQ9ImVmZXpldGU1dHBhdzU2ZTlmcjU1ZmEyZDB6MDk5czV4ZnR2cCIgdGlt
ZXN0YW1wPSIxNjU4OTM4NzcyIiBndWlkPSIxMzBkMTMzYy1iNjFjLTQzOWMtYjkzYy02M2NhNWY4
YjA0ZDkiPjMyMzQ8L2tleT48L2ZvcmVpZ24ta2V5cz48cmVmLXR5cGUgbmFtZT0iSm91cm5hbCBB
cnRpY2xlIj4xNzwvcmVmLXR5cGU+PGNvbnRyaWJ1dG9ycz48YXV0aG9ycz48YXV0aG9yPlN1enVr
aSwgR288L2F1dGhvcj48YXV0aG9yPkhhcnBlciwgS2F0aHJ5biBNLjwvYXV0aG9yPjxhdXRob3I+
SGlyYW1vdG8sIFRha2VzaGk8L2F1dGhvcj48YXV0aG9yPkZ1bmtlLCBCaXJnaXQ8L2F1dGhvcj48
YXV0aG9yPkxlZSwgTW9vblNvb2s8L2F1dGhvcj48YXV0aG9yPkthbmcsIEdpbmE8L2F1dGhvcj48
YXV0aG9yPkJ1ZWxsLCBNYWhhbGFoPC9hdXRob3I+PGF1dGhvcj5HZXllciwgTWFyayBBLjwvYXV0
aG9yPjxhdXRob3I+S3VjaGVybGFwYXRpLCBSYWp1PC9hdXRob3I+PGF1dGhvcj5Nb3Jyb3csIEJl
cm5pY2U8L2F1dGhvcj48YXV0aG9yPk1hbm5pc3RvLCBQZWtrYSBULjwvYXV0aG9yPjxhdXRob3I+
QWdhdHN1bWEsIFNvaDwvYXV0aG9yPjxhdXRob3I+SGlyb2ksIE5vYm9ydTwvYXV0aG9yPjwvYXV0
aG9ycz48L2NvbnRyaWJ1dG9ycz48dGl0bGVzPjx0aXRsZT5PdmVyLWV4cHJlc3Npb24gb2YgYSBo
dW1hbiBjaHJvbW9zb21lIDIycTExLjIgc2VnbWVudCBpbmNsdWRpbmcgVFhOUkQyLCBDT01UIGFu
ZCBBUlZDRiBkZXZlbG9wbWVudGFsbHkgYWZmZWN0cyBpbmNlbnRpdmUgbGVhcm5pbmcgYW5kIHdv
cmtpbmcgbWVtb3J5IGluIG1pY2U8L3RpdGxlPjxzZWNvbmRhcnktdGl0bGU+SHVtYW4gTW9sZWN1
bGFyIEdlbmV0aWNzPC9zZWNvbmRhcnktdGl0bGU+PC90aXRsZXM+PHBlcmlvZGljYWw+PGZ1bGwt
dGl0bGU+SHVtYW4gTW9sZWN1bGFyIEdlbmV0aWNzPC9mdWxsLXRpdGxlPjwvcGVyaW9kaWNhbD48
cGFnZXM+MzkxNC0zOTI1PC9wYWdlcz48dm9sdW1lPjE4PC92b2x1bWU+PG51bWJlcj4yMDwvbnVt
YmVyPjxkYXRlcz48eWVhcj4yMDA5PC95ZWFyPjxwdWItZGF0ZXM+PGRhdGU+T0NUIDE1IDIwMDk8
L2RhdGU+PC9wdWItZGF0ZXM+PC9kYXRlcz48aXNibj4wOTY0LTY5MDY8L2lzYm4+PGFjY2Vzc2lv
bi1udW0+V09TOjAwMDI3MDIxODMwMDAxMjwvYWNjZXNzaW9uLW51bT48dXJscz48L3VybHM+PGN1
c3RvbTI+UE1DMjc0ODg5NzwvY3VzdG9tMj48ZWxlY3Ryb25pYy1yZXNvdXJjZS1udW0+MTAuMTA5
My9obWcvZGRwMzM0PC9lbGVjdHJvbmljLXJlc291cmNlLW51bT48L3JlY29yZD48L0NpdGU+PENp
dGU+PEF1dGhvcj5TdXp1a2k8L0F1dGhvcj48WWVhcj4yMDA5PC9ZZWFyPjxSZWNOdW0+MzIzNTwv
UmVjTnVtPjxyZWNvcmQ+PHJlYy1udW1iZXI+MzIzNTwvcmVjLW51bWJlcj48Zm9yZWlnbi1rZXlz
PjxrZXkgYXBwPSJFTiIgZGItaWQ9ImVmZXpldGU1dHBhdzU2ZTlmcjU1ZmEyZDB6MDk5czV4ZnR2
cCIgdGltZXN0YW1wPSIxNjU4OTM4NzcyIiBndWlkPSI4MTJjNTE2MS05Y2E5LTQ3YWYtYTc4MS1j
OTFlNTBhYzAzMjgiPjMyMzU8L2tleT48L2ZvcmVpZ24ta2V5cz48cmVmLXR5cGUgbmFtZT0iSm91
cm5hbCBBcnRpY2xlIj4xNzwvcmVmLXR5cGU+PGNvbnRyaWJ1dG9ycz48YXV0aG9ycz48YXV0aG9y
PlN1enVraSwgR288L2F1dGhvcj48YXV0aG9yPkhhcnBlciwgS2F0aHJ5biBNLjwvYXV0aG9yPjxh
dXRob3I+SGlyYW1vdG8sIFRha2VzaGk8L2F1dGhvcj48YXV0aG9yPlNhd2FtdXJhLCBUYWtlaGl0
bzwvYXV0aG9yPjxhdXRob3I+TGVlLCBNb29uU29vazwvYXV0aG9yPjxhdXRob3I+S2FuZywgR2lu
YTwvYXV0aG9yPjxhdXRob3I+VGFuaWdha2ksIEtlbmppPC9hdXRob3I+PGF1dGhvcj5CdWVsbCwg
TWFoYWxhaDwvYXV0aG9yPjxhdXRob3I+R2V5ZXIsIE1hcmsgQS48L2F1dGhvcj48YXV0aG9yPlRy
aW1ibGUsIFdpbGxpYW0gUy48L2F1dGhvcj48YXV0aG9yPkFnYXRzdW1hLCBTb2g8L2F1dGhvcj48
YXV0aG9yPkhpcm9pLCBOb2JvcnU8L2F1dGhvcj48L2F1dGhvcnM+PC9jb250cmlidXRvcnM+PHRp
dGxlcz48dGl0bGU+U2VwdDUgZGVmaWNpZW5jeSBleGVydHMgcGxlaW90cm9waWMgaW5mbHVlbmNl
IG9uIGFmZmVjdGl2ZSBiZWhhdmlvcnMgYW5kIGNvZ25pdGl2ZSBmdW5jdGlvbnMgaW4gbWljZTwv
dGl0bGU+PHNlY29uZGFyeS10aXRsZT5IdW1hbiBNb2xlY3VsYXIgR2VuZXRpY3M8L3NlY29uZGFy
eS10aXRsZT48L3RpdGxlcz48cGVyaW9kaWNhbD48ZnVsbC10aXRsZT5IdW1hbiBNb2xlY3VsYXIg
R2VuZXRpY3M8L2Z1bGwtdGl0bGU+PC9wZXJpb2RpY2FsPjxwYWdlcz4xNjUyLTE2NjA8L3BhZ2Vz
Pjx2b2x1bWU+MTg8L3ZvbHVtZT48bnVtYmVyPjk8L251bWJlcj48ZGF0ZXM+PHllYXI+MjAwOTwv
eWVhcj48cHViLWRhdGVzPjxkYXRlPk1BWSAxIDIwMDk8L2RhdGU+PC9wdWItZGF0ZXM+PC9kYXRl
cz48aXNibj4wOTY0LTY5MDY8L2lzYm4+PGFjY2Vzc2lvbi1udW0+V09TOjAwMDI2NTA5NjEwMDAx
MTwvYWNjZXNzaW9uLW51bT48dXJscz48L3VybHM+PGN1c3RvbTI+UE1DMjczMzgxODwvY3VzdG9t
Mj48ZWxlY3Ryb25pYy1yZXNvdXJjZS1udW0+MTAuMTA5My9obWcvZGRwMDg2PC9lbGVjdHJvbmlj
LXJlc291cmNlLW51bT48L3JlY29yZD48L0NpdGU+PENpdGU+PEF1dGhvcj5IaXJhbW90bzwvQXV0
aG9yPjxZZWFyPjIwMTE8L1llYXI+PFJlY051bT42ODIzPC9SZWNOdW0+PHJlY29yZD48cmVjLW51
bWJlcj42ODIzPC9yZWMtbnVtYmVyPjxmb3JlaWduLWtleXM+PGtleSBhcHA9IkVOIiBkYi1pZD0i
ZWZlemV0ZTV0cGF3NTZlOWZyNTVmYTJkMHowOTlzNXhmdHZwIiB0aW1lc3RhbXA9IjE2NTg5Mzg4
NjQiIGd1aWQ9ImJkMjczNTZmLWU1MTItNDk1Ni05MDk2LTE5MDdlYmI2MWJlZSI+NjgyMzwva2V5
PjwvZm9yZWlnbi1rZXlzPjxyZWYtdHlwZSBuYW1lPSJKb3VybmFsIEFydGljbGUiPjE3PC9yZWYt
dHlwZT48Y29udHJpYnV0b3JzPjxhdXRob3JzPjxhdXRob3I+SGlyYW1vdG8sIFQuPC9hdXRob3I+
PGF1dGhvcj5LYW5nLCBHLjwvYXV0aG9yPjxhdXRob3I+U3V6dWtpLCBHLjwvYXV0aG9yPjxhdXRo
b3I+U2F0b2gsIFkuPC9hdXRob3I+PGF1dGhvcj5LdWNoZXJsYXBhdGksIFIuPC9hdXRob3I+PGF1
dGhvcj5XYXRhbmFiZSwgWS48L2F1dGhvcj48YXV0aG9yPkhpcm9pLCBOLjwvYXV0aG9yPjwvYXV0
aG9ycz48L2NvbnRyaWJ1dG9ycz48YXV0aC1hZGRyZXNzPkRlcGFydG1lbnQgb2YgUHN5Y2hpYXRy
eSBhbmQgQmVoYXZpb3JhbCBTY2llbmNlcywgQWxiZXJ0IEVpbnN0ZWluIENvbGxlZ2Ugb2YgTWVk
aWNpbmUsIDEzMDAgTW9ycmlzIFBhcmsgQXZlbnVlLCBCcm9ueCwgTlkgMTA0NjEsIFVTQS48L2F1
dGgtYWRkcmVzcz48dGl0bGVzPjx0aXRsZT5UYngxOiBpZGVudGlmaWNhdGlvbiBvZiBhIDIycTEx
LjIgZ2VuZSBhcyBhIHJpc2sgZmFjdG9yIGZvciBhdXRpc20gc3BlY3RydW0gZGlzb3JkZXIgaW4g
YSBtb3VzZSBtb2RlbDwvdGl0bGU+PHNlY29uZGFyeS10aXRsZT5IdW0gTW9sIEdlbmV0PC9zZWNv
bmRhcnktdGl0bGU+PC90aXRsZXM+PHBlcmlvZGljYWw+PGZ1bGwtdGl0bGU+SHVtIE1vbCBHZW5l
dDwvZnVsbC10aXRsZT48L3BlcmlvZGljYWw+PHBhZ2VzPjQ3NzUtODU8L3BhZ2VzPjx2b2x1bWU+
MjA8L3ZvbHVtZT48bnVtYmVyPjI0PC9udW1iZXI+PGtleXdvcmRzPjxrZXl3b3JkPkFuaW1hbHM8
L2tleXdvcmQ+PGtleXdvcmQ+QW5pbWFscywgTmV3Ym9ybjwva2V5d29yZD48a2V5d29yZD5CZWhh
dmlvciwgQW5pbWFsPC9rZXl3b3JkPjxrZXl3b3JkPkJyYWluL21ldGFib2xpc20vcGF0aG9sb2d5
PC9rZXl3b3JkPjxrZXl3b3JkPkNoaWxkPC9rZXl3b3JkPjxrZXl3b3JkPkNoaWxkIERldmVsb3Bt
ZW50IERpc29yZGVycywgUGVydmFzaXZlLypnZW5ldGljczwva2V5d29yZD48a2V5d29yZD5DaHJv
bW9zb21lcywgSHVtYW4sIFBhaXIgMjIvKmdlbmV0aWNzPC9rZXl3b3JkPjxrZXl3b3JkPkRpc2Vh
c2UgTW9kZWxzLCBBbmltYWw8L2tleXdvcmQ+PGtleXdvcmQ+KkdlbmV0aWMgUHJlZGlzcG9zaXRp
b24gdG8gRGlzZWFzZTwva2V5d29yZD48a2V5d29yZD5IZXRlcm96eWdvdGU8L2tleXdvcmQ+PGtl
eXdvcmQ+SHVtYW5zPC9rZXl3b3JkPjxrZXl3b3JkPkludGVycGVyc29uYWwgUmVsYXRpb25zPC9r
ZXl3b3JkPjxrZXl3b3JkPk1hemUgTGVhcm5pbmc8L2tleXdvcmQ+PGtleXdvcmQ+TWljZTwva2V5
d29yZD48a2V5d29yZD5NaWNlLCBDb25nZW5pYzwva2V5d29yZD48a2V5d29yZD5NaWNlLCBJbmJy
ZWQgQzU3Qkw8L2tleXdvcmQ+PGtleXdvcmQ+UGhlbm90eXBlPC9rZXl3b3JkPjxrZXl3b3JkPlJp
c2sgRmFjdG9yczwva2V5d29yZD48a2V5d29yZD5ULUJveCBEb21haW4gUHJvdGVpbnMvKmdlbmV0
aWNzL21ldGFib2xpc208L2tleXdvcmQ+PGtleXdvcmQ+VWx0cmFzb25pY3M8L2tleXdvcmQ+PGtl
eXdvcmQ+Vm9jYWxpemF0aW9uLCBBbmltYWw8L2tleXdvcmQ+PC9rZXl3b3Jkcz48ZGF0ZXM+PHll
YXI+MjAxMTwveWVhcj48cHViLWRhdGVzPjxkYXRlPkRlYyAxNTwvZGF0ZT48L3B1Yi1kYXRlcz48
L2RhdGVzPjxpc2JuPjE0NjAtMjA4MyAoRWxlY3Ryb25pYykmI3hEOzA5NjQtNjkwNiAoTGlua2lu
Zyk8L2lzYm4+PGFjY2Vzc2lvbi1udW0+MjE5MDg1MTc8L2FjY2Vzc2lvbi1udW0+PHVybHM+PHJl
bGF0ZWQtdXJscz48dXJsPmh0dHBzOi8vd3d3Lm5jYmkubmxtLm5paC5nb3YvcHVibWVkLzIxOTA4
NTE3PC91cmw+PC9yZWxhdGVkLXVybHM+PC91cmxzPjxjdXN0b20yPlBNQzMyMjE1Mzg8L2N1c3Rv
bTI+PGVsZWN0cm9uaWMtcmVzb3VyY2UtbnVtPjEwLjEwOTMvaG1nL2RkcjQwNDwvZWxlY3Ryb25p
Yy1yZXNvdXJjZS1udW0+PC9yZWNvcmQ+PC9DaXRlPjxDaXRlPjxBdXRob3I+SGFycGVyPC9BdXRo
b3I+PFllYXI+MjAxMjwvWWVhcj48UmVjTnVtPjEzODI8L1JlY051bT48cmVjb3JkPjxyZWMtbnVt
YmVyPjEzODI8L3JlYy1udW1iZXI+PGZvcmVpZ24ta2V5cz48a2V5IGFwcD0iRU4iIGRiLWlkPSJl
ZmV6ZXRlNXRwYXc1NmU5ZnI1NWZhMmQwejA5OXM1eGZ0dnAiIHRpbWVzdGFtcD0iMTY1ODkzODcz
MyIgZ3VpZD0iNzk0ZTlmOTYtMDZjNy00YTExLTgyYTItMDhjMTBmMzhhYjA5Ij4xMzgyPC9rZXk+
PC9mb3JlaWduLWtleXM+PHJlZi10eXBlIG5hbWU9IkpvdXJuYWwgQXJ0aWNsZSI+MTc8L3JlZi10
eXBlPjxjb250cmlidXRvcnM+PGF1dGhvcnM+PGF1dGhvcj5IYXJwZXIsIEthdGhyeW4gTS48L2F1
dGhvcj48YXV0aG9yPkhpcmFtb3RvLCBUYWtlc2hpPC9hdXRob3I+PGF1dGhvcj5UYW5pZ2FraSwg
S2Vuamk8L2F1dGhvcj48YXV0aG9yPkthbmcsIEdpbmE8L2F1dGhvcj48YXV0aG9yPlN1enVraSwg
R288L2F1dGhvcj48YXV0aG9yPlRyaW1ibGUsIFdpbGxpYW08L2F1dGhvcj48YXV0aG9yPkhpcm9p
LCBOb2JvcnU8L2F1dGhvcj48L2F1dGhvcnM+PC9jb250cmlidXRvcnM+PHRpdGxlcz48dGl0bGU+
QWx0ZXJhdGlvbnMgb2Ygc29jaWFsIGludGVyYWN0aW9uIHRocm91Z2ggZ2VuZXRpYyBhbmQgZW52
aXJvbm1lbnRhbCBtYW5pcHVsYXRpb24gb2YgdGhlIDIycTExLjIgZ2VuZSBTZXB0NSBpbiB0aGUg
bW91c2UgYnJhaW48L3RpdGxlPjxzZWNvbmRhcnktdGl0bGU+SHVtYW4gTW9sZWN1bGFyIEdlbmV0
aWNzPC9zZWNvbmRhcnktdGl0bGU+PC90aXRsZXM+PHBlcmlvZGljYWw+PGZ1bGwtdGl0bGU+SHVt
YW4gTW9sZWN1bGFyIEdlbmV0aWNzPC9mdWxsLXRpdGxlPjwvcGVyaW9kaWNhbD48cGFnZXM+MzQ4
OS0zNDk5PC9wYWdlcz48dm9sdW1lPjIxPC92b2x1bWU+PG51bWJlcj4xNTwvbnVtYmVyPjxkYXRl
cz48eWVhcj4yMDEyPC95ZWFyPjxwdWItZGF0ZXM+PGRhdGU+QVVHIDEgMjAxMjwvZGF0ZT48L3B1
Yi1kYXRlcz48L2RhdGVzPjxpc2JuPjA5NjQtNjkwNjwvaXNibj48YWNjZXNzaW9uLW51bT5XT1M6
MDAwMzA2NDE0OTAwMDE2PC9hY2Nlc3Npb24tbnVtPjx1cmxzPjwvdXJscz48Y3VzdG9tMj5QTUMz
MzkyMTE3PC9jdXN0b20yPjxlbGVjdHJvbmljLXJlc291cmNlLW51bT4xMC4xMDkzL2htZy9kZHMx
ODA8L2VsZWN0cm9uaWMtcmVzb3VyY2UtbnVtPjwvcmVjb3JkPjwvQ2l0ZT48Q2l0ZT48QXV0aG9y
PllhbWF1Y2hpPC9BdXRob3I+PFllYXI+MjAyMDwvWWVhcj48UmVjTnVtPjgwMTY8L1JlY051bT48
cmVjb3JkPjxyZWMtbnVtYmVyPjgwMTY8L3JlYy1udW1iZXI+PGZvcmVpZ24ta2V5cz48a2V5IGFw
cD0iRU4iIGRiLWlkPSJlZmV6ZXRlNXRwYXc1NmU5ZnI1NWZhMmQwejA5OXM1eGZ0dnAiIHRpbWVz
dGFtcD0iMTY1ODkzODkwMyIgZ3VpZD0iNmRiNzdiNWMtMGE1NS00M2ZlLWE3YWYtMTBmZmQ4Yjk4
MzJmIj44MDE2PC9rZXk+PC9mb3JlaWduLWtleXM+PHJlZi10eXBlIG5hbWU9IkpvdXJuYWwgQXJ0
aWNsZSI+MTc8L3JlZi10eXBlPjxjb250cmlidXRvcnM+PGF1dGhvcnM+PGF1dGhvcj5ZYW1hdWNo
aSwgVC48L2F1dGhvcj48YXV0aG9yPkthbmcsIEcuPC9hdXRob3I+PGF1dGhvcj5IaXJvaSwgTi48
L2F1dGhvcj48L2F1dGhvcnM+PC9jb250cmlidXRvcnM+PHRpdGxlcz48dGl0bGU+SGV0ZXJvenln
b3NpdHkgb2YgbXVyaW5lIENya2wgZG9lcyBub3QgcmVjYXBpdHVsYXRlIGJlaGF2aW9yYWwgIGRp
bWVuc2lvbnMgb2YgaHVtYW4gMjJxMTEuMiBoZW1penlnb3NpdHk8L3RpdGxlPjxzZWNvbmRhcnkt
dGl0bGU+R2VuZXMgQnJhaW4gYW5kIEJlaGF2aW9yPC9zZWNvbmRhcnktdGl0bGU+PC90aXRsZXM+
PHBlcmlvZGljYWw+PGZ1bGwtdGl0bGU+R2VuZXMgQnJhaW4gYW5kIEJlaGF2aW9yPC9mdWxsLXRp
dGxlPjwvcGVyaW9kaWNhbD48cGFnZXM+ZTEyNzE5PC9wYWdlcz48dm9sdW1lPjIwPC92b2x1bWU+
PG51bWJlcj41PC9udW1iZXI+PGRhdGVzPjx5ZWFyPjIwMjA8L3llYXI+PC9kYXRlcz48dXJscz48
L3VybHM+PGN1c3RvbTI+UE1JRDogMzMyNjk1NDE8L2N1c3RvbTI+PGVsZWN0cm9uaWMtcmVzb3Vy
Y2UtbnVtPmh0dHBzOi8vZG9pLm9yZy8xMC4xMTExL2diYi4xMjcxOTwvZWxlY3Ryb25pYy1yZXNv
dXJjZS1udW0+PC9yZWNvcmQ+PC9DaXRlPjxDaXRlPjxBdXRob3I+TmFrYW11cmE8L0F1dGhvcj48
WWVhcj4yMDIxPC9ZZWFyPjxSZWNOdW0+NzIyMTwvUmVjTnVtPjxyZWNvcmQ+PHJlYy1udW1iZXI+
NzIyMTwvcmVjLW51bWJlcj48Zm9yZWlnbi1rZXlzPjxrZXkgYXBwPSJFTiIgZGItaWQ9ImVmZXpl
dGU1dHBhdzU2ZTlmcjU1ZmEyZDB6MDk5czV4ZnR2cCIgdGltZXN0YW1wPSIxNjU4OTM4ODc3IiBn
dWlkPSIxNTRjZDhmMS02NmMwLTRhZDktODc2OC0xZGViMDA0ZmU1YjAiPjcyMjE8L2tleT48L2Zv
cmVpZ24ta2V5cz48cmVmLXR5cGUgbmFtZT0iSm91cm5hbCBBcnRpY2xlIj4xNzwvcmVmLXR5cGU+
PGNvbnRyaWJ1dG9ycz48YXV0aG9ycz48YXV0aG9yPk5ha2FtdXJhLCBNLjwvYXV0aG9yPjxhdXRo
b3I+WWUsIEsuPC9hdXRob3I+PGF1dGhvcj5FLiBTaWx2YSBNQjwvYXV0aG9yPjxhdXRob3I+WWFt
YXVjaGksIFQuPC9hdXRob3I+PGF1dGhvcj5Ib2VwcG5lciwgRC4gSi48L2F1dGhvcj48YXV0aG9y
PkZheXlhenVkZGluLCBBLjwvYXV0aG9yPjxhdXRob3I+S2FuZywgRy48L2F1dGhvcj48YXV0aG9y
Pll1ZGEsIEUuIEEuPC9hdXRob3I+PGF1dGhvcj5OYWdhc2hpbWEsIE0uPC9hdXRob3I+PGF1dGhv
cj5Fbm9tb3RvLCBTLjwvYXV0aG9yPjxhdXRob3I+SGlyYW1vdG8sIFQuPC9hdXRob3I+PGF1dGhv
cj5TaGFycCwgUi48L2F1dGhvcj48YXV0aG9yPkthbmVrbywgSS48L2F1dGhvcj48YXV0aG9yPlRh
amluZGEsIEsuPC9hdXRob3I+PGF1dGhvcj5BZGFjaGksIE0uPC9hdXRob3I+PGF1dGhvcj5NaWhh
cmEsIFQuPC9hdXRob3I+PGF1dGhvcj5Ub2t1bm8sIFMuPC9hdXRob3I+PGF1dGhvcj5HZXllciwg
TS4gQS48L2F1dGhvcj48YXV0aG9yPkJyb2luLCBQLiBPLjwvYXV0aG9yPjxhdXRob3I+TWF0c3Vt
b3RvLCBNLjwvYXV0aG9yPjxhdXRob3I+SGlyb2ksIE4uPC9hdXRob3I+PC9hdXRob3JzPjwvY29u
dHJpYnV0b3JzPjxhdXRoLWFkZHJlc3M+RGVwYXJ0bWVudCBvZiBQaGFybWFjb2xvZ3ksIFVuaXZl
cnNpdHkgb2YgVGV4YXMgSGVhbHRoIFNjaWVuY2UgQ2VudGVyIGF0IFNhbiBBbnRvbmlvLCBTYW4g
QW50b25pbywgVFgsIFVTQS4mI3hEO0RlcGFydG1lbnQgb2YgQmlvZW5naW5lZXJpbmcsIEdyYWR1
YXRlIFNjaG9vbCBvZiBFbmdpbmVlcmluZywgVGhlIFVuaXZlcnNpdHkgb2YgVG9reW8sIFRva3lv
LCBKYXBhbi4mI3hEO0RlcGFydG1lbnQgb2YgRXBpZGVtaW9sb2d5IGFuZCBIZWFsdGggU2NpZW5j
ZSwgQWxiZXJ0IEVpbnN0ZWluIENvbGxlZ2Ugb2YgTWVkaWNpbmUsIEJyb254LCBOWSwgVVNBLiYj
eEQ7U2Nob29sIG9mIE1hdGhlbWF0aWNzLCBTdGF0aXN0aWNzICZhbXA7IEFwcGxpZWQgTWF0aGVt
YXRpY3MsIE5hdGlvbmFsIFVuaXZlcnNpdHkgb2YgSXJlbGFuZCBHYWx3YXksIEdhbHdheSwgSXJl
bGFuZC4mI3hEO0xhIEpvbGxhIExhYm9yYXRvcnksIEFzdGVsbGFzIFJlc2VhcmNoIEluc3RpdHV0
ZSBvZiBBbWVyaWNhIExMQywgU2FuIERpZWdvLCBDQSwgVVNBLiYjeEQ7R3JhZHVhdGUgU2Nob29s
IG9mIEVuZ2luZWVyaW5nLCBUb2hva3UgVW5pdmVyc2l0eSwgU2VuZGFpLCBKYXBhbi4mI3hEO0Rl
cGFydG1lbnQgb2YgUHN5Y2hpYXRyeSwgQWxiZXJ0IEVpbnN0ZWluIENvbGxlZ2Ugb2YgTWVkaWNp
bmUsIEJyb254LCBOWSwgVVNBLiYjeEQ7RGVwYXJ0bWVudCBvZiBQc3ljaGlhdHJ5LCBVbml2ZXJz
aXR5IG9mIENhbGlmb3JuaWEsIFNhbiBEaWVnbywgTGEgSm9sbGEsIENBLCBVU0EuJiN4RDtHcmFk
dWF0ZSBTY2hvb2wgb2YgTWVkaWNhbCBTY2llbmNlcywgTmFnb3lhIENpdHkgVW5pdmVyc2l0eSwg
TmFnb3lhLCBKYXBhbi4mI3hEO0RydWcgRGlzY292ZXJ5IFJlc2VhcmNoLCBBc3RlbGxhcyBQaGFy
bWEgSW5jLiwgSWJhcmFraSwgSmFwYW4uJiN4RDtHcmFkdWF0ZSBTY2hvb2wgb2YgSGVhbHRoIElu
bm92YXRpb24sIEthbmFnYXdhIFVuaXZlcnNpdHkgb2YgSHVtYW4gU2VydmljZXMsIEthd2FzYWtp
LXNoaSwgS2FuYWdhd2EsIEphcGFuLiYjeEQ7RGVwYXJ0bWVudCBvZiBQaGFybWFjb2xvZ3ksIFVu
aXZlcnNpdHkgb2YgVGV4YXMgSGVhbHRoIFNjaWVuY2UgQ2VudGVyIGF0IFNhbiBBbnRvbmlvLCBT
YW4gQW50b25pbywgVFgsIFVTQS4gaGlyb2lAdXRoc2NzYS5lZHUuJiN4RDtEZXBhcnRtZW50IG9m
IENlbGx1bGFyIGFuZCBJbnRlZ3JhdGl2ZSBQaHlzaW9sb2d5LCBVbml2ZXJzaXR5IG9mIFRleGFz
IEhlYWx0aCBTY2llbmNlIENlbnRlciBhdCBTYW4gQW50b25pbywgU2FuIEFudG9uaW8sIFRYLCBV
U0EuIGhpcm9pQHV0aHNjc2EuZWR1LiYjeEQ7RGVwYXJ0bWVudCBvZiBDZWxsIFN5c3RlbXMgQW5h
dG9teSwgVW5pdmVyc2l0eSBvZiBUZXhhcyBIZWFsdGggU2NpZW5jZSBDZW50ZXIgYXQgU2FuIEFu
dG9uaW8sIFNhbiBBbnRvbmlvLCBUWCwgVVNBLiBoaXJvaUB1dGhzY3NhLmVkdS4mI3hEO0RlcGFy
dG1lbnQgb2YgUHN5Y2hpYXRyeSwgVW5pdmVyc2l0eSBvZiBUZXhhcyBIZWFsdGggU2NpZW5jZSBD
ZW50ZXIgYXQgU2FuIEFudG9uaW8sIFNhbiBBbnRvbmlvLCBUWCwgVVNBLiBoaXJvaUB1dGhzY3Nh
LmVkdS48L2F1dGgtYWRkcmVzcz48dGl0bGVzPjx0aXRsZT5Db21wdXRhdGlvbmFsIGlkZW50aWZp
Y2F0aW9uIG9mIHZhcmlhYmxlcyBpbiBuZW9uYXRhbCB2b2NhbGl6YXRpb25zIHByZWRpY3RpdmUg
Zm9yIHBvc3RwdWJlcnRhbCBzb2NpYWwgYmVoYXZpb3JzIGluIGEgbW91c2UgbW9kZWwgb2YgMTZw
MTEuMiBkZWxldGlvbjwvdGl0bGU+PHNlY29uZGFyeS10aXRsZT5Nb2wgUHN5Y2hpYXRyeTwvc2Vj
b25kYXJ5LXRpdGxlPjwvdGl0bGVzPjxwZXJpb2RpY2FsPjxmdWxsLXRpdGxlPk1vbCBQc3ljaGlh
dHJ5PC9mdWxsLXRpdGxlPjwvcGVyaW9kaWNhbD48cGFnZXM+NjU3OC02NTg4PC9wYWdlcz48dm9s
dW1lPjI2PC92b2x1bWU+PG51bWJlcj4xMTwvbnVtYmVyPjxlZGl0aW9uPjIwMjEwNDE1PC9lZGl0
aW9uPjxkYXRlcz48eWVhcj4yMDIxPC95ZWFyPjxwdWItZGF0ZXM+PGRhdGU+Tm92PC9kYXRlPjwv
cHViLWRhdGVzPjwvZGF0ZXM+PGlzYm4+MTQ3Ni01NTc4IChFbGVjdHJvbmljKSYjeEQ7MTM1OS00
MTg0IChMaW5raW5nKTwvaXNibj48YWNjZXNzaW9uLW51bT4zMzg1OTM1NzwvYWNjZXNzaW9uLW51
bT48dXJscz48cmVsYXRlZC11cmxzPjx1cmw+aHR0cHM6Ly93d3cubmNiaS5ubG0ubmloLmdvdi9w
dWJtZWQvMzM4NTkzNTc8L3VybD48L3JlbGF0ZWQtdXJscz48L3VybHM+PGN1c3RvbTI+UE1DODUx
NzA0MjwvY3VzdG9tMj48ZWxlY3Ryb25pYy1yZXNvdXJjZS1udW0+MTAuMTAzOC9zNDEzODAtMDIx
LTAxMDg5LXk8L2VsZWN0cm9uaWMtcmVzb3VyY2UtbnVtPjwvcmVjb3JkPjwvQ2l0ZT48Q2l0ZT48
QXV0aG9yPkhpcmFtb3RvPC9BdXRob3I+PFllYXI+MjAyMzwvWWVhcj48UmVjTnVtPjUyNDY2PC9S
ZWNOdW0+PHJlY29yZD48cmVjLW51bWJlcj41MjQ2NjwvcmVjLW51bWJlcj48Zm9yZWlnbi1rZXlz
PjxrZXkgYXBwPSJFTiIgZGItaWQ9ImVmZXpldGU1dHBhdzU2ZTlmcjU1ZmEyZDB6MDk5czV4ZnR2
cCIgdGltZXN0YW1wPSIxNzAyNTE5OTAxIiBndWlkPSIxYjYxZTc3ZC1jOWJlLTRlY2UtOGQ0Mi02
OWIzM2IwMWM3NTgiPjUyNDY2PC9rZXk+PC9mb3JlaWduLWtleXM+PHJlZi10eXBlIG5hbWU9Ikpv
dXJuYWwgQXJ0aWNsZSI+MTc8L3JlZi10eXBlPjxjb250cmlidXRvcnM+PGF1dGhvcnM+PGF1dGhv
cj5IaXJhbW90bywgVC48L2F1dGhvcj48YXV0aG9yPkJva3UsIFMuPC9hdXRob3I+PGF1dGhvcj5L
YW5nLCBHLjwvYXV0aG9yPjxhdXRob3I+QWJlLCBTLjwvYXV0aG9yPjxhdXRob3I+TmFnYXNoaW1h
LCBNLjwvYXV0aG9yPjxhdXRob3I+QmFyYmFjaGFuIGUgU2lsdmEsIE0uPC9hdXRob3I+PGF1dGhv
cj5P4oCZQnJvaW4sIFAuPC9hdXRob3I+PGF1dGhvcj5ZZSwgSy48L2F1dGhvcj48YXV0aG9yPllh
bWF1Y2hpLCBULiw8L2F1dGhvcj48YXV0aG9yPk1pY2h1cmluLCBULlYuPC9hdXRob3I+PGF1dGhv
cj5Fbmlrb2xvcG92LCBHLjwvYXV0aG9yPjxhdXRob3I+SGlyb2ksIE4uPC9hdXRob3I+PC9hdXRo
b3JzPjwvY29udHJpYnV0b3JzPjx0aXRsZXM+PHRpdGxlPlRyYW5zY3JpcHRpb25hbCByZWd1bGF0
aW9uIG9mIG5lb25hdGFsIG5ldXJhbCBzdGVtIGNlbGxzIGlzIGEgZGV0ZXJtaW5hbnQgb2Ygc29j
aWFsIGJlaGF2aW9yPC90aXRsZT48c2Vjb25kYXJ5LXRpdGxlPkJpb1J4aXY8L3NlY29uZGFyeS10
aXRsZT48L3RpdGxlcz48cGVyaW9kaWNhbD48ZnVsbC10aXRsZT5iaW9SeGl2PC9mdWxsLXRpdGxl
PjwvcGVyaW9kaWNhbD48dm9sdW1lPmh0dHBzOi8vd3d3LmJpb3J4aXYub3JnL2NvbnRlbnQvMTAu
MTEwMS8yMDIxLjExLjEyLjQ2ODQ1MnYyPC92b2x1bWU+PGRhdGVzPjx5ZWFyPjIwMjM8L3llYXI+
PC9kYXRlcz48dXJscz48cmVsYXRlZC11cmxzPjx1cmw+aHR0cHM6Ly93d3cuYmlvcnhpdi5vcmcv
Y29udGVudC8xMC4xMTAxLzIwMjEuMTEuMTIuNDY4NDUydjE8L3VybD48L3JlbGF0ZWQtdXJscz48
L3VybHM+PC9yZWNvcmQ+PC9DaXRlPjwvRW5kTm90ZT4A
</w:fldData>
        </w:fldChar>
      </w:r>
      <w:r w:rsidR="0002496C">
        <w:rPr>
          <w:rFonts w:ascii="Arial" w:hAnsi="Arial" w:cs="Arial"/>
          <w:sz w:val="24"/>
          <w:szCs w:val="24"/>
        </w:rPr>
        <w:instrText xml:space="preserve"> ADDIN EN.CITE </w:instrText>
      </w:r>
      <w:r w:rsidR="0002496C">
        <w:rPr>
          <w:rFonts w:ascii="Arial" w:hAnsi="Arial" w:cs="Arial"/>
          <w:sz w:val="24"/>
          <w:szCs w:val="24"/>
        </w:rPr>
        <w:fldChar w:fldCharType="begin">
          <w:fldData xml:space="preserve">PEVuZE5vdGU+PENpdGU+PEF1dGhvcj5TdXp1a2k8L0F1dGhvcj48WWVhcj4yMDA5PC9ZZWFyPjxS
ZWNOdW0+MzIzNDwvUmVjTnVtPjxEaXNwbGF5VGV4dD4oMSwgMywgNy0xMSk8L0Rpc3BsYXlUZXh0
PjxyZWNvcmQ+PHJlYy1udW1iZXI+MzIzNDwvcmVjLW51bWJlcj48Zm9yZWlnbi1rZXlzPjxrZXkg
YXBwPSJFTiIgZGItaWQ9ImVmZXpldGU1dHBhdzU2ZTlmcjU1ZmEyZDB6MDk5czV4ZnR2cCIgdGlt
ZXN0YW1wPSIxNjU4OTM4NzcyIiBndWlkPSIxMzBkMTMzYy1iNjFjLTQzOWMtYjkzYy02M2NhNWY4
YjA0ZDkiPjMyMzQ8L2tleT48L2ZvcmVpZ24ta2V5cz48cmVmLXR5cGUgbmFtZT0iSm91cm5hbCBB
cnRpY2xlIj4xNzwvcmVmLXR5cGU+PGNvbnRyaWJ1dG9ycz48YXV0aG9ycz48YXV0aG9yPlN1enVr
aSwgR288L2F1dGhvcj48YXV0aG9yPkhhcnBlciwgS2F0aHJ5biBNLjwvYXV0aG9yPjxhdXRob3I+
SGlyYW1vdG8sIFRha2VzaGk8L2F1dGhvcj48YXV0aG9yPkZ1bmtlLCBCaXJnaXQ8L2F1dGhvcj48
YXV0aG9yPkxlZSwgTW9vblNvb2s8L2F1dGhvcj48YXV0aG9yPkthbmcsIEdpbmE8L2F1dGhvcj48
YXV0aG9yPkJ1ZWxsLCBNYWhhbGFoPC9hdXRob3I+PGF1dGhvcj5HZXllciwgTWFyayBBLjwvYXV0
aG9yPjxhdXRob3I+S3VjaGVybGFwYXRpLCBSYWp1PC9hdXRob3I+PGF1dGhvcj5Nb3Jyb3csIEJl
cm5pY2U8L2F1dGhvcj48YXV0aG9yPk1hbm5pc3RvLCBQZWtrYSBULjwvYXV0aG9yPjxhdXRob3I+
QWdhdHN1bWEsIFNvaDwvYXV0aG9yPjxhdXRob3I+SGlyb2ksIE5vYm9ydTwvYXV0aG9yPjwvYXV0
aG9ycz48L2NvbnRyaWJ1dG9ycz48dGl0bGVzPjx0aXRsZT5PdmVyLWV4cHJlc3Npb24gb2YgYSBo
dW1hbiBjaHJvbW9zb21lIDIycTExLjIgc2VnbWVudCBpbmNsdWRpbmcgVFhOUkQyLCBDT01UIGFu
ZCBBUlZDRiBkZXZlbG9wbWVudGFsbHkgYWZmZWN0cyBpbmNlbnRpdmUgbGVhcm5pbmcgYW5kIHdv
cmtpbmcgbWVtb3J5IGluIG1pY2U8L3RpdGxlPjxzZWNvbmRhcnktdGl0bGU+SHVtYW4gTW9sZWN1
bGFyIEdlbmV0aWNzPC9zZWNvbmRhcnktdGl0bGU+PC90aXRsZXM+PHBlcmlvZGljYWw+PGZ1bGwt
dGl0bGU+SHVtYW4gTW9sZWN1bGFyIEdlbmV0aWNzPC9mdWxsLXRpdGxlPjwvcGVyaW9kaWNhbD48
cGFnZXM+MzkxNC0zOTI1PC9wYWdlcz48dm9sdW1lPjE4PC92b2x1bWU+PG51bWJlcj4yMDwvbnVt
YmVyPjxkYXRlcz48eWVhcj4yMDA5PC95ZWFyPjxwdWItZGF0ZXM+PGRhdGU+T0NUIDE1IDIwMDk8
L2RhdGU+PC9wdWItZGF0ZXM+PC9kYXRlcz48aXNibj4wOTY0LTY5MDY8L2lzYm4+PGFjY2Vzc2lv
bi1udW0+V09TOjAwMDI3MDIxODMwMDAxMjwvYWNjZXNzaW9uLW51bT48dXJscz48L3VybHM+PGN1
c3RvbTI+UE1DMjc0ODg5NzwvY3VzdG9tMj48ZWxlY3Ryb25pYy1yZXNvdXJjZS1udW0+MTAuMTA5
My9obWcvZGRwMzM0PC9lbGVjdHJvbmljLXJlc291cmNlLW51bT48L3JlY29yZD48L0NpdGU+PENp
dGU+PEF1dGhvcj5TdXp1a2k8L0F1dGhvcj48WWVhcj4yMDA5PC9ZZWFyPjxSZWNOdW0+MzIzNTwv
UmVjTnVtPjxyZWNvcmQ+PHJlYy1udW1iZXI+MzIzNTwvcmVjLW51bWJlcj48Zm9yZWlnbi1rZXlz
PjxrZXkgYXBwPSJFTiIgZGItaWQ9ImVmZXpldGU1dHBhdzU2ZTlmcjU1ZmEyZDB6MDk5czV4ZnR2
cCIgdGltZXN0YW1wPSIxNjU4OTM4NzcyIiBndWlkPSI4MTJjNTE2MS05Y2E5LTQ3YWYtYTc4MS1j
OTFlNTBhYzAzMjgiPjMyMzU8L2tleT48L2ZvcmVpZ24ta2V5cz48cmVmLXR5cGUgbmFtZT0iSm91
cm5hbCBBcnRpY2xlIj4xNzwvcmVmLXR5cGU+PGNvbnRyaWJ1dG9ycz48YXV0aG9ycz48YXV0aG9y
PlN1enVraSwgR288L2F1dGhvcj48YXV0aG9yPkhhcnBlciwgS2F0aHJ5biBNLjwvYXV0aG9yPjxh
dXRob3I+SGlyYW1vdG8sIFRha2VzaGk8L2F1dGhvcj48YXV0aG9yPlNhd2FtdXJhLCBUYWtlaGl0
bzwvYXV0aG9yPjxhdXRob3I+TGVlLCBNb29uU29vazwvYXV0aG9yPjxhdXRob3I+S2FuZywgR2lu
YTwvYXV0aG9yPjxhdXRob3I+VGFuaWdha2ksIEtlbmppPC9hdXRob3I+PGF1dGhvcj5CdWVsbCwg
TWFoYWxhaDwvYXV0aG9yPjxhdXRob3I+R2V5ZXIsIE1hcmsgQS48L2F1dGhvcj48YXV0aG9yPlRy
aW1ibGUsIFdpbGxpYW0gUy48L2F1dGhvcj48YXV0aG9yPkFnYXRzdW1hLCBTb2g8L2F1dGhvcj48
YXV0aG9yPkhpcm9pLCBOb2JvcnU8L2F1dGhvcj48L2F1dGhvcnM+PC9jb250cmlidXRvcnM+PHRp
dGxlcz48dGl0bGU+U2VwdDUgZGVmaWNpZW5jeSBleGVydHMgcGxlaW90cm9waWMgaW5mbHVlbmNl
IG9uIGFmZmVjdGl2ZSBiZWhhdmlvcnMgYW5kIGNvZ25pdGl2ZSBmdW5jdGlvbnMgaW4gbWljZTwv
dGl0bGU+PHNlY29uZGFyeS10aXRsZT5IdW1hbiBNb2xlY3VsYXIgR2VuZXRpY3M8L3NlY29uZGFy
eS10aXRsZT48L3RpdGxlcz48cGVyaW9kaWNhbD48ZnVsbC10aXRsZT5IdW1hbiBNb2xlY3VsYXIg
R2VuZXRpY3M8L2Z1bGwtdGl0bGU+PC9wZXJpb2RpY2FsPjxwYWdlcz4xNjUyLTE2NjA8L3BhZ2Vz
Pjx2b2x1bWU+MTg8L3ZvbHVtZT48bnVtYmVyPjk8L251bWJlcj48ZGF0ZXM+PHllYXI+MjAwOTwv
eWVhcj48cHViLWRhdGVzPjxkYXRlPk1BWSAxIDIwMDk8L2RhdGU+PC9wdWItZGF0ZXM+PC9kYXRl
cz48aXNibj4wOTY0LTY5MDY8L2lzYm4+PGFjY2Vzc2lvbi1udW0+V09TOjAwMDI2NTA5NjEwMDAx
MTwvYWNjZXNzaW9uLW51bT48dXJscz48L3VybHM+PGN1c3RvbTI+UE1DMjczMzgxODwvY3VzdG9t
Mj48ZWxlY3Ryb25pYy1yZXNvdXJjZS1udW0+MTAuMTA5My9obWcvZGRwMDg2PC9lbGVjdHJvbmlj
LXJlc291cmNlLW51bT48L3JlY29yZD48L0NpdGU+PENpdGU+PEF1dGhvcj5IaXJhbW90bzwvQXV0
aG9yPjxZZWFyPjIwMTE8L1llYXI+PFJlY051bT42ODIzPC9SZWNOdW0+PHJlY29yZD48cmVjLW51
bWJlcj42ODIzPC9yZWMtbnVtYmVyPjxmb3JlaWduLWtleXM+PGtleSBhcHA9IkVOIiBkYi1pZD0i
ZWZlemV0ZTV0cGF3NTZlOWZyNTVmYTJkMHowOTlzNXhmdHZwIiB0aW1lc3RhbXA9IjE2NTg5Mzg4
NjQiIGd1aWQ9ImJkMjczNTZmLWU1MTItNDk1Ni05MDk2LTE5MDdlYmI2MWJlZSI+NjgyMzwva2V5
PjwvZm9yZWlnbi1rZXlzPjxyZWYtdHlwZSBuYW1lPSJKb3VybmFsIEFydGljbGUiPjE3PC9yZWYt
dHlwZT48Y29udHJpYnV0b3JzPjxhdXRob3JzPjxhdXRob3I+SGlyYW1vdG8sIFQuPC9hdXRob3I+
PGF1dGhvcj5LYW5nLCBHLjwvYXV0aG9yPjxhdXRob3I+U3V6dWtpLCBHLjwvYXV0aG9yPjxhdXRo
b3I+U2F0b2gsIFkuPC9hdXRob3I+PGF1dGhvcj5LdWNoZXJsYXBhdGksIFIuPC9hdXRob3I+PGF1
dGhvcj5XYXRhbmFiZSwgWS48L2F1dGhvcj48YXV0aG9yPkhpcm9pLCBOLjwvYXV0aG9yPjwvYXV0
aG9ycz48L2NvbnRyaWJ1dG9ycz48YXV0aC1hZGRyZXNzPkRlcGFydG1lbnQgb2YgUHN5Y2hpYXRy
eSBhbmQgQmVoYXZpb3JhbCBTY2llbmNlcywgQWxiZXJ0IEVpbnN0ZWluIENvbGxlZ2Ugb2YgTWVk
aWNpbmUsIDEzMDAgTW9ycmlzIFBhcmsgQXZlbnVlLCBCcm9ueCwgTlkgMTA0NjEsIFVTQS48L2F1
dGgtYWRkcmVzcz48dGl0bGVzPjx0aXRsZT5UYngxOiBpZGVudGlmaWNhdGlvbiBvZiBhIDIycTEx
LjIgZ2VuZSBhcyBhIHJpc2sgZmFjdG9yIGZvciBhdXRpc20gc3BlY3RydW0gZGlzb3JkZXIgaW4g
YSBtb3VzZSBtb2RlbDwvdGl0bGU+PHNlY29uZGFyeS10aXRsZT5IdW0gTW9sIEdlbmV0PC9zZWNv
bmRhcnktdGl0bGU+PC90aXRsZXM+PHBlcmlvZGljYWw+PGZ1bGwtdGl0bGU+SHVtIE1vbCBHZW5l
dDwvZnVsbC10aXRsZT48L3BlcmlvZGljYWw+PHBhZ2VzPjQ3NzUtODU8L3BhZ2VzPjx2b2x1bWU+
MjA8L3ZvbHVtZT48bnVtYmVyPjI0PC9udW1iZXI+PGtleXdvcmRzPjxrZXl3b3JkPkFuaW1hbHM8
L2tleXdvcmQ+PGtleXdvcmQ+QW5pbWFscywgTmV3Ym9ybjwva2V5d29yZD48a2V5d29yZD5CZWhh
dmlvciwgQW5pbWFsPC9rZXl3b3JkPjxrZXl3b3JkPkJyYWluL21ldGFib2xpc20vcGF0aG9sb2d5
PC9rZXl3b3JkPjxrZXl3b3JkPkNoaWxkPC9rZXl3b3JkPjxrZXl3b3JkPkNoaWxkIERldmVsb3Bt
ZW50IERpc29yZGVycywgUGVydmFzaXZlLypnZW5ldGljczwva2V5d29yZD48a2V5d29yZD5DaHJv
bW9zb21lcywgSHVtYW4sIFBhaXIgMjIvKmdlbmV0aWNzPC9rZXl3b3JkPjxrZXl3b3JkPkRpc2Vh
c2UgTW9kZWxzLCBBbmltYWw8L2tleXdvcmQ+PGtleXdvcmQ+KkdlbmV0aWMgUHJlZGlzcG9zaXRp
b24gdG8gRGlzZWFzZTwva2V5d29yZD48a2V5d29yZD5IZXRlcm96eWdvdGU8L2tleXdvcmQ+PGtl
eXdvcmQ+SHVtYW5zPC9rZXl3b3JkPjxrZXl3b3JkPkludGVycGVyc29uYWwgUmVsYXRpb25zPC9r
ZXl3b3JkPjxrZXl3b3JkPk1hemUgTGVhcm5pbmc8L2tleXdvcmQ+PGtleXdvcmQ+TWljZTwva2V5
d29yZD48a2V5d29yZD5NaWNlLCBDb25nZW5pYzwva2V5d29yZD48a2V5d29yZD5NaWNlLCBJbmJy
ZWQgQzU3Qkw8L2tleXdvcmQ+PGtleXdvcmQ+UGhlbm90eXBlPC9rZXl3b3JkPjxrZXl3b3JkPlJp
c2sgRmFjdG9yczwva2V5d29yZD48a2V5d29yZD5ULUJveCBEb21haW4gUHJvdGVpbnMvKmdlbmV0
aWNzL21ldGFib2xpc208L2tleXdvcmQ+PGtleXdvcmQ+VWx0cmFzb25pY3M8L2tleXdvcmQ+PGtl
eXdvcmQ+Vm9jYWxpemF0aW9uLCBBbmltYWw8L2tleXdvcmQ+PC9rZXl3b3Jkcz48ZGF0ZXM+PHll
YXI+MjAxMTwveWVhcj48cHViLWRhdGVzPjxkYXRlPkRlYyAxNTwvZGF0ZT48L3B1Yi1kYXRlcz48
L2RhdGVzPjxpc2JuPjE0NjAtMjA4MyAoRWxlY3Ryb25pYykmI3hEOzA5NjQtNjkwNiAoTGlua2lu
Zyk8L2lzYm4+PGFjY2Vzc2lvbi1udW0+MjE5MDg1MTc8L2FjY2Vzc2lvbi1udW0+PHVybHM+PHJl
bGF0ZWQtdXJscz48dXJsPmh0dHBzOi8vd3d3Lm5jYmkubmxtLm5paC5nb3YvcHVibWVkLzIxOTA4
NTE3PC91cmw+PC9yZWxhdGVkLXVybHM+PC91cmxzPjxjdXN0b20yPlBNQzMyMjE1Mzg8L2N1c3Rv
bTI+PGVsZWN0cm9uaWMtcmVzb3VyY2UtbnVtPjEwLjEwOTMvaG1nL2RkcjQwNDwvZWxlY3Ryb25p
Yy1yZXNvdXJjZS1udW0+PC9yZWNvcmQ+PC9DaXRlPjxDaXRlPjxBdXRob3I+SGFycGVyPC9BdXRo
b3I+PFllYXI+MjAxMjwvWWVhcj48UmVjTnVtPjEzODI8L1JlY051bT48cmVjb3JkPjxyZWMtbnVt
YmVyPjEzODI8L3JlYy1udW1iZXI+PGZvcmVpZ24ta2V5cz48a2V5IGFwcD0iRU4iIGRiLWlkPSJl
ZmV6ZXRlNXRwYXc1NmU5ZnI1NWZhMmQwejA5OXM1eGZ0dnAiIHRpbWVzdGFtcD0iMTY1ODkzODcz
MyIgZ3VpZD0iNzk0ZTlmOTYtMDZjNy00YTExLTgyYTItMDhjMTBmMzhhYjA5Ij4xMzgyPC9rZXk+
PC9mb3JlaWduLWtleXM+PHJlZi10eXBlIG5hbWU9IkpvdXJuYWwgQXJ0aWNsZSI+MTc8L3JlZi10
eXBlPjxjb250cmlidXRvcnM+PGF1dGhvcnM+PGF1dGhvcj5IYXJwZXIsIEthdGhyeW4gTS48L2F1
dGhvcj48YXV0aG9yPkhpcmFtb3RvLCBUYWtlc2hpPC9hdXRob3I+PGF1dGhvcj5UYW5pZ2FraSwg
S2Vuamk8L2F1dGhvcj48YXV0aG9yPkthbmcsIEdpbmE8L2F1dGhvcj48YXV0aG9yPlN1enVraSwg
R288L2F1dGhvcj48YXV0aG9yPlRyaW1ibGUsIFdpbGxpYW08L2F1dGhvcj48YXV0aG9yPkhpcm9p
LCBOb2JvcnU8L2F1dGhvcj48L2F1dGhvcnM+PC9jb250cmlidXRvcnM+PHRpdGxlcz48dGl0bGU+
QWx0ZXJhdGlvbnMgb2Ygc29jaWFsIGludGVyYWN0aW9uIHRocm91Z2ggZ2VuZXRpYyBhbmQgZW52
aXJvbm1lbnRhbCBtYW5pcHVsYXRpb24gb2YgdGhlIDIycTExLjIgZ2VuZSBTZXB0NSBpbiB0aGUg
bW91c2UgYnJhaW48L3RpdGxlPjxzZWNvbmRhcnktdGl0bGU+SHVtYW4gTW9sZWN1bGFyIEdlbmV0
aWNzPC9zZWNvbmRhcnktdGl0bGU+PC90aXRsZXM+PHBlcmlvZGljYWw+PGZ1bGwtdGl0bGU+SHVt
YW4gTW9sZWN1bGFyIEdlbmV0aWNzPC9mdWxsLXRpdGxlPjwvcGVyaW9kaWNhbD48cGFnZXM+MzQ4
OS0zNDk5PC9wYWdlcz48dm9sdW1lPjIxPC92b2x1bWU+PG51bWJlcj4xNTwvbnVtYmVyPjxkYXRl
cz48eWVhcj4yMDEyPC95ZWFyPjxwdWItZGF0ZXM+PGRhdGU+QVVHIDEgMjAxMjwvZGF0ZT48L3B1
Yi1kYXRlcz48L2RhdGVzPjxpc2JuPjA5NjQtNjkwNjwvaXNibj48YWNjZXNzaW9uLW51bT5XT1M6
MDAwMzA2NDE0OTAwMDE2PC9hY2Nlc3Npb24tbnVtPjx1cmxzPjwvdXJscz48Y3VzdG9tMj5QTUMz
MzkyMTE3PC9jdXN0b20yPjxlbGVjdHJvbmljLXJlc291cmNlLW51bT4xMC4xMDkzL2htZy9kZHMx
ODA8L2VsZWN0cm9uaWMtcmVzb3VyY2UtbnVtPjwvcmVjb3JkPjwvQ2l0ZT48Q2l0ZT48QXV0aG9y
PllhbWF1Y2hpPC9BdXRob3I+PFllYXI+MjAyMDwvWWVhcj48UmVjTnVtPjgwMTY8L1JlY051bT48
cmVjb3JkPjxyZWMtbnVtYmVyPjgwMTY8L3JlYy1udW1iZXI+PGZvcmVpZ24ta2V5cz48a2V5IGFw
cD0iRU4iIGRiLWlkPSJlZmV6ZXRlNXRwYXc1NmU5ZnI1NWZhMmQwejA5OXM1eGZ0dnAiIHRpbWVz
dGFtcD0iMTY1ODkzODkwMyIgZ3VpZD0iNmRiNzdiNWMtMGE1NS00M2ZlLWE3YWYtMTBmZmQ4Yjk4
MzJmIj44MDE2PC9rZXk+PC9mb3JlaWduLWtleXM+PHJlZi10eXBlIG5hbWU9IkpvdXJuYWwgQXJ0
aWNsZSI+MTc8L3JlZi10eXBlPjxjb250cmlidXRvcnM+PGF1dGhvcnM+PGF1dGhvcj5ZYW1hdWNo
aSwgVC48L2F1dGhvcj48YXV0aG9yPkthbmcsIEcuPC9hdXRob3I+PGF1dGhvcj5IaXJvaSwgTi48
L2F1dGhvcj48L2F1dGhvcnM+PC9jb250cmlidXRvcnM+PHRpdGxlcz48dGl0bGU+SGV0ZXJvenln
b3NpdHkgb2YgbXVyaW5lIENya2wgZG9lcyBub3QgcmVjYXBpdHVsYXRlIGJlaGF2aW9yYWwgIGRp
bWVuc2lvbnMgb2YgaHVtYW4gMjJxMTEuMiBoZW1penlnb3NpdHk8L3RpdGxlPjxzZWNvbmRhcnkt
dGl0bGU+R2VuZXMgQnJhaW4gYW5kIEJlaGF2aW9yPC9zZWNvbmRhcnktdGl0bGU+PC90aXRsZXM+
PHBlcmlvZGljYWw+PGZ1bGwtdGl0bGU+R2VuZXMgQnJhaW4gYW5kIEJlaGF2aW9yPC9mdWxsLXRp
dGxlPjwvcGVyaW9kaWNhbD48cGFnZXM+ZTEyNzE5PC9wYWdlcz48dm9sdW1lPjIwPC92b2x1bWU+
PG51bWJlcj41PC9udW1iZXI+PGRhdGVzPjx5ZWFyPjIwMjA8L3llYXI+PC9kYXRlcz48dXJscz48
L3VybHM+PGN1c3RvbTI+UE1JRDogMzMyNjk1NDE8L2N1c3RvbTI+PGVsZWN0cm9uaWMtcmVzb3Vy
Y2UtbnVtPmh0dHBzOi8vZG9pLm9yZy8xMC4xMTExL2diYi4xMjcxOTwvZWxlY3Ryb25pYy1yZXNv
dXJjZS1udW0+PC9yZWNvcmQ+PC9DaXRlPjxDaXRlPjxBdXRob3I+TmFrYW11cmE8L0F1dGhvcj48
WWVhcj4yMDIxPC9ZZWFyPjxSZWNOdW0+NzIyMTwvUmVjTnVtPjxyZWNvcmQ+PHJlYy1udW1iZXI+
NzIyMTwvcmVjLW51bWJlcj48Zm9yZWlnbi1rZXlzPjxrZXkgYXBwPSJFTiIgZGItaWQ9ImVmZXpl
dGU1dHBhdzU2ZTlmcjU1ZmEyZDB6MDk5czV4ZnR2cCIgdGltZXN0YW1wPSIxNjU4OTM4ODc3IiBn
dWlkPSIxNTRjZDhmMS02NmMwLTRhZDktODc2OC0xZGViMDA0ZmU1YjAiPjcyMjE8L2tleT48L2Zv
cmVpZ24ta2V5cz48cmVmLXR5cGUgbmFtZT0iSm91cm5hbCBBcnRpY2xlIj4xNzwvcmVmLXR5cGU+
PGNvbnRyaWJ1dG9ycz48YXV0aG9ycz48YXV0aG9yPk5ha2FtdXJhLCBNLjwvYXV0aG9yPjxhdXRo
b3I+WWUsIEsuPC9hdXRob3I+PGF1dGhvcj5FLiBTaWx2YSBNQjwvYXV0aG9yPjxhdXRob3I+WWFt
YXVjaGksIFQuPC9hdXRob3I+PGF1dGhvcj5Ib2VwcG5lciwgRC4gSi48L2F1dGhvcj48YXV0aG9y
PkZheXlhenVkZGluLCBBLjwvYXV0aG9yPjxhdXRob3I+S2FuZywgRy48L2F1dGhvcj48YXV0aG9y
Pll1ZGEsIEUuIEEuPC9hdXRob3I+PGF1dGhvcj5OYWdhc2hpbWEsIE0uPC9hdXRob3I+PGF1dGhv
cj5Fbm9tb3RvLCBTLjwvYXV0aG9yPjxhdXRob3I+SGlyYW1vdG8sIFQuPC9hdXRob3I+PGF1dGhv
cj5TaGFycCwgUi48L2F1dGhvcj48YXV0aG9yPkthbmVrbywgSS48L2F1dGhvcj48YXV0aG9yPlRh
amluZGEsIEsuPC9hdXRob3I+PGF1dGhvcj5BZGFjaGksIE0uPC9hdXRob3I+PGF1dGhvcj5NaWhh
cmEsIFQuPC9hdXRob3I+PGF1dGhvcj5Ub2t1bm8sIFMuPC9hdXRob3I+PGF1dGhvcj5HZXllciwg
TS4gQS48L2F1dGhvcj48YXV0aG9yPkJyb2luLCBQLiBPLjwvYXV0aG9yPjxhdXRob3I+TWF0c3Vt
b3RvLCBNLjwvYXV0aG9yPjxhdXRob3I+SGlyb2ksIE4uPC9hdXRob3I+PC9hdXRob3JzPjwvY29u
dHJpYnV0b3JzPjxhdXRoLWFkZHJlc3M+RGVwYXJ0bWVudCBvZiBQaGFybWFjb2xvZ3ksIFVuaXZl
cnNpdHkgb2YgVGV4YXMgSGVhbHRoIFNjaWVuY2UgQ2VudGVyIGF0IFNhbiBBbnRvbmlvLCBTYW4g
QW50b25pbywgVFgsIFVTQS4mI3hEO0RlcGFydG1lbnQgb2YgQmlvZW5naW5lZXJpbmcsIEdyYWR1
YXRlIFNjaG9vbCBvZiBFbmdpbmVlcmluZywgVGhlIFVuaXZlcnNpdHkgb2YgVG9reW8sIFRva3lv
LCBKYXBhbi4mI3hEO0RlcGFydG1lbnQgb2YgRXBpZGVtaW9sb2d5IGFuZCBIZWFsdGggU2NpZW5j
ZSwgQWxiZXJ0IEVpbnN0ZWluIENvbGxlZ2Ugb2YgTWVkaWNpbmUsIEJyb254LCBOWSwgVVNBLiYj
eEQ7U2Nob29sIG9mIE1hdGhlbWF0aWNzLCBTdGF0aXN0aWNzICZhbXA7IEFwcGxpZWQgTWF0aGVt
YXRpY3MsIE5hdGlvbmFsIFVuaXZlcnNpdHkgb2YgSXJlbGFuZCBHYWx3YXksIEdhbHdheSwgSXJl
bGFuZC4mI3hEO0xhIEpvbGxhIExhYm9yYXRvcnksIEFzdGVsbGFzIFJlc2VhcmNoIEluc3RpdHV0
ZSBvZiBBbWVyaWNhIExMQywgU2FuIERpZWdvLCBDQSwgVVNBLiYjeEQ7R3JhZHVhdGUgU2Nob29s
IG9mIEVuZ2luZWVyaW5nLCBUb2hva3UgVW5pdmVyc2l0eSwgU2VuZGFpLCBKYXBhbi4mI3hEO0Rl
cGFydG1lbnQgb2YgUHN5Y2hpYXRyeSwgQWxiZXJ0IEVpbnN0ZWluIENvbGxlZ2Ugb2YgTWVkaWNp
bmUsIEJyb254LCBOWSwgVVNBLiYjeEQ7RGVwYXJ0bWVudCBvZiBQc3ljaGlhdHJ5LCBVbml2ZXJz
aXR5IG9mIENhbGlmb3JuaWEsIFNhbiBEaWVnbywgTGEgSm9sbGEsIENBLCBVU0EuJiN4RDtHcmFk
dWF0ZSBTY2hvb2wgb2YgTWVkaWNhbCBTY2llbmNlcywgTmFnb3lhIENpdHkgVW5pdmVyc2l0eSwg
TmFnb3lhLCBKYXBhbi4mI3hEO0RydWcgRGlzY292ZXJ5IFJlc2VhcmNoLCBBc3RlbGxhcyBQaGFy
bWEgSW5jLiwgSWJhcmFraSwgSmFwYW4uJiN4RDtHcmFkdWF0ZSBTY2hvb2wgb2YgSGVhbHRoIElu
bm92YXRpb24sIEthbmFnYXdhIFVuaXZlcnNpdHkgb2YgSHVtYW4gU2VydmljZXMsIEthd2FzYWtp
LXNoaSwgS2FuYWdhd2EsIEphcGFuLiYjeEQ7RGVwYXJ0bWVudCBvZiBQaGFybWFjb2xvZ3ksIFVu
aXZlcnNpdHkgb2YgVGV4YXMgSGVhbHRoIFNjaWVuY2UgQ2VudGVyIGF0IFNhbiBBbnRvbmlvLCBT
YW4gQW50b25pbywgVFgsIFVTQS4gaGlyb2lAdXRoc2NzYS5lZHUuJiN4RDtEZXBhcnRtZW50IG9m
IENlbGx1bGFyIGFuZCBJbnRlZ3JhdGl2ZSBQaHlzaW9sb2d5LCBVbml2ZXJzaXR5IG9mIFRleGFz
IEhlYWx0aCBTY2llbmNlIENlbnRlciBhdCBTYW4gQW50b25pbywgU2FuIEFudG9uaW8sIFRYLCBV
U0EuIGhpcm9pQHV0aHNjc2EuZWR1LiYjeEQ7RGVwYXJ0bWVudCBvZiBDZWxsIFN5c3RlbXMgQW5h
dG9teSwgVW5pdmVyc2l0eSBvZiBUZXhhcyBIZWFsdGggU2NpZW5jZSBDZW50ZXIgYXQgU2FuIEFu
dG9uaW8sIFNhbiBBbnRvbmlvLCBUWCwgVVNBLiBoaXJvaUB1dGhzY3NhLmVkdS4mI3hEO0RlcGFy
dG1lbnQgb2YgUHN5Y2hpYXRyeSwgVW5pdmVyc2l0eSBvZiBUZXhhcyBIZWFsdGggU2NpZW5jZSBD
ZW50ZXIgYXQgU2FuIEFudG9uaW8sIFNhbiBBbnRvbmlvLCBUWCwgVVNBLiBoaXJvaUB1dGhzY3Nh
LmVkdS48L2F1dGgtYWRkcmVzcz48dGl0bGVzPjx0aXRsZT5Db21wdXRhdGlvbmFsIGlkZW50aWZp
Y2F0aW9uIG9mIHZhcmlhYmxlcyBpbiBuZW9uYXRhbCB2b2NhbGl6YXRpb25zIHByZWRpY3RpdmUg
Zm9yIHBvc3RwdWJlcnRhbCBzb2NpYWwgYmVoYXZpb3JzIGluIGEgbW91c2UgbW9kZWwgb2YgMTZw
MTEuMiBkZWxldGlvbjwvdGl0bGU+PHNlY29uZGFyeS10aXRsZT5Nb2wgUHN5Y2hpYXRyeTwvc2Vj
b25kYXJ5LXRpdGxlPjwvdGl0bGVzPjxwZXJpb2RpY2FsPjxmdWxsLXRpdGxlPk1vbCBQc3ljaGlh
dHJ5PC9mdWxsLXRpdGxlPjwvcGVyaW9kaWNhbD48cGFnZXM+NjU3OC02NTg4PC9wYWdlcz48dm9s
dW1lPjI2PC92b2x1bWU+PG51bWJlcj4xMTwvbnVtYmVyPjxlZGl0aW9uPjIwMjEwNDE1PC9lZGl0
aW9uPjxkYXRlcz48eWVhcj4yMDIxPC95ZWFyPjxwdWItZGF0ZXM+PGRhdGU+Tm92PC9kYXRlPjwv
cHViLWRhdGVzPjwvZGF0ZXM+PGlzYm4+MTQ3Ni01NTc4IChFbGVjdHJvbmljKSYjeEQ7MTM1OS00
MTg0IChMaW5raW5nKTwvaXNibj48YWNjZXNzaW9uLW51bT4zMzg1OTM1NzwvYWNjZXNzaW9uLW51
bT48dXJscz48cmVsYXRlZC11cmxzPjx1cmw+aHR0cHM6Ly93d3cubmNiaS5ubG0ubmloLmdvdi9w
dWJtZWQvMzM4NTkzNTc8L3VybD48L3JlbGF0ZWQtdXJscz48L3VybHM+PGN1c3RvbTI+UE1DODUx
NzA0MjwvY3VzdG9tMj48ZWxlY3Ryb25pYy1yZXNvdXJjZS1udW0+MTAuMTAzOC9zNDEzODAtMDIx
LTAxMDg5LXk8L2VsZWN0cm9uaWMtcmVzb3VyY2UtbnVtPjwvcmVjb3JkPjwvQ2l0ZT48Q2l0ZT48
QXV0aG9yPkhpcmFtb3RvPC9BdXRob3I+PFllYXI+MjAyMzwvWWVhcj48UmVjTnVtPjUyNDY2PC9S
ZWNOdW0+PHJlY29yZD48cmVjLW51bWJlcj41MjQ2NjwvcmVjLW51bWJlcj48Zm9yZWlnbi1rZXlz
PjxrZXkgYXBwPSJFTiIgZGItaWQ9ImVmZXpldGU1dHBhdzU2ZTlmcjU1ZmEyZDB6MDk5czV4ZnR2
cCIgdGltZXN0YW1wPSIxNzAyNTE5OTAxIiBndWlkPSIxYjYxZTc3ZC1jOWJlLTRlY2UtOGQ0Mi02
OWIzM2IwMWM3NTgiPjUyNDY2PC9rZXk+PC9mb3JlaWduLWtleXM+PHJlZi10eXBlIG5hbWU9Ikpv
dXJuYWwgQXJ0aWNsZSI+MTc8L3JlZi10eXBlPjxjb250cmlidXRvcnM+PGF1dGhvcnM+PGF1dGhv
cj5IaXJhbW90bywgVC48L2F1dGhvcj48YXV0aG9yPkJva3UsIFMuPC9hdXRob3I+PGF1dGhvcj5L
YW5nLCBHLjwvYXV0aG9yPjxhdXRob3I+QWJlLCBTLjwvYXV0aG9yPjxhdXRob3I+TmFnYXNoaW1h
LCBNLjwvYXV0aG9yPjxhdXRob3I+QmFyYmFjaGFuIGUgU2lsdmEsIE0uPC9hdXRob3I+PGF1dGhv
cj5P4oCZQnJvaW4sIFAuPC9hdXRob3I+PGF1dGhvcj5ZZSwgSy48L2F1dGhvcj48YXV0aG9yPllh
bWF1Y2hpLCBULiw8L2F1dGhvcj48YXV0aG9yPk1pY2h1cmluLCBULlYuPC9hdXRob3I+PGF1dGhv
cj5Fbmlrb2xvcG92LCBHLjwvYXV0aG9yPjxhdXRob3I+SGlyb2ksIE4uPC9hdXRob3I+PC9hdXRo
b3JzPjwvY29udHJpYnV0b3JzPjx0aXRsZXM+PHRpdGxlPlRyYW5zY3JpcHRpb25hbCByZWd1bGF0
aW9uIG9mIG5lb25hdGFsIG5ldXJhbCBzdGVtIGNlbGxzIGlzIGEgZGV0ZXJtaW5hbnQgb2Ygc29j
aWFsIGJlaGF2aW9yPC90aXRsZT48c2Vjb25kYXJ5LXRpdGxlPkJpb1J4aXY8L3NlY29uZGFyeS10
aXRsZT48L3RpdGxlcz48cGVyaW9kaWNhbD48ZnVsbC10aXRsZT5iaW9SeGl2PC9mdWxsLXRpdGxl
PjwvcGVyaW9kaWNhbD48dm9sdW1lPmh0dHBzOi8vd3d3LmJpb3J4aXYub3JnL2NvbnRlbnQvMTAu
MTEwMS8yMDIxLjExLjEyLjQ2ODQ1MnYyPC92b2x1bWU+PGRhdGVzPjx5ZWFyPjIwMjM8L3llYXI+
PC9kYXRlcz48dXJscz48cmVsYXRlZC11cmxzPjx1cmw+aHR0cHM6Ly93d3cuYmlvcnhpdi5vcmcv
Y29udGVudC8xMC4xMTAxLzIwMjEuMTEuMTIuNDY4NDUydjE8L3VybD48L3JlbGF0ZWQtdXJscz48
L3VybHM+PC9yZWNvcmQ+PC9DaXRlPjwvRW5kTm90ZT4A
</w:fldData>
        </w:fldChar>
      </w:r>
      <w:r w:rsidR="0002496C">
        <w:rPr>
          <w:rFonts w:ascii="Arial" w:hAnsi="Arial" w:cs="Arial"/>
          <w:sz w:val="24"/>
          <w:szCs w:val="24"/>
        </w:rPr>
        <w:instrText xml:space="preserve"> ADDIN EN.CITE.DATA </w:instrText>
      </w:r>
      <w:r w:rsidR="0002496C">
        <w:rPr>
          <w:rFonts w:ascii="Arial" w:hAnsi="Arial" w:cs="Arial"/>
          <w:sz w:val="24"/>
          <w:szCs w:val="24"/>
        </w:rPr>
      </w:r>
      <w:r w:rsidR="0002496C">
        <w:rPr>
          <w:rFonts w:ascii="Arial" w:hAnsi="Arial" w:cs="Arial"/>
          <w:sz w:val="24"/>
          <w:szCs w:val="24"/>
        </w:rPr>
        <w:fldChar w:fldCharType="end"/>
      </w:r>
      <w:r w:rsidRPr="00062797">
        <w:rPr>
          <w:rFonts w:ascii="Arial" w:hAnsi="Arial" w:cs="Arial"/>
          <w:sz w:val="24"/>
          <w:szCs w:val="24"/>
        </w:rPr>
      </w:r>
      <w:r w:rsidRPr="00062797">
        <w:rPr>
          <w:rFonts w:ascii="Arial" w:hAnsi="Arial" w:cs="Arial"/>
          <w:sz w:val="24"/>
          <w:szCs w:val="24"/>
        </w:rPr>
        <w:fldChar w:fldCharType="separate"/>
      </w:r>
      <w:r w:rsidR="00C12F3E">
        <w:rPr>
          <w:rFonts w:ascii="Arial" w:hAnsi="Arial" w:cs="Arial"/>
          <w:noProof/>
          <w:sz w:val="24"/>
          <w:szCs w:val="24"/>
        </w:rPr>
        <w:t>(1, 3, 7-11)</w:t>
      </w:r>
      <w:r w:rsidRPr="00062797">
        <w:rPr>
          <w:rFonts w:ascii="Arial" w:hAnsi="Arial" w:cs="Arial"/>
          <w:sz w:val="24"/>
          <w:szCs w:val="24"/>
        </w:rPr>
        <w:fldChar w:fldCharType="end"/>
      </w:r>
      <w:r w:rsidRPr="00062797">
        <w:rPr>
          <w:rFonts w:ascii="Arial" w:hAnsi="Arial" w:cs="Arial"/>
          <w:sz w:val="24"/>
          <w:szCs w:val="24"/>
        </w:rPr>
        <w:t>. The number and duration of affiliative social interaction</w:t>
      </w:r>
      <w:r w:rsidR="00716997">
        <w:rPr>
          <w:rFonts w:ascii="Arial" w:hAnsi="Arial" w:cs="Arial"/>
          <w:sz w:val="24"/>
          <w:szCs w:val="24"/>
        </w:rPr>
        <w:t>s</w:t>
      </w:r>
      <w:r w:rsidRPr="00062797">
        <w:rPr>
          <w:rFonts w:ascii="Arial" w:hAnsi="Arial" w:cs="Arial"/>
          <w:sz w:val="24"/>
          <w:szCs w:val="24"/>
        </w:rPr>
        <w:t xml:space="preserve"> </w:t>
      </w:r>
      <w:r w:rsidR="004E7982">
        <w:rPr>
          <w:rFonts w:ascii="Arial" w:hAnsi="Arial" w:cs="Arial"/>
          <w:sz w:val="24"/>
          <w:szCs w:val="24"/>
        </w:rPr>
        <w:t>were</w:t>
      </w:r>
      <w:r w:rsidR="004E7982" w:rsidRPr="00062797">
        <w:rPr>
          <w:rFonts w:ascii="Arial" w:hAnsi="Arial" w:cs="Arial"/>
          <w:sz w:val="24"/>
          <w:szCs w:val="24"/>
        </w:rPr>
        <w:t xml:space="preserve"> </w:t>
      </w:r>
      <w:r w:rsidRPr="00062797">
        <w:rPr>
          <w:rFonts w:ascii="Arial" w:hAnsi="Arial" w:cs="Arial"/>
          <w:sz w:val="24"/>
          <w:szCs w:val="24"/>
        </w:rPr>
        <w:t>measured and used for analysis.</w:t>
      </w:r>
    </w:p>
    <w:p w14:paraId="6E026A81" w14:textId="77777777" w:rsidR="00A04615" w:rsidRPr="00062797" w:rsidRDefault="00A04615" w:rsidP="00E67FFE">
      <w:pPr>
        <w:spacing w:line="480" w:lineRule="auto"/>
        <w:rPr>
          <w:rFonts w:ascii="Arial" w:hAnsi="Arial" w:cs="Arial"/>
          <w:sz w:val="24"/>
          <w:szCs w:val="24"/>
        </w:rPr>
      </w:pPr>
    </w:p>
    <w:p w14:paraId="6DBCD09F" w14:textId="7E1DF6F0" w:rsidR="00A04615" w:rsidRPr="00062797" w:rsidRDefault="00014944" w:rsidP="00E67FFE">
      <w:pPr>
        <w:spacing w:after="0" w:line="480" w:lineRule="auto"/>
        <w:rPr>
          <w:rFonts w:ascii="Arial" w:eastAsia="MS PGothic" w:hAnsi="Arial" w:cs="Arial"/>
          <w:sz w:val="24"/>
          <w:szCs w:val="24"/>
          <w:u w:val="single"/>
        </w:rPr>
      </w:pPr>
      <w:r w:rsidRPr="00014944">
        <w:rPr>
          <w:rFonts w:ascii="Arial" w:eastAsia="MS PGothic" w:hAnsi="Arial" w:cs="Arial"/>
          <w:sz w:val="24"/>
          <w:szCs w:val="24"/>
          <w:u w:val="single"/>
        </w:rPr>
        <w:t>Quantitative reverse transcription polymerase chain reaction</w:t>
      </w:r>
      <w:r w:rsidR="00806F5D">
        <w:rPr>
          <w:rFonts w:ascii="Arial" w:eastAsia="MS PGothic" w:hAnsi="Arial" w:cs="Arial"/>
          <w:sz w:val="24"/>
          <w:szCs w:val="24"/>
          <w:u w:val="single"/>
        </w:rPr>
        <w:t xml:space="preserve"> (</w:t>
      </w:r>
      <w:proofErr w:type="spellStart"/>
      <w:r w:rsidR="00806F5D">
        <w:rPr>
          <w:rFonts w:ascii="Arial" w:eastAsia="MS PGothic" w:hAnsi="Arial" w:cs="Arial"/>
          <w:sz w:val="24"/>
          <w:szCs w:val="24"/>
          <w:u w:val="single"/>
        </w:rPr>
        <w:t>qRT</w:t>
      </w:r>
      <w:proofErr w:type="spellEnd"/>
      <w:r w:rsidR="00806F5D">
        <w:rPr>
          <w:rFonts w:ascii="Arial" w:eastAsia="MS PGothic" w:hAnsi="Arial" w:cs="Arial"/>
          <w:sz w:val="24"/>
          <w:szCs w:val="24"/>
          <w:u w:val="single"/>
        </w:rPr>
        <w:t>-PCR)</w:t>
      </w:r>
      <w:r w:rsidR="004E7982" w:rsidRPr="00514C16">
        <w:rPr>
          <w:rFonts w:ascii="Arial" w:eastAsia="MS PGothic" w:hAnsi="Arial" w:cs="Arial"/>
          <w:sz w:val="24"/>
          <w:szCs w:val="24"/>
          <w:u w:val="single"/>
        </w:rPr>
        <w:t>.</w:t>
      </w:r>
    </w:p>
    <w:p w14:paraId="56C0E245" w14:textId="77D81702" w:rsidR="007D63F4" w:rsidRPr="007D63F4" w:rsidRDefault="00840301" w:rsidP="007D63F4">
      <w:pPr>
        <w:pStyle w:val="NormalWeb"/>
        <w:spacing w:line="480" w:lineRule="auto"/>
        <w:rPr>
          <w:rFonts w:ascii="Arial" w:hAnsi="Arial" w:cs="Arial"/>
        </w:rPr>
      </w:pPr>
      <w:r>
        <w:rPr>
          <w:rFonts w:ascii="Arial" w:hAnsi="Arial" w:cs="Arial"/>
          <w:color w:val="000000"/>
        </w:rPr>
        <w:t>Up to 4</w:t>
      </w:r>
      <w:r w:rsidR="007D63F4" w:rsidRPr="007D63F4">
        <w:rPr>
          <w:rFonts w:ascii="Arial" w:hAnsi="Arial" w:cs="Arial"/>
          <w:color w:val="000000"/>
        </w:rPr>
        <w:t xml:space="preserve"> to </w:t>
      </w:r>
      <w:r>
        <w:rPr>
          <w:rFonts w:ascii="Arial" w:hAnsi="Arial" w:cs="Arial"/>
          <w:color w:val="000000"/>
        </w:rPr>
        <w:t>5</w:t>
      </w:r>
      <w:r w:rsidR="007D63F4" w:rsidRPr="007D63F4">
        <w:rPr>
          <w:rFonts w:ascii="Arial" w:hAnsi="Arial" w:cs="Arial"/>
          <w:color w:val="000000"/>
        </w:rPr>
        <w:t xml:space="preserve"> days following social interaction testing at 10 weeks of age, the mice were euthanized, and the prefrontal cortex, along with the remainder of the forebrain, excluding the olfactory bulb, cerebellum, and brainstem, was extracted. The intervals between social interaction testing and euthanasia were comparable for the +/+ and Dup/+ groups (+/+, Average = 4.8 days (SEM = 0.385); Dup/+, Average = 5.2 days (SEM = 0.445)). A Mann-Whitney U test revealed no significant difference (U = 316, p = 0.428).</w:t>
      </w:r>
    </w:p>
    <w:p w14:paraId="7F9C440B" w14:textId="65F3D861" w:rsidR="00A04615" w:rsidRPr="00062797" w:rsidRDefault="00A04615" w:rsidP="00E67FFE">
      <w:pPr>
        <w:spacing w:after="0" w:line="480" w:lineRule="auto"/>
        <w:ind w:right="302"/>
        <w:rPr>
          <w:rFonts w:ascii="Arial" w:eastAsia="Times New Roman" w:hAnsi="Arial" w:cs="Arial"/>
          <w:sz w:val="24"/>
          <w:szCs w:val="24"/>
          <w:lang w:eastAsia="en-US"/>
        </w:rPr>
      </w:pPr>
      <w:proofErr w:type="spellStart"/>
      <w:r w:rsidRPr="00062797">
        <w:rPr>
          <w:rFonts w:ascii="Arial" w:eastAsia="Times New Roman" w:hAnsi="Arial" w:cs="Arial"/>
          <w:sz w:val="24"/>
          <w:szCs w:val="24"/>
          <w:lang w:eastAsia="en-US"/>
        </w:rPr>
        <w:lastRenderedPageBreak/>
        <w:t>qRT</w:t>
      </w:r>
      <w:proofErr w:type="spellEnd"/>
      <w:r w:rsidRPr="00062797">
        <w:rPr>
          <w:rFonts w:ascii="Arial" w:eastAsia="Times New Roman" w:hAnsi="Arial" w:cs="Arial"/>
          <w:sz w:val="24"/>
          <w:szCs w:val="24"/>
          <w:lang w:eastAsia="en-US"/>
        </w:rPr>
        <w:t xml:space="preserve">-PCR was carried out </w:t>
      </w:r>
      <w:r w:rsidR="00663E01">
        <w:rPr>
          <w:rFonts w:ascii="Arial" w:eastAsia="Times New Roman" w:hAnsi="Arial" w:cs="Arial"/>
          <w:sz w:val="24"/>
          <w:szCs w:val="24"/>
          <w:lang w:eastAsia="en-US"/>
        </w:rPr>
        <w:t>in accordance with</w:t>
      </w:r>
      <w:r w:rsidRPr="00062797">
        <w:rPr>
          <w:rFonts w:ascii="Arial" w:eastAsia="Times New Roman" w:hAnsi="Arial" w:cs="Arial"/>
          <w:sz w:val="24"/>
          <w:szCs w:val="24"/>
          <w:lang w:eastAsia="en-US"/>
        </w:rPr>
        <w:t xml:space="preserve"> our published procedure</w:t>
      </w:r>
      <w:r w:rsidR="00663E01">
        <w:rPr>
          <w:rFonts w:ascii="Arial" w:eastAsia="Times New Roman" w:hAnsi="Arial" w:cs="Arial"/>
          <w:sz w:val="24"/>
          <w:szCs w:val="24"/>
          <w:lang w:eastAsia="en-US"/>
        </w:rPr>
        <w:t xml:space="preserve"> </w:t>
      </w:r>
      <w:r w:rsidRPr="00062797">
        <w:rPr>
          <w:rFonts w:ascii="Arial" w:eastAsia="Times New Roman" w:hAnsi="Arial" w:cs="Arial"/>
          <w:sz w:val="24"/>
          <w:szCs w:val="24"/>
          <w:lang w:eastAsia="en-US"/>
        </w:rPr>
        <w:fldChar w:fldCharType="begin">
          <w:fldData xml:space="preserve">PEVuZE5vdGU+PENpdGU+PEF1dGhvcj5IaXJhbW90bzwvQXV0aG9yPjxZZWFyPjIwMjI8L1llYXI+
PFJlY051bT4yNTA4MzwvUmVjTnVtPjxEaXNwbGF5VGV4dD4oMTIpPC9EaXNwbGF5VGV4dD48cmVj
b3JkPjxyZWMtbnVtYmVyPjI1MDgzPC9yZWMtbnVtYmVyPjxmb3JlaWduLWtleXM+PGtleSBhcHA9
IkVOIiBkYi1pZD0iZWZlemV0ZTV0cGF3NTZlOWZyNTVmYTJkMHowOTlzNXhmdHZwIiB0aW1lc3Rh
bXA9IjE2NjIyMTg1MjUiIGd1aWQ9IjAzMjU4ZmZhLTM3NDAtNGUzNS05ODZjLTUzMzczMDg4Mjcx
NyI+MjUwODM8L2tleT48L2ZvcmVpZ24ta2V5cz48cmVmLXR5cGUgbmFtZT0iSm91cm5hbCBBcnRp
Y2xlIj4xNzwvcmVmLXR5cGU+PGNvbnRyaWJ1dG9ycz48YXV0aG9ycz48YXV0aG9yPkhpcmFtb3Rv
LCBULjwvYXV0aG9yPjxhdXRob3I+U3VtaXlvc2hpLCBBLjwvYXV0aG9yPjxhdXRob3I+WWFtYXVj
aGksIFQuPC9hdXRob3I+PGF1dGhvcj5UYW5pZ2FraSwgSy48L2F1dGhvcj48YXV0aG9yPlNoaSwg
US48L2F1dGhvcj48YXV0aG9yPkthbmcsIEcuPC9hdXRob3I+PGF1dGhvcj5SeW9rZSwgUi48L2F1
dGhvcj48YXV0aG9yPk5vbmFrYSwgSC48L2F1dGhvcj48YXV0aG9yPkVub21vdG8sIFMuPC9hdXRo
b3I+PGF1dGhvcj5JenVtaSwgVC48L2F1dGhvcj48YXV0aG9yPkJoYXQsIE0uIEEuPC9hdXRob3I+
PGF1dGhvcj5LYXdhc2hpbWEsIFIuPC9hdXRob3I+PGF1dGhvcj5IaXJvaSwgTi48L2F1dGhvcj48
L2F1dGhvcnM+PC9jb250cmlidXRvcnM+PGF1dGgtYWRkcmVzcz5EZXBhcnRtZW50IG9mIFBoYXJt
YWNvbG9neSwgVW5pdmVyc2l0eSBvZiBUZXhhcyBIZWFsdGggU2NpZW5jZSBDZW50ZXIgYXQgU2Fu
IEFudG9uaW8sIFNhbiBBbnRvbmlvLCBUWCwgNzgyMjksIFVTQS4mI3hEO0luc3RpdHV0ZSBvZiBE
ZXZlbG9wbWVudCwgQWdpbmcsIGFuZCBDYW5jZXIsIFRvaG9rdSBVbml2ZXJzaXR5LCA0LTEsIFNl
aXJ5by1jaG8sIEFvYmEta3UsIFNlbmRhaSwgOTgwLTg1NzUsIEphcGFuLiYjeEQ7TmF0aW9uYWwg
SW5zdGl0dXRlcyBmb3IgUXVhbnR1bSBhbmQgUmFkaW9sb2dpY2FsIFNjaWVuY2UgYW5kIFRlY2hu
b2xvZ3ksIDQtOS0xLCBBbmFnYXdhLCBJbmFnZS1rdSwgQ2hpYmEsIDI2My04NTU1LCBKYXBhbi4m
I3hEO1Jlc2VhcmNoIEluc3RpdHV0ZSwgU2hpZ2EgTWVkaWNhbCBDZW50ZXIsIDUtNC0zMCBNb3Jp
eWFtYSwgTW9yaXlhbWEtc2hpLCBTaGlnYSwgSmFwYW4uJiN4RDtEZXBhcnRtZW50IG9mIENlbGx1
bGFyIGFuZCBJbnRlZ3JhdGl2ZSBQaHlzaW9sb2d5LCBVbml2ZXJzaXR5IG9mIFRleGFzIEhlYWx0
aCBTY2llbmNlIENlbnRlciBhdCBTYW4gQW50b25pbywgU2FuIEFudG9uaW8sIFRYLCA3ODIyOSwg
VVNBLiYjeEQ7RGVwYXJ0bWVudCBvZiBQc3ljaGlhdHJ5IGFuZCBCZWhhdmlvcmFsIFNjaWVuY2Vz
LCBBbGJlcnQgRWluc3RlaW4gQ29sbGVnZSBvZiBNZWRpY2luZSwgMTMwMCBNb3JyaXMgUGFyayBB
dmVudWUsIEJyb254LCBOWSwgMTA0NjEsIFVTQS4mI3hEO0RlcGFydG1lbnQgb2YgUGhhcm1hY29s
b2d5LCBIZWFsdGggU2NpZW5jZXMgVW5pdmVyc2l0eSBvZiBIb2trYWlkbywgMTc1NyBLYW5hemF3
YSwgVG9iZXRzdSwgSXNoaWthcmksIEhva2thaWRvLCAwNjEtMDI5MywgSmFwYW4uJiN4RDtBZHZh
bmNlZCBSZXNlYXJjaCBQcm9tb3Rpb24gQ2VudGVyLCBIZWFsdGggU2NpZW5jZXMgVW5pdmVyc2l0
eSBvZiBIb2trYWlkbywgMTc1NyBLYW5hemF3YSwgVG9iZXRzdSwgSXNoaWthcmksIEhva2thaWRv
LCAwNjEtMDI5MywgSmFwYW4uJiN4RDtEZXBhcnRtZW50IG9mIFBoYXJtYWNvbG9neSwgVW5pdmVy
c2l0eSBvZiBUZXhhcyBIZWFsdGggU2NpZW5jZSBDZW50ZXIgYXQgU2FuIEFudG9uaW8sIFNhbiBB
bnRvbmlvLCBUWCwgNzgyMjksIFVTQS4gaGlyb2lAdXRoc2NzYS5lZHUuJiN4RDtEZXBhcnRtZW50
IG9mIENlbGx1bGFyIGFuZCBJbnRlZ3JhdGl2ZSBQaHlzaW9sb2d5LCBVbml2ZXJzaXR5IG9mIFRl
eGFzIEhlYWx0aCBTY2llbmNlIENlbnRlciBhdCBTYW4gQW50b25pbywgU2FuIEFudG9uaW8sIFRY
LCA3ODIyOSwgVVNBLiBoaXJvaUB1dGhzY3NhLmVkdS4mI3hEO0RlcGFydG1lbnQgb2YgQ2VsbCBT
eXN0ZW1zIGFuZCBBbmF0b215LCBVbml2ZXJzaXR5IG9mIFRleGFzIEhlYWx0aCBTY2llbmNlIENl
bnRlciBhdCBTYW4gQW50b25pbywgU2FuIEFudG9uaW8sIFRYLCA3ODIyOSwgVVNBLiBoaXJvaUB1
dGhzY3NhLmVkdS48L2F1dGgtYWRkcmVzcz48dGl0bGVzPjx0aXRsZT5UYngxLCBhIGdlbmUgZW5j
b2RlZCBpbiAyMnExMS4yIGNvcHkgbnVtYmVyIHZhcmlhbnQsIGlzIGEgbGluayBiZXR3ZWVuIGFs
dGVyYXRpb25zIGluIGZpbWJyaWEgbXllbGluYXRpb24gYW5kIGNvZ25pdGl2ZSBzcGVlZCBpbiBt
aWNlPC90aXRsZT48c2Vjb25kYXJ5LXRpdGxlPk1vbCBQc3ljaGlhdHJ5PC9zZWNvbmRhcnktdGl0
bGU+PC90aXRsZXM+PHBlcmlvZGljYWw+PGZ1bGwtdGl0bGU+TW9sIFBzeWNoaWF0cnk8L2Z1bGwt
dGl0bGU+PC9wZXJpb2RpY2FsPjxwYWdlcz45MjktOTM4PC9wYWdlcz48dm9sdW1lPjI3PC92b2x1
bWU+PG51bWJlcj4yPC9udW1iZXI+PGVkaXRpb24+MjAyMTExMDU8L2VkaXRpb24+PGtleXdvcmRz
PjxrZXl3b3JkPkFuaW1hbHM8L2tleXdvcmQ+PGtleXdvcmQ+Q29nbml0aW9uPC9rZXl3b3JkPjxr
ZXl3b3JkPipETkEgQ29weSBOdW1iZXIgVmFyaWF0aW9ucy9nZW5ldGljczwva2V5d29yZD48a2V5
d29yZD5IZXRlcm96eWdvdGU8L2tleXdvcmQ+PGtleXdvcmQ+TWljZTwva2V5d29yZD48a2V5d29y
ZD5PbGlnb2RlbmRyb2dsaWE8L2tleXdvcmQ+PGtleXdvcmQ+KlQtQm94IERvbWFpbiBQcm90ZWlu
cy9nZW5ldGljczwva2V5d29yZD48L2tleXdvcmRzPjxkYXRlcz48eWVhcj4yMDIyPC95ZWFyPjxw
dWItZGF0ZXM+PGRhdGU+RmViPC9kYXRlPjwvcHViLWRhdGVzPjwvZGF0ZXM+PGlzYm4+MTQ3Ni01
NTc4IChFbGVjdHJvbmljKSYjeEQ7MTM1OS00MTg0IChMaW5raW5nKTwvaXNibj48YWNjZXNzaW9u
LW51bT4zNDczNzQ1ODwvYWNjZXNzaW9uLW51bT48dXJscz48cmVsYXRlZC11cmxzPjx1cmw+aHR0
cHM6Ly93d3cubmNiaS5ubG0ubmloLmdvdi9wdWJtZWQvMzQ3Mzc0NTg8L3VybD48L3JlbGF0ZWQt
dXJscz48L3VybHM+PGN1c3RvbTI+UE1DOTA1NDY3NjwvY3VzdG9tMj48ZWxlY3Ryb25pYy1yZXNv
dXJjZS1udW0+MTAuMTAzOC9zNDEzODAtMDIxLTAxMzE4LTQ8L2VsZWN0cm9uaWMtcmVzb3VyY2Ut
bnVtPjxyZW1vdGUtZGF0YWJhc2UtbmFtZT5NZWRsaW5lPC9yZW1vdGUtZGF0YWJhc2UtbmFtZT48
cmVtb3RlLWRhdGFiYXNlLXByb3ZpZGVyPk5MTTwvcmVtb3RlLWRhdGFiYXNlLXByb3ZpZGVyPjwv
cmVjb3JkPjwvQ2l0ZT48L0VuZE5vdGU+AG==
</w:fldData>
        </w:fldChar>
      </w:r>
      <w:r w:rsidR="0002496C">
        <w:rPr>
          <w:rFonts w:ascii="Arial" w:eastAsia="Times New Roman" w:hAnsi="Arial" w:cs="Arial"/>
          <w:sz w:val="24"/>
          <w:szCs w:val="24"/>
          <w:lang w:eastAsia="en-US"/>
        </w:rPr>
        <w:instrText xml:space="preserve"> ADDIN EN.CITE </w:instrText>
      </w:r>
      <w:r w:rsidR="0002496C">
        <w:rPr>
          <w:rFonts w:ascii="Arial" w:eastAsia="Times New Roman" w:hAnsi="Arial" w:cs="Arial"/>
          <w:sz w:val="24"/>
          <w:szCs w:val="24"/>
          <w:lang w:eastAsia="en-US"/>
        </w:rPr>
        <w:fldChar w:fldCharType="begin">
          <w:fldData xml:space="preserve">PEVuZE5vdGU+PENpdGU+PEF1dGhvcj5IaXJhbW90bzwvQXV0aG9yPjxZZWFyPjIwMjI8L1llYXI+
PFJlY051bT4yNTA4MzwvUmVjTnVtPjxEaXNwbGF5VGV4dD4oMTIpPC9EaXNwbGF5VGV4dD48cmVj
b3JkPjxyZWMtbnVtYmVyPjI1MDgzPC9yZWMtbnVtYmVyPjxmb3JlaWduLWtleXM+PGtleSBhcHA9
IkVOIiBkYi1pZD0iZWZlemV0ZTV0cGF3NTZlOWZyNTVmYTJkMHowOTlzNXhmdHZwIiB0aW1lc3Rh
bXA9IjE2NjIyMTg1MjUiIGd1aWQ9IjAzMjU4ZmZhLTM3NDAtNGUzNS05ODZjLTUzMzczMDg4Mjcx
NyI+MjUwODM8L2tleT48L2ZvcmVpZ24ta2V5cz48cmVmLXR5cGUgbmFtZT0iSm91cm5hbCBBcnRp
Y2xlIj4xNzwvcmVmLXR5cGU+PGNvbnRyaWJ1dG9ycz48YXV0aG9ycz48YXV0aG9yPkhpcmFtb3Rv
LCBULjwvYXV0aG9yPjxhdXRob3I+U3VtaXlvc2hpLCBBLjwvYXV0aG9yPjxhdXRob3I+WWFtYXVj
aGksIFQuPC9hdXRob3I+PGF1dGhvcj5UYW5pZ2FraSwgSy48L2F1dGhvcj48YXV0aG9yPlNoaSwg
US48L2F1dGhvcj48YXV0aG9yPkthbmcsIEcuPC9hdXRob3I+PGF1dGhvcj5SeW9rZSwgUi48L2F1
dGhvcj48YXV0aG9yPk5vbmFrYSwgSC48L2F1dGhvcj48YXV0aG9yPkVub21vdG8sIFMuPC9hdXRo
b3I+PGF1dGhvcj5JenVtaSwgVC48L2F1dGhvcj48YXV0aG9yPkJoYXQsIE0uIEEuPC9hdXRob3I+
PGF1dGhvcj5LYXdhc2hpbWEsIFIuPC9hdXRob3I+PGF1dGhvcj5IaXJvaSwgTi48L2F1dGhvcj48
L2F1dGhvcnM+PC9jb250cmlidXRvcnM+PGF1dGgtYWRkcmVzcz5EZXBhcnRtZW50IG9mIFBoYXJt
YWNvbG9neSwgVW5pdmVyc2l0eSBvZiBUZXhhcyBIZWFsdGggU2NpZW5jZSBDZW50ZXIgYXQgU2Fu
IEFudG9uaW8sIFNhbiBBbnRvbmlvLCBUWCwgNzgyMjksIFVTQS4mI3hEO0luc3RpdHV0ZSBvZiBE
ZXZlbG9wbWVudCwgQWdpbmcsIGFuZCBDYW5jZXIsIFRvaG9rdSBVbml2ZXJzaXR5LCA0LTEsIFNl
aXJ5by1jaG8sIEFvYmEta3UsIFNlbmRhaSwgOTgwLTg1NzUsIEphcGFuLiYjeEQ7TmF0aW9uYWwg
SW5zdGl0dXRlcyBmb3IgUXVhbnR1bSBhbmQgUmFkaW9sb2dpY2FsIFNjaWVuY2UgYW5kIFRlY2hu
b2xvZ3ksIDQtOS0xLCBBbmFnYXdhLCBJbmFnZS1rdSwgQ2hpYmEsIDI2My04NTU1LCBKYXBhbi4m
I3hEO1Jlc2VhcmNoIEluc3RpdHV0ZSwgU2hpZ2EgTWVkaWNhbCBDZW50ZXIsIDUtNC0zMCBNb3Jp
eWFtYSwgTW9yaXlhbWEtc2hpLCBTaGlnYSwgSmFwYW4uJiN4RDtEZXBhcnRtZW50IG9mIENlbGx1
bGFyIGFuZCBJbnRlZ3JhdGl2ZSBQaHlzaW9sb2d5LCBVbml2ZXJzaXR5IG9mIFRleGFzIEhlYWx0
aCBTY2llbmNlIENlbnRlciBhdCBTYW4gQW50b25pbywgU2FuIEFudG9uaW8sIFRYLCA3ODIyOSwg
VVNBLiYjeEQ7RGVwYXJ0bWVudCBvZiBQc3ljaGlhdHJ5IGFuZCBCZWhhdmlvcmFsIFNjaWVuY2Vz
LCBBbGJlcnQgRWluc3RlaW4gQ29sbGVnZSBvZiBNZWRpY2luZSwgMTMwMCBNb3JyaXMgUGFyayBB
dmVudWUsIEJyb254LCBOWSwgMTA0NjEsIFVTQS4mI3hEO0RlcGFydG1lbnQgb2YgUGhhcm1hY29s
b2d5LCBIZWFsdGggU2NpZW5jZXMgVW5pdmVyc2l0eSBvZiBIb2trYWlkbywgMTc1NyBLYW5hemF3
YSwgVG9iZXRzdSwgSXNoaWthcmksIEhva2thaWRvLCAwNjEtMDI5MywgSmFwYW4uJiN4RDtBZHZh
bmNlZCBSZXNlYXJjaCBQcm9tb3Rpb24gQ2VudGVyLCBIZWFsdGggU2NpZW5jZXMgVW5pdmVyc2l0
eSBvZiBIb2trYWlkbywgMTc1NyBLYW5hemF3YSwgVG9iZXRzdSwgSXNoaWthcmksIEhva2thaWRv
LCAwNjEtMDI5MywgSmFwYW4uJiN4RDtEZXBhcnRtZW50IG9mIFBoYXJtYWNvbG9neSwgVW5pdmVy
c2l0eSBvZiBUZXhhcyBIZWFsdGggU2NpZW5jZSBDZW50ZXIgYXQgU2FuIEFudG9uaW8sIFNhbiBB
bnRvbmlvLCBUWCwgNzgyMjksIFVTQS4gaGlyb2lAdXRoc2NzYS5lZHUuJiN4RDtEZXBhcnRtZW50
IG9mIENlbGx1bGFyIGFuZCBJbnRlZ3JhdGl2ZSBQaHlzaW9sb2d5LCBVbml2ZXJzaXR5IG9mIFRl
eGFzIEhlYWx0aCBTY2llbmNlIENlbnRlciBhdCBTYW4gQW50b25pbywgU2FuIEFudG9uaW8sIFRY
LCA3ODIyOSwgVVNBLiBoaXJvaUB1dGhzY3NhLmVkdS4mI3hEO0RlcGFydG1lbnQgb2YgQ2VsbCBT
eXN0ZW1zIGFuZCBBbmF0b215LCBVbml2ZXJzaXR5IG9mIFRleGFzIEhlYWx0aCBTY2llbmNlIENl
bnRlciBhdCBTYW4gQW50b25pbywgU2FuIEFudG9uaW8sIFRYLCA3ODIyOSwgVVNBLiBoaXJvaUB1
dGhzY3NhLmVkdS48L2F1dGgtYWRkcmVzcz48dGl0bGVzPjx0aXRsZT5UYngxLCBhIGdlbmUgZW5j
b2RlZCBpbiAyMnExMS4yIGNvcHkgbnVtYmVyIHZhcmlhbnQsIGlzIGEgbGluayBiZXR3ZWVuIGFs
dGVyYXRpb25zIGluIGZpbWJyaWEgbXllbGluYXRpb24gYW5kIGNvZ25pdGl2ZSBzcGVlZCBpbiBt
aWNlPC90aXRsZT48c2Vjb25kYXJ5LXRpdGxlPk1vbCBQc3ljaGlhdHJ5PC9zZWNvbmRhcnktdGl0
bGU+PC90aXRsZXM+PHBlcmlvZGljYWw+PGZ1bGwtdGl0bGU+TW9sIFBzeWNoaWF0cnk8L2Z1bGwt
dGl0bGU+PC9wZXJpb2RpY2FsPjxwYWdlcz45MjktOTM4PC9wYWdlcz48dm9sdW1lPjI3PC92b2x1
bWU+PG51bWJlcj4yPC9udW1iZXI+PGVkaXRpb24+MjAyMTExMDU8L2VkaXRpb24+PGtleXdvcmRz
PjxrZXl3b3JkPkFuaW1hbHM8L2tleXdvcmQ+PGtleXdvcmQ+Q29nbml0aW9uPC9rZXl3b3JkPjxr
ZXl3b3JkPipETkEgQ29weSBOdW1iZXIgVmFyaWF0aW9ucy9nZW5ldGljczwva2V5d29yZD48a2V5
d29yZD5IZXRlcm96eWdvdGU8L2tleXdvcmQ+PGtleXdvcmQ+TWljZTwva2V5d29yZD48a2V5d29y
ZD5PbGlnb2RlbmRyb2dsaWE8L2tleXdvcmQ+PGtleXdvcmQ+KlQtQm94IERvbWFpbiBQcm90ZWlu
cy9nZW5ldGljczwva2V5d29yZD48L2tleXdvcmRzPjxkYXRlcz48eWVhcj4yMDIyPC95ZWFyPjxw
dWItZGF0ZXM+PGRhdGU+RmViPC9kYXRlPjwvcHViLWRhdGVzPjwvZGF0ZXM+PGlzYm4+MTQ3Ni01
NTc4IChFbGVjdHJvbmljKSYjeEQ7MTM1OS00MTg0IChMaW5raW5nKTwvaXNibj48YWNjZXNzaW9u
LW51bT4zNDczNzQ1ODwvYWNjZXNzaW9uLW51bT48dXJscz48cmVsYXRlZC11cmxzPjx1cmw+aHR0
cHM6Ly93d3cubmNiaS5ubG0ubmloLmdvdi9wdWJtZWQvMzQ3Mzc0NTg8L3VybD48L3JlbGF0ZWQt
dXJscz48L3VybHM+PGN1c3RvbTI+UE1DOTA1NDY3NjwvY3VzdG9tMj48ZWxlY3Ryb25pYy1yZXNv
dXJjZS1udW0+MTAuMTAzOC9zNDEzODAtMDIxLTAxMzE4LTQ8L2VsZWN0cm9uaWMtcmVzb3VyY2Ut
bnVtPjxyZW1vdGUtZGF0YWJhc2UtbmFtZT5NZWRsaW5lPC9yZW1vdGUtZGF0YWJhc2UtbmFtZT48
cmVtb3RlLWRhdGFiYXNlLXByb3ZpZGVyPk5MTTwvcmVtb3RlLWRhdGFiYXNlLXByb3ZpZGVyPjwv
cmVjb3JkPjwvQ2l0ZT48L0VuZE5vdGU+AG==
</w:fldData>
        </w:fldChar>
      </w:r>
      <w:r w:rsidR="0002496C">
        <w:rPr>
          <w:rFonts w:ascii="Arial" w:eastAsia="Times New Roman" w:hAnsi="Arial" w:cs="Arial"/>
          <w:sz w:val="24"/>
          <w:szCs w:val="24"/>
          <w:lang w:eastAsia="en-US"/>
        </w:rPr>
        <w:instrText xml:space="preserve"> ADDIN EN.CITE.DATA </w:instrText>
      </w:r>
      <w:r w:rsidR="0002496C">
        <w:rPr>
          <w:rFonts w:ascii="Arial" w:eastAsia="Times New Roman" w:hAnsi="Arial" w:cs="Arial"/>
          <w:sz w:val="24"/>
          <w:szCs w:val="24"/>
          <w:lang w:eastAsia="en-US"/>
        </w:rPr>
      </w:r>
      <w:r w:rsidR="0002496C">
        <w:rPr>
          <w:rFonts w:ascii="Arial" w:eastAsia="Times New Roman" w:hAnsi="Arial" w:cs="Arial"/>
          <w:sz w:val="24"/>
          <w:szCs w:val="24"/>
          <w:lang w:eastAsia="en-US"/>
        </w:rPr>
        <w:fldChar w:fldCharType="end"/>
      </w:r>
      <w:r w:rsidRPr="00062797">
        <w:rPr>
          <w:rFonts w:ascii="Arial" w:eastAsia="Times New Roman" w:hAnsi="Arial" w:cs="Arial"/>
          <w:sz w:val="24"/>
          <w:szCs w:val="24"/>
          <w:lang w:eastAsia="en-US"/>
        </w:rPr>
      </w:r>
      <w:r w:rsidRPr="00062797">
        <w:rPr>
          <w:rFonts w:ascii="Arial" w:eastAsia="Times New Roman" w:hAnsi="Arial" w:cs="Arial"/>
          <w:sz w:val="24"/>
          <w:szCs w:val="24"/>
          <w:lang w:eastAsia="en-US"/>
        </w:rPr>
        <w:fldChar w:fldCharType="separate"/>
      </w:r>
      <w:r w:rsidR="00C12F3E">
        <w:rPr>
          <w:rFonts w:ascii="Arial" w:eastAsia="Times New Roman" w:hAnsi="Arial" w:cs="Arial"/>
          <w:noProof/>
          <w:sz w:val="24"/>
          <w:szCs w:val="24"/>
          <w:lang w:eastAsia="en-US"/>
        </w:rPr>
        <w:t>(12)</w:t>
      </w:r>
      <w:r w:rsidRPr="00062797">
        <w:rPr>
          <w:rFonts w:ascii="Arial" w:eastAsia="Times New Roman" w:hAnsi="Arial" w:cs="Arial"/>
          <w:sz w:val="24"/>
          <w:szCs w:val="24"/>
          <w:lang w:eastAsia="en-US"/>
        </w:rPr>
        <w:fldChar w:fldCharType="end"/>
      </w:r>
      <w:r w:rsidRPr="00062797">
        <w:rPr>
          <w:rFonts w:ascii="Arial" w:eastAsia="Times New Roman" w:hAnsi="Arial" w:cs="Arial"/>
          <w:sz w:val="24"/>
          <w:szCs w:val="24"/>
          <w:lang w:eastAsia="en-US"/>
        </w:rPr>
        <w:t xml:space="preserve">. </w:t>
      </w:r>
      <w:r w:rsidR="000A014B" w:rsidRPr="00062797">
        <w:rPr>
          <w:rFonts w:ascii="Arial" w:eastAsia="Times New Roman" w:hAnsi="Arial" w:cs="Arial"/>
          <w:sz w:val="24"/>
          <w:szCs w:val="24"/>
          <w:lang w:eastAsia="en-US"/>
        </w:rPr>
        <w:t>Total</w:t>
      </w:r>
      <w:r w:rsidRPr="00062797">
        <w:rPr>
          <w:rFonts w:ascii="Arial" w:eastAsia="Times New Roman" w:hAnsi="Arial" w:cs="Arial"/>
          <w:sz w:val="24"/>
          <w:szCs w:val="24"/>
          <w:lang w:eastAsia="en-US"/>
        </w:rPr>
        <w:t xml:space="preserve"> RNA was extracted from the brain regions using an </w:t>
      </w:r>
      <w:r w:rsidRPr="00062797">
        <w:rPr>
          <w:rFonts w:ascii="Arial" w:eastAsia="Times New Roman" w:hAnsi="Arial" w:cs="Arial"/>
          <w:sz w:val="24"/>
          <w:szCs w:val="24"/>
          <w:shd w:val="clear" w:color="auto" w:fill="FFFFFF"/>
          <w:lang w:eastAsia="en-US"/>
        </w:rPr>
        <w:t>RNeasy Plus Mini Kit</w:t>
      </w:r>
      <w:r w:rsidRPr="00062797">
        <w:rPr>
          <w:rFonts w:ascii="Arial" w:eastAsia="Times New Roman" w:hAnsi="Arial" w:cs="Arial"/>
          <w:sz w:val="24"/>
          <w:szCs w:val="24"/>
          <w:lang w:eastAsia="en-US"/>
        </w:rPr>
        <w:t xml:space="preserve"> (Cat#74134, Qiagen, Germantown, USA). </w:t>
      </w:r>
      <w:r w:rsidR="002C272A">
        <w:rPr>
          <w:rFonts w:ascii="Arial" w:eastAsia="Times New Roman" w:hAnsi="Arial" w:cs="Arial"/>
          <w:sz w:val="24"/>
          <w:szCs w:val="24"/>
          <w:lang w:eastAsia="en-US"/>
        </w:rPr>
        <w:t>Complementary DNA (</w:t>
      </w:r>
      <w:r w:rsidRPr="00062797">
        <w:rPr>
          <w:rFonts w:ascii="Arial" w:eastAsia="Times New Roman" w:hAnsi="Arial" w:cs="Arial"/>
          <w:sz w:val="24"/>
          <w:szCs w:val="24"/>
          <w:lang w:eastAsia="en-US"/>
        </w:rPr>
        <w:t>cDNA</w:t>
      </w:r>
      <w:r w:rsidR="002C272A">
        <w:rPr>
          <w:rFonts w:ascii="Arial" w:eastAsia="Times New Roman" w:hAnsi="Arial" w:cs="Arial"/>
          <w:sz w:val="24"/>
          <w:szCs w:val="24"/>
          <w:lang w:eastAsia="en-US"/>
        </w:rPr>
        <w:t>)</w:t>
      </w:r>
      <w:r w:rsidRPr="00062797">
        <w:rPr>
          <w:rFonts w:ascii="Arial" w:eastAsia="Times New Roman" w:hAnsi="Arial" w:cs="Arial"/>
          <w:sz w:val="24"/>
          <w:szCs w:val="24"/>
          <w:lang w:eastAsia="en-US"/>
        </w:rPr>
        <w:t xml:space="preserve"> was synthesized from total RNA using </w:t>
      </w:r>
      <w:proofErr w:type="spellStart"/>
      <w:r w:rsidRPr="00062797">
        <w:rPr>
          <w:rFonts w:ascii="Arial" w:eastAsia="Times New Roman" w:hAnsi="Arial" w:cs="Arial"/>
          <w:sz w:val="24"/>
          <w:szCs w:val="24"/>
          <w:lang w:eastAsia="en-US"/>
        </w:rPr>
        <w:t>SuperScript</w:t>
      </w:r>
      <w:proofErr w:type="spellEnd"/>
      <w:r w:rsidRPr="00062797">
        <w:rPr>
          <w:rFonts w:ascii="Arial" w:eastAsia="Times New Roman" w:hAnsi="Arial" w:cs="Arial"/>
          <w:sz w:val="24"/>
          <w:szCs w:val="24"/>
          <w:lang w:eastAsia="en-US"/>
        </w:rPr>
        <w:t xml:space="preserve"> IV VILO </w:t>
      </w:r>
      <w:r w:rsidR="006736B3">
        <w:rPr>
          <w:rFonts w:ascii="Arial" w:eastAsia="Times New Roman" w:hAnsi="Arial" w:cs="Arial"/>
          <w:sz w:val="24"/>
          <w:szCs w:val="24"/>
          <w:lang w:eastAsia="en-US"/>
        </w:rPr>
        <w:t>M</w:t>
      </w:r>
      <w:r w:rsidRPr="00062797">
        <w:rPr>
          <w:rFonts w:ascii="Arial" w:eastAsia="Times New Roman" w:hAnsi="Arial" w:cs="Arial"/>
          <w:sz w:val="24"/>
          <w:szCs w:val="24"/>
          <w:lang w:eastAsia="en-US"/>
        </w:rPr>
        <w:t xml:space="preserve">aster </w:t>
      </w:r>
      <w:r w:rsidR="006736B3">
        <w:rPr>
          <w:rFonts w:ascii="Arial" w:eastAsia="Times New Roman" w:hAnsi="Arial" w:cs="Arial"/>
          <w:sz w:val="24"/>
          <w:szCs w:val="24"/>
          <w:lang w:eastAsia="en-US"/>
        </w:rPr>
        <w:t>M</w:t>
      </w:r>
      <w:r w:rsidRPr="00062797">
        <w:rPr>
          <w:rFonts w:ascii="Arial" w:eastAsia="Times New Roman" w:hAnsi="Arial" w:cs="Arial"/>
          <w:sz w:val="24"/>
          <w:szCs w:val="24"/>
          <w:lang w:eastAsia="en-US"/>
        </w:rPr>
        <w:t xml:space="preserve">ix (Cat#11766050, Invitrogen, Carlsbad, USA). </w:t>
      </w:r>
      <w:proofErr w:type="spellStart"/>
      <w:r w:rsidR="006736B3">
        <w:rPr>
          <w:rFonts w:ascii="Arial" w:eastAsia="Times New Roman" w:hAnsi="Arial" w:cs="Arial"/>
          <w:sz w:val="24"/>
          <w:szCs w:val="24"/>
          <w:lang w:eastAsia="en-US"/>
        </w:rPr>
        <w:t>q</w:t>
      </w:r>
      <w:r w:rsidR="00806F5D">
        <w:rPr>
          <w:rFonts w:ascii="Arial" w:eastAsia="Times New Roman" w:hAnsi="Arial" w:cs="Arial"/>
          <w:sz w:val="24"/>
          <w:szCs w:val="24"/>
          <w:lang w:eastAsia="en-US"/>
        </w:rPr>
        <w:t>RT</w:t>
      </w:r>
      <w:proofErr w:type="spellEnd"/>
      <w:r w:rsidR="00806F5D">
        <w:rPr>
          <w:rFonts w:ascii="Arial" w:eastAsia="Times New Roman" w:hAnsi="Arial" w:cs="Arial"/>
          <w:sz w:val="24"/>
          <w:szCs w:val="24"/>
          <w:lang w:eastAsia="en-US"/>
        </w:rPr>
        <w:t>-</w:t>
      </w:r>
      <w:r w:rsidRPr="00062797">
        <w:rPr>
          <w:rFonts w:ascii="Arial" w:eastAsia="Times New Roman" w:hAnsi="Arial" w:cs="Arial"/>
          <w:sz w:val="24"/>
          <w:szCs w:val="24"/>
          <w:lang w:eastAsia="en-US"/>
        </w:rPr>
        <w:t xml:space="preserve">PCR reactions were performed in triplicate on </w:t>
      </w:r>
      <w:r w:rsidR="008553B1">
        <w:rPr>
          <w:rFonts w:ascii="Arial" w:eastAsia="Times New Roman" w:hAnsi="Arial" w:cs="Arial"/>
          <w:sz w:val="24"/>
          <w:szCs w:val="24"/>
          <w:lang w:eastAsia="en-US"/>
        </w:rPr>
        <w:t xml:space="preserve">a </w:t>
      </w:r>
      <w:r w:rsidRPr="00062797">
        <w:rPr>
          <w:rFonts w:ascii="Arial" w:eastAsia="Times New Roman" w:hAnsi="Arial" w:cs="Arial"/>
          <w:sz w:val="24"/>
          <w:szCs w:val="24"/>
          <w:lang w:eastAsia="en-US"/>
        </w:rPr>
        <w:t xml:space="preserve">QuantStudio 6 Flex Real-Time PCR System (Cat#4485694, Applied Biosystems, Waltham, USA) using the TaqMan Fast Advanced Master Mix (Cat#4444963, Applied Biosystems, Waltham, USA). </w:t>
      </w:r>
      <w:r w:rsidRPr="00062797">
        <w:rPr>
          <w:rFonts w:ascii="Arial" w:eastAsia="MS PGothic" w:hAnsi="Arial" w:cs="Arial"/>
          <w:sz w:val="24"/>
          <w:szCs w:val="24"/>
        </w:rPr>
        <w:t xml:space="preserve">The </w:t>
      </w:r>
      <w:proofErr w:type="spellStart"/>
      <w:r w:rsidRPr="00062797">
        <w:rPr>
          <w:rFonts w:ascii="Arial" w:eastAsia="MS PGothic" w:hAnsi="Arial" w:cs="Arial"/>
          <w:sz w:val="24"/>
          <w:szCs w:val="24"/>
        </w:rPr>
        <w:t>Taqman</w:t>
      </w:r>
      <w:proofErr w:type="spellEnd"/>
      <w:r w:rsidRPr="00062797">
        <w:rPr>
          <w:rFonts w:ascii="Arial" w:eastAsia="MS PGothic" w:hAnsi="Arial" w:cs="Arial"/>
          <w:sz w:val="24"/>
          <w:szCs w:val="24"/>
        </w:rPr>
        <w:t xml:space="preserve"> probes are listed in the Supplementary Material (</w:t>
      </w:r>
      <w:r w:rsidRPr="00062797">
        <w:rPr>
          <w:rFonts w:ascii="Arial" w:eastAsia="MS PGothic" w:hAnsi="Arial" w:cs="Arial"/>
          <w:b/>
          <w:bCs/>
          <w:sz w:val="24"/>
          <w:szCs w:val="24"/>
        </w:rPr>
        <w:t>Table S1</w:t>
      </w:r>
      <w:r w:rsidRPr="00062797">
        <w:rPr>
          <w:rFonts w:ascii="Arial" w:eastAsia="MS PGothic" w:hAnsi="Arial" w:cs="Arial"/>
          <w:sz w:val="24"/>
          <w:szCs w:val="24"/>
        </w:rPr>
        <w:t xml:space="preserve">). </w:t>
      </w:r>
      <w:r w:rsidRPr="00062797">
        <w:rPr>
          <w:rFonts w:ascii="Arial" w:eastAsia="Times New Roman" w:hAnsi="Arial" w:cs="Arial"/>
          <w:sz w:val="24"/>
          <w:szCs w:val="24"/>
          <w:lang w:eastAsia="en-US"/>
        </w:rPr>
        <w:t xml:space="preserve">Data were analyzed using the </w:t>
      </w:r>
      <w:proofErr w:type="spellStart"/>
      <w:r w:rsidRPr="00062797">
        <w:rPr>
          <w:rFonts w:ascii="Arial" w:eastAsia="Times New Roman" w:hAnsi="Arial" w:cs="Arial"/>
          <w:sz w:val="24"/>
          <w:szCs w:val="24"/>
          <w:lang w:eastAsia="en-US"/>
        </w:rPr>
        <w:t>ΔΔCt</w:t>
      </w:r>
      <w:proofErr w:type="spellEnd"/>
      <w:r w:rsidRPr="00062797">
        <w:rPr>
          <w:rFonts w:ascii="Arial" w:eastAsia="Times New Roman" w:hAnsi="Arial" w:cs="Arial"/>
          <w:sz w:val="24"/>
          <w:szCs w:val="24"/>
          <w:lang w:eastAsia="en-US"/>
        </w:rPr>
        <w:t xml:space="preserve"> method and normalized to the reference gene </w:t>
      </w:r>
      <w:r w:rsidRPr="007B64D6">
        <w:rPr>
          <w:rFonts w:ascii="Arial" w:eastAsia="Times New Roman" w:hAnsi="Arial" w:cs="Arial"/>
          <w:i/>
          <w:iCs/>
          <w:sz w:val="24"/>
          <w:szCs w:val="24"/>
          <w:lang w:eastAsia="en-US"/>
        </w:rPr>
        <w:t>18S</w:t>
      </w:r>
      <w:r w:rsidRPr="00062797">
        <w:rPr>
          <w:rFonts w:ascii="Arial" w:eastAsia="Times New Roman" w:hAnsi="Arial" w:cs="Arial"/>
          <w:sz w:val="24"/>
          <w:szCs w:val="24"/>
          <w:lang w:eastAsia="en-US"/>
        </w:rPr>
        <w:t>.</w:t>
      </w:r>
    </w:p>
    <w:p w14:paraId="28EB4392" w14:textId="77777777" w:rsidR="00A04615" w:rsidRPr="00062797" w:rsidRDefault="00A04615" w:rsidP="00E67FFE">
      <w:pPr>
        <w:spacing w:after="0" w:line="480" w:lineRule="auto"/>
        <w:rPr>
          <w:rFonts w:ascii="Arial" w:eastAsia="Times New Roman" w:hAnsi="Arial" w:cs="Arial"/>
          <w:sz w:val="24"/>
          <w:szCs w:val="24"/>
          <w:bdr w:val="none" w:sz="0" w:space="0" w:color="auto" w:frame="1"/>
        </w:rPr>
      </w:pPr>
    </w:p>
    <w:p w14:paraId="6C34FACE" w14:textId="5035BA20" w:rsidR="00A04615" w:rsidRPr="00062797" w:rsidRDefault="00A04615" w:rsidP="00E67FFE">
      <w:pPr>
        <w:spacing w:after="0" w:line="480" w:lineRule="auto"/>
        <w:rPr>
          <w:rFonts w:ascii="Arial" w:eastAsia="Times New Roman" w:hAnsi="Arial" w:cs="Arial"/>
          <w:sz w:val="24"/>
          <w:szCs w:val="24"/>
        </w:rPr>
      </w:pPr>
      <w:r w:rsidRPr="00062797">
        <w:rPr>
          <w:rFonts w:ascii="Arial" w:eastAsia="Times New Roman" w:hAnsi="Arial" w:cs="Arial"/>
          <w:sz w:val="24"/>
          <w:szCs w:val="24"/>
          <w:u w:val="single"/>
        </w:rPr>
        <w:t xml:space="preserve">Uniform </w:t>
      </w:r>
      <w:r w:rsidR="006112B9">
        <w:rPr>
          <w:rFonts w:ascii="Arial" w:eastAsia="Times New Roman" w:hAnsi="Arial" w:cs="Arial"/>
          <w:sz w:val="24"/>
          <w:szCs w:val="24"/>
          <w:u w:val="single"/>
        </w:rPr>
        <w:t>m</w:t>
      </w:r>
      <w:r w:rsidRPr="00062797">
        <w:rPr>
          <w:rFonts w:ascii="Arial" w:eastAsia="Times New Roman" w:hAnsi="Arial" w:cs="Arial"/>
          <w:sz w:val="24"/>
          <w:szCs w:val="24"/>
          <w:u w:val="single"/>
        </w:rPr>
        <w:t xml:space="preserve">anifold </w:t>
      </w:r>
      <w:r w:rsidR="006112B9">
        <w:rPr>
          <w:rFonts w:ascii="Arial" w:eastAsia="Times New Roman" w:hAnsi="Arial" w:cs="Arial"/>
          <w:sz w:val="24"/>
          <w:szCs w:val="24"/>
          <w:u w:val="single"/>
        </w:rPr>
        <w:t>a</w:t>
      </w:r>
      <w:r w:rsidRPr="00062797">
        <w:rPr>
          <w:rFonts w:ascii="Arial" w:eastAsia="Times New Roman" w:hAnsi="Arial" w:cs="Arial"/>
          <w:sz w:val="24"/>
          <w:szCs w:val="24"/>
          <w:u w:val="single"/>
        </w:rPr>
        <w:t xml:space="preserve">pproximation and </w:t>
      </w:r>
      <w:r w:rsidR="006112B9">
        <w:rPr>
          <w:rFonts w:ascii="Arial" w:eastAsia="Times New Roman" w:hAnsi="Arial" w:cs="Arial"/>
          <w:sz w:val="24"/>
          <w:szCs w:val="24"/>
          <w:u w:val="single"/>
        </w:rPr>
        <w:t>p</w:t>
      </w:r>
      <w:r w:rsidRPr="00062797">
        <w:rPr>
          <w:rFonts w:ascii="Arial" w:eastAsia="Times New Roman" w:hAnsi="Arial" w:cs="Arial"/>
          <w:sz w:val="24"/>
          <w:szCs w:val="24"/>
          <w:u w:val="single"/>
        </w:rPr>
        <w:t>rojection (</w:t>
      </w:r>
      <w:r w:rsidRPr="00062797">
        <w:rPr>
          <w:rStyle w:val="normaltextrun"/>
          <w:rFonts w:ascii="Arial" w:hAnsi="Arial" w:cs="Arial"/>
          <w:sz w:val="24"/>
          <w:szCs w:val="24"/>
          <w:u w:val="single"/>
        </w:rPr>
        <w:t>UMAP).</w:t>
      </w:r>
      <w:r w:rsidRPr="00062797">
        <w:rPr>
          <w:rStyle w:val="normaltextrun"/>
          <w:rFonts w:ascii="Arial" w:hAnsi="Arial" w:cs="Arial"/>
          <w:sz w:val="24"/>
          <w:szCs w:val="24"/>
        </w:rPr>
        <w:t xml:space="preserve"> </w:t>
      </w:r>
      <w:r w:rsidRPr="00062797">
        <w:rPr>
          <w:rFonts w:ascii="Arial" w:eastAsia="Times New Roman" w:hAnsi="Arial" w:cs="Arial"/>
          <w:sz w:val="24"/>
          <w:szCs w:val="24"/>
        </w:rPr>
        <w:t>We used the Python library “</w:t>
      </w:r>
      <w:proofErr w:type="spellStart"/>
      <w:r w:rsidRPr="00062797">
        <w:rPr>
          <w:rFonts w:ascii="Arial" w:eastAsia="Times New Roman" w:hAnsi="Arial" w:cs="Arial"/>
          <w:sz w:val="24"/>
          <w:szCs w:val="24"/>
        </w:rPr>
        <w:t>umap</w:t>
      </w:r>
      <w:proofErr w:type="spellEnd"/>
      <w:r w:rsidRPr="00062797">
        <w:rPr>
          <w:rFonts w:ascii="Arial" w:eastAsia="Times New Roman" w:hAnsi="Arial" w:cs="Arial"/>
          <w:sz w:val="24"/>
          <w:szCs w:val="24"/>
        </w:rPr>
        <w:t xml:space="preserve">-learn” (version 0.5.5) to classify calls based on the quantitative parameters of </w:t>
      </w:r>
      <w:proofErr w:type="spellStart"/>
      <w:r w:rsidRPr="00062797">
        <w:rPr>
          <w:rFonts w:ascii="Arial" w:eastAsia="Times New Roman" w:hAnsi="Arial" w:cs="Arial"/>
          <w:sz w:val="24"/>
          <w:szCs w:val="24"/>
        </w:rPr>
        <w:t>VocalMat</w:t>
      </w:r>
      <w:proofErr w:type="spellEnd"/>
      <w:r w:rsidRPr="00062797">
        <w:rPr>
          <w:rFonts w:ascii="Arial" w:eastAsia="Times New Roman" w:hAnsi="Arial" w:cs="Arial"/>
          <w:sz w:val="24"/>
          <w:szCs w:val="24"/>
        </w:rPr>
        <w:t>, including the length (duration) and bandwidth of each call, the minimum and maximum frequency values in kHz (</w:t>
      </w:r>
      <w:proofErr w:type="spellStart"/>
      <w:r w:rsidRPr="00062797">
        <w:rPr>
          <w:rFonts w:ascii="Arial" w:eastAsia="Times New Roman" w:hAnsi="Arial" w:cs="Arial"/>
          <w:sz w:val="24"/>
          <w:szCs w:val="24"/>
        </w:rPr>
        <w:t>min_freq_main</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ax_freq_main</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ean_freq_main</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in_freq_total</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ax_freq_total</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ean_freq_total</w:t>
      </w:r>
      <w:proofErr w:type="spellEnd"/>
      <w:r w:rsidRPr="00062797">
        <w:rPr>
          <w:rFonts w:ascii="Arial" w:eastAsia="Times New Roman" w:hAnsi="Arial" w:cs="Arial"/>
          <w:sz w:val="24"/>
          <w:szCs w:val="24"/>
        </w:rPr>
        <w:t xml:space="preserve">), and </w:t>
      </w:r>
      <w:r w:rsidR="00C75279">
        <w:rPr>
          <w:rFonts w:ascii="Arial" w:eastAsia="Times New Roman" w:hAnsi="Arial" w:cs="Arial"/>
          <w:sz w:val="24"/>
          <w:szCs w:val="24"/>
        </w:rPr>
        <w:t xml:space="preserve">the </w:t>
      </w:r>
      <w:r w:rsidRPr="00062797">
        <w:rPr>
          <w:rFonts w:ascii="Arial" w:eastAsia="Times New Roman" w:hAnsi="Arial" w:cs="Arial"/>
          <w:sz w:val="24"/>
          <w:szCs w:val="24"/>
        </w:rPr>
        <w:t>sound intensity in dB (</w:t>
      </w:r>
      <w:proofErr w:type="spellStart"/>
      <w:r w:rsidRPr="00062797">
        <w:rPr>
          <w:rFonts w:ascii="Arial" w:eastAsia="Times New Roman" w:hAnsi="Arial" w:cs="Arial"/>
          <w:sz w:val="24"/>
          <w:szCs w:val="24"/>
        </w:rPr>
        <w:t>min_intens_total</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ax_intens_total</w:t>
      </w:r>
      <w:proofErr w:type="spellEnd"/>
      <w:r w:rsidRPr="00062797">
        <w:rPr>
          <w:rFonts w:ascii="Arial" w:eastAsia="Times New Roman" w:hAnsi="Arial" w:cs="Arial"/>
          <w:sz w:val="24"/>
          <w:szCs w:val="24"/>
        </w:rPr>
        <w:t xml:space="preserve">, </w:t>
      </w:r>
      <w:proofErr w:type="spellStart"/>
      <w:r w:rsidRPr="00062797">
        <w:rPr>
          <w:rFonts w:ascii="Arial" w:eastAsia="Times New Roman" w:hAnsi="Arial" w:cs="Arial"/>
          <w:sz w:val="24"/>
          <w:szCs w:val="24"/>
        </w:rPr>
        <w:t>mean_intens_total</w:t>
      </w:r>
      <w:proofErr w:type="spellEnd"/>
      <w:r w:rsidRPr="00062797">
        <w:rPr>
          <w:rFonts w:ascii="Arial" w:eastAsia="Times New Roman" w:hAnsi="Arial" w:cs="Arial"/>
          <w:sz w:val="24"/>
          <w:szCs w:val="24"/>
        </w:rPr>
        <w:t>) of various components of each call, where “main” and “total” designate the most intense wave component and all wave components, respectively, of each call. We then added call types to each data point in UMAP clusters</w:t>
      </w:r>
      <w:r w:rsidR="00F60E16">
        <w:rPr>
          <w:rFonts w:ascii="Arial" w:eastAsia="Times New Roman" w:hAnsi="Arial" w:cs="Arial"/>
          <w:sz w:val="24"/>
          <w:szCs w:val="24"/>
        </w:rPr>
        <w:t xml:space="preserve"> </w:t>
      </w:r>
      <w:r w:rsidRPr="00062797">
        <w:rPr>
          <w:rFonts w:ascii="Arial" w:eastAsia="Times New Roman" w:hAnsi="Arial" w:cs="Arial"/>
          <w:sz w:val="24"/>
          <w:szCs w:val="24"/>
        </w:rPr>
        <w:fldChar w:fldCharType="begin"/>
      </w:r>
      <w:r w:rsidR="0002496C">
        <w:rPr>
          <w:rFonts w:ascii="Arial" w:eastAsia="Times New Roman" w:hAnsi="Arial" w:cs="Arial"/>
          <w:sz w:val="24"/>
          <w:szCs w:val="24"/>
        </w:rPr>
        <w:instrText xml:space="preserve"> ADDIN EN.CITE &lt;EndNote&gt;&lt;Cite&gt;&lt;Author&gt;Sakamoto&lt;/Author&gt;&lt;Year&gt;2025&lt;/Year&gt;&lt;RecNum&gt;1435&lt;/RecNum&gt;&lt;DisplayText&gt;(13)&lt;/DisplayText&gt;&lt;record&gt;&lt;rec-number&gt;1435&lt;/rec-number&gt;&lt;foreign-keys&gt;&lt;key app="EN" db-id="efezete5tpaw56e9fr55fa2d0z099s5xftvp" timestamp="1658938734" guid="4ab5d067-18d8-4491-9e54-43a9edc60d9c"&gt;1435&lt;/key&gt;&lt;/foreign-keys&gt;&lt;ref-type name="Journal Article"&gt;17&lt;/ref-type&gt;&lt;contributors&gt;&lt;authors&gt;&lt;author&gt;Sakamoto, Y&lt;/author&gt;&lt;author&gt;Takano, T&lt;/author&gt;&lt;author&gt;Shimoyama, S&lt;/author&gt;&lt;author&gt;Hiramoto, T&lt;/author&gt;&lt;author&gt;Hiroi, N&lt;/author&gt;&lt;author&gt;Nakamura, K&lt;/author&gt;&lt;/authors&gt;&lt;/contributors&gt;&lt;titles&gt;&lt;title&gt;Prepartum bumetanide treatment reverses altered neonatal social communication but non-specifically reduces post-pubertal social behavior in a mouse model of fragile X syndrome&lt;/title&gt;&lt;secondary-title&gt;Genomic Psychiatry&lt;/secondary-title&gt;&lt;/titles&gt;&lt;periodical&gt;&lt;full-title&gt;Genomic Psychiatry&lt;/full-title&gt;&lt;/periodical&gt;&lt;pages&gt;61-72&lt;/pages&gt;&lt;volume&gt;1&lt;/volume&gt;&lt;number&gt;1&lt;/number&gt;&lt;reprint-edition&gt;In File&lt;/reprint-edition&gt;&lt;keywords&gt;&lt;keyword&gt;Phenotype&lt;/keyword&gt;&lt;/keywords&gt;&lt;dates&gt;&lt;year&gt;2025&lt;/year&gt;&lt;/dates&gt;&lt;label&gt;2795&lt;/label&gt;&lt;urls&gt;&lt;/urls&gt;&lt;/record&gt;&lt;/Cite&gt;&lt;/EndNote&gt;</w:instrText>
      </w:r>
      <w:r w:rsidRPr="00062797">
        <w:rPr>
          <w:rFonts w:ascii="Arial" w:eastAsia="Times New Roman" w:hAnsi="Arial" w:cs="Arial"/>
          <w:sz w:val="24"/>
          <w:szCs w:val="24"/>
        </w:rPr>
        <w:fldChar w:fldCharType="separate"/>
      </w:r>
      <w:r w:rsidR="00C12F3E">
        <w:rPr>
          <w:rFonts w:ascii="Arial" w:eastAsia="Times New Roman" w:hAnsi="Arial" w:cs="Arial"/>
          <w:noProof/>
          <w:sz w:val="24"/>
          <w:szCs w:val="24"/>
        </w:rPr>
        <w:t>(13)</w:t>
      </w:r>
      <w:r w:rsidRPr="00062797">
        <w:rPr>
          <w:rFonts w:ascii="Arial" w:eastAsia="Times New Roman" w:hAnsi="Arial" w:cs="Arial"/>
          <w:sz w:val="24"/>
          <w:szCs w:val="24"/>
        </w:rPr>
        <w:fldChar w:fldCharType="end"/>
      </w:r>
      <w:r w:rsidRPr="00062797">
        <w:rPr>
          <w:rFonts w:ascii="Arial" w:eastAsia="Times New Roman" w:hAnsi="Arial" w:cs="Arial"/>
          <w:sz w:val="24"/>
          <w:szCs w:val="24"/>
        </w:rPr>
        <w:t>.</w:t>
      </w:r>
    </w:p>
    <w:p w14:paraId="4786A340" w14:textId="77777777" w:rsidR="00A04615" w:rsidRPr="00062797" w:rsidRDefault="00A04615" w:rsidP="00E67FFE">
      <w:pPr>
        <w:spacing w:after="0" w:line="480" w:lineRule="auto"/>
        <w:rPr>
          <w:rFonts w:ascii="Arial" w:hAnsi="Arial" w:cs="Arial"/>
          <w:sz w:val="24"/>
          <w:szCs w:val="24"/>
        </w:rPr>
      </w:pPr>
    </w:p>
    <w:p w14:paraId="7526B3B6" w14:textId="07F04F67" w:rsidR="00A04615" w:rsidRPr="00062797" w:rsidRDefault="00A04615" w:rsidP="00E67FFE">
      <w:pPr>
        <w:spacing w:after="0" w:line="480" w:lineRule="auto"/>
        <w:rPr>
          <w:rFonts w:ascii="Arial" w:eastAsia="Times New Roman" w:hAnsi="Arial" w:cs="Arial"/>
          <w:sz w:val="24"/>
          <w:szCs w:val="24"/>
        </w:rPr>
      </w:pPr>
      <w:r w:rsidRPr="00062797">
        <w:rPr>
          <w:rFonts w:ascii="Arial" w:eastAsia="Times New Roman" w:hAnsi="Arial" w:cs="Arial"/>
          <w:sz w:val="24"/>
          <w:szCs w:val="24"/>
          <w:u w:val="single"/>
        </w:rPr>
        <w:t>Call sequence analysis.</w:t>
      </w:r>
      <w:r w:rsidRPr="00062797">
        <w:rPr>
          <w:rFonts w:ascii="Arial" w:eastAsia="Times New Roman" w:hAnsi="Arial" w:cs="Arial"/>
          <w:sz w:val="24"/>
          <w:szCs w:val="24"/>
        </w:rPr>
        <w:t xml:space="preserve"> A call sequence was defined as a series of calls with inter-call intervals below the intersection between the theoretical and observed distribution curves </w:t>
      </w:r>
      <w:r w:rsidRPr="00062797">
        <w:rPr>
          <w:rFonts w:ascii="Arial" w:eastAsia="Times New Roman" w:hAnsi="Arial" w:cs="Arial"/>
          <w:sz w:val="24"/>
          <w:szCs w:val="24"/>
        </w:rPr>
        <w:lastRenderedPageBreak/>
        <w:t xml:space="preserve">of inter-call intervals </w:t>
      </w:r>
      <w:r w:rsidRPr="00062797">
        <w:rPr>
          <w:rFonts w:ascii="Arial" w:eastAsia="Times New Roman" w:hAnsi="Arial" w:cs="Arial"/>
          <w:sz w:val="24"/>
          <w:szCs w:val="24"/>
        </w:rPr>
        <w:fldChar w:fldCharType="begin">
          <w:fldData xml:space="preserve">PEVuZE5vdGU+PENpdGU+PEF1dGhvcj5UYWthaGFzaGk8L0F1dGhvcj48WWVhcj4yMDE2PC9ZZWFy
PjxSZWNOdW0+NjYzNzwvUmVjTnVtPjxEaXNwbGF5VGV4dD4oMiwgMywgMTMpPC9EaXNwbGF5VGV4
dD48cmVjb3JkPjxyZWMtbnVtYmVyPjY2Mzc8L3JlYy1udW1iZXI+PGZvcmVpZ24ta2V5cz48a2V5
IGFwcD0iRU4iIGRiLWlkPSJlZmV6ZXRlNXRwYXc1NmU5ZnI1NWZhMmQwejA5OXM1eGZ0dnAiIHRp
bWVzdGFtcD0iMTY1ODkzODg1OSIgZ3VpZD0iNTgxNjQwMmItMmI4Mi00N2M1LTg3NmQtYWM5ZTRk
MDUxMzYwIj42NjM3PC9rZXk+PC9mb3JlaWduLWtleXM+PHJlZi10eXBlIG5hbWU9IkpvdXJuYWwg
QXJ0aWNsZSI+MTc8L3JlZi10eXBlPjxjb250cmlidXRvcnM+PGF1dGhvcnM+PGF1dGhvcj5UYWth
aGFzaGksIFQuPC9hdXRob3I+PGF1dGhvcj5Pa2FiZSwgUy48L2F1dGhvcj48YXV0aG9yPkJyb2lu
LCBQLiBPLjwvYXV0aG9yPjxhdXRob3I+TmlzaGksIEEuPC9hdXRob3I+PGF1dGhvcj5ZZSwgSy48
L2F1dGhvcj48YXV0aG9yPkJlY2tlcnQsIE0uIFYuPC9hdXRob3I+PGF1dGhvcj5JenVtaSwgVC48
L2F1dGhvcj48YXV0aG9yPk1hY2hpZGEsIEEuPC9hdXRob3I+PGF1dGhvcj5LYW5nLCBHLjwvYXV0
aG9yPjxhdXRob3I+QWJlLCBTLjwvYXV0aG9yPjxhdXRob3I+UGVuYSwgSi4gTC48L2F1dGhvcj48
YXV0aG9yPkdvbGRlbiwgQS48L2F1dGhvcj48YXV0aG9yPktpa3VzdWksIFQuPC9hdXRob3I+PGF1
dGhvcj5IaXJvaSwgTi48L2F1dGhvcj48L2F1dGhvcnM+PC9jb250cmlidXRvcnM+PGF1dGgtYWRk
cmVzcz5EZXBhcnRtZW50IG9mIFBzeWNoaWF0cnkgYW5kIEJlaGF2aW9yYWwgU2NpZW5jZXMsIEFs
YmVydCBFaW5zdGVpbiBDb2xsZWdlIG9mIE1lZGljaW5lLCBCcm9ueCwgTlksIFVTQS4mI3hEO0Rl
cGFydG1lbnQgb2YgQW5pbWFsIFNjaWVuY2UgYW5kIEJpb3RlY2hub2xvZ3ksIEF6YWJ1IFVuaXZl
cnNpdHksIFNhZ2FtaWhhcmEsIEthbmFnYXdhLCBKYXBhbi4mI3hEO0RlcGFydG1lbnQgb2YgR2Vu
ZXRpY3MsIEFsYmVydCBFaW5zdGVpbiBDb2xsZWdlIG9mIE1lZGljaW5lLCBCcm9ueCwgTlksIFVT
QS4mI3hEO0RlcGFydG1lbnQgb2YgUHN5Y2hpYXRyeSwgQ291cnNlIG9mIEludGVncmF0ZWQgQnJh
aW4gU2NpZW5jZXMgYW5kIE1lZGljYWwgSW5mb3JtYXRpY3MsIEluc3RpdHV0ZSBvZiBCaW9tZWRp
Y2FsIFNjaWVuY2VzLCBUb2t1c2hpbWEgVW5pdmVyc2l0eSBHcmFkdWF0ZSBTY2hvb2wsIFRva3Vz
aGltYSwgSmFwYW4uJiN4RDtEZXBhcnRtZW50IG9mIEVwaWRlbWlvbG9neSBhbmQgUG9wdWxhdGlv
biBIZWFsdGgsIEFsYmVydCBFaW5zdGVpbiBDb2xsZWdlIG9mIE1lZGljaW5lLCBCcm9ueCwgTlks
IFVTQS4mI3hEO0RvbWluaWNrIFAuIFB1cnB1cmEgRGVwYXJ0bWVudCBvZiBOZXVyb3NjaWVuY2Us
IEFsYmVydCBFaW5zdGVpbiBDb2xsZWdlIG9mIE1lZGljaW5lLCBCcm9ueCwgTlksIFVTQS4mI3hE
O0RlcGFydG1lbnQgb2YgTmV1cm9waGFybWFjb2xvZ3ksIEdyYWR1YXRlIFNjaG9vbCBvZiBIb2tr
YWlkbyBVbml2ZXJzaXR5IENvbGxlZ2Ugb2YgTWVkaWNpbmUsIFNhcHBvcm8sIEphcGFuLiYjeEQ7
RGVwYXJ0bWVudCBvZiBNYXRoZW1hdGljYWwgU2NpZW5jZXMsIFllc2hpdmEgVW5pdmVyc2l0eSwg
TmV3IFlvcmssIE5ZLCBVU0EuPC9hdXRoLWFkZHJlc3M+PHRpdGxlcz48dGl0bGU+U3RydWN0dXJl
IGFuZCBmdW5jdGlvbiBvZiBuZW9uYXRhbCBzb2NpYWwgY29tbXVuaWNhdGlvbiBpbiBhIGdlbmV0
aWMgbW91c2UgbW9kZWwgb2YgYXV0aXNtPC90aXRsZT48c2Vjb25kYXJ5LXRpdGxlPk1vbCBQc3lj
aGlhdHJ5PC9zZWNvbmRhcnktdGl0bGU+PC90aXRsZXM+PHBlcmlvZGljYWw+PGZ1bGwtdGl0bGU+
TW9sIFBzeWNoaWF0cnk8L2Z1bGwtdGl0bGU+PC9wZXJpb2RpY2FsPjxwYWdlcz4xMjA4LTE0PC9w
YWdlcz48dm9sdW1lPjIxPC92b2x1bWU+PG51bWJlcj45PC9udW1iZXI+PGVkaXRpb24+MjAxNS8x
Mi8xNzwvZWRpdGlvbj48a2V5d29yZHM+PGtleXdvcmQ+QW5pbWFsczwva2V5d29yZD48a2V5d29y
ZD5BdXRpc20gU3BlY3RydW0gRGlzb3JkZXIvZ2VuZXRpY3M8L2tleXdvcmQ+PGtleXdvcmQ+QXV0
aXN0aWMgRGlzb3JkZXIvKmdlbmV0aWNzPC9rZXl3b3JkPjxrZXl3b3JkPkNvbW11bmljYXRpb248
L2tleXdvcmQ+PGtleXdvcmQ+RE5BIENvcHkgTnVtYmVyIFZhcmlhdGlvbnMvZ2VuZXRpY3M8L2tl
eXdvcmQ+PGtleXdvcmQ+RGlzZWFzZSBNb2RlbHMsIEFuaW1hbDwva2V5d29yZD48a2V5d29yZD5G
ZW1hbGU8L2tleXdvcmQ+PGtleXdvcmQ+R2VuZXRpYyBQcmVkaXNwb3NpdGlvbiB0byBEaXNlYXNl
L2dlbmV0aWNzPC9rZXl3b3JkPjxrZXl3b3JkPkdlbm90eXBlPC9rZXl3b3JkPjxrZXl3b3JkPkhl
dGVyb3p5Z290ZTwva2V5d29yZD48a2V5d29yZD5NYWxlPC9rZXl3b3JkPjxrZXl3b3JkPk1hdGVy
bmFsIEJlaGF2aW9yPC9rZXl3b3JkPjxrZXl3b3JkPk1pY2U8L2tleXdvcmQ+PGtleXdvcmQ+UGhl
bm90eXBlPC9rZXl3b3JkPjxrZXl3b3JkPlJpc2sgRmFjdG9yczwva2V5d29yZD48a2V5d29yZD5T
b2NpYWwgQmVoYXZpb3I8L2tleXdvcmQ+PGtleXdvcmQ+U3RydWN0dXJlLUFjdGl2aXR5IFJlbGF0
aW9uc2hpcDwva2V5d29yZD48a2V5d29yZD5ULUJveCBEb21haW4gUHJvdGVpbnMvZ2VuZXRpY3Mv
KnBoeXNpb2xvZ3k8L2tleXdvcmQ+PGtleXdvcmQ+Vm9jYWxpemF0aW9uLCBBbmltYWw8L2tleXdv
cmQ+PC9rZXl3b3Jkcz48ZGF0ZXM+PHllYXI+MjAxNjwveWVhcj48cHViLWRhdGVzPjxkYXRlPlNl
cDwvZGF0ZT48L3B1Yi1kYXRlcz48L2RhdGVzPjxpc2JuPjE0NzYtNTU3OCAoRWxlY3Ryb25pYykm
I3hEOzEzNTktNDE4NCAoTGlua2luZyk8L2lzYm4+PGFjY2Vzc2lvbi1udW0+MjY2NjYyMDU8L2Fj
Y2Vzc2lvbi1udW0+PHVybHM+PHJlbGF0ZWQtdXJscz48dXJsPmh0dHBzOi8vd3d3Lm5jYmkubmxt
Lm5paC5nb3YvcHVibWVkLzI2NjY2MjA1PC91cmw+PC9yZWxhdGVkLXVybHM+PC91cmxzPjxjdXN0
b20yPlBNQzQ5MDk1ODk8L2N1c3RvbTI+PGVsZWN0cm9uaWMtcmVzb3VyY2UtbnVtPjEwLjEwMzgv
bXAuMjAxNS4xOTA8L2VsZWN0cm9uaWMtcmVzb3VyY2UtbnVtPjwvcmVjb3JkPjwvQ2l0ZT48Q2l0
ZT48QXV0aG9yPk5ha2FtdXJhPC9BdXRob3I+PFllYXI+MjAyMTwvWWVhcj48UmVjTnVtPjcyMjE8
L1JlY051bT48cmVjb3JkPjxyZWMtbnVtYmVyPjcyMjE8L3JlYy1udW1iZXI+PGZvcmVpZ24ta2V5
cz48a2V5IGFwcD0iRU4iIGRiLWlkPSJlZmV6ZXRlNXRwYXc1NmU5ZnI1NWZhMmQwejA5OXM1eGZ0
dnAiIHRpbWVzdGFtcD0iMTY1ODkzODg3NyIgZ3VpZD0iMTU0Y2Q4ZjEtNjZjMC00YWQ5LTg3Njgt
MWRlYjAwNGZlNWIwIj43MjIxPC9rZXk+PC9mb3JlaWduLWtleXM+PHJlZi10eXBlIG5hbWU9Ikpv
dXJuYWwgQXJ0aWNsZSI+MTc8L3JlZi10eXBlPjxjb250cmlidXRvcnM+PGF1dGhvcnM+PGF1dGhv
cj5OYWthbXVyYSwgTS48L2F1dGhvcj48YXV0aG9yPlllLCBLLjwvYXV0aG9yPjxhdXRob3I+RS4g
U2lsdmEgTUI8L2F1dGhvcj48YXV0aG9yPllhbWF1Y2hpLCBULjwvYXV0aG9yPjxhdXRob3I+SG9l
cHBuZXIsIEQuIEouPC9hdXRob3I+PGF1dGhvcj5GYXl5YXp1ZGRpbiwgQS48L2F1dGhvcj48YXV0
aG9yPkthbmcsIEcuPC9hdXRob3I+PGF1dGhvcj5ZdWRhLCBFLiBBLjwvYXV0aG9yPjxhdXRob3I+
TmFnYXNoaW1hLCBNLjwvYXV0aG9yPjxhdXRob3I+RW5vbW90bywgUy48L2F1dGhvcj48YXV0aG9y
PkhpcmFtb3RvLCBULjwvYXV0aG9yPjxhdXRob3I+U2hhcnAsIFIuPC9hdXRob3I+PGF1dGhvcj5L
YW5la28sIEkuPC9hdXRob3I+PGF1dGhvcj5UYWppbmRhLCBLLjwvYXV0aG9yPjxhdXRob3I+QWRh
Y2hpLCBNLjwvYXV0aG9yPjxhdXRob3I+TWloYXJhLCBULjwvYXV0aG9yPjxhdXRob3I+VG9rdW5v
LCBTLjwvYXV0aG9yPjxhdXRob3I+R2V5ZXIsIE0uIEEuPC9hdXRob3I+PGF1dGhvcj5Ccm9pbiwg
UC4gTy48L2F1dGhvcj48YXV0aG9yPk1hdHN1bW90bywgTS48L2F1dGhvcj48YXV0aG9yPkhpcm9p
LCBOLjwvYXV0aG9yPjwvYXV0aG9ycz48L2NvbnRyaWJ1dG9ycz48YXV0aC1hZGRyZXNzPkRlcGFy
dG1lbnQgb2YgUGhhcm1hY29sb2d5LCBVbml2ZXJzaXR5IG9mIFRleGFzIEhlYWx0aCBTY2llbmNl
IENlbnRlciBhdCBTYW4gQW50b25pbywgU2FuIEFudG9uaW8sIFRYLCBVU0EuJiN4RDtEZXBhcnRt
ZW50IG9mIEJpb2VuZ2luZWVyaW5nLCBHcmFkdWF0ZSBTY2hvb2wgb2YgRW5naW5lZXJpbmcsIFRo
ZSBVbml2ZXJzaXR5IG9mIFRva3lvLCBUb2t5bywgSmFwYW4uJiN4RDtEZXBhcnRtZW50IG9mIEVw
aWRlbWlvbG9neSBhbmQgSGVhbHRoIFNjaWVuY2UsIEFsYmVydCBFaW5zdGVpbiBDb2xsZWdlIG9m
IE1lZGljaW5lLCBCcm9ueCwgTlksIFVTQS4mI3hEO1NjaG9vbCBvZiBNYXRoZW1hdGljcywgU3Rh
dGlzdGljcyAmYW1wOyBBcHBsaWVkIE1hdGhlbWF0aWNzLCBOYXRpb25hbCBVbml2ZXJzaXR5IG9m
IElyZWxhbmQgR2Fsd2F5LCBHYWx3YXksIElyZWxhbmQuJiN4RDtMYSBKb2xsYSBMYWJvcmF0b3J5
LCBBc3RlbGxhcyBSZXNlYXJjaCBJbnN0aXR1dGUgb2YgQW1lcmljYSBMTEMsIFNhbiBEaWVnbywg
Q0EsIFVTQS4mI3hEO0dyYWR1YXRlIFNjaG9vbCBvZiBFbmdpbmVlcmluZywgVG9ob2t1IFVuaXZl
cnNpdHksIFNlbmRhaSwgSmFwYW4uJiN4RDtEZXBhcnRtZW50IG9mIFBzeWNoaWF0cnksIEFsYmVy
dCBFaW5zdGVpbiBDb2xsZWdlIG9mIE1lZGljaW5lLCBCcm9ueCwgTlksIFVTQS4mI3hEO0RlcGFy
dG1lbnQgb2YgUHN5Y2hpYXRyeSwgVW5pdmVyc2l0eSBvZiBDYWxpZm9ybmlhLCBTYW4gRGllZ28s
IExhIEpvbGxhLCBDQSwgVVNBLiYjeEQ7R3JhZHVhdGUgU2Nob29sIG9mIE1lZGljYWwgU2NpZW5j
ZXMsIE5hZ295YSBDaXR5IFVuaXZlcnNpdHksIE5hZ295YSwgSmFwYW4uJiN4RDtEcnVnIERpc2Nv
dmVyeSBSZXNlYXJjaCwgQXN0ZWxsYXMgUGhhcm1hIEluYy4sIEliYXJha2ksIEphcGFuLiYjeEQ7
R3JhZHVhdGUgU2Nob29sIG9mIEhlYWx0aCBJbm5vdmF0aW9uLCBLYW5hZ2F3YSBVbml2ZXJzaXR5
IG9mIEh1bWFuIFNlcnZpY2VzLCBLYXdhc2FraS1zaGksIEthbmFnYXdhLCBKYXBhbi4mI3hEO0Rl
cGFydG1lbnQgb2YgUGhhcm1hY29sb2d5LCBVbml2ZXJzaXR5IG9mIFRleGFzIEhlYWx0aCBTY2ll
bmNlIENlbnRlciBhdCBTYW4gQW50b25pbywgU2FuIEFudG9uaW8sIFRYLCBVU0EuIGhpcm9pQHV0
aHNjc2EuZWR1LiYjeEQ7RGVwYXJ0bWVudCBvZiBDZWxsdWxhciBhbmQgSW50ZWdyYXRpdmUgUGh5
c2lvbG9neSwgVW5pdmVyc2l0eSBvZiBUZXhhcyBIZWFsdGggU2NpZW5jZSBDZW50ZXIgYXQgU2Fu
IEFudG9uaW8sIFNhbiBBbnRvbmlvLCBUWCwgVVNBLiBoaXJvaUB1dGhzY3NhLmVkdS4mI3hEO0Rl
cGFydG1lbnQgb2YgQ2VsbCBTeXN0ZW1zIEFuYXRvbXksIFVuaXZlcnNpdHkgb2YgVGV4YXMgSGVh
bHRoIFNjaWVuY2UgQ2VudGVyIGF0IFNhbiBBbnRvbmlvLCBTYW4gQW50b25pbywgVFgsIFVTQS4g
aGlyb2lAdXRoc2NzYS5lZHUuJiN4RDtEZXBhcnRtZW50IG9mIFBzeWNoaWF0cnksIFVuaXZlcnNp
dHkgb2YgVGV4YXMgSGVhbHRoIFNjaWVuY2UgQ2VudGVyIGF0IFNhbiBBbnRvbmlvLCBTYW4gQW50
b25pbywgVFgsIFVTQS4gaGlyb2lAdXRoc2NzYS5lZHUuPC9hdXRoLWFkZHJlc3M+PHRpdGxlcz48
dGl0bGU+Q29tcHV0YXRpb25hbCBpZGVudGlmaWNhdGlvbiBvZiB2YXJpYWJsZXMgaW4gbmVvbmF0
YWwgdm9jYWxpemF0aW9ucyBwcmVkaWN0aXZlIGZvciBwb3N0cHViZXJ0YWwgc29jaWFsIGJlaGF2
aW9ycyBpbiBhIG1vdXNlIG1vZGVsIG9mIDE2cDExLjIgZGVsZXRpb248L3RpdGxlPjxzZWNvbmRh
cnktdGl0bGU+TW9sIFBzeWNoaWF0cnk8L3NlY29uZGFyeS10aXRsZT48L3RpdGxlcz48cGVyaW9k
aWNhbD48ZnVsbC10aXRsZT5Nb2wgUHN5Y2hpYXRyeTwvZnVsbC10aXRsZT48L3BlcmlvZGljYWw+
PHBhZ2VzPjY1NzgtNjU4ODwvcGFnZXM+PHZvbHVtZT4yNjwvdm9sdW1lPjxudW1iZXI+MTE8L251
bWJlcj48ZWRpdGlvbj4yMDIxMDQxNTwvZWRpdGlvbj48ZGF0ZXM+PHllYXI+MjAyMTwveWVhcj48
cHViLWRhdGVzPjxkYXRlPk5vdjwvZGF0ZT48L3B1Yi1kYXRlcz48L2RhdGVzPjxpc2JuPjE0NzYt
NTU3OCAoRWxlY3Ryb25pYykmI3hEOzEzNTktNDE4NCAoTGlua2luZyk8L2lzYm4+PGFjY2Vzc2lv
bi1udW0+MzM4NTkzNTc8L2FjY2Vzc2lvbi1udW0+PHVybHM+PHJlbGF0ZWQtdXJscz48dXJsPmh0
dHBzOi8vd3d3Lm5jYmkubmxtLm5paC5nb3YvcHVibWVkLzMzODU5MzU3PC91cmw+PC9yZWxhdGVk
LXVybHM+PC91cmxzPjxjdXN0b20yPlBNQzg1MTcwNDI8L2N1c3RvbTI+PGVsZWN0cm9uaWMtcmVz
b3VyY2UtbnVtPjEwLjEwMzgvczQxMzgwLTAyMS0wMTA4OS15PC9lbGVjdHJvbmljLXJlc291cmNl
LW51bT48L3JlY29yZD48L0NpdGU+PENpdGU+PEF1dGhvcj5TYWthbW90bzwvQXV0aG9yPjxZZWFy
PjIwMjU8L1llYXI+PFJlY051bT4xNDM1PC9SZWNOdW0+PHJlY29yZD48cmVjLW51bWJlcj4xNDM1
PC9yZWMtbnVtYmVyPjxmb3JlaWduLWtleXM+PGtleSBhcHA9IkVOIiBkYi1pZD0iZWZlemV0ZTV0
cGF3NTZlOWZyNTVmYTJkMHowOTlzNXhmdHZwIiB0aW1lc3RhbXA9IjE2NTg5Mzg3MzQiIGd1aWQ9
IjRhYjVkMDY3LTE4ZDgtNDQ5MS05ZTU0LTQzYTllZGM2MGQ5YyI+MTQzNTwva2V5PjwvZm9yZWln
bi1rZXlzPjxyZWYtdHlwZSBuYW1lPSJKb3VybmFsIEFydGljbGUiPjE3PC9yZWYtdHlwZT48Y29u
dHJpYnV0b3JzPjxhdXRob3JzPjxhdXRob3I+U2FrYW1vdG8sIFk8L2F1dGhvcj48YXV0aG9yPlRh
a2FubywgVDwvYXV0aG9yPjxhdXRob3I+U2hpbW95YW1hLCBTPC9hdXRob3I+PGF1dGhvcj5IaXJh
bW90bywgVDwvYXV0aG9yPjxhdXRob3I+SGlyb2ksIE48L2F1dGhvcj48YXV0aG9yPk5ha2FtdXJh
LCBLPC9hdXRob3I+PC9hdXRob3JzPjwvY29udHJpYnV0b3JzPjx0aXRsZXM+PHRpdGxlPlByZXBh
cnR1bSBidW1ldGFuaWRlIHRyZWF0bWVudCByZXZlcnNlcyBhbHRlcmVkIG5lb25hdGFsIHNvY2lh
bCBjb21tdW5pY2F0aW9uIGJ1dCBub24tc3BlY2lmaWNhbGx5IHJlZHVjZXMgcG9zdC1wdWJlcnRh
bCBzb2NpYWwgYmVoYXZpb3IgaW4gYSBtb3VzZSBtb2RlbCBvZiBmcmFnaWxlIFggc3luZHJvbWU8
L3RpdGxlPjxzZWNvbmRhcnktdGl0bGU+R2Vub21pYyBQc3ljaGlhdHJ5PC9zZWNvbmRhcnktdGl0
bGU+PC90aXRsZXM+PHBlcmlvZGljYWw+PGZ1bGwtdGl0bGU+R2Vub21pYyBQc3ljaGlhdHJ5PC9m
dWxsLXRpdGxlPjwvcGVyaW9kaWNhbD48cGFnZXM+NjEtNzI8L3BhZ2VzPjx2b2x1bWU+MTwvdm9s
dW1lPjxudW1iZXI+MTwvbnVtYmVyPjxyZXByaW50LWVkaXRpb24+SW4gRmlsZTwvcmVwcmludC1l
ZGl0aW9uPjxrZXl3b3Jkcz48a2V5d29yZD5QaGVub3R5cGU8L2tleXdvcmQ+PC9rZXl3b3Jkcz48
ZGF0ZXM+PHllYXI+MjAyNTwveWVhcj48L2RhdGVzPjxsYWJlbD4yNzk1PC9sYWJlbD48dXJscz48
L3VybHM+PC9yZWNvcmQ+PC9DaXRlPjwvRW5kTm90ZT5=
</w:fldData>
        </w:fldChar>
      </w:r>
      <w:r w:rsidR="0002496C">
        <w:rPr>
          <w:rFonts w:ascii="Arial" w:eastAsia="Times New Roman" w:hAnsi="Arial" w:cs="Arial"/>
          <w:sz w:val="24"/>
          <w:szCs w:val="24"/>
        </w:rPr>
        <w:instrText xml:space="preserve"> ADDIN EN.CITE </w:instrText>
      </w:r>
      <w:r w:rsidR="0002496C">
        <w:rPr>
          <w:rFonts w:ascii="Arial" w:eastAsia="Times New Roman" w:hAnsi="Arial" w:cs="Arial"/>
          <w:sz w:val="24"/>
          <w:szCs w:val="24"/>
        </w:rPr>
        <w:fldChar w:fldCharType="begin">
          <w:fldData xml:space="preserve">PEVuZE5vdGU+PENpdGU+PEF1dGhvcj5UYWthaGFzaGk8L0F1dGhvcj48WWVhcj4yMDE2PC9ZZWFy
PjxSZWNOdW0+NjYzNzwvUmVjTnVtPjxEaXNwbGF5VGV4dD4oMiwgMywgMTMpPC9EaXNwbGF5VGV4
dD48cmVjb3JkPjxyZWMtbnVtYmVyPjY2Mzc8L3JlYy1udW1iZXI+PGZvcmVpZ24ta2V5cz48a2V5
IGFwcD0iRU4iIGRiLWlkPSJlZmV6ZXRlNXRwYXc1NmU5ZnI1NWZhMmQwejA5OXM1eGZ0dnAiIHRp
bWVzdGFtcD0iMTY1ODkzODg1OSIgZ3VpZD0iNTgxNjQwMmItMmI4Mi00N2M1LTg3NmQtYWM5ZTRk
MDUxMzYwIj42NjM3PC9rZXk+PC9mb3JlaWduLWtleXM+PHJlZi10eXBlIG5hbWU9IkpvdXJuYWwg
QXJ0aWNsZSI+MTc8L3JlZi10eXBlPjxjb250cmlidXRvcnM+PGF1dGhvcnM+PGF1dGhvcj5UYWth
aGFzaGksIFQuPC9hdXRob3I+PGF1dGhvcj5Pa2FiZSwgUy48L2F1dGhvcj48YXV0aG9yPkJyb2lu
LCBQLiBPLjwvYXV0aG9yPjxhdXRob3I+TmlzaGksIEEuPC9hdXRob3I+PGF1dGhvcj5ZZSwgSy48
L2F1dGhvcj48YXV0aG9yPkJlY2tlcnQsIE0uIFYuPC9hdXRob3I+PGF1dGhvcj5JenVtaSwgVC48
L2F1dGhvcj48YXV0aG9yPk1hY2hpZGEsIEEuPC9hdXRob3I+PGF1dGhvcj5LYW5nLCBHLjwvYXV0
aG9yPjxhdXRob3I+QWJlLCBTLjwvYXV0aG9yPjxhdXRob3I+UGVuYSwgSi4gTC48L2F1dGhvcj48
YXV0aG9yPkdvbGRlbiwgQS48L2F1dGhvcj48YXV0aG9yPktpa3VzdWksIFQuPC9hdXRob3I+PGF1
dGhvcj5IaXJvaSwgTi48L2F1dGhvcj48L2F1dGhvcnM+PC9jb250cmlidXRvcnM+PGF1dGgtYWRk
cmVzcz5EZXBhcnRtZW50IG9mIFBzeWNoaWF0cnkgYW5kIEJlaGF2aW9yYWwgU2NpZW5jZXMsIEFs
YmVydCBFaW5zdGVpbiBDb2xsZWdlIG9mIE1lZGljaW5lLCBCcm9ueCwgTlksIFVTQS4mI3hEO0Rl
cGFydG1lbnQgb2YgQW5pbWFsIFNjaWVuY2UgYW5kIEJpb3RlY2hub2xvZ3ksIEF6YWJ1IFVuaXZl
cnNpdHksIFNhZ2FtaWhhcmEsIEthbmFnYXdhLCBKYXBhbi4mI3hEO0RlcGFydG1lbnQgb2YgR2Vu
ZXRpY3MsIEFsYmVydCBFaW5zdGVpbiBDb2xsZWdlIG9mIE1lZGljaW5lLCBCcm9ueCwgTlksIFVT
QS4mI3hEO0RlcGFydG1lbnQgb2YgUHN5Y2hpYXRyeSwgQ291cnNlIG9mIEludGVncmF0ZWQgQnJh
aW4gU2NpZW5jZXMgYW5kIE1lZGljYWwgSW5mb3JtYXRpY3MsIEluc3RpdHV0ZSBvZiBCaW9tZWRp
Y2FsIFNjaWVuY2VzLCBUb2t1c2hpbWEgVW5pdmVyc2l0eSBHcmFkdWF0ZSBTY2hvb2wsIFRva3Vz
aGltYSwgSmFwYW4uJiN4RDtEZXBhcnRtZW50IG9mIEVwaWRlbWlvbG9neSBhbmQgUG9wdWxhdGlv
biBIZWFsdGgsIEFsYmVydCBFaW5zdGVpbiBDb2xsZWdlIG9mIE1lZGljaW5lLCBCcm9ueCwgTlks
IFVTQS4mI3hEO0RvbWluaWNrIFAuIFB1cnB1cmEgRGVwYXJ0bWVudCBvZiBOZXVyb3NjaWVuY2Us
IEFsYmVydCBFaW5zdGVpbiBDb2xsZWdlIG9mIE1lZGljaW5lLCBCcm9ueCwgTlksIFVTQS4mI3hE
O0RlcGFydG1lbnQgb2YgTmV1cm9waGFybWFjb2xvZ3ksIEdyYWR1YXRlIFNjaG9vbCBvZiBIb2tr
YWlkbyBVbml2ZXJzaXR5IENvbGxlZ2Ugb2YgTWVkaWNpbmUsIFNhcHBvcm8sIEphcGFuLiYjeEQ7
RGVwYXJ0bWVudCBvZiBNYXRoZW1hdGljYWwgU2NpZW5jZXMsIFllc2hpdmEgVW5pdmVyc2l0eSwg
TmV3IFlvcmssIE5ZLCBVU0EuPC9hdXRoLWFkZHJlc3M+PHRpdGxlcz48dGl0bGU+U3RydWN0dXJl
IGFuZCBmdW5jdGlvbiBvZiBuZW9uYXRhbCBzb2NpYWwgY29tbXVuaWNhdGlvbiBpbiBhIGdlbmV0
aWMgbW91c2UgbW9kZWwgb2YgYXV0aXNtPC90aXRsZT48c2Vjb25kYXJ5LXRpdGxlPk1vbCBQc3lj
aGlhdHJ5PC9zZWNvbmRhcnktdGl0bGU+PC90aXRsZXM+PHBlcmlvZGljYWw+PGZ1bGwtdGl0bGU+
TW9sIFBzeWNoaWF0cnk8L2Z1bGwtdGl0bGU+PC9wZXJpb2RpY2FsPjxwYWdlcz4xMjA4LTE0PC9w
YWdlcz48dm9sdW1lPjIxPC92b2x1bWU+PG51bWJlcj45PC9udW1iZXI+PGVkaXRpb24+MjAxNS8x
Mi8xNzwvZWRpdGlvbj48a2V5d29yZHM+PGtleXdvcmQ+QW5pbWFsczwva2V5d29yZD48a2V5d29y
ZD5BdXRpc20gU3BlY3RydW0gRGlzb3JkZXIvZ2VuZXRpY3M8L2tleXdvcmQ+PGtleXdvcmQ+QXV0
aXN0aWMgRGlzb3JkZXIvKmdlbmV0aWNzPC9rZXl3b3JkPjxrZXl3b3JkPkNvbW11bmljYXRpb248
L2tleXdvcmQ+PGtleXdvcmQ+RE5BIENvcHkgTnVtYmVyIFZhcmlhdGlvbnMvZ2VuZXRpY3M8L2tl
eXdvcmQ+PGtleXdvcmQ+RGlzZWFzZSBNb2RlbHMsIEFuaW1hbDwva2V5d29yZD48a2V5d29yZD5G
ZW1hbGU8L2tleXdvcmQ+PGtleXdvcmQ+R2VuZXRpYyBQcmVkaXNwb3NpdGlvbiB0byBEaXNlYXNl
L2dlbmV0aWNzPC9rZXl3b3JkPjxrZXl3b3JkPkdlbm90eXBlPC9rZXl3b3JkPjxrZXl3b3JkPkhl
dGVyb3p5Z290ZTwva2V5d29yZD48a2V5d29yZD5NYWxlPC9rZXl3b3JkPjxrZXl3b3JkPk1hdGVy
bmFsIEJlaGF2aW9yPC9rZXl3b3JkPjxrZXl3b3JkPk1pY2U8L2tleXdvcmQ+PGtleXdvcmQ+UGhl
bm90eXBlPC9rZXl3b3JkPjxrZXl3b3JkPlJpc2sgRmFjdG9yczwva2V5d29yZD48a2V5d29yZD5T
b2NpYWwgQmVoYXZpb3I8L2tleXdvcmQ+PGtleXdvcmQ+U3RydWN0dXJlLUFjdGl2aXR5IFJlbGF0
aW9uc2hpcDwva2V5d29yZD48a2V5d29yZD5ULUJveCBEb21haW4gUHJvdGVpbnMvZ2VuZXRpY3Mv
KnBoeXNpb2xvZ3k8L2tleXdvcmQ+PGtleXdvcmQ+Vm9jYWxpemF0aW9uLCBBbmltYWw8L2tleXdv
cmQ+PC9rZXl3b3Jkcz48ZGF0ZXM+PHllYXI+MjAxNjwveWVhcj48cHViLWRhdGVzPjxkYXRlPlNl
cDwvZGF0ZT48L3B1Yi1kYXRlcz48L2RhdGVzPjxpc2JuPjE0NzYtNTU3OCAoRWxlY3Ryb25pYykm
I3hEOzEzNTktNDE4NCAoTGlua2luZyk8L2lzYm4+PGFjY2Vzc2lvbi1udW0+MjY2NjYyMDU8L2Fj
Y2Vzc2lvbi1udW0+PHVybHM+PHJlbGF0ZWQtdXJscz48dXJsPmh0dHBzOi8vd3d3Lm5jYmkubmxt
Lm5paC5nb3YvcHVibWVkLzI2NjY2MjA1PC91cmw+PC9yZWxhdGVkLXVybHM+PC91cmxzPjxjdXN0
b20yPlBNQzQ5MDk1ODk8L2N1c3RvbTI+PGVsZWN0cm9uaWMtcmVzb3VyY2UtbnVtPjEwLjEwMzgv
bXAuMjAxNS4xOTA8L2VsZWN0cm9uaWMtcmVzb3VyY2UtbnVtPjwvcmVjb3JkPjwvQ2l0ZT48Q2l0
ZT48QXV0aG9yPk5ha2FtdXJhPC9BdXRob3I+PFllYXI+MjAyMTwvWWVhcj48UmVjTnVtPjcyMjE8
L1JlY051bT48cmVjb3JkPjxyZWMtbnVtYmVyPjcyMjE8L3JlYy1udW1iZXI+PGZvcmVpZ24ta2V5
cz48a2V5IGFwcD0iRU4iIGRiLWlkPSJlZmV6ZXRlNXRwYXc1NmU5ZnI1NWZhMmQwejA5OXM1eGZ0
dnAiIHRpbWVzdGFtcD0iMTY1ODkzODg3NyIgZ3VpZD0iMTU0Y2Q4ZjEtNjZjMC00YWQ5LTg3Njgt
MWRlYjAwNGZlNWIwIj43MjIxPC9rZXk+PC9mb3JlaWduLWtleXM+PHJlZi10eXBlIG5hbWU9Ikpv
dXJuYWwgQXJ0aWNsZSI+MTc8L3JlZi10eXBlPjxjb250cmlidXRvcnM+PGF1dGhvcnM+PGF1dGhv
cj5OYWthbXVyYSwgTS48L2F1dGhvcj48YXV0aG9yPlllLCBLLjwvYXV0aG9yPjxhdXRob3I+RS4g
U2lsdmEgTUI8L2F1dGhvcj48YXV0aG9yPllhbWF1Y2hpLCBULjwvYXV0aG9yPjxhdXRob3I+SG9l
cHBuZXIsIEQuIEouPC9hdXRob3I+PGF1dGhvcj5GYXl5YXp1ZGRpbiwgQS48L2F1dGhvcj48YXV0
aG9yPkthbmcsIEcuPC9hdXRob3I+PGF1dGhvcj5ZdWRhLCBFLiBBLjwvYXV0aG9yPjxhdXRob3I+
TmFnYXNoaW1hLCBNLjwvYXV0aG9yPjxhdXRob3I+RW5vbW90bywgUy48L2F1dGhvcj48YXV0aG9y
PkhpcmFtb3RvLCBULjwvYXV0aG9yPjxhdXRob3I+U2hhcnAsIFIuPC9hdXRob3I+PGF1dGhvcj5L
YW5la28sIEkuPC9hdXRob3I+PGF1dGhvcj5UYWppbmRhLCBLLjwvYXV0aG9yPjxhdXRob3I+QWRh
Y2hpLCBNLjwvYXV0aG9yPjxhdXRob3I+TWloYXJhLCBULjwvYXV0aG9yPjxhdXRob3I+VG9rdW5v
LCBTLjwvYXV0aG9yPjxhdXRob3I+R2V5ZXIsIE0uIEEuPC9hdXRob3I+PGF1dGhvcj5Ccm9pbiwg
UC4gTy48L2F1dGhvcj48YXV0aG9yPk1hdHN1bW90bywgTS48L2F1dGhvcj48YXV0aG9yPkhpcm9p
LCBOLjwvYXV0aG9yPjwvYXV0aG9ycz48L2NvbnRyaWJ1dG9ycz48YXV0aC1hZGRyZXNzPkRlcGFy
dG1lbnQgb2YgUGhhcm1hY29sb2d5LCBVbml2ZXJzaXR5IG9mIFRleGFzIEhlYWx0aCBTY2llbmNl
IENlbnRlciBhdCBTYW4gQW50b25pbywgU2FuIEFudG9uaW8sIFRYLCBVU0EuJiN4RDtEZXBhcnRt
ZW50IG9mIEJpb2VuZ2luZWVyaW5nLCBHcmFkdWF0ZSBTY2hvb2wgb2YgRW5naW5lZXJpbmcsIFRo
ZSBVbml2ZXJzaXR5IG9mIFRva3lvLCBUb2t5bywgSmFwYW4uJiN4RDtEZXBhcnRtZW50IG9mIEVw
aWRlbWlvbG9neSBhbmQgSGVhbHRoIFNjaWVuY2UsIEFsYmVydCBFaW5zdGVpbiBDb2xsZWdlIG9m
IE1lZGljaW5lLCBCcm9ueCwgTlksIFVTQS4mI3hEO1NjaG9vbCBvZiBNYXRoZW1hdGljcywgU3Rh
dGlzdGljcyAmYW1wOyBBcHBsaWVkIE1hdGhlbWF0aWNzLCBOYXRpb25hbCBVbml2ZXJzaXR5IG9m
IElyZWxhbmQgR2Fsd2F5LCBHYWx3YXksIElyZWxhbmQuJiN4RDtMYSBKb2xsYSBMYWJvcmF0b3J5
LCBBc3RlbGxhcyBSZXNlYXJjaCBJbnN0aXR1dGUgb2YgQW1lcmljYSBMTEMsIFNhbiBEaWVnbywg
Q0EsIFVTQS4mI3hEO0dyYWR1YXRlIFNjaG9vbCBvZiBFbmdpbmVlcmluZywgVG9ob2t1IFVuaXZl
cnNpdHksIFNlbmRhaSwgSmFwYW4uJiN4RDtEZXBhcnRtZW50IG9mIFBzeWNoaWF0cnksIEFsYmVy
dCBFaW5zdGVpbiBDb2xsZWdlIG9mIE1lZGljaW5lLCBCcm9ueCwgTlksIFVTQS4mI3hEO0RlcGFy
dG1lbnQgb2YgUHN5Y2hpYXRyeSwgVW5pdmVyc2l0eSBvZiBDYWxpZm9ybmlhLCBTYW4gRGllZ28s
IExhIEpvbGxhLCBDQSwgVVNBLiYjeEQ7R3JhZHVhdGUgU2Nob29sIG9mIE1lZGljYWwgU2NpZW5j
ZXMsIE5hZ295YSBDaXR5IFVuaXZlcnNpdHksIE5hZ295YSwgSmFwYW4uJiN4RDtEcnVnIERpc2Nv
dmVyeSBSZXNlYXJjaCwgQXN0ZWxsYXMgUGhhcm1hIEluYy4sIEliYXJha2ksIEphcGFuLiYjeEQ7
R3JhZHVhdGUgU2Nob29sIG9mIEhlYWx0aCBJbm5vdmF0aW9uLCBLYW5hZ2F3YSBVbml2ZXJzaXR5
IG9mIEh1bWFuIFNlcnZpY2VzLCBLYXdhc2FraS1zaGksIEthbmFnYXdhLCBKYXBhbi4mI3hEO0Rl
cGFydG1lbnQgb2YgUGhhcm1hY29sb2d5LCBVbml2ZXJzaXR5IG9mIFRleGFzIEhlYWx0aCBTY2ll
bmNlIENlbnRlciBhdCBTYW4gQW50b25pbywgU2FuIEFudG9uaW8sIFRYLCBVU0EuIGhpcm9pQHV0
aHNjc2EuZWR1LiYjeEQ7RGVwYXJ0bWVudCBvZiBDZWxsdWxhciBhbmQgSW50ZWdyYXRpdmUgUGh5
c2lvbG9neSwgVW5pdmVyc2l0eSBvZiBUZXhhcyBIZWFsdGggU2NpZW5jZSBDZW50ZXIgYXQgU2Fu
IEFudG9uaW8sIFNhbiBBbnRvbmlvLCBUWCwgVVNBLiBoaXJvaUB1dGhzY3NhLmVkdS4mI3hEO0Rl
cGFydG1lbnQgb2YgQ2VsbCBTeXN0ZW1zIEFuYXRvbXksIFVuaXZlcnNpdHkgb2YgVGV4YXMgSGVh
bHRoIFNjaWVuY2UgQ2VudGVyIGF0IFNhbiBBbnRvbmlvLCBTYW4gQW50b25pbywgVFgsIFVTQS4g
aGlyb2lAdXRoc2NzYS5lZHUuJiN4RDtEZXBhcnRtZW50IG9mIFBzeWNoaWF0cnksIFVuaXZlcnNp
dHkgb2YgVGV4YXMgSGVhbHRoIFNjaWVuY2UgQ2VudGVyIGF0IFNhbiBBbnRvbmlvLCBTYW4gQW50
b25pbywgVFgsIFVTQS4gaGlyb2lAdXRoc2NzYS5lZHUuPC9hdXRoLWFkZHJlc3M+PHRpdGxlcz48
dGl0bGU+Q29tcHV0YXRpb25hbCBpZGVudGlmaWNhdGlvbiBvZiB2YXJpYWJsZXMgaW4gbmVvbmF0
YWwgdm9jYWxpemF0aW9ucyBwcmVkaWN0aXZlIGZvciBwb3N0cHViZXJ0YWwgc29jaWFsIGJlaGF2
aW9ycyBpbiBhIG1vdXNlIG1vZGVsIG9mIDE2cDExLjIgZGVsZXRpb248L3RpdGxlPjxzZWNvbmRh
cnktdGl0bGU+TW9sIFBzeWNoaWF0cnk8L3NlY29uZGFyeS10aXRsZT48L3RpdGxlcz48cGVyaW9k
aWNhbD48ZnVsbC10aXRsZT5Nb2wgUHN5Y2hpYXRyeTwvZnVsbC10aXRsZT48L3BlcmlvZGljYWw+
PHBhZ2VzPjY1NzgtNjU4ODwvcGFnZXM+PHZvbHVtZT4yNjwvdm9sdW1lPjxudW1iZXI+MTE8L251
bWJlcj48ZWRpdGlvbj4yMDIxMDQxNTwvZWRpdGlvbj48ZGF0ZXM+PHllYXI+MjAyMTwveWVhcj48
cHViLWRhdGVzPjxkYXRlPk5vdjwvZGF0ZT48L3B1Yi1kYXRlcz48L2RhdGVzPjxpc2JuPjE0NzYt
NTU3OCAoRWxlY3Ryb25pYykmI3hEOzEzNTktNDE4NCAoTGlua2luZyk8L2lzYm4+PGFjY2Vzc2lv
bi1udW0+MzM4NTkzNTc8L2FjY2Vzc2lvbi1udW0+PHVybHM+PHJlbGF0ZWQtdXJscz48dXJsPmh0
dHBzOi8vd3d3Lm5jYmkubmxtLm5paC5nb3YvcHVibWVkLzMzODU5MzU3PC91cmw+PC9yZWxhdGVk
LXVybHM+PC91cmxzPjxjdXN0b20yPlBNQzg1MTcwNDI8L2N1c3RvbTI+PGVsZWN0cm9uaWMtcmVz
b3VyY2UtbnVtPjEwLjEwMzgvczQxMzgwLTAyMS0wMTA4OS15PC9lbGVjdHJvbmljLXJlc291cmNl
LW51bT48L3JlY29yZD48L0NpdGU+PENpdGU+PEF1dGhvcj5TYWthbW90bzwvQXV0aG9yPjxZZWFy
PjIwMjU8L1llYXI+PFJlY051bT4xNDM1PC9SZWNOdW0+PHJlY29yZD48cmVjLW51bWJlcj4xNDM1
PC9yZWMtbnVtYmVyPjxmb3JlaWduLWtleXM+PGtleSBhcHA9IkVOIiBkYi1pZD0iZWZlemV0ZTV0
cGF3NTZlOWZyNTVmYTJkMHowOTlzNXhmdHZwIiB0aW1lc3RhbXA9IjE2NTg5Mzg3MzQiIGd1aWQ9
IjRhYjVkMDY3LTE4ZDgtNDQ5MS05ZTU0LTQzYTllZGM2MGQ5YyI+MTQzNTwva2V5PjwvZm9yZWln
bi1rZXlzPjxyZWYtdHlwZSBuYW1lPSJKb3VybmFsIEFydGljbGUiPjE3PC9yZWYtdHlwZT48Y29u
dHJpYnV0b3JzPjxhdXRob3JzPjxhdXRob3I+U2FrYW1vdG8sIFk8L2F1dGhvcj48YXV0aG9yPlRh
a2FubywgVDwvYXV0aG9yPjxhdXRob3I+U2hpbW95YW1hLCBTPC9hdXRob3I+PGF1dGhvcj5IaXJh
bW90bywgVDwvYXV0aG9yPjxhdXRob3I+SGlyb2ksIE48L2F1dGhvcj48YXV0aG9yPk5ha2FtdXJh
LCBLPC9hdXRob3I+PC9hdXRob3JzPjwvY29udHJpYnV0b3JzPjx0aXRsZXM+PHRpdGxlPlByZXBh
cnR1bSBidW1ldGFuaWRlIHRyZWF0bWVudCByZXZlcnNlcyBhbHRlcmVkIG5lb25hdGFsIHNvY2lh
bCBjb21tdW5pY2F0aW9uIGJ1dCBub24tc3BlY2lmaWNhbGx5IHJlZHVjZXMgcG9zdC1wdWJlcnRh
bCBzb2NpYWwgYmVoYXZpb3IgaW4gYSBtb3VzZSBtb2RlbCBvZiBmcmFnaWxlIFggc3luZHJvbWU8
L3RpdGxlPjxzZWNvbmRhcnktdGl0bGU+R2Vub21pYyBQc3ljaGlhdHJ5PC9zZWNvbmRhcnktdGl0
bGU+PC90aXRsZXM+PHBlcmlvZGljYWw+PGZ1bGwtdGl0bGU+R2Vub21pYyBQc3ljaGlhdHJ5PC9m
dWxsLXRpdGxlPjwvcGVyaW9kaWNhbD48cGFnZXM+NjEtNzI8L3BhZ2VzPjx2b2x1bWU+MTwvdm9s
dW1lPjxudW1iZXI+MTwvbnVtYmVyPjxyZXByaW50LWVkaXRpb24+SW4gRmlsZTwvcmVwcmludC1l
ZGl0aW9uPjxrZXl3b3Jkcz48a2V5d29yZD5QaGVub3R5cGU8L2tleXdvcmQ+PC9rZXl3b3Jkcz48
ZGF0ZXM+PHllYXI+MjAyNTwveWVhcj48L2RhdGVzPjxsYWJlbD4yNzk1PC9sYWJlbD48dXJscz48
L3VybHM+PC9yZWNvcmQ+PC9DaXRlPjwvRW5kTm90ZT5=
</w:fldData>
        </w:fldChar>
      </w:r>
      <w:r w:rsidR="0002496C">
        <w:rPr>
          <w:rFonts w:ascii="Arial" w:eastAsia="Times New Roman" w:hAnsi="Arial" w:cs="Arial"/>
          <w:sz w:val="24"/>
          <w:szCs w:val="24"/>
        </w:rPr>
        <w:instrText xml:space="preserve"> ADDIN EN.CITE.DATA </w:instrText>
      </w:r>
      <w:r w:rsidR="0002496C">
        <w:rPr>
          <w:rFonts w:ascii="Arial" w:eastAsia="Times New Roman" w:hAnsi="Arial" w:cs="Arial"/>
          <w:sz w:val="24"/>
          <w:szCs w:val="24"/>
        </w:rPr>
      </w:r>
      <w:r w:rsidR="0002496C">
        <w:rPr>
          <w:rFonts w:ascii="Arial" w:eastAsia="Times New Roman" w:hAnsi="Arial" w:cs="Arial"/>
          <w:sz w:val="24"/>
          <w:szCs w:val="24"/>
        </w:rPr>
        <w:fldChar w:fldCharType="end"/>
      </w:r>
      <w:r w:rsidRPr="00062797">
        <w:rPr>
          <w:rFonts w:ascii="Arial" w:eastAsia="Times New Roman" w:hAnsi="Arial" w:cs="Arial"/>
          <w:sz w:val="24"/>
          <w:szCs w:val="24"/>
        </w:rPr>
      </w:r>
      <w:r w:rsidRPr="00062797">
        <w:rPr>
          <w:rFonts w:ascii="Arial" w:eastAsia="Times New Roman" w:hAnsi="Arial" w:cs="Arial"/>
          <w:sz w:val="24"/>
          <w:szCs w:val="24"/>
        </w:rPr>
        <w:fldChar w:fldCharType="separate"/>
      </w:r>
      <w:r w:rsidR="00C12F3E">
        <w:rPr>
          <w:rFonts w:ascii="Arial" w:eastAsia="Times New Roman" w:hAnsi="Arial" w:cs="Arial"/>
          <w:noProof/>
          <w:sz w:val="24"/>
          <w:szCs w:val="24"/>
        </w:rPr>
        <w:t>(2, 3, 13)</w:t>
      </w:r>
      <w:r w:rsidRPr="00062797">
        <w:rPr>
          <w:rFonts w:ascii="Arial" w:eastAsia="Times New Roman" w:hAnsi="Arial" w:cs="Arial"/>
          <w:sz w:val="24"/>
          <w:szCs w:val="24"/>
        </w:rPr>
        <w:fldChar w:fldCharType="end"/>
      </w:r>
      <w:r w:rsidRPr="00062797">
        <w:rPr>
          <w:rFonts w:ascii="Arial" w:eastAsia="Times New Roman" w:hAnsi="Arial" w:cs="Arial"/>
          <w:sz w:val="24"/>
          <w:szCs w:val="24"/>
        </w:rPr>
        <w:t>. Accordingly, two calls with longer inter-call intervals than the cross point of the two curves are the last and first calls of two distinct call sequences</w:t>
      </w:r>
      <w:r w:rsidR="00910973">
        <w:rPr>
          <w:rFonts w:ascii="Arial" w:eastAsia="Times New Roman" w:hAnsi="Arial" w:cs="Arial"/>
          <w:sz w:val="24"/>
          <w:szCs w:val="24"/>
        </w:rPr>
        <w:t xml:space="preserve"> (</w:t>
      </w:r>
      <w:r w:rsidR="00910973" w:rsidRPr="00910973">
        <w:rPr>
          <w:rFonts w:ascii="Arial" w:eastAsia="Times New Roman" w:hAnsi="Arial" w:cs="Arial"/>
          <w:b/>
          <w:bCs/>
          <w:sz w:val="24"/>
          <w:szCs w:val="24"/>
        </w:rPr>
        <w:t>Figure S4</w:t>
      </w:r>
      <w:r w:rsidR="00910973">
        <w:rPr>
          <w:rFonts w:ascii="Arial" w:eastAsia="Times New Roman" w:hAnsi="Arial" w:cs="Arial"/>
          <w:sz w:val="24"/>
          <w:szCs w:val="24"/>
        </w:rPr>
        <w:t>)</w:t>
      </w:r>
      <w:r w:rsidRPr="00062797">
        <w:rPr>
          <w:rFonts w:ascii="Arial" w:eastAsia="Times New Roman" w:hAnsi="Arial" w:cs="Arial"/>
          <w:sz w:val="24"/>
          <w:szCs w:val="24"/>
        </w:rPr>
        <w:t>.</w:t>
      </w:r>
    </w:p>
    <w:p w14:paraId="1C625F22" w14:textId="77777777" w:rsidR="00E67FFE" w:rsidRPr="00062797" w:rsidRDefault="00E67FFE" w:rsidP="00E67FFE">
      <w:pPr>
        <w:spacing w:after="0" w:line="480" w:lineRule="auto"/>
        <w:rPr>
          <w:rFonts w:ascii="Arial" w:hAnsi="Arial" w:cs="Arial"/>
          <w:sz w:val="24"/>
          <w:szCs w:val="24"/>
          <w:u w:val="single"/>
        </w:rPr>
      </w:pPr>
    </w:p>
    <w:p w14:paraId="5B00D3B7" w14:textId="3F048C8F" w:rsidR="00A04615" w:rsidRPr="00062797" w:rsidRDefault="00A04615" w:rsidP="00E67FFE">
      <w:pPr>
        <w:spacing w:after="0" w:line="480" w:lineRule="auto"/>
        <w:rPr>
          <w:rFonts w:ascii="Arial" w:hAnsi="Arial" w:cs="Arial"/>
          <w:sz w:val="24"/>
          <w:szCs w:val="24"/>
        </w:rPr>
      </w:pPr>
      <w:r w:rsidRPr="00062797">
        <w:rPr>
          <w:rFonts w:ascii="Arial" w:hAnsi="Arial" w:cs="Arial"/>
          <w:sz w:val="24"/>
          <w:szCs w:val="24"/>
          <w:u w:val="single"/>
        </w:rPr>
        <w:t>Shannon entropy analysis</w:t>
      </w:r>
      <w:r w:rsidR="00696C7A">
        <w:rPr>
          <w:rFonts w:ascii="Arial" w:hAnsi="Arial" w:cs="Arial"/>
          <w:sz w:val="24"/>
          <w:szCs w:val="24"/>
          <w:u w:val="single"/>
        </w:rPr>
        <w:t>.</w:t>
      </w:r>
      <w:r w:rsidR="00696C7A" w:rsidRPr="004D107E">
        <w:rPr>
          <w:rFonts w:ascii="Arial" w:hAnsi="Arial" w:cs="Arial"/>
          <w:sz w:val="24"/>
          <w:szCs w:val="24"/>
        </w:rPr>
        <w:t xml:space="preserve"> </w:t>
      </w:r>
      <w:r w:rsidRPr="00062797">
        <w:rPr>
          <w:rFonts w:ascii="Arial" w:hAnsi="Arial" w:cs="Arial"/>
          <w:sz w:val="24"/>
          <w:szCs w:val="24"/>
        </w:rPr>
        <w:t xml:space="preserve">We applied Shannon entropy analysis to call sequences of up to length four to determine their overall structure of unpredictability. </w:t>
      </w:r>
      <w:r w:rsidRPr="00062797">
        <w:rPr>
          <w:rFonts w:ascii="Arial" w:eastAsia="Arial" w:hAnsi="Arial" w:cs="Arial"/>
          <w:sz w:val="24"/>
          <w:szCs w:val="24"/>
        </w:rPr>
        <w:t>Statistical analysis of entropy data was carried out using a mixed linear model</w:t>
      </w:r>
      <w:r w:rsidR="000A014B" w:rsidRPr="00062797">
        <w:rPr>
          <w:rFonts w:ascii="Arial" w:eastAsia="Arial" w:hAnsi="Arial" w:cs="Arial"/>
          <w:sz w:val="24"/>
          <w:szCs w:val="24"/>
        </w:rPr>
        <w:t>, with entropy being model</w:t>
      </w:r>
      <w:r w:rsidR="00AB2BE8">
        <w:rPr>
          <w:rFonts w:ascii="Arial" w:eastAsia="Arial" w:hAnsi="Arial" w:cs="Arial"/>
          <w:sz w:val="24"/>
          <w:szCs w:val="24"/>
        </w:rPr>
        <w:t>ed</w:t>
      </w:r>
      <w:r w:rsidR="000A014B" w:rsidRPr="00062797">
        <w:rPr>
          <w:rFonts w:ascii="Arial" w:eastAsia="Arial" w:hAnsi="Arial" w:cs="Arial"/>
          <w:sz w:val="24"/>
          <w:szCs w:val="24"/>
        </w:rPr>
        <w:t xml:space="preserve"> as a function of both group and level, with</w:t>
      </w:r>
      <w:r w:rsidRPr="00062797">
        <w:rPr>
          <w:rFonts w:ascii="Arial" w:eastAsia="Arial" w:hAnsi="Arial" w:cs="Arial"/>
          <w:sz w:val="24"/>
          <w:szCs w:val="24"/>
        </w:rPr>
        <w:t xml:space="preserve"> each pup having its baseline entropy</w:t>
      </w:r>
      <w:r w:rsidR="00910973">
        <w:rPr>
          <w:rFonts w:ascii="Arial" w:eastAsia="Arial" w:hAnsi="Arial" w:cs="Arial"/>
          <w:sz w:val="24"/>
          <w:szCs w:val="24"/>
        </w:rPr>
        <w:t xml:space="preserve"> (</w:t>
      </w:r>
      <w:r w:rsidR="00910973" w:rsidRPr="00910973">
        <w:rPr>
          <w:rFonts w:ascii="Arial" w:eastAsia="Arial" w:hAnsi="Arial" w:cs="Arial"/>
          <w:b/>
          <w:bCs/>
          <w:sz w:val="24"/>
          <w:szCs w:val="24"/>
        </w:rPr>
        <w:t>Figure S5</w:t>
      </w:r>
      <w:r w:rsidR="00910973">
        <w:rPr>
          <w:rFonts w:ascii="Arial" w:eastAsia="Arial" w:hAnsi="Arial" w:cs="Arial"/>
          <w:sz w:val="24"/>
          <w:szCs w:val="24"/>
        </w:rPr>
        <w:t>).</w:t>
      </w:r>
    </w:p>
    <w:p w14:paraId="4BB6E7DD" w14:textId="77777777" w:rsidR="00A04615" w:rsidRPr="00062797" w:rsidRDefault="00A04615" w:rsidP="00E67FFE">
      <w:pPr>
        <w:spacing w:after="0" w:line="480" w:lineRule="auto"/>
        <w:rPr>
          <w:rFonts w:ascii="Arial" w:eastAsia="Times New Roman" w:hAnsi="Arial" w:cs="Arial"/>
          <w:sz w:val="24"/>
          <w:szCs w:val="24"/>
          <w:u w:val="single"/>
        </w:rPr>
      </w:pPr>
    </w:p>
    <w:p w14:paraId="2042853E" w14:textId="7610C9D0" w:rsidR="00A04615" w:rsidRDefault="00A04615" w:rsidP="00E67FFE">
      <w:pPr>
        <w:spacing w:after="0" w:line="480" w:lineRule="auto"/>
        <w:rPr>
          <w:rFonts w:ascii="Arial" w:eastAsia="Times New Roman" w:hAnsi="Arial" w:cs="Arial"/>
          <w:sz w:val="24"/>
          <w:szCs w:val="24"/>
        </w:rPr>
      </w:pPr>
      <w:r w:rsidRPr="00062797">
        <w:rPr>
          <w:rFonts w:ascii="Arial" w:eastAsia="Times New Roman" w:hAnsi="Arial" w:cs="Arial"/>
          <w:sz w:val="24"/>
          <w:szCs w:val="24"/>
          <w:u w:val="single"/>
        </w:rPr>
        <w:t>Non-Markov sequences</w:t>
      </w:r>
      <w:r w:rsidR="00696C7A">
        <w:rPr>
          <w:rFonts w:ascii="Arial" w:eastAsia="Times New Roman" w:hAnsi="Arial" w:cs="Arial"/>
          <w:sz w:val="24"/>
          <w:szCs w:val="24"/>
          <w:u w:val="single"/>
        </w:rPr>
        <w:t>.</w:t>
      </w:r>
      <w:r w:rsidR="00696C7A" w:rsidRPr="00D9082B">
        <w:rPr>
          <w:rFonts w:ascii="Arial" w:eastAsia="Times New Roman" w:hAnsi="Arial" w:cs="Arial"/>
          <w:sz w:val="24"/>
          <w:szCs w:val="24"/>
        </w:rPr>
        <w:t xml:space="preserve"> </w:t>
      </w:r>
      <w:r w:rsidRPr="00062797">
        <w:rPr>
          <w:rFonts w:ascii="Arial" w:eastAsia="Times New Roman" w:hAnsi="Arial" w:cs="Arial"/>
          <w:sz w:val="24"/>
          <w:szCs w:val="24"/>
        </w:rPr>
        <w:t>The standard proportions of two-call pairs within so-defined sequences were also analyzed using our published procedure</w:t>
      </w:r>
      <w:r w:rsidR="003A7885">
        <w:rPr>
          <w:rFonts w:ascii="Arial" w:eastAsia="Times New Roman" w:hAnsi="Arial" w:cs="Arial"/>
          <w:sz w:val="24"/>
          <w:szCs w:val="24"/>
        </w:rPr>
        <w:t xml:space="preserve"> </w:t>
      </w:r>
      <w:r w:rsidRPr="00062797">
        <w:rPr>
          <w:rFonts w:ascii="Arial" w:eastAsia="Times New Roman" w:hAnsi="Arial" w:cs="Arial"/>
          <w:sz w:val="24"/>
          <w:szCs w:val="24"/>
        </w:rPr>
        <w:fldChar w:fldCharType="begin">
          <w:fldData xml:space="preserve">PEVuZE5vdGU+PENpdGU+PEF1dGhvcj5TYWthbW90bzwvQXV0aG9yPjxZZWFyPjIwMjU8L1llYXI+
PFJlY051bT4xNDM1PC9SZWNOdW0+PERpc3BsYXlUZXh0PigyLCAzLCAxMyk8L0Rpc3BsYXlUZXh0
PjxyZWNvcmQ+PHJlYy1udW1iZXI+MTQzNTwvcmVjLW51bWJlcj48Zm9yZWlnbi1rZXlzPjxrZXkg
YXBwPSJFTiIgZGItaWQ9ImVmZXpldGU1dHBhdzU2ZTlmcjU1ZmEyZDB6MDk5czV4ZnR2cCIgdGlt
ZXN0YW1wPSIxNjU4OTM4NzM0IiBndWlkPSI0YWI1ZDA2Ny0xOGQ4LTQ0OTEtOWU1NC00M2E5ZWRj
NjBkOWMiPjE0MzU8L2tleT48L2ZvcmVpZ24ta2V5cz48cmVmLXR5cGUgbmFtZT0iSm91cm5hbCBB
cnRpY2xlIj4xNzwvcmVmLXR5cGU+PGNvbnRyaWJ1dG9ycz48YXV0aG9ycz48YXV0aG9yPlNha2Ft
b3RvLCBZPC9hdXRob3I+PGF1dGhvcj5UYWthbm8sIFQ8L2F1dGhvcj48YXV0aG9yPlNoaW1veWFt
YSwgUzwvYXV0aG9yPjxhdXRob3I+SGlyYW1vdG8sIFQ8L2F1dGhvcj48YXV0aG9yPkhpcm9pLCBO
PC9hdXRob3I+PGF1dGhvcj5OYWthbXVyYSwgSzwvYXV0aG9yPjwvYXV0aG9ycz48L2NvbnRyaWJ1
dG9ycz48dGl0bGVzPjx0aXRsZT5QcmVwYXJ0dW0gYnVtZXRhbmlkZSB0cmVhdG1lbnQgcmV2ZXJz
ZXMgYWx0ZXJlZCBuZW9uYXRhbCBzb2NpYWwgY29tbXVuaWNhdGlvbiBidXQgbm9uLXNwZWNpZmlj
YWxseSByZWR1Y2VzIHBvc3QtcHViZXJ0YWwgc29jaWFsIGJlaGF2aW9yIGluIGEgbW91c2UgbW9k
ZWwgb2YgZnJhZ2lsZSBYIHN5bmRyb21lPC90aXRsZT48c2Vjb25kYXJ5LXRpdGxlPkdlbm9taWMg
UHN5Y2hpYXRyeTwvc2Vjb25kYXJ5LXRpdGxlPjwvdGl0bGVzPjxwZXJpb2RpY2FsPjxmdWxsLXRp
dGxlPkdlbm9taWMgUHN5Y2hpYXRyeTwvZnVsbC10aXRsZT48L3BlcmlvZGljYWw+PHBhZ2VzPjYx
LTcyPC9wYWdlcz48dm9sdW1lPjE8L3ZvbHVtZT48bnVtYmVyPjE8L251bWJlcj48cmVwcmludC1l
ZGl0aW9uPkluIEZpbGU8L3JlcHJpbnQtZWRpdGlvbj48a2V5d29yZHM+PGtleXdvcmQ+UGhlbm90
eXBlPC9rZXl3b3JkPjwva2V5d29yZHM+PGRhdGVzPjx5ZWFyPjIwMjU8L3llYXI+PC9kYXRlcz48
bGFiZWw+Mjc5NTwvbGFiZWw+PHVybHM+PC91cmxzPjwvcmVjb3JkPjwvQ2l0ZT48Q2l0ZT48QXV0
aG9yPlRha2FoYXNoaTwvQXV0aG9yPjxZZWFyPjIwMTY8L1llYXI+PFJlY051bT42NjM3PC9SZWNO
dW0+PHJlY29yZD48cmVjLW51bWJlcj42NjM3PC9yZWMtbnVtYmVyPjxmb3JlaWduLWtleXM+PGtl
eSBhcHA9IkVOIiBkYi1pZD0iZWZlemV0ZTV0cGF3NTZlOWZyNTVmYTJkMHowOTlzNXhmdHZwIiB0
aW1lc3RhbXA9IjE2NTg5Mzg4NTkiIGd1aWQ9IjU4MTY0MDJiLTJiODItNDdjNS04NzZkLWFjOWU0
ZDA1MTM2MCI+NjYzNzwva2V5PjwvZm9yZWlnbi1rZXlzPjxyZWYtdHlwZSBuYW1lPSJKb3VybmFs
IEFydGljbGUiPjE3PC9yZWYtdHlwZT48Y29udHJpYnV0b3JzPjxhdXRob3JzPjxhdXRob3I+VGFr
YWhhc2hpLCBULjwvYXV0aG9yPjxhdXRob3I+T2thYmUsIFMuPC9hdXRob3I+PGF1dGhvcj5Ccm9p
biwgUC4gTy48L2F1dGhvcj48YXV0aG9yPk5pc2hpLCBBLjwvYXV0aG9yPjxhdXRob3I+WWUsIEsu
PC9hdXRob3I+PGF1dGhvcj5CZWNrZXJ0LCBNLiBWLjwvYXV0aG9yPjxhdXRob3I+SXp1bWksIFQu
PC9hdXRob3I+PGF1dGhvcj5NYWNoaWRhLCBBLjwvYXV0aG9yPjxhdXRob3I+S2FuZywgRy48L2F1
dGhvcj48YXV0aG9yPkFiZSwgUy48L2F1dGhvcj48YXV0aG9yPlBlbmEsIEouIEwuPC9hdXRob3I+
PGF1dGhvcj5Hb2xkZW4sIEEuPC9hdXRob3I+PGF1dGhvcj5LaWt1c3VpLCBULjwvYXV0aG9yPjxh
dXRob3I+SGlyb2ksIE4uPC9hdXRob3I+PC9hdXRob3JzPjwvY29udHJpYnV0b3JzPjxhdXRoLWFk
ZHJlc3M+RGVwYXJ0bWVudCBvZiBQc3ljaGlhdHJ5IGFuZCBCZWhhdmlvcmFsIFNjaWVuY2VzLCBB
bGJlcnQgRWluc3RlaW4gQ29sbGVnZSBvZiBNZWRpY2luZSwgQnJvbngsIE5ZLCBVU0EuJiN4RDtE
ZXBhcnRtZW50IG9mIEFuaW1hbCBTY2llbmNlIGFuZCBCaW90ZWNobm9sb2d5LCBBemFidSBVbml2
ZXJzaXR5LCBTYWdhbWloYXJhLCBLYW5hZ2F3YSwgSmFwYW4uJiN4RDtEZXBhcnRtZW50IG9mIEdl
bmV0aWNzLCBBbGJlcnQgRWluc3RlaW4gQ29sbGVnZSBvZiBNZWRpY2luZSwgQnJvbngsIE5ZLCBV
U0EuJiN4RDtEZXBhcnRtZW50IG9mIFBzeWNoaWF0cnksIENvdXJzZSBvZiBJbnRlZ3JhdGVkIEJy
YWluIFNjaWVuY2VzIGFuZCBNZWRpY2FsIEluZm9ybWF0aWNzLCBJbnN0aXR1dGUgb2YgQmlvbWVk
aWNhbCBTY2llbmNlcywgVG9rdXNoaW1hIFVuaXZlcnNpdHkgR3JhZHVhdGUgU2Nob29sLCBUb2t1
c2hpbWEsIEphcGFuLiYjeEQ7RGVwYXJ0bWVudCBvZiBFcGlkZW1pb2xvZ3kgYW5kIFBvcHVsYXRp
b24gSGVhbHRoLCBBbGJlcnQgRWluc3RlaW4gQ29sbGVnZSBvZiBNZWRpY2luZSwgQnJvbngsIE5Z
LCBVU0EuJiN4RDtEb21pbmljayBQLiBQdXJwdXJhIERlcGFydG1lbnQgb2YgTmV1cm9zY2llbmNl
LCBBbGJlcnQgRWluc3RlaW4gQ29sbGVnZSBvZiBNZWRpY2luZSwgQnJvbngsIE5ZLCBVU0EuJiN4
RDtEZXBhcnRtZW50IG9mIE5ldXJvcGhhcm1hY29sb2d5LCBHcmFkdWF0ZSBTY2hvb2wgb2YgSG9r
a2FpZG8gVW5pdmVyc2l0eSBDb2xsZWdlIG9mIE1lZGljaW5lLCBTYXBwb3JvLCBKYXBhbi4mI3hE
O0RlcGFydG1lbnQgb2YgTWF0aGVtYXRpY2FsIFNjaWVuY2VzLCBZZXNoaXZhIFVuaXZlcnNpdHks
IE5ldyBZb3JrLCBOWSwgVVNBLjwvYXV0aC1hZGRyZXNzPjx0aXRsZXM+PHRpdGxlPlN0cnVjdHVy
ZSBhbmQgZnVuY3Rpb24gb2YgbmVvbmF0YWwgc29jaWFsIGNvbW11bmljYXRpb24gaW4gYSBnZW5l
dGljIG1vdXNlIG1vZGVsIG9mIGF1dGlzbTwvdGl0bGU+PHNlY29uZGFyeS10aXRsZT5Nb2wgUHN5
Y2hpYXRyeTwvc2Vjb25kYXJ5LXRpdGxlPjwvdGl0bGVzPjxwZXJpb2RpY2FsPjxmdWxsLXRpdGxl
Pk1vbCBQc3ljaGlhdHJ5PC9mdWxsLXRpdGxlPjwvcGVyaW9kaWNhbD48cGFnZXM+MTIwOC0xNDwv
cGFnZXM+PHZvbHVtZT4yMTwvdm9sdW1lPjxudW1iZXI+OTwvbnVtYmVyPjxlZGl0aW9uPjIwMTUv
MTIvMTc8L2VkaXRpb24+PGtleXdvcmRzPjxrZXl3b3JkPkFuaW1hbHM8L2tleXdvcmQ+PGtleXdv
cmQ+QXV0aXNtIFNwZWN0cnVtIERpc29yZGVyL2dlbmV0aWNzPC9rZXl3b3JkPjxrZXl3b3JkPkF1
dGlzdGljIERpc29yZGVyLypnZW5ldGljczwva2V5d29yZD48a2V5d29yZD5Db21tdW5pY2F0aW9u
PC9rZXl3b3JkPjxrZXl3b3JkPkROQSBDb3B5IE51bWJlciBWYXJpYXRpb25zL2dlbmV0aWNzPC9r
ZXl3b3JkPjxrZXl3b3JkPkRpc2Vhc2UgTW9kZWxzLCBBbmltYWw8L2tleXdvcmQ+PGtleXdvcmQ+
RmVtYWxlPC9rZXl3b3JkPjxrZXl3b3JkPkdlbmV0aWMgUHJlZGlzcG9zaXRpb24gdG8gRGlzZWFz
ZS9nZW5ldGljczwva2V5d29yZD48a2V5d29yZD5HZW5vdHlwZTwva2V5d29yZD48a2V5d29yZD5I
ZXRlcm96eWdvdGU8L2tleXdvcmQ+PGtleXdvcmQ+TWFsZTwva2V5d29yZD48a2V5d29yZD5NYXRl
cm5hbCBCZWhhdmlvcjwva2V5d29yZD48a2V5d29yZD5NaWNlPC9rZXl3b3JkPjxrZXl3b3JkPlBo
ZW5vdHlwZTwva2V5d29yZD48a2V5d29yZD5SaXNrIEZhY3RvcnM8L2tleXdvcmQ+PGtleXdvcmQ+
U29jaWFsIEJlaGF2aW9yPC9rZXl3b3JkPjxrZXl3b3JkPlN0cnVjdHVyZS1BY3Rpdml0eSBSZWxh
dGlvbnNoaXA8L2tleXdvcmQ+PGtleXdvcmQ+VC1Cb3ggRG9tYWluIFByb3RlaW5zL2dlbmV0aWNz
LypwaHlzaW9sb2d5PC9rZXl3b3JkPjxrZXl3b3JkPlZvY2FsaXphdGlvbiwgQW5pbWFsPC9rZXl3
b3JkPjwva2V5d29yZHM+PGRhdGVzPjx5ZWFyPjIwMTY8L3llYXI+PHB1Yi1kYXRlcz48ZGF0ZT5T
ZXA8L2RhdGU+PC9wdWItZGF0ZXM+PC9kYXRlcz48aXNibj4xNDc2LTU1NzggKEVsZWN0cm9uaWMp
JiN4RDsxMzU5LTQxODQgKExpbmtpbmcpPC9pc2JuPjxhY2Nlc3Npb24tbnVtPjI2NjY2MjA1PC9h
Y2Nlc3Npb24tbnVtPjx1cmxzPjxyZWxhdGVkLXVybHM+PHVybD5odHRwczovL3d3dy5uY2JpLm5s
bS5uaWguZ292L3B1Ym1lZC8yNjY2NjIwNTwvdXJsPjwvcmVsYXRlZC11cmxzPjwvdXJscz48Y3Vz
dG9tMj5QTUM0OTA5NTg5PC9jdXN0b20yPjxlbGVjdHJvbmljLXJlc291cmNlLW51bT4xMC4xMDM4
L21wLjIwMTUuMTkwPC9lbGVjdHJvbmljLXJlc291cmNlLW51bT48L3JlY29yZD48L0NpdGU+PENp
dGU+PEF1dGhvcj5OYWthbXVyYTwvQXV0aG9yPjxZZWFyPjIwMjE8L1llYXI+PFJlY051bT43MjIx
PC9SZWNOdW0+PHJlY29yZD48cmVjLW51bWJlcj43MjIxPC9yZWMtbnVtYmVyPjxmb3JlaWduLWtl
eXM+PGtleSBhcHA9IkVOIiBkYi1pZD0iZWZlemV0ZTV0cGF3NTZlOWZyNTVmYTJkMHowOTlzNXhm
dHZwIiB0aW1lc3RhbXA9IjE2NTg5Mzg4NzciIGd1aWQ9IjE1NGNkOGYxLTY2YzAtNGFkOS04NzY4
LTFkZWIwMDRmZTViMCI+NzIyMTwva2V5PjwvZm9yZWlnbi1rZXlzPjxyZWYtdHlwZSBuYW1lPSJK
b3VybmFsIEFydGljbGUiPjE3PC9yZWYtdHlwZT48Y29udHJpYnV0b3JzPjxhdXRob3JzPjxhdXRo
b3I+TmFrYW11cmEsIE0uPC9hdXRob3I+PGF1dGhvcj5ZZSwgSy48L2F1dGhvcj48YXV0aG9yPkUu
IFNpbHZhIE1CPC9hdXRob3I+PGF1dGhvcj5ZYW1hdWNoaSwgVC48L2F1dGhvcj48YXV0aG9yPkhv
ZXBwbmVyLCBELiBKLjwvYXV0aG9yPjxhdXRob3I+RmF5eWF6dWRkaW4sIEEuPC9hdXRob3I+PGF1
dGhvcj5LYW5nLCBHLjwvYXV0aG9yPjxhdXRob3I+WXVkYSwgRS4gQS48L2F1dGhvcj48YXV0aG9y
Pk5hZ2FzaGltYSwgTS48L2F1dGhvcj48YXV0aG9yPkVub21vdG8sIFMuPC9hdXRob3I+PGF1dGhv
cj5IaXJhbW90bywgVC48L2F1dGhvcj48YXV0aG9yPlNoYXJwLCBSLjwvYXV0aG9yPjxhdXRob3I+
S2FuZWtvLCBJLjwvYXV0aG9yPjxhdXRob3I+VGFqaW5kYSwgSy48L2F1dGhvcj48YXV0aG9yPkFk
YWNoaSwgTS48L2F1dGhvcj48YXV0aG9yPk1paGFyYSwgVC48L2F1dGhvcj48YXV0aG9yPlRva3Vu
bywgUy48L2F1dGhvcj48YXV0aG9yPkdleWVyLCBNLiBBLjwvYXV0aG9yPjxhdXRob3I+QnJvaW4s
IFAuIE8uPC9hdXRob3I+PGF1dGhvcj5NYXRzdW1vdG8sIE0uPC9hdXRob3I+PGF1dGhvcj5IaXJv
aSwgTi48L2F1dGhvcj48L2F1dGhvcnM+PC9jb250cmlidXRvcnM+PGF1dGgtYWRkcmVzcz5EZXBh
cnRtZW50IG9mIFBoYXJtYWNvbG9neSwgVW5pdmVyc2l0eSBvZiBUZXhhcyBIZWFsdGggU2NpZW5j
ZSBDZW50ZXIgYXQgU2FuIEFudG9uaW8sIFNhbiBBbnRvbmlvLCBUWCwgVVNBLiYjeEQ7RGVwYXJ0
bWVudCBvZiBCaW9lbmdpbmVlcmluZywgR3JhZHVhdGUgU2Nob29sIG9mIEVuZ2luZWVyaW5nLCBU
aGUgVW5pdmVyc2l0eSBvZiBUb2t5bywgVG9reW8sIEphcGFuLiYjeEQ7RGVwYXJ0bWVudCBvZiBF
cGlkZW1pb2xvZ3kgYW5kIEhlYWx0aCBTY2llbmNlLCBBbGJlcnQgRWluc3RlaW4gQ29sbGVnZSBv
ZiBNZWRpY2luZSwgQnJvbngsIE5ZLCBVU0EuJiN4RDtTY2hvb2wgb2YgTWF0aGVtYXRpY3MsIFN0
YXRpc3RpY3MgJmFtcDsgQXBwbGllZCBNYXRoZW1hdGljcywgTmF0aW9uYWwgVW5pdmVyc2l0eSBv
ZiBJcmVsYW5kIEdhbHdheSwgR2Fsd2F5LCBJcmVsYW5kLiYjeEQ7TGEgSm9sbGEgTGFib3JhdG9y
eSwgQXN0ZWxsYXMgUmVzZWFyY2ggSW5zdGl0dXRlIG9mIEFtZXJpY2EgTExDLCBTYW4gRGllZ28s
IENBLCBVU0EuJiN4RDtHcmFkdWF0ZSBTY2hvb2wgb2YgRW5naW5lZXJpbmcsIFRvaG9rdSBVbml2
ZXJzaXR5LCBTZW5kYWksIEphcGFuLiYjeEQ7RGVwYXJ0bWVudCBvZiBQc3ljaGlhdHJ5LCBBbGJl
cnQgRWluc3RlaW4gQ29sbGVnZSBvZiBNZWRpY2luZSwgQnJvbngsIE5ZLCBVU0EuJiN4RDtEZXBh
cnRtZW50IG9mIFBzeWNoaWF0cnksIFVuaXZlcnNpdHkgb2YgQ2FsaWZvcm5pYSwgU2FuIERpZWdv
LCBMYSBKb2xsYSwgQ0EsIFVTQS4mI3hEO0dyYWR1YXRlIFNjaG9vbCBvZiBNZWRpY2FsIFNjaWVu
Y2VzLCBOYWdveWEgQ2l0eSBVbml2ZXJzaXR5LCBOYWdveWEsIEphcGFuLiYjeEQ7RHJ1ZyBEaXNj
b3ZlcnkgUmVzZWFyY2gsIEFzdGVsbGFzIFBoYXJtYSBJbmMuLCBJYmFyYWtpLCBKYXBhbi4mI3hE
O0dyYWR1YXRlIFNjaG9vbCBvZiBIZWFsdGggSW5ub3ZhdGlvbiwgS2FuYWdhd2EgVW5pdmVyc2l0
eSBvZiBIdW1hbiBTZXJ2aWNlcywgS2F3YXNha2ktc2hpLCBLYW5hZ2F3YSwgSmFwYW4uJiN4RDtE
ZXBhcnRtZW50IG9mIFBoYXJtYWNvbG9neSwgVW5pdmVyc2l0eSBvZiBUZXhhcyBIZWFsdGggU2Np
ZW5jZSBDZW50ZXIgYXQgU2FuIEFudG9uaW8sIFNhbiBBbnRvbmlvLCBUWCwgVVNBLiBoaXJvaUB1
dGhzY3NhLmVkdS4mI3hEO0RlcGFydG1lbnQgb2YgQ2VsbHVsYXIgYW5kIEludGVncmF0aXZlIFBo
eXNpb2xvZ3ksIFVuaXZlcnNpdHkgb2YgVGV4YXMgSGVhbHRoIFNjaWVuY2UgQ2VudGVyIGF0IFNh
biBBbnRvbmlvLCBTYW4gQW50b25pbywgVFgsIFVTQS4gaGlyb2lAdXRoc2NzYS5lZHUuJiN4RDtE
ZXBhcnRtZW50IG9mIENlbGwgU3lzdGVtcyBBbmF0b215LCBVbml2ZXJzaXR5IG9mIFRleGFzIEhl
YWx0aCBTY2llbmNlIENlbnRlciBhdCBTYW4gQW50b25pbywgU2FuIEFudG9uaW8sIFRYLCBVU0Eu
IGhpcm9pQHV0aHNjc2EuZWR1LiYjeEQ7RGVwYXJ0bWVudCBvZiBQc3ljaGlhdHJ5LCBVbml2ZXJz
aXR5IG9mIFRleGFzIEhlYWx0aCBTY2llbmNlIENlbnRlciBhdCBTYW4gQW50b25pbywgU2FuIEFu
dG9uaW8sIFRYLCBVU0EuIGhpcm9pQHV0aHNjc2EuZWR1LjwvYXV0aC1hZGRyZXNzPjx0aXRsZXM+
PHRpdGxlPkNvbXB1dGF0aW9uYWwgaWRlbnRpZmljYXRpb24gb2YgdmFyaWFibGVzIGluIG5lb25h
dGFsIHZvY2FsaXphdGlvbnMgcHJlZGljdGl2ZSBmb3IgcG9zdHB1YmVydGFsIHNvY2lhbCBiZWhh
dmlvcnMgaW4gYSBtb3VzZSBtb2RlbCBvZiAxNnAxMS4yIGRlbGV0aW9uPC90aXRsZT48c2Vjb25k
YXJ5LXRpdGxlPk1vbCBQc3ljaGlhdHJ5PC9zZWNvbmRhcnktdGl0bGU+PC90aXRsZXM+PHBlcmlv
ZGljYWw+PGZ1bGwtdGl0bGU+TW9sIFBzeWNoaWF0cnk8L2Z1bGwtdGl0bGU+PC9wZXJpb2RpY2Fs
PjxwYWdlcz42NTc4LTY1ODg8L3BhZ2VzPjx2b2x1bWU+MjY8L3ZvbHVtZT48bnVtYmVyPjExPC9u
dW1iZXI+PGVkaXRpb24+MjAyMTA0MTU8L2VkaXRpb24+PGRhdGVzPjx5ZWFyPjIwMjE8L3llYXI+
PHB1Yi1kYXRlcz48ZGF0ZT5Ob3Y8L2RhdGU+PC9wdWItZGF0ZXM+PC9kYXRlcz48aXNibj4xNDc2
LTU1NzggKEVsZWN0cm9uaWMpJiN4RDsxMzU5LTQxODQgKExpbmtpbmcpPC9pc2JuPjxhY2Nlc3Np
b24tbnVtPjMzODU5MzU3PC9hY2Nlc3Npb24tbnVtPjx1cmxzPjxyZWxhdGVkLXVybHM+PHVybD5o
dHRwczovL3d3dy5uY2JpLm5sbS5uaWguZ292L3B1Ym1lZC8zMzg1OTM1NzwvdXJsPjwvcmVsYXRl
ZC11cmxzPjwvdXJscz48Y3VzdG9tMj5QTUM4NTE3MDQyPC9jdXN0b20yPjxlbGVjdHJvbmljLXJl
c291cmNlLW51bT4xMC4xMDM4L3M0MTM4MC0wMjEtMDEwODkteTwvZWxlY3Ryb25pYy1yZXNvdXJj
ZS1udW0+PC9yZWNvcmQ+PC9DaXRlPjwvRW5kTm90ZT5=
</w:fldData>
        </w:fldChar>
      </w:r>
      <w:r w:rsidR="0002496C">
        <w:rPr>
          <w:rFonts w:ascii="Arial" w:eastAsia="Times New Roman" w:hAnsi="Arial" w:cs="Arial"/>
          <w:sz w:val="24"/>
          <w:szCs w:val="24"/>
        </w:rPr>
        <w:instrText xml:space="preserve"> ADDIN EN.CITE </w:instrText>
      </w:r>
      <w:r w:rsidR="0002496C">
        <w:rPr>
          <w:rFonts w:ascii="Arial" w:eastAsia="Times New Roman" w:hAnsi="Arial" w:cs="Arial"/>
          <w:sz w:val="24"/>
          <w:szCs w:val="24"/>
        </w:rPr>
        <w:fldChar w:fldCharType="begin">
          <w:fldData xml:space="preserve">PEVuZE5vdGU+PENpdGU+PEF1dGhvcj5TYWthbW90bzwvQXV0aG9yPjxZZWFyPjIwMjU8L1llYXI+
PFJlY051bT4xNDM1PC9SZWNOdW0+PERpc3BsYXlUZXh0PigyLCAzLCAxMyk8L0Rpc3BsYXlUZXh0
PjxyZWNvcmQ+PHJlYy1udW1iZXI+MTQzNTwvcmVjLW51bWJlcj48Zm9yZWlnbi1rZXlzPjxrZXkg
YXBwPSJFTiIgZGItaWQ9ImVmZXpldGU1dHBhdzU2ZTlmcjU1ZmEyZDB6MDk5czV4ZnR2cCIgdGlt
ZXN0YW1wPSIxNjU4OTM4NzM0IiBndWlkPSI0YWI1ZDA2Ny0xOGQ4LTQ0OTEtOWU1NC00M2E5ZWRj
NjBkOWMiPjE0MzU8L2tleT48L2ZvcmVpZ24ta2V5cz48cmVmLXR5cGUgbmFtZT0iSm91cm5hbCBB
cnRpY2xlIj4xNzwvcmVmLXR5cGU+PGNvbnRyaWJ1dG9ycz48YXV0aG9ycz48YXV0aG9yPlNha2Ft
b3RvLCBZPC9hdXRob3I+PGF1dGhvcj5UYWthbm8sIFQ8L2F1dGhvcj48YXV0aG9yPlNoaW1veWFt
YSwgUzwvYXV0aG9yPjxhdXRob3I+SGlyYW1vdG8sIFQ8L2F1dGhvcj48YXV0aG9yPkhpcm9pLCBO
PC9hdXRob3I+PGF1dGhvcj5OYWthbXVyYSwgSzwvYXV0aG9yPjwvYXV0aG9ycz48L2NvbnRyaWJ1
dG9ycz48dGl0bGVzPjx0aXRsZT5QcmVwYXJ0dW0gYnVtZXRhbmlkZSB0cmVhdG1lbnQgcmV2ZXJz
ZXMgYWx0ZXJlZCBuZW9uYXRhbCBzb2NpYWwgY29tbXVuaWNhdGlvbiBidXQgbm9uLXNwZWNpZmlj
YWxseSByZWR1Y2VzIHBvc3QtcHViZXJ0YWwgc29jaWFsIGJlaGF2aW9yIGluIGEgbW91c2UgbW9k
ZWwgb2YgZnJhZ2lsZSBYIHN5bmRyb21lPC90aXRsZT48c2Vjb25kYXJ5LXRpdGxlPkdlbm9taWMg
UHN5Y2hpYXRyeTwvc2Vjb25kYXJ5LXRpdGxlPjwvdGl0bGVzPjxwZXJpb2RpY2FsPjxmdWxsLXRp
dGxlPkdlbm9taWMgUHN5Y2hpYXRyeTwvZnVsbC10aXRsZT48L3BlcmlvZGljYWw+PHBhZ2VzPjYx
LTcyPC9wYWdlcz48dm9sdW1lPjE8L3ZvbHVtZT48bnVtYmVyPjE8L251bWJlcj48cmVwcmludC1l
ZGl0aW9uPkluIEZpbGU8L3JlcHJpbnQtZWRpdGlvbj48a2V5d29yZHM+PGtleXdvcmQ+UGhlbm90
eXBlPC9rZXl3b3JkPjwva2V5d29yZHM+PGRhdGVzPjx5ZWFyPjIwMjU8L3llYXI+PC9kYXRlcz48
bGFiZWw+Mjc5NTwvbGFiZWw+PHVybHM+PC91cmxzPjwvcmVjb3JkPjwvQ2l0ZT48Q2l0ZT48QXV0
aG9yPlRha2FoYXNoaTwvQXV0aG9yPjxZZWFyPjIwMTY8L1llYXI+PFJlY051bT42NjM3PC9SZWNO
dW0+PHJlY29yZD48cmVjLW51bWJlcj42NjM3PC9yZWMtbnVtYmVyPjxmb3JlaWduLWtleXM+PGtl
eSBhcHA9IkVOIiBkYi1pZD0iZWZlemV0ZTV0cGF3NTZlOWZyNTVmYTJkMHowOTlzNXhmdHZwIiB0
aW1lc3RhbXA9IjE2NTg5Mzg4NTkiIGd1aWQ9IjU4MTY0MDJiLTJiODItNDdjNS04NzZkLWFjOWU0
ZDA1MTM2MCI+NjYzNzwva2V5PjwvZm9yZWlnbi1rZXlzPjxyZWYtdHlwZSBuYW1lPSJKb3VybmFs
IEFydGljbGUiPjE3PC9yZWYtdHlwZT48Y29udHJpYnV0b3JzPjxhdXRob3JzPjxhdXRob3I+VGFr
YWhhc2hpLCBULjwvYXV0aG9yPjxhdXRob3I+T2thYmUsIFMuPC9hdXRob3I+PGF1dGhvcj5Ccm9p
biwgUC4gTy48L2F1dGhvcj48YXV0aG9yPk5pc2hpLCBBLjwvYXV0aG9yPjxhdXRob3I+WWUsIEsu
PC9hdXRob3I+PGF1dGhvcj5CZWNrZXJ0LCBNLiBWLjwvYXV0aG9yPjxhdXRob3I+SXp1bWksIFQu
PC9hdXRob3I+PGF1dGhvcj5NYWNoaWRhLCBBLjwvYXV0aG9yPjxhdXRob3I+S2FuZywgRy48L2F1
dGhvcj48YXV0aG9yPkFiZSwgUy48L2F1dGhvcj48YXV0aG9yPlBlbmEsIEouIEwuPC9hdXRob3I+
PGF1dGhvcj5Hb2xkZW4sIEEuPC9hdXRob3I+PGF1dGhvcj5LaWt1c3VpLCBULjwvYXV0aG9yPjxh
dXRob3I+SGlyb2ksIE4uPC9hdXRob3I+PC9hdXRob3JzPjwvY29udHJpYnV0b3JzPjxhdXRoLWFk
ZHJlc3M+RGVwYXJ0bWVudCBvZiBQc3ljaGlhdHJ5IGFuZCBCZWhhdmlvcmFsIFNjaWVuY2VzLCBB
bGJlcnQgRWluc3RlaW4gQ29sbGVnZSBvZiBNZWRpY2luZSwgQnJvbngsIE5ZLCBVU0EuJiN4RDtE
ZXBhcnRtZW50IG9mIEFuaW1hbCBTY2llbmNlIGFuZCBCaW90ZWNobm9sb2d5LCBBemFidSBVbml2
ZXJzaXR5LCBTYWdhbWloYXJhLCBLYW5hZ2F3YSwgSmFwYW4uJiN4RDtEZXBhcnRtZW50IG9mIEdl
bmV0aWNzLCBBbGJlcnQgRWluc3RlaW4gQ29sbGVnZSBvZiBNZWRpY2luZSwgQnJvbngsIE5ZLCBV
U0EuJiN4RDtEZXBhcnRtZW50IG9mIFBzeWNoaWF0cnksIENvdXJzZSBvZiBJbnRlZ3JhdGVkIEJy
YWluIFNjaWVuY2VzIGFuZCBNZWRpY2FsIEluZm9ybWF0aWNzLCBJbnN0aXR1dGUgb2YgQmlvbWVk
aWNhbCBTY2llbmNlcywgVG9rdXNoaW1hIFVuaXZlcnNpdHkgR3JhZHVhdGUgU2Nob29sLCBUb2t1
c2hpbWEsIEphcGFuLiYjeEQ7RGVwYXJ0bWVudCBvZiBFcGlkZW1pb2xvZ3kgYW5kIFBvcHVsYXRp
b24gSGVhbHRoLCBBbGJlcnQgRWluc3RlaW4gQ29sbGVnZSBvZiBNZWRpY2luZSwgQnJvbngsIE5Z
LCBVU0EuJiN4RDtEb21pbmljayBQLiBQdXJwdXJhIERlcGFydG1lbnQgb2YgTmV1cm9zY2llbmNl
LCBBbGJlcnQgRWluc3RlaW4gQ29sbGVnZSBvZiBNZWRpY2luZSwgQnJvbngsIE5ZLCBVU0EuJiN4
RDtEZXBhcnRtZW50IG9mIE5ldXJvcGhhcm1hY29sb2d5LCBHcmFkdWF0ZSBTY2hvb2wgb2YgSG9r
a2FpZG8gVW5pdmVyc2l0eSBDb2xsZWdlIG9mIE1lZGljaW5lLCBTYXBwb3JvLCBKYXBhbi4mI3hE
O0RlcGFydG1lbnQgb2YgTWF0aGVtYXRpY2FsIFNjaWVuY2VzLCBZZXNoaXZhIFVuaXZlcnNpdHks
IE5ldyBZb3JrLCBOWSwgVVNBLjwvYXV0aC1hZGRyZXNzPjx0aXRsZXM+PHRpdGxlPlN0cnVjdHVy
ZSBhbmQgZnVuY3Rpb24gb2YgbmVvbmF0YWwgc29jaWFsIGNvbW11bmljYXRpb24gaW4gYSBnZW5l
dGljIG1vdXNlIG1vZGVsIG9mIGF1dGlzbTwvdGl0bGU+PHNlY29uZGFyeS10aXRsZT5Nb2wgUHN5
Y2hpYXRyeTwvc2Vjb25kYXJ5LXRpdGxlPjwvdGl0bGVzPjxwZXJpb2RpY2FsPjxmdWxsLXRpdGxl
Pk1vbCBQc3ljaGlhdHJ5PC9mdWxsLXRpdGxlPjwvcGVyaW9kaWNhbD48cGFnZXM+MTIwOC0xNDwv
cGFnZXM+PHZvbHVtZT4yMTwvdm9sdW1lPjxudW1iZXI+OTwvbnVtYmVyPjxlZGl0aW9uPjIwMTUv
MTIvMTc8L2VkaXRpb24+PGtleXdvcmRzPjxrZXl3b3JkPkFuaW1hbHM8L2tleXdvcmQ+PGtleXdv
cmQ+QXV0aXNtIFNwZWN0cnVtIERpc29yZGVyL2dlbmV0aWNzPC9rZXl3b3JkPjxrZXl3b3JkPkF1
dGlzdGljIERpc29yZGVyLypnZW5ldGljczwva2V5d29yZD48a2V5d29yZD5Db21tdW5pY2F0aW9u
PC9rZXl3b3JkPjxrZXl3b3JkPkROQSBDb3B5IE51bWJlciBWYXJpYXRpb25zL2dlbmV0aWNzPC9r
ZXl3b3JkPjxrZXl3b3JkPkRpc2Vhc2UgTW9kZWxzLCBBbmltYWw8L2tleXdvcmQ+PGtleXdvcmQ+
RmVtYWxlPC9rZXl3b3JkPjxrZXl3b3JkPkdlbmV0aWMgUHJlZGlzcG9zaXRpb24gdG8gRGlzZWFz
ZS9nZW5ldGljczwva2V5d29yZD48a2V5d29yZD5HZW5vdHlwZTwva2V5d29yZD48a2V5d29yZD5I
ZXRlcm96eWdvdGU8L2tleXdvcmQ+PGtleXdvcmQ+TWFsZTwva2V5d29yZD48a2V5d29yZD5NYXRl
cm5hbCBCZWhhdmlvcjwva2V5d29yZD48a2V5d29yZD5NaWNlPC9rZXl3b3JkPjxrZXl3b3JkPlBo
ZW5vdHlwZTwva2V5d29yZD48a2V5d29yZD5SaXNrIEZhY3RvcnM8L2tleXdvcmQ+PGtleXdvcmQ+
U29jaWFsIEJlaGF2aW9yPC9rZXl3b3JkPjxrZXl3b3JkPlN0cnVjdHVyZS1BY3Rpdml0eSBSZWxh
dGlvbnNoaXA8L2tleXdvcmQ+PGtleXdvcmQ+VC1Cb3ggRG9tYWluIFByb3RlaW5zL2dlbmV0aWNz
LypwaHlzaW9sb2d5PC9rZXl3b3JkPjxrZXl3b3JkPlZvY2FsaXphdGlvbiwgQW5pbWFsPC9rZXl3
b3JkPjwva2V5d29yZHM+PGRhdGVzPjx5ZWFyPjIwMTY8L3llYXI+PHB1Yi1kYXRlcz48ZGF0ZT5T
ZXA8L2RhdGU+PC9wdWItZGF0ZXM+PC9kYXRlcz48aXNibj4xNDc2LTU1NzggKEVsZWN0cm9uaWMp
JiN4RDsxMzU5LTQxODQgKExpbmtpbmcpPC9pc2JuPjxhY2Nlc3Npb24tbnVtPjI2NjY2MjA1PC9h
Y2Nlc3Npb24tbnVtPjx1cmxzPjxyZWxhdGVkLXVybHM+PHVybD5odHRwczovL3d3dy5uY2JpLm5s
bS5uaWguZ292L3B1Ym1lZC8yNjY2NjIwNTwvdXJsPjwvcmVsYXRlZC11cmxzPjwvdXJscz48Y3Vz
dG9tMj5QTUM0OTA5NTg5PC9jdXN0b20yPjxlbGVjdHJvbmljLXJlc291cmNlLW51bT4xMC4xMDM4
L21wLjIwMTUuMTkwPC9lbGVjdHJvbmljLXJlc291cmNlLW51bT48L3JlY29yZD48L0NpdGU+PENp
dGU+PEF1dGhvcj5OYWthbXVyYTwvQXV0aG9yPjxZZWFyPjIwMjE8L1llYXI+PFJlY051bT43MjIx
PC9SZWNOdW0+PHJlY29yZD48cmVjLW51bWJlcj43MjIxPC9yZWMtbnVtYmVyPjxmb3JlaWduLWtl
eXM+PGtleSBhcHA9IkVOIiBkYi1pZD0iZWZlemV0ZTV0cGF3NTZlOWZyNTVmYTJkMHowOTlzNXhm
dHZwIiB0aW1lc3RhbXA9IjE2NTg5Mzg4NzciIGd1aWQ9IjE1NGNkOGYxLTY2YzAtNGFkOS04NzY4
LTFkZWIwMDRmZTViMCI+NzIyMTwva2V5PjwvZm9yZWlnbi1rZXlzPjxyZWYtdHlwZSBuYW1lPSJK
b3VybmFsIEFydGljbGUiPjE3PC9yZWYtdHlwZT48Y29udHJpYnV0b3JzPjxhdXRob3JzPjxhdXRo
b3I+TmFrYW11cmEsIE0uPC9hdXRob3I+PGF1dGhvcj5ZZSwgSy48L2F1dGhvcj48YXV0aG9yPkUu
IFNpbHZhIE1CPC9hdXRob3I+PGF1dGhvcj5ZYW1hdWNoaSwgVC48L2F1dGhvcj48YXV0aG9yPkhv
ZXBwbmVyLCBELiBKLjwvYXV0aG9yPjxhdXRob3I+RmF5eWF6dWRkaW4sIEEuPC9hdXRob3I+PGF1
dGhvcj5LYW5nLCBHLjwvYXV0aG9yPjxhdXRob3I+WXVkYSwgRS4gQS48L2F1dGhvcj48YXV0aG9y
Pk5hZ2FzaGltYSwgTS48L2F1dGhvcj48YXV0aG9yPkVub21vdG8sIFMuPC9hdXRob3I+PGF1dGhv
cj5IaXJhbW90bywgVC48L2F1dGhvcj48YXV0aG9yPlNoYXJwLCBSLjwvYXV0aG9yPjxhdXRob3I+
S2FuZWtvLCBJLjwvYXV0aG9yPjxhdXRob3I+VGFqaW5kYSwgSy48L2F1dGhvcj48YXV0aG9yPkFk
YWNoaSwgTS48L2F1dGhvcj48YXV0aG9yPk1paGFyYSwgVC48L2F1dGhvcj48YXV0aG9yPlRva3Vu
bywgUy48L2F1dGhvcj48YXV0aG9yPkdleWVyLCBNLiBBLjwvYXV0aG9yPjxhdXRob3I+QnJvaW4s
IFAuIE8uPC9hdXRob3I+PGF1dGhvcj5NYXRzdW1vdG8sIE0uPC9hdXRob3I+PGF1dGhvcj5IaXJv
aSwgTi48L2F1dGhvcj48L2F1dGhvcnM+PC9jb250cmlidXRvcnM+PGF1dGgtYWRkcmVzcz5EZXBh
cnRtZW50IG9mIFBoYXJtYWNvbG9neSwgVW5pdmVyc2l0eSBvZiBUZXhhcyBIZWFsdGggU2NpZW5j
ZSBDZW50ZXIgYXQgU2FuIEFudG9uaW8sIFNhbiBBbnRvbmlvLCBUWCwgVVNBLiYjeEQ7RGVwYXJ0
bWVudCBvZiBCaW9lbmdpbmVlcmluZywgR3JhZHVhdGUgU2Nob29sIG9mIEVuZ2luZWVyaW5nLCBU
aGUgVW5pdmVyc2l0eSBvZiBUb2t5bywgVG9reW8sIEphcGFuLiYjeEQ7RGVwYXJ0bWVudCBvZiBF
cGlkZW1pb2xvZ3kgYW5kIEhlYWx0aCBTY2llbmNlLCBBbGJlcnQgRWluc3RlaW4gQ29sbGVnZSBv
ZiBNZWRpY2luZSwgQnJvbngsIE5ZLCBVU0EuJiN4RDtTY2hvb2wgb2YgTWF0aGVtYXRpY3MsIFN0
YXRpc3RpY3MgJmFtcDsgQXBwbGllZCBNYXRoZW1hdGljcywgTmF0aW9uYWwgVW5pdmVyc2l0eSBv
ZiBJcmVsYW5kIEdhbHdheSwgR2Fsd2F5LCBJcmVsYW5kLiYjeEQ7TGEgSm9sbGEgTGFib3JhdG9y
eSwgQXN0ZWxsYXMgUmVzZWFyY2ggSW5zdGl0dXRlIG9mIEFtZXJpY2EgTExDLCBTYW4gRGllZ28s
IENBLCBVU0EuJiN4RDtHcmFkdWF0ZSBTY2hvb2wgb2YgRW5naW5lZXJpbmcsIFRvaG9rdSBVbml2
ZXJzaXR5LCBTZW5kYWksIEphcGFuLiYjeEQ7RGVwYXJ0bWVudCBvZiBQc3ljaGlhdHJ5LCBBbGJl
cnQgRWluc3RlaW4gQ29sbGVnZSBvZiBNZWRpY2luZSwgQnJvbngsIE5ZLCBVU0EuJiN4RDtEZXBh
cnRtZW50IG9mIFBzeWNoaWF0cnksIFVuaXZlcnNpdHkgb2YgQ2FsaWZvcm5pYSwgU2FuIERpZWdv
LCBMYSBKb2xsYSwgQ0EsIFVTQS4mI3hEO0dyYWR1YXRlIFNjaG9vbCBvZiBNZWRpY2FsIFNjaWVu
Y2VzLCBOYWdveWEgQ2l0eSBVbml2ZXJzaXR5LCBOYWdveWEsIEphcGFuLiYjeEQ7RHJ1ZyBEaXNj
b3ZlcnkgUmVzZWFyY2gsIEFzdGVsbGFzIFBoYXJtYSBJbmMuLCBJYmFyYWtpLCBKYXBhbi4mI3hE
O0dyYWR1YXRlIFNjaG9vbCBvZiBIZWFsdGggSW5ub3ZhdGlvbiwgS2FuYWdhd2EgVW5pdmVyc2l0
eSBvZiBIdW1hbiBTZXJ2aWNlcywgS2F3YXNha2ktc2hpLCBLYW5hZ2F3YSwgSmFwYW4uJiN4RDtE
ZXBhcnRtZW50IG9mIFBoYXJtYWNvbG9neSwgVW5pdmVyc2l0eSBvZiBUZXhhcyBIZWFsdGggU2Np
ZW5jZSBDZW50ZXIgYXQgU2FuIEFudG9uaW8sIFNhbiBBbnRvbmlvLCBUWCwgVVNBLiBoaXJvaUB1
dGhzY3NhLmVkdS4mI3hEO0RlcGFydG1lbnQgb2YgQ2VsbHVsYXIgYW5kIEludGVncmF0aXZlIFBo
eXNpb2xvZ3ksIFVuaXZlcnNpdHkgb2YgVGV4YXMgSGVhbHRoIFNjaWVuY2UgQ2VudGVyIGF0IFNh
biBBbnRvbmlvLCBTYW4gQW50b25pbywgVFgsIFVTQS4gaGlyb2lAdXRoc2NzYS5lZHUuJiN4RDtE
ZXBhcnRtZW50IG9mIENlbGwgU3lzdGVtcyBBbmF0b215LCBVbml2ZXJzaXR5IG9mIFRleGFzIEhl
YWx0aCBTY2llbmNlIENlbnRlciBhdCBTYW4gQW50b25pbywgU2FuIEFudG9uaW8sIFRYLCBVU0Eu
IGhpcm9pQHV0aHNjc2EuZWR1LiYjeEQ7RGVwYXJ0bWVudCBvZiBQc3ljaGlhdHJ5LCBVbml2ZXJz
aXR5IG9mIFRleGFzIEhlYWx0aCBTY2llbmNlIENlbnRlciBhdCBTYW4gQW50b25pbywgU2FuIEFu
dG9uaW8sIFRYLCBVU0EuIGhpcm9pQHV0aHNjc2EuZWR1LjwvYXV0aC1hZGRyZXNzPjx0aXRsZXM+
PHRpdGxlPkNvbXB1dGF0aW9uYWwgaWRlbnRpZmljYXRpb24gb2YgdmFyaWFibGVzIGluIG5lb25h
dGFsIHZvY2FsaXphdGlvbnMgcHJlZGljdGl2ZSBmb3IgcG9zdHB1YmVydGFsIHNvY2lhbCBiZWhh
dmlvcnMgaW4gYSBtb3VzZSBtb2RlbCBvZiAxNnAxMS4yIGRlbGV0aW9uPC90aXRsZT48c2Vjb25k
YXJ5LXRpdGxlPk1vbCBQc3ljaGlhdHJ5PC9zZWNvbmRhcnktdGl0bGU+PC90aXRsZXM+PHBlcmlv
ZGljYWw+PGZ1bGwtdGl0bGU+TW9sIFBzeWNoaWF0cnk8L2Z1bGwtdGl0bGU+PC9wZXJpb2RpY2Fs
PjxwYWdlcz42NTc4LTY1ODg8L3BhZ2VzPjx2b2x1bWU+MjY8L3ZvbHVtZT48bnVtYmVyPjExPC9u
dW1iZXI+PGVkaXRpb24+MjAyMTA0MTU8L2VkaXRpb24+PGRhdGVzPjx5ZWFyPjIwMjE8L3llYXI+
PHB1Yi1kYXRlcz48ZGF0ZT5Ob3Y8L2RhdGU+PC9wdWItZGF0ZXM+PC9kYXRlcz48aXNibj4xNDc2
LTU1NzggKEVsZWN0cm9uaWMpJiN4RDsxMzU5LTQxODQgKExpbmtpbmcpPC9pc2JuPjxhY2Nlc3Np
b24tbnVtPjMzODU5MzU3PC9hY2Nlc3Npb24tbnVtPjx1cmxzPjxyZWxhdGVkLXVybHM+PHVybD5o
dHRwczovL3d3dy5uY2JpLm5sbS5uaWguZ292L3B1Ym1lZC8zMzg1OTM1NzwvdXJsPjwvcmVsYXRl
ZC11cmxzPjwvdXJscz48Y3VzdG9tMj5QTUM4NTE3MDQyPC9jdXN0b20yPjxlbGVjdHJvbmljLXJl
c291cmNlLW51bT4xMC4xMDM4L3M0MTM4MC0wMjEtMDEwODkteTwvZWxlY3Ryb25pYy1yZXNvdXJj
ZS1udW0+PC9yZWNvcmQ+PC9DaXRlPjwvRW5kTm90ZT5=
</w:fldData>
        </w:fldChar>
      </w:r>
      <w:r w:rsidR="0002496C">
        <w:rPr>
          <w:rFonts w:ascii="Arial" w:eastAsia="Times New Roman" w:hAnsi="Arial" w:cs="Arial"/>
          <w:sz w:val="24"/>
          <w:szCs w:val="24"/>
        </w:rPr>
        <w:instrText xml:space="preserve"> ADDIN EN.CITE.DATA </w:instrText>
      </w:r>
      <w:r w:rsidR="0002496C">
        <w:rPr>
          <w:rFonts w:ascii="Arial" w:eastAsia="Times New Roman" w:hAnsi="Arial" w:cs="Arial"/>
          <w:sz w:val="24"/>
          <w:szCs w:val="24"/>
        </w:rPr>
      </w:r>
      <w:r w:rsidR="0002496C">
        <w:rPr>
          <w:rFonts w:ascii="Arial" w:eastAsia="Times New Roman" w:hAnsi="Arial" w:cs="Arial"/>
          <w:sz w:val="24"/>
          <w:szCs w:val="24"/>
        </w:rPr>
        <w:fldChar w:fldCharType="end"/>
      </w:r>
      <w:r w:rsidRPr="00062797">
        <w:rPr>
          <w:rFonts w:ascii="Arial" w:eastAsia="Times New Roman" w:hAnsi="Arial" w:cs="Arial"/>
          <w:sz w:val="24"/>
          <w:szCs w:val="24"/>
        </w:rPr>
      </w:r>
      <w:r w:rsidRPr="00062797">
        <w:rPr>
          <w:rFonts w:ascii="Arial" w:eastAsia="Times New Roman" w:hAnsi="Arial" w:cs="Arial"/>
          <w:sz w:val="24"/>
          <w:szCs w:val="24"/>
        </w:rPr>
        <w:fldChar w:fldCharType="separate"/>
      </w:r>
      <w:r w:rsidR="00C12F3E">
        <w:rPr>
          <w:rFonts w:ascii="Arial" w:eastAsia="Times New Roman" w:hAnsi="Arial" w:cs="Arial"/>
          <w:noProof/>
          <w:sz w:val="24"/>
          <w:szCs w:val="24"/>
        </w:rPr>
        <w:t>(2, 3, 13)</w:t>
      </w:r>
      <w:r w:rsidRPr="00062797">
        <w:rPr>
          <w:rFonts w:ascii="Arial" w:eastAsia="Times New Roman" w:hAnsi="Arial" w:cs="Arial"/>
          <w:sz w:val="24"/>
          <w:szCs w:val="24"/>
        </w:rPr>
        <w:fldChar w:fldCharType="end"/>
      </w:r>
      <w:r w:rsidR="00910973">
        <w:rPr>
          <w:rFonts w:ascii="Arial" w:eastAsia="Times New Roman" w:hAnsi="Arial" w:cs="Arial"/>
          <w:sz w:val="24"/>
          <w:szCs w:val="24"/>
        </w:rPr>
        <w:t xml:space="preserve"> (</w:t>
      </w:r>
      <w:r w:rsidR="00910973" w:rsidRPr="00910973">
        <w:rPr>
          <w:rFonts w:ascii="Arial" w:eastAsia="Times New Roman" w:hAnsi="Arial" w:cs="Arial"/>
          <w:b/>
          <w:bCs/>
          <w:sz w:val="24"/>
          <w:szCs w:val="24"/>
        </w:rPr>
        <w:t>Figure S6</w:t>
      </w:r>
      <w:r w:rsidR="00910973">
        <w:rPr>
          <w:rFonts w:ascii="Arial" w:eastAsia="Times New Roman" w:hAnsi="Arial" w:cs="Arial"/>
          <w:sz w:val="24"/>
          <w:szCs w:val="24"/>
        </w:rPr>
        <w:t>)</w:t>
      </w:r>
      <w:r w:rsidR="00D9082B">
        <w:rPr>
          <w:rFonts w:ascii="Arial" w:eastAsia="Times New Roman" w:hAnsi="Arial" w:cs="Arial"/>
          <w:sz w:val="24"/>
          <w:szCs w:val="24"/>
        </w:rPr>
        <w:t>.</w:t>
      </w:r>
    </w:p>
    <w:p w14:paraId="22680DBE" w14:textId="77777777" w:rsidR="00987A20" w:rsidRPr="00062797" w:rsidRDefault="00987A20" w:rsidP="00E67FFE">
      <w:pPr>
        <w:spacing w:after="0" w:line="480" w:lineRule="auto"/>
        <w:rPr>
          <w:rFonts w:ascii="Arial" w:eastAsia="Times New Roman" w:hAnsi="Arial" w:cs="Arial"/>
          <w:sz w:val="24"/>
          <w:szCs w:val="24"/>
        </w:rPr>
      </w:pPr>
    </w:p>
    <w:p w14:paraId="0BE5E88C" w14:textId="4A9EF5C8" w:rsidR="00987A20" w:rsidRPr="00062797" w:rsidRDefault="00987A20" w:rsidP="00987A20">
      <w:pPr>
        <w:spacing w:after="0" w:line="480" w:lineRule="auto"/>
        <w:rPr>
          <w:rFonts w:ascii="Arial" w:eastAsia="Times New Roman" w:hAnsi="Arial" w:cs="Arial"/>
          <w:sz w:val="24"/>
          <w:szCs w:val="24"/>
        </w:rPr>
      </w:pPr>
      <w:r w:rsidRPr="00062797">
        <w:rPr>
          <w:rFonts w:ascii="Arial" w:eastAsia="Times New Roman" w:hAnsi="Arial" w:cs="Arial"/>
          <w:sz w:val="24"/>
          <w:szCs w:val="24"/>
          <w:u w:val="single"/>
        </w:rPr>
        <w:t>Markov modeling</w:t>
      </w:r>
      <w:r>
        <w:rPr>
          <w:rFonts w:ascii="Arial" w:eastAsia="Times New Roman" w:hAnsi="Arial" w:cs="Arial"/>
          <w:sz w:val="24"/>
          <w:szCs w:val="24"/>
          <w:u w:val="single"/>
        </w:rPr>
        <w:t>.</w:t>
      </w:r>
      <w:r w:rsidRPr="00D9082B">
        <w:rPr>
          <w:rFonts w:ascii="Arial" w:eastAsia="Times New Roman" w:hAnsi="Arial" w:cs="Arial"/>
          <w:sz w:val="24"/>
          <w:szCs w:val="24"/>
        </w:rPr>
        <w:t xml:space="preserve"> </w:t>
      </w:r>
      <w:r w:rsidRPr="00062797">
        <w:rPr>
          <w:rFonts w:ascii="Arial" w:eastAsia="Times New Roman" w:hAnsi="Arial" w:cs="Arial"/>
          <w:sz w:val="24"/>
          <w:szCs w:val="24"/>
        </w:rPr>
        <w:t>Two-call pairs within so-defined sequences were analyzed with Markov modeling using our published procedure</w:t>
      </w:r>
      <w:r>
        <w:rPr>
          <w:rFonts w:ascii="Arial" w:eastAsia="Times New Roman" w:hAnsi="Arial" w:cs="Arial"/>
          <w:sz w:val="24"/>
          <w:szCs w:val="24"/>
        </w:rPr>
        <w:t xml:space="preserve"> </w:t>
      </w:r>
      <w:r w:rsidRPr="00062797">
        <w:rPr>
          <w:rFonts w:ascii="Arial" w:eastAsia="Times New Roman" w:hAnsi="Arial" w:cs="Arial"/>
          <w:sz w:val="24"/>
          <w:szCs w:val="24"/>
        </w:rPr>
        <w:fldChar w:fldCharType="begin">
          <w:fldData xml:space="preserve">PEVuZE5vdGU+PENpdGU+PEF1dGhvcj5TYWthbW90bzwvQXV0aG9yPjxZZWFyPjIwMjU8L1llYXI+
PFJlY051bT4xNDM1PC9SZWNOdW0+PERpc3BsYXlUZXh0PigyLCAzLCAxMyk8L0Rpc3BsYXlUZXh0
PjxyZWNvcmQ+PHJlYy1udW1iZXI+MTQzNTwvcmVjLW51bWJlcj48Zm9yZWlnbi1rZXlzPjxrZXkg
YXBwPSJFTiIgZGItaWQ9ImVmZXpldGU1dHBhdzU2ZTlmcjU1ZmEyZDB6MDk5czV4ZnR2cCIgdGlt
ZXN0YW1wPSIxNjU4OTM4NzM0IiBndWlkPSI0YWI1ZDA2Ny0xOGQ4LTQ0OTEtOWU1NC00M2E5ZWRj
NjBkOWMiPjE0MzU8L2tleT48L2ZvcmVpZ24ta2V5cz48cmVmLXR5cGUgbmFtZT0iSm91cm5hbCBB
cnRpY2xlIj4xNzwvcmVmLXR5cGU+PGNvbnRyaWJ1dG9ycz48YXV0aG9ycz48YXV0aG9yPlNha2Ft
b3RvLCBZPC9hdXRob3I+PGF1dGhvcj5UYWthbm8sIFQ8L2F1dGhvcj48YXV0aG9yPlNoaW1veWFt
YSwgUzwvYXV0aG9yPjxhdXRob3I+SGlyYW1vdG8sIFQ8L2F1dGhvcj48YXV0aG9yPkhpcm9pLCBO
PC9hdXRob3I+PGF1dGhvcj5OYWthbXVyYSwgSzwvYXV0aG9yPjwvYXV0aG9ycz48L2NvbnRyaWJ1
dG9ycz48dGl0bGVzPjx0aXRsZT5QcmVwYXJ0dW0gYnVtZXRhbmlkZSB0cmVhdG1lbnQgcmV2ZXJz
ZXMgYWx0ZXJlZCBuZW9uYXRhbCBzb2NpYWwgY29tbXVuaWNhdGlvbiBidXQgbm9uLXNwZWNpZmlj
YWxseSByZWR1Y2VzIHBvc3QtcHViZXJ0YWwgc29jaWFsIGJlaGF2aW9yIGluIGEgbW91c2UgbW9k
ZWwgb2YgZnJhZ2lsZSBYIHN5bmRyb21lPC90aXRsZT48c2Vjb25kYXJ5LXRpdGxlPkdlbm9taWMg
UHN5Y2hpYXRyeTwvc2Vjb25kYXJ5LXRpdGxlPjwvdGl0bGVzPjxwZXJpb2RpY2FsPjxmdWxsLXRp
dGxlPkdlbm9taWMgUHN5Y2hpYXRyeTwvZnVsbC10aXRsZT48L3BlcmlvZGljYWw+PHBhZ2VzPjYx
LTcyPC9wYWdlcz48dm9sdW1lPjE8L3ZvbHVtZT48bnVtYmVyPjE8L251bWJlcj48cmVwcmludC1l
ZGl0aW9uPkluIEZpbGU8L3JlcHJpbnQtZWRpdGlvbj48a2V5d29yZHM+PGtleXdvcmQ+UGhlbm90
eXBlPC9rZXl3b3JkPjwva2V5d29yZHM+PGRhdGVzPjx5ZWFyPjIwMjU8L3llYXI+PC9kYXRlcz48
bGFiZWw+Mjc5NTwvbGFiZWw+PHVybHM+PC91cmxzPjwvcmVjb3JkPjwvQ2l0ZT48Q2l0ZT48QXV0
aG9yPlRha2FoYXNoaTwvQXV0aG9yPjxZZWFyPjIwMTY8L1llYXI+PFJlY051bT42NjM3PC9SZWNO
dW0+PHJlY29yZD48cmVjLW51bWJlcj42NjM3PC9yZWMtbnVtYmVyPjxmb3JlaWduLWtleXM+PGtl
eSBhcHA9IkVOIiBkYi1pZD0iZWZlemV0ZTV0cGF3NTZlOWZyNTVmYTJkMHowOTlzNXhmdHZwIiB0
aW1lc3RhbXA9IjE2NTg5Mzg4NTkiIGd1aWQ9IjU4MTY0MDJiLTJiODItNDdjNS04NzZkLWFjOWU0
ZDA1MTM2MCI+NjYzNzwva2V5PjwvZm9yZWlnbi1rZXlzPjxyZWYtdHlwZSBuYW1lPSJKb3VybmFs
IEFydGljbGUiPjE3PC9yZWYtdHlwZT48Y29udHJpYnV0b3JzPjxhdXRob3JzPjxhdXRob3I+VGFr
YWhhc2hpLCBULjwvYXV0aG9yPjxhdXRob3I+T2thYmUsIFMuPC9hdXRob3I+PGF1dGhvcj5Ccm9p
biwgUC4gTy48L2F1dGhvcj48YXV0aG9yPk5pc2hpLCBBLjwvYXV0aG9yPjxhdXRob3I+WWUsIEsu
PC9hdXRob3I+PGF1dGhvcj5CZWNrZXJ0LCBNLiBWLjwvYXV0aG9yPjxhdXRob3I+SXp1bWksIFQu
PC9hdXRob3I+PGF1dGhvcj5NYWNoaWRhLCBBLjwvYXV0aG9yPjxhdXRob3I+S2FuZywgRy48L2F1
dGhvcj48YXV0aG9yPkFiZSwgUy48L2F1dGhvcj48YXV0aG9yPlBlbmEsIEouIEwuPC9hdXRob3I+
PGF1dGhvcj5Hb2xkZW4sIEEuPC9hdXRob3I+PGF1dGhvcj5LaWt1c3VpLCBULjwvYXV0aG9yPjxh
dXRob3I+SGlyb2ksIE4uPC9hdXRob3I+PC9hdXRob3JzPjwvY29udHJpYnV0b3JzPjxhdXRoLWFk
ZHJlc3M+RGVwYXJ0bWVudCBvZiBQc3ljaGlhdHJ5IGFuZCBCZWhhdmlvcmFsIFNjaWVuY2VzLCBB
bGJlcnQgRWluc3RlaW4gQ29sbGVnZSBvZiBNZWRpY2luZSwgQnJvbngsIE5ZLCBVU0EuJiN4RDtE
ZXBhcnRtZW50IG9mIEFuaW1hbCBTY2llbmNlIGFuZCBCaW90ZWNobm9sb2d5LCBBemFidSBVbml2
ZXJzaXR5LCBTYWdhbWloYXJhLCBLYW5hZ2F3YSwgSmFwYW4uJiN4RDtEZXBhcnRtZW50IG9mIEdl
bmV0aWNzLCBBbGJlcnQgRWluc3RlaW4gQ29sbGVnZSBvZiBNZWRpY2luZSwgQnJvbngsIE5ZLCBV
U0EuJiN4RDtEZXBhcnRtZW50IG9mIFBzeWNoaWF0cnksIENvdXJzZSBvZiBJbnRlZ3JhdGVkIEJy
YWluIFNjaWVuY2VzIGFuZCBNZWRpY2FsIEluZm9ybWF0aWNzLCBJbnN0aXR1dGUgb2YgQmlvbWVk
aWNhbCBTY2llbmNlcywgVG9rdXNoaW1hIFVuaXZlcnNpdHkgR3JhZHVhdGUgU2Nob29sLCBUb2t1
c2hpbWEsIEphcGFuLiYjeEQ7RGVwYXJ0bWVudCBvZiBFcGlkZW1pb2xvZ3kgYW5kIFBvcHVsYXRp
b24gSGVhbHRoLCBBbGJlcnQgRWluc3RlaW4gQ29sbGVnZSBvZiBNZWRpY2luZSwgQnJvbngsIE5Z
LCBVU0EuJiN4RDtEb21pbmljayBQLiBQdXJwdXJhIERlcGFydG1lbnQgb2YgTmV1cm9zY2llbmNl
LCBBbGJlcnQgRWluc3RlaW4gQ29sbGVnZSBvZiBNZWRpY2luZSwgQnJvbngsIE5ZLCBVU0EuJiN4
RDtEZXBhcnRtZW50IG9mIE5ldXJvcGhhcm1hY29sb2d5LCBHcmFkdWF0ZSBTY2hvb2wgb2YgSG9r
a2FpZG8gVW5pdmVyc2l0eSBDb2xsZWdlIG9mIE1lZGljaW5lLCBTYXBwb3JvLCBKYXBhbi4mI3hE
O0RlcGFydG1lbnQgb2YgTWF0aGVtYXRpY2FsIFNjaWVuY2VzLCBZZXNoaXZhIFVuaXZlcnNpdHks
IE5ldyBZb3JrLCBOWSwgVVNBLjwvYXV0aC1hZGRyZXNzPjx0aXRsZXM+PHRpdGxlPlN0cnVjdHVy
ZSBhbmQgZnVuY3Rpb24gb2YgbmVvbmF0YWwgc29jaWFsIGNvbW11bmljYXRpb24gaW4gYSBnZW5l
dGljIG1vdXNlIG1vZGVsIG9mIGF1dGlzbTwvdGl0bGU+PHNlY29uZGFyeS10aXRsZT5Nb2wgUHN5
Y2hpYXRyeTwvc2Vjb25kYXJ5LXRpdGxlPjwvdGl0bGVzPjxwZXJpb2RpY2FsPjxmdWxsLXRpdGxl
Pk1vbCBQc3ljaGlhdHJ5PC9mdWxsLXRpdGxlPjwvcGVyaW9kaWNhbD48cGFnZXM+MTIwOC0xNDwv
cGFnZXM+PHZvbHVtZT4yMTwvdm9sdW1lPjxudW1iZXI+OTwvbnVtYmVyPjxlZGl0aW9uPjIwMTUv
MTIvMTc8L2VkaXRpb24+PGtleXdvcmRzPjxrZXl3b3JkPkFuaW1hbHM8L2tleXdvcmQ+PGtleXdv
cmQ+QXV0aXNtIFNwZWN0cnVtIERpc29yZGVyL2dlbmV0aWNzPC9rZXl3b3JkPjxrZXl3b3JkPkF1
dGlzdGljIERpc29yZGVyLypnZW5ldGljczwva2V5d29yZD48a2V5d29yZD5Db21tdW5pY2F0aW9u
PC9rZXl3b3JkPjxrZXl3b3JkPkROQSBDb3B5IE51bWJlciBWYXJpYXRpb25zL2dlbmV0aWNzPC9r
ZXl3b3JkPjxrZXl3b3JkPkRpc2Vhc2UgTW9kZWxzLCBBbmltYWw8L2tleXdvcmQ+PGtleXdvcmQ+
RmVtYWxlPC9rZXl3b3JkPjxrZXl3b3JkPkdlbmV0aWMgUHJlZGlzcG9zaXRpb24gdG8gRGlzZWFz
ZS9nZW5ldGljczwva2V5d29yZD48a2V5d29yZD5HZW5vdHlwZTwva2V5d29yZD48a2V5d29yZD5I
ZXRlcm96eWdvdGU8L2tleXdvcmQ+PGtleXdvcmQ+TWFsZTwva2V5d29yZD48a2V5d29yZD5NYXRl
cm5hbCBCZWhhdmlvcjwva2V5d29yZD48a2V5d29yZD5NaWNlPC9rZXl3b3JkPjxrZXl3b3JkPlBo
ZW5vdHlwZTwva2V5d29yZD48a2V5d29yZD5SaXNrIEZhY3RvcnM8L2tleXdvcmQ+PGtleXdvcmQ+
U29jaWFsIEJlaGF2aW9yPC9rZXl3b3JkPjxrZXl3b3JkPlN0cnVjdHVyZS1BY3Rpdml0eSBSZWxh
dGlvbnNoaXA8L2tleXdvcmQ+PGtleXdvcmQ+VC1Cb3ggRG9tYWluIFByb3RlaW5zL2dlbmV0aWNz
LypwaHlzaW9sb2d5PC9rZXl3b3JkPjxrZXl3b3JkPlZvY2FsaXphdGlvbiwgQW5pbWFsPC9rZXl3
b3JkPjwva2V5d29yZHM+PGRhdGVzPjx5ZWFyPjIwMTY8L3llYXI+PHB1Yi1kYXRlcz48ZGF0ZT5T
ZXA8L2RhdGU+PC9wdWItZGF0ZXM+PC9kYXRlcz48aXNibj4xNDc2LTU1NzggKEVsZWN0cm9uaWMp
JiN4RDsxMzU5LTQxODQgKExpbmtpbmcpPC9pc2JuPjxhY2Nlc3Npb24tbnVtPjI2NjY2MjA1PC9h
Y2Nlc3Npb24tbnVtPjx1cmxzPjxyZWxhdGVkLXVybHM+PHVybD5odHRwczovL3d3dy5uY2JpLm5s
bS5uaWguZ292L3B1Ym1lZC8yNjY2NjIwNTwvdXJsPjwvcmVsYXRlZC11cmxzPjwvdXJscz48Y3Vz
dG9tMj5QTUM0OTA5NTg5PC9jdXN0b20yPjxlbGVjdHJvbmljLXJlc291cmNlLW51bT4xMC4xMDM4
L21wLjIwMTUuMTkwPC9lbGVjdHJvbmljLXJlc291cmNlLW51bT48L3JlY29yZD48L0NpdGU+PENp
dGU+PEF1dGhvcj5OYWthbXVyYTwvQXV0aG9yPjxZZWFyPjIwMjE8L1llYXI+PFJlY051bT43MjIx
PC9SZWNOdW0+PHJlY29yZD48cmVjLW51bWJlcj43MjIxPC9yZWMtbnVtYmVyPjxmb3JlaWduLWtl
eXM+PGtleSBhcHA9IkVOIiBkYi1pZD0iZWZlemV0ZTV0cGF3NTZlOWZyNTVmYTJkMHowOTlzNXhm
dHZwIiB0aW1lc3RhbXA9IjE2NTg5Mzg4NzciIGd1aWQ9IjE1NGNkOGYxLTY2YzAtNGFkOS04NzY4
LTFkZWIwMDRmZTViMCI+NzIyMTwva2V5PjwvZm9yZWlnbi1rZXlzPjxyZWYtdHlwZSBuYW1lPSJK
b3VybmFsIEFydGljbGUiPjE3PC9yZWYtdHlwZT48Y29udHJpYnV0b3JzPjxhdXRob3JzPjxhdXRo
b3I+TmFrYW11cmEsIE0uPC9hdXRob3I+PGF1dGhvcj5ZZSwgSy48L2F1dGhvcj48YXV0aG9yPkUu
IFNpbHZhIE1CPC9hdXRob3I+PGF1dGhvcj5ZYW1hdWNoaSwgVC48L2F1dGhvcj48YXV0aG9yPkhv
ZXBwbmVyLCBELiBKLjwvYXV0aG9yPjxhdXRob3I+RmF5eWF6dWRkaW4sIEEuPC9hdXRob3I+PGF1
dGhvcj5LYW5nLCBHLjwvYXV0aG9yPjxhdXRob3I+WXVkYSwgRS4gQS48L2F1dGhvcj48YXV0aG9y
Pk5hZ2FzaGltYSwgTS48L2F1dGhvcj48YXV0aG9yPkVub21vdG8sIFMuPC9hdXRob3I+PGF1dGhv
cj5IaXJhbW90bywgVC48L2F1dGhvcj48YXV0aG9yPlNoYXJwLCBSLjwvYXV0aG9yPjxhdXRob3I+
S2FuZWtvLCBJLjwvYXV0aG9yPjxhdXRob3I+VGFqaW5kYSwgSy48L2F1dGhvcj48YXV0aG9yPkFk
YWNoaSwgTS48L2F1dGhvcj48YXV0aG9yPk1paGFyYSwgVC48L2F1dGhvcj48YXV0aG9yPlRva3Vu
bywgUy48L2F1dGhvcj48YXV0aG9yPkdleWVyLCBNLiBBLjwvYXV0aG9yPjxhdXRob3I+QnJvaW4s
IFAuIE8uPC9hdXRob3I+PGF1dGhvcj5NYXRzdW1vdG8sIE0uPC9hdXRob3I+PGF1dGhvcj5IaXJv
aSwgTi48L2F1dGhvcj48L2F1dGhvcnM+PC9jb250cmlidXRvcnM+PGF1dGgtYWRkcmVzcz5EZXBh
cnRtZW50IG9mIFBoYXJtYWNvbG9neSwgVW5pdmVyc2l0eSBvZiBUZXhhcyBIZWFsdGggU2NpZW5j
ZSBDZW50ZXIgYXQgU2FuIEFudG9uaW8sIFNhbiBBbnRvbmlvLCBUWCwgVVNBLiYjeEQ7RGVwYXJ0
bWVudCBvZiBCaW9lbmdpbmVlcmluZywgR3JhZHVhdGUgU2Nob29sIG9mIEVuZ2luZWVyaW5nLCBU
aGUgVW5pdmVyc2l0eSBvZiBUb2t5bywgVG9reW8sIEphcGFuLiYjeEQ7RGVwYXJ0bWVudCBvZiBF
cGlkZW1pb2xvZ3kgYW5kIEhlYWx0aCBTY2llbmNlLCBBbGJlcnQgRWluc3RlaW4gQ29sbGVnZSBv
ZiBNZWRpY2luZSwgQnJvbngsIE5ZLCBVU0EuJiN4RDtTY2hvb2wgb2YgTWF0aGVtYXRpY3MsIFN0
YXRpc3RpY3MgJmFtcDsgQXBwbGllZCBNYXRoZW1hdGljcywgTmF0aW9uYWwgVW5pdmVyc2l0eSBv
ZiBJcmVsYW5kIEdhbHdheSwgR2Fsd2F5LCBJcmVsYW5kLiYjeEQ7TGEgSm9sbGEgTGFib3JhdG9y
eSwgQXN0ZWxsYXMgUmVzZWFyY2ggSW5zdGl0dXRlIG9mIEFtZXJpY2EgTExDLCBTYW4gRGllZ28s
IENBLCBVU0EuJiN4RDtHcmFkdWF0ZSBTY2hvb2wgb2YgRW5naW5lZXJpbmcsIFRvaG9rdSBVbml2
ZXJzaXR5LCBTZW5kYWksIEphcGFuLiYjeEQ7RGVwYXJ0bWVudCBvZiBQc3ljaGlhdHJ5LCBBbGJl
cnQgRWluc3RlaW4gQ29sbGVnZSBvZiBNZWRpY2luZSwgQnJvbngsIE5ZLCBVU0EuJiN4RDtEZXBh
cnRtZW50IG9mIFBzeWNoaWF0cnksIFVuaXZlcnNpdHkgb2YgQ2FsaWZvcm5pYSwgU2FuIERpZWdv
LCBMYSBKb2xsYSwgQ0EsIFVTQS4mI3hEO0dyYWR1YXRlIFNjaG9vbCBvZiBNZWRpY2FsIFNjaWVu
Y2VzLCBOYWdveWEgQ2l0eSBVbml2ZXJzaXR5LCBOYWdveWEsIEphcGFuLiYjeEQ7RHJ1ZyBEaXNj
b3ZlcnkgUmVzZWFyY2gsIEFzdGVsbGFzIFBoYXJtYSBJbmMuLCBJYmFyYWtpLCBKYXBhbi4mI3hE
O0dyYWR1YXRlIFNjaG9vbCBvZiBIZWFsdGggSW5ub3ZhdGlvbiwgS2FuYWdhd2EgVW5pdmVyc2l0
eSBvZiBIdW1hbiBTZXJ2aWNlcywgS2F3YXNha2ktc2hpLCBLYW5hZ2F3YSwgSmFwYW4uJiN4RDtE
ZXBhcnRtZW50IG9mIFBoYXJtYWNvbG9neSwgVW5pdmVyc2l0eSBvZiBUZXhhcyBIZWFsdGggU2Np
ZW5jZSBDZW50ZXIgYXQgU2FuIEFudG9uaW8sIFNhbiBBbnRvbmlvLCBUWCwgVVNBLiBoaXJvaUB1
dGhzY3NhLmVkdS4mI3hEO0RlcGFydG1lbnQgb2YgQ2VsbHVsYXIgYW5kIEludGVncmF0aXZlIFBo
eXNpb2xvZ3ksIFVuaXZlcnNpdHkgb2YgVGV4YXMgSGVhbHRoIFNjaWVuY2UgQ2VudGVyIGF0IFNh
biBBbnRvbmlvLCBTYW4gQW50b25pbywgVFgsIFVTQS4gaGlyb2lAdXRoc2NzYS5lZHUuJiN4RDtE
ZXBhcnRtZW50IG9mIENlbGwgU3lzdGVtcyBBbmF0b215LCBVbml2ZXJzaXR5IG9mIFRleGFzIEhl
YWx0aCBTY2llbmNlIENlbnRlciBhdCBTYW4gQW50b25pbywgU2FuIEFudG9uaW8sIFRYLCBVU0Eu
IGhpcm9pQHV0aHNjc2EuZWR1LiYjeEQ7RGVwYXJ0bWVudCBvZiBQc3ljaGlhdHJ5LCBVbml2ZXJz
aXR5IG9mIFRleGFzIEhlYWx0aCBTY2llbmNlIENlbnRlciBhdCBTYW4gQW50b25pbywgU2FuIEFu
dG9uaW8sIFRYLCBVU0EuIGhpcm9pQHV0aHNjc2EuZWR1LjwvYXV0aC1hZGRyZXNzPjx0aXRsZXM+
PHRpdGxlPkNvbXB1dGF0aW9uYWwgaWRlbnRpZmljYXRpb24gb2YgdmFyaWFibGVzIGluIG5lb25h
dGFsIHZvY2FsaXphdGlvbnMgcHJlZGljdGl2ZSBmb3IgcG9zdHB1YmVydGFsIHNvY2lhbCBiZWhh
dmlvcnMgaW4gYSBtb3VzZSBtb2RlbCBvZiAxNnAxMS4yIGRlbGV0aW9uPC90aXRsZT48c2Vjb25k
YXJ5LXRpdGxlPk1vbCBQc3ljaGlhdHJ5PC9zZWNvbmRhcnktdGl0bGU+PC90aXRsZXM+PHBlcmlv
ZGljYWw+PGZ1bGwtdGl0bGU+TW9sIFBzeWNoaWF0cnk8L2Z1bGwtdGl0bGU+PC9wZXJpb2RpY2Fs
PjxwYWdlcz42NTc4LTY1ODg8L3BhZ2VzPjx2b2x1bWU+MjY8L3ZvbHVtZT48bnVtYmVyPjExPC9u
dW1iZXI+PGVkaXRpb24+MjAyMTA0MTU8L2VkaXRpb24+PGRhdGVzPjx5ZWFyPjIwMjE8L3llYXI+
PHB1Yi1kYXRlcz48ZGF0ZT5Ob3Y8L2RhdGU+PC9wdWItZGF0ZXM+PC9kYXRlcz48aXNibj4xNDc2
LTU1NzggKEVsZWN0cm9uaWMpJiN4RDsxMzU5LTQxODQgKExpbmtpbmcpPC9pc2JuPjxhY2Nlc3Np
b24tbnVtPjMzODU5MzU3PC9hY2Nlc3Npb24tbnVtPjx1cmxzPjxyZWxhdGVkLXVybHM+PHVybD5o
dHRwczovL3d3dy5uY2JpLm5sbS5uaWguZ292L3B1Ym1lZC8zMzg1OTM1NzwvdXJsPjwvcmVsYXRl
ZC11cmxzPjwvdXJscz48Y3VzdG9tMj5QTUM4NTE3MDQyPC9jdXN0b20yPjxlbGVjdHJvbmljLXJl
c291cmNlLW51bT4xMC4xMDM4L3M0MTM4MC0wMjEtMDEwODkteTwvZWxlY3Ryb25pYy1yZXNvdXJj
ZS1udW0+PC9yZWNvcmQ+PC9DaXRlPjwvRW5kTm90ZT5=
</w:fldData>
        </w:fldChar>
      </w:r>
      <w:r w:rsidR="0002496C">
        <w:rPr>
          <w:rFonts w:ascii="Arial" w:eastAsia="Times New Roman" w:hAnsi="Arial" w:cs="Arial"/>
          <w:sz w:val="24"/>
          <w:szCs w:val="24"/>
        </w:rPr>
        <w:instrText xml:space="preserve"> ADDIN EN.CITE </w:instrText>
      </w:r>
      <w:r w:rsidR="0002496C">
        <w:rPr>
          <w:rFonts w:ascii="Arial" w:eastAsia="Times New Roman" w:hAnsi="Arial" w:cs="Arial"/>
          <w:sz w:val="24"/>
          <w:szCs w:val="24"/>
        </w:rPr>
        <w:fldChar w:fldCharType="begin">
          <w:fldData xml:space="preserve">PEVuZE5vdGU+PENpdGU+PEF1dGhvcj5TYWthbW90bzwvQXV0aG9yPjxZZWFyPjIwMjU8L1llYXI+
PFJlY051bT4xNDM1PC9SZWNOdW0+PERpc3BsYXlUZXh0PigyLCAzLCAxMyk8L0Rpc3BsYXlUZXh0
PjxyZWNvcmQ+PHJlYy1udW1iZXI+MTQzNTwvcmVjLW51bWJlcj48Zm9yZWlnbi1rZXlzPjxrZXkg
YXBwPSJFTiIgZGItaWQ9ImVmZXpldGU1dHBhdzU2ZTlmcjU1ZmEyZDB6MDk5czV4ZnR2cCIgdGlt
ZXN0YW1wPSIxNjU4OTM4NzM0IiBndWlkPSI0YWI1ZDA2Ny0xOGQ4LTQ0OTEtOWU1NC00M2E5ZWRj
NjBkOWMiPjE0MzU8L2tleT48L2ZvcmVpZ24ta2V5cz48cmVmLXR5cGUgbmFtZT0iSm91cm5hbCBB
cnRpY2xlIj4xNzwvcmVmLXR5cGU+PGNvbnRyaWJ1dG9ycz48YXV0aG9ycz48YXV0aG9yPlNha2Ft
b3RvLCBZPC9hdXRob3I+PGF1dGhvcj5UYWthbm8sIFQ8L2F1dGhvcj48YXV0aG9yPlNoaW1veWFt
YSwgUzwvYXV0aG9yPjxhdXRob3I+SGlyYW1vdG8sIFQ8L2F1dGhvcj48YXV0aG9yPkhpcm9pLCBO
PC9hdXRob3I+PGF1dGhvcj5OYWthbXVyYSwgSzwvYXV0aG9yPjwvYXV0aG9ycz48L2NvbnRyaWJ1
dG9ycz48dGl0bGVzPjx0aXRsZT5QcmVwYXJ0dW0gYnVtZXRhbmlkZSB0cmVhdG1lbnQgcmV2ZXJz
ZXMgYWx0ZXJlZCBuZW9uYXRhbCBzb2NpYWwgY29tbXVuaWNhdGlvbiBidXQgbm9uLXNwZWNpZmlj
YWxseSByZWR1Y2VzIHBvc3QtcHViZXJ0YWwgc29jaWFsIGJlaGF2aW9yIGluIGEgbW91c2UgbW9k
ZWwgb2YgZnJhZ2lsZSBYIHN5bmRyb21lPC90aXRsZT48c2Vjb25kYXJ5LXRpdGxlPkdlbm9taWMg
UHN5Y2hpYXRyeTwvc2Vjb25kYXJ5LXRpdGxlPjwvdGl0bGVzPjxwZXJpb2RpY2FsPjxmdWxsLXRp
dGxlPkdlbm9taWMgUHN5Y2hpYXRyeTwvZnVsbC10aXRsZT48L3BlcmlvZGljYWw+PHBhZ2VzPjYx
LTcyPC9wYWdlcz48dm9sdW1lPjE8L3ZvbHVtZT48bnVtYmVyPjE8L251bWJlcj48cmVwcmludC1l
ZGl0aW9uPkluIEZpbGU8L3JlcHJpbnQtZWRpdGlvbj48a2V5d29yZHM+PGtleXdvcmQ+UGhlbm90
eXBlPC9rZXl3b3JkPjwva2V5d29yZHM+PGRhdGVzPjx5ZWFyPjIwMjU8L3llYXI+PC9kYXRlcz48
bGFiZWw+Mjc5NTwvbGFiZWw+PHVybHM+PC91cmxzPjwvcmVjb3JkPjwvQ2l0ZT48Q2l0ZT48QXV0
aG9yPlRha2FoYXNoaTwvQXV0aG9yPjxZZWFyPjIwMTY8L1llYXI+PFJlY051bT42NjM3PC9SZWNO
dW0+PHJlY29yZD48cmVjLW51bWJlcj42NjM3PC9yZWMtbnVtYmVyPjxmb3JlaWduLWtleXM+PGtl
eSBhcHA9IkVOIiBkYi1pZD0iZWZlemV0ZTV0cGF3NTZlOWZyNTVmYTJkMHowOTlzNXhmdHZwIiB0
aW1lc3RhbXA9IjE2NTg5Mzg4NTkiIGd1aWQ9IjU4MTY0MDJiLTJiODItNDdjNS04NzZkLWFjOWU0
ZDA1MTM2MCI+NjYzNzwva2V5PjwvZm9yZWlnbi1rZXlzPjxyZWYtdHlwZSBuYW1lPSJKb3VybmFs
IEFydGljbGUiPjE3PC9yZWYtdHlwZT48Y29udHJpYnV0b3JzPjxhdXRob3JzPjxhdXRob3I+VGFr
YWhhc2hpLCBULjwvYXV0aG9yPjxhdXRob3I+T2thYmUsIFMuPC9hdXRob3I+PGF1dGhvcj5Ccm9p
biwgUC4gTy48L2F1dGhvcj48YXV0aG9yPk5pc2hpLCBBLjwvYXV0aG9yPjxhdXRob3I+WWUsIEsu
PC9hdXRob3I+PGF1dGhvcj5CZWNrZXJ0LCBNLiBWLjwvYXV0aG9yPjxhdXRob3I+SXp1bWksIFQu
PC9hdXRob3I+PGF1dGhvcj5NYWNoaWRhLCBBLjwvYXV0aG9yPjxhdXRob3I+S2FuZywgRy48L2F1
dGhvcj48YXV0aG9yPkFiZSwgUy48L2F1dGhvcj48YXV0aG9yPlBlbmEsIEouIEwuPC9hdXRob3I+
PGF1dGhvcj5Hb2xkZW4sIEEuPC9hdXRob3I+PGF1dGhvcj5LaWt1c3VpLCBULjwvYXV0aG9yPjxh
dXRob3I+SGlyb2ksIE4uPC9hdXRob3I+PC9hdXRob3JzPjwvY29udHJpYnV0b3JzPjxhdXRoLWFk
ZHJlc3M+RGVwYXJ0bWVudCBvZiBQc3ljaGlhdHJ5IGFuZCBCZWhhdmlvcmFsIFNjaWVuY2VzLCBB
bGJlcnQgRWluc3RlaW4gQ29sbGVnZSBvZiBNZWRpY2luZSwgQnJvbngsIE5ZLCBVU0EuJiN4RDtE
ZXBhcnRtZW50IG9mIEFuaW1hbCBTY2llbmNlIGFuZCBCaW90ZWNobm9sb2d5LCBBemFidSBVbml2
ZXJzaXR5LCBTYWdhbWloYXJhLCBLYW5hZ2F3YSwgSmFwYW4uJiN4RDtEZXBhcnRtZW50IG9mIEdl
bmV0aWNzLCBBbGJlcnQgRWluc3RlaW4gQ29sbGVnZSBvZiBNZWRpY2luZSwgQnJvbngsIE5ZLCBV
U0EuJiN4RDtEZXBhcnRtZW50IG9mIFBzeWNoaWF0cnksIENvdXJzZSBvZiBJbnRlZ3JhdGVkIEJy
YWluIFNjaWVuY2VzIGFuZCBNZWRpY2FsIEluZm9ybWF0aWNzLCBJbnN0aXR1dGUgb2YgQmlvbWVk
aWNhbCBTY2llbmNlcywgVG9rdXNoaW1hIFVuaXZlcnNpdHkgR3JhZHVhdGUgU2Nob29sLCBUb2t1
c2hpbWEsIEphcGFuLiYjeEQ7RGVwYXJ0bWVudCBvZiBFcGlkZW1pb2xvZ3kgYW5kIFBvcHVsYXRp
b24gSGVhbHRoLCBBbGJlcnQgRWluc3RlaW4gQ29sbGVnZSBvZiBNZWRpY2luZSwgQnJvbngsIE5Z
LCBVU0EuJiN4RDtEb21pbmljayBQLiBQdXJwdXJhIERlcGFydG1lbnQgb2YgTmV1cm9zY2llbmNl
LCBBbGJlcnQgRWluc3RlaW4gQ29sbGVnZSBvZiBNZWRpY2luZSwgQnJvbngsIE5ZLCBVU0EuJiN4
RDtEZXBhcnRtZW50IG9mIE5ldXJvcGhhcm1hY29sb2d5LCBHcmFkdWF0ZSBTY2hvb2wgb2YgSG9r
a2FpZG8gVW5pdmVyc2l0eSBDb2xsZWdlIG9mIE1lZGljaW5lLCBTYXBwb3JvLCBKYXBhbi4mI3hE
O0RlcGFydG1lbnQgb2YgTWF0aGVtYXRpY2FsIFNjaWVuY2VzLCBZZXNoaXZhIFVuaXZlcnNpdHks
IE5ldyBZb3JrLCBOWSwgVVNBLjwvYXV0aC1hZGRyZXNzPjx0aXRsZXM+PHRpdGxlPlN0cnVjdHVy
ZSBhbmQgZnVuY3Rpb24gb2YgbmVvbmF0YWwgc29jaWFsIGNvbW11bmljYXRpb24gaW4gYSBnZW5l
dGljIG1vdXNlIG1vZGVsIG9mIGF1dGlzbTwvdGl0bGU+PHNlY29uZGFyeS10aXRsZT5Nb2wgUHN5
Y2hpYXRyeTwvc2Vjb25kYXJ5LXRpdGxlPjwvdGl0bGVzPjxwZXJpb2RpY2FsPjxmdWxsLXRpdGxl
Pk1vbCBQc3ljaGlhdHJ5PC9mdWxsLXRpdGxlPjwvcGVyaW9kaWNhbD48cGFnZXM+MTIwOC0xNDwv
cGFnZXM+PHZvbHVtZT4yMTwvdm9sdW1lPjxudW1iZXI+OTwvbnVtYmVyPjxlZGl0aW9uPjIwMTUv
MTIvMTc8L2VkaXRpb24+PGtleXdvcmRzPjxrZXl3b3JkPkFuaW1hbHM8L2tleXdvcmQ+PGtleXdv
cmQ+QXV0aXNtIFNwZWN0cnVtIERpc29yZGVyL2dlbmV0aWNzPC9rZXl3b3JkPjxrZXl3b3JkPkF1
dGlzdGljIERpc29yZGVyLypnZW5ldGljczwva2V5d29yZD48a2V5d29yZD5Db21tdW5pY2F0aW9u
PC9rZXl3b3JkPjxrZXl3b3JkPkROQSBDb3B5IE51bWJlciBWYXJpYXRpb25zL2dlbmV0aWNzPC9r
ZXl3b3JkPjxrZXl3b3JkPkRpc2Vhc2UgTW9kZWxzLCBBbmltYWw8L2tleXdvcmQ+PGtleXdvcmQ+
RmVtYWxlPC9rZXl3b3JkPjxrZXl3b3JkPkdlbmV0aWMgUHJlZGlzcG9zaXRpb24gdG8gRGlzZWFz
ZS9nZW5ldGljczwva2V5d29yZD48a2V5d29yZD5HZW5vdHlwZTwva2V5d29yZD48a2V5d29yZD5I
ZXRlcm96eWdvdGU8L2tleXdvcmQ+PGtleXdvcmQ+TWFsZTwva2V5d29yZD48a2V5d29yZD5NYXRl
cm5hbCBCZWhhdmlvcjwva2V5d29yZD48a2V5d29yZD5NaWNlPC9rZXl3b3JkPjxrZXl3b3JkPlBo
ZW5vdHlwZTwva2V5d29yZD48a2V5d29yZD5SaXNrIEZhY3RvcnM8L2tleXdvcmQ+PGtleXdvcmQ+
U29jaWFsIEJlaGF2aW9yPC9rZXl3b3JkPjxrZXl3b3JkPlN0cnVjdHVyZS1BY3Rpdml0eSBSZWxh
dGlvbnNoaXA8L2tleXdvcmQ+PGtleXdvcmQ+VC1Cb3ggRG9tYWluIFByb3RlaW5zL2dlbmV0aWNz
LypwaHlzaW9sb2d5PC9rZXl3b3JkPjxrZXl3b3JkPlZvY2FsaXphdGlvbiwgQW5pbWFsPC9rZXl3
b3JkPjwva2V5d29yZHM+PGRhdGVzPjx5ZWFyPjIwMTY8L3llYXI+PHB1Yi1kYXRlcz48ZGF0ZT5T
ZXA8L2RhdGU+PC9wdWItZGF0ZXM+PC9kYXRlcz48aXNibj4xNDc2LTU1NzggKEVsZWN0cm9uaWMp
JiN4RDsxMzU5LTQxODQgKExpbmtpbmcpPC9pc2JuPjxhY2Nlc3Npb24tbnVtPjI2NjY2MjA1PC9h
Y2Nlc3Npb24tbnVtPjx1cmxzPjxyZWxhdGVkLXVybHM+PHVybD5odHRwczovL3d3dy5uY2JpLm5s
bS5uaWguZ292L3B1Ym1lZC8yNjY2NjIwNTwvdXJsPjwvcmVsYXRlZC11cmxzPjwvdXJscz48Y3Vz
dG9tMj5QTUM0OTA5NTg5PC9jdXN0b20yPjxlbGVjdHJvbmljLXJlc291cmNlLW51bT4xMC4xMDM4
L21wLjIwMTUuMTkwPC9lbGVjdHJvbmljLXJlc291cmNlLW51bT48L3JlY29yZD48L0NpdGU+PENp
dGU+PEF1dGhvcj5OYWthbXVyYTwvQXV0aG9yPjxZZWFyPjIwMjE8L1llYXI+PFJlY051bT43MjIx
PC9SZWNOdW0+PHJlY29yZD48cmVjLW51bWJlcj43MjIxPC9yZWMtbnVtYmVyPjxmb3JlaWduLWtl
eXM+PGtleSBhcHA9IkVOIiBkYi1pZD0iZWZlemV0ZTV0cGF3NTZlOWZyNTVmYTJkMHowOTlzNXhm
dHZwIiB0aW1lc3RhbXA9IjE2NTg5Mzg4NzciIGd1aWQ9IjE1NGNkOGYxLTY2YzAtNGFkOS04NzY4
LTFkZWIwMDRmZTViMCI+NzIyMTwva2V5PjwvZm9yZWlnbi1rZXlzPjxyZWYtdHlwZSBuYW1lPSJK
b3VybmFsIEFydGljbGUiPjE3PC9yZWYtdHlwZT48Y29udHJpYnV0b3JzPjxhdXRob3JzPjxhdXRo
b3I+TmFrYW11cmEsIE0uPC9hdXRob3I+PGF1dGhvcj5ZZSwgSy48L2F1dGhvcj48YXV0aG9yPkUu
IFNpbHZhIE1CPC9hdXRob3I+PGF1dGhvcj5ZYW1hdWNoaSwgVC48L2F1dGhvcj48YXV0aG9yPkhv
ZXBwbmVyLCBELiBKLjwvYXV0aG9yPjxhdXRob3I+RmF5eWF6dWRkaW4sIEEuPC9hdXRob3I+PGF1
dGhvcj5LYW5nLCBHLjwvYXV0aG9yPjxhdXRob3I+WXVkYSwgRS4gQS48L2F1dGhvcj48YXV0aG9y
Pk5hZ2FzaGltYSwgTS48L2F1dGhvcj48YXV0aG9yPkVub21vdG8sIFMuPC9hdXRob3I+PGF1dGhv
cj5IaXJhbW90bywgVC48L2F1dGhvcj48YXV0aG9yPlNoYXJwLCBSLjwvYXV0aG9yPjxhdXRob3I+
S2FuZWtvLCBJLjwvYXV0aG9yPjxhdXRob3I+VGFqaW5kYSwgSy48L2F1dGhvcj48YXV0aG9yPkFk
YWNoaSwgTS48L2F1dGhvcj48YXV0aG9yPk1paGFyYSwgVC48L2F1dGhvcj48YXV0aG9yPlRva3Vu
bywgUy48L2F1dGhvcj48YXV0aG9yPkdleWVyLCBNLiBBLjwvYXV0aG9yPjxhdXRob3I+QnJvaW4s
IFAuIE8uPC9hdXRob3I+PGF1dGhvcj5NYXRzdW1vdG8sIE0uPC9hdXRob3I+PGF1dGhvcj5IaXJv
aSwgTi48L2F1dGhvcj48L2F1dGhvcnM+PC9jb250cmlidXRvcnM+PGF1dGgtYWRkcmVzcz5EZXBh
cnRtZW50IG9mIFBoYXJtYWNvbG9neSwgVW5pdmVyc2l0eSBvZiBUZXhhcyBIZWFsdGggU2NpZW5j
ZSBDZW50ZXIgYXQgU2FuIEFudG9uaW8sIFNhbiBBbnRvbmlvLCBUWCwgVVNBLiYjeEQ7RGVwYXJ0
bWVudCBvZiBCaW9lbmdpbmVlcmluZywgR3JhZHVhdGUgU2Nob29sIG9mIEVuZ2luZWVyaW5nLCBU
aGUgVW5pdmVyc2l0eSBvZiBUb2t5bywgVG9reW8sIEphcGFuLiYjeEQ7RGVwYXJ0bWVudCBvZiBF
cGlkZW1pb2xvZ3kgYW5kIEhlYWx0aCBTY2llbmNlLCBBbGJlcnQgRWluc3RlaW4gQ29sbGVnZSBv
ZiBNZWRpY2luZSwgQnJvbngsIE5ZLCBVU0EuJiN4RDtTY2hvb2wgb2YgTWF0aGVtYXRpY3MsIFN0
YXRpc3RpY3MgJmFtcDsgQXBwbGllZCBNYXRoZW1hdGljcywgTmF0aW9uYWwgVW5pdmVyc2l0eSBv
ZiBJcmVsYW5kIEdhbHdheSwgR2Fsd2F5LCBJcmVsYW5kLiYjeEQ7TGEgSm9sbGEgTGFib3JhdG9y
eSwgQXN0ZWxsYXMgUmVzZWFyY2ggSW5zdGl0dXRlIG9mIEFtZXJpY2EgTExDLCBTYW4gRGllZ28s
IENBLCBVU0EuJiN4RDtHcmFkdWF0ZSBTY2hvb2wgb2YgRW5naW5lZXJpbmcsIFRvaG9rdSBVbml2
ZXJzaXR5LCBTZW5kYWksIEphcGFuLiYjeEQ7RGVwYXJ0bWVudCBvZiBQc3ljaGlhdHJ5LCBBbGJl
cnQgRWluc3RlaW4gQ29sbGVnZSBvZiBNZWRpY2luZSwgQnJvbngsIE5ZLCBVU0EuJiN4RDtEZXBh
cnRtZW50IG9mIFBzeWNoaWF0cnksIFVuaXZlcnNpdHkgb2YgQ2FsaWZvcm5pYSwgU2FuIERpZWdv
LCBMYSBKb2xsYSwgQ0EsIFVTQS4mI3hEO0dyYWR1YXRlIFNjaG9vbCBvZiBNZWRpY2FsIFNjaWVu
Y2VzLCBOYWdveWEgQ2l0eSBVbml2ZXJzaXR5LCBOYWdveWEsIEphcGFuLiYjeEQ7RHJ1ZyBEaXNj
b3ZlcnkgUmVzZWFyY2gsIEFzdGVsbGFzIFBoYXJtYSBJbmMuLCBJYmFyYWtpLCBKYXBhbi4mI3hE
O0dyYWR1YXRlIFNjaG9vbCBvZiBIZWFsdGggSW5ub3ZhdGlvbiwgS2FuYWdhd2EgVW5pdmVyc2l0
eSBvZiBIdW1hbiBTZXJ2aWNlcywgS2F3YXNha2ktc2hpLCBLYW5hZ2F3YSwgSmFwYW4uJiN4RDtE
ZXBhcnRtZW50IG9mIFBoYXJtYWNvbG9neSwgVW5pdmVyc2l0eSBvZiBUZXhhcyBIZWFsdGggU2Np
ZW5jZSBDZW50ZXIgYXQgU2FuIEFudG9uaW8sIFNhbiBBbnRvbmlvLCBUWCwgVVNBLiBoaXJvaUB1
dGhzY3NhLmVkdS4mI3hEO0RlcGFydG1lbnQgb2YgQ2VsbHVsYXIgYW5kIEludGVncmF0aXZlIFBo
eXNpb2xvZ3ksIFVuaXZlcnNpdHkgb2YgVGV4YXMgSGVhbHRoIFNjaWVuY2UgQ2VudGVyIGF0IFNh
biBBbnRvbmlvLCBTYW4gQW50b25pbywgVFgsIFVTQS4gaGlyb2lAdXRoc2NzYS5lZHUuJiN4RDtE
ZXBhcnRtZW50IG9mIENlbGwgU3lzdGVtcyBBbmF0b215LCBVbml2ZXJzaXR5IG9mIFRleGFzIEhl
YWx0aCBTY2llbmNlIENlbnRlciBhdCBTYW4gQW50b25pbywgU2FuIEFudG9uaW8sIFRYLCBVU0Eu
IGhpcm9pQHV0aHNjc2EuZWR1LiYjeEQ7RGVwYXJ0bWVudCBvZiBQc3ljaGlhdHJ5LCBVbml2ZXJz
aXR5IG9mIFRleGFzIEhlYWx0aCBTY2llbmNlIENlbnRlciBhdCBTYW4gQW50b25pbywgU2FuIEFu
dG9uaW8sIFRYLCBVU0EuIGhpcm9pQHV0aHNjc2EuZWR1LjwvYXV0aC1hZGRyZXNzPjx0aXRsZXM+
PHRpdGxlPkNvbXB1dGF0aW9uYWwgaWRlbnRpZmljYXRpb24gb2YgdmFyaWFibGVzIGluIG5lb25h
dGFsIHZvY2FsaXphdGlvbnMgcHJlZGljdGl2ZSBmb3IgcG9zdHB1YmVydGFsIHNvY2lhbCBiZWhh
dmlvcnMgaW4gYSBtb3VzZSBtb2RlbCBvZiAxNnAxMS4yIGRlbGV0aW9uPC90aXRsZT48c2Vjb25k
YXJ5LXRpdGxlPk1vbCBQc3ljaGlhdHJ5PC9zZWNvbmRhcnktdGl0bGU+PC90aXRsZXM+PHBlcmlv
ZGljYWw+PGZ1bGwtdGl0bGU+TW9sIFBzeWNoaWF0cnk8L2Z1bGwtdGl0bGU+PC9wZXJpb2RpY2Fs
PjxwYWdlcz42NTc4LTY1ODg8L3BhZ2VzPjx2b2x1bWU+MjY8L3ZvbHVtZT48bnVtYmVyPjExPC9u
dW1iZXI+PGVkaXRpb24+MjAyMTA0MTU8L2VkaXRpb24+PGRhdGVzPjx5ZWFyPjIwMjE8L3llYXI+
PHB1Yi1kYXRlcz48ZGF0ZT5Ob3Y8L2RhdGU+PC9wdWItZGF0ZXM+PC9kYXRlcz48aXNibj4xNDc2
LTU1NzggKEVsZWN0cm9uaWMpJiN4RDsxMzU5LTQxODQgKExpbmtpbmcpPC9pc2JuPjxhY2Nlc3Np
b24tbnVtPjMzODU5MzU3PC9hY2Nlc3Npb24tbnVtPjx1cmxzPjxyZWxhdGVkLXVybHM+PHVybD5o
dHRwczovL3d3dy5uY2JpLm5sbS5uaWguZ292L3B1Ym1lZC8zMzg1OTM1NzwvdXJsPjwvcmVsYXRl
ZC11cmxzPjwvdXJscz48Y3VzdG9tMj5QTUM4NTE3MDQyPC9jdXN0b20yPjxlbGVjdHJvbmljLXJl
c291cmNlLW51bT4xMC4xMDM4L3M0MTM4MC0wMjEtMDEwODkteTwvZWxlY3Ryb25pYy1yZXNvdXJj
ZS1udW0+PC9yZWNvcmQ+PC9DaXRlPjwvRW5kTm90ZT5=
</w:fldData>
        </w:fldChar>
      </w:r>
      <w:r w:rsidR="0002496C">
        <w:rPr>
          <w:rFonts w:ascii="Arial" w:eastAsia="Times New Roman" w:hAnsi="Arial" w:cs="Arial"/>
          <w:sz w:val="24"/>
          <w:szCs w:val="24"/>
        </w:rPr>
        <w:instrText xml:space="preserve"> ADDIN EN.CITE.DATA </w:instrText>
      </w:r>
      <w:r w:rsidR="0002496C">
        <w:rPr>
          <w:rFonts w:ascii="Arial" w:eastAsia="Times New Roman" w:hAnsi="Arial" w:cs="Arial"/>
          <w:sz w:val="24"/>
          <w:szCs w:val="24"/>
        </w:rPr>
      </w:r>
      <w:r w:rsidR="0002496C">
        <w:rPr>
          <w:rFonts w:ascii="Arial" w:eastAsia="Times New Roman" w:hAnsi="Arial" w:cs="Arial"/>
          <w:sz w:val="24"/>
          <w:szCs w:val="24"/>
        </w:rPr>
        <w:fldChar w:fldCharType="end"/>
      </w:r>
      <w:r w:rsidRPr="00062797">
        <w:rPr>
          <w:rFonts w:ascii="Arial" w:eastAsia="Times New Roman" w:hAnsi="Arial" w:cs="Arial"/>
          <w:sz w:val="24"/>
          <w:szCs w:val="24"/>
        </w:rPr>
      </w:r>
      <w:r w:rsidRPr="00062797">
        <w:rPr>
          <w:rFonts w:ascii="Arial" w:eastAsia="Times New Roman" w:hAnsi="Arial" w:cs="Arial"/>
          <w:sz w:val="24"/>
          <w:szCs w:val="24"/>
        </w:rPr>
        <w:fldChar w:fldCharType="separate"/>
      </w:r>
      <w:r>
        <w:rPr>
          <w:rFonts w:ascii="Arial" w:eastAsia="Times New Roman" w:hAnsi="Arial" w:cs="Arial"/>
          <w:noProof/>
          <w:sz w:val="24"/>
          <w:szCs w:val="24"/>
        </w:rPr>
        <w:t>(2, 3, 13)</w:t>
      </w:r>
      <w:r w:rsidRPr="00062797">
        <w:rPr>
          <w:rFonts w:ascii="Arial" w:eastAsia="Times New Roman" w:hAnsi="Arial" w:cs="Arial"/>
          <w:sz w:val="24"/>
          <w:szCs w:val="24"/>
        </w:rPr>
        <w:fldChar w:fldCharType="end"/>
      </w:r>
      <w:r w:rsidRPr="00062797">
        <w:rPr>
          <w:rFonts w:ascii="Arial" w:eastAsia="Times New Roman" w:hAnsi="Arial" w:cs="Arial"/>
          <w:sz w:val="24"/>
          <w:szCs w:val="24"/>
        </w:rPr>
        <w:t>.</w:t>
      </w:r>
    </w:p>
    <w:p w14:paraId="32FE5153" w14:textId="77777777" w:rsidR="00A04615" w:rsidRPr="00062797" w:rsidRDefault="00A04615" w:rsidP="00E67FFE">
      <w:pPr>
        <w:spacing w:after="0" w:line="480" w:lineRule="auto"/>
        <w:rPr>
          <w:rFonts w:ascii="Arial" w:hAnsi="Arial" w:cs="Arial"/>
          <w:sz w:val="24"/>
          <w:szCs w:val="24"/>
          <w:shd w:val="clear" w:color="auto" w:fill="FFFFFF"/>
        </w:rPr>
      </w:pPr>
    </w:p>
    <w:p w14:paraId="28C25ACB" w14:textId="77777777" w:rsidR="0058256D" w:rsidRPr="0058256D" w:rsidRDefault="00A04615" w:rsidP="0058256D">
      <w:pPr>
        <w:pStyle w:val="NormalWeb"/>
        <w:spacing w:line="480" w:lineRule="auto"/>
        <w:rPr>
          <w:rFonts w:ascii="Arial" w:hAnsi="Arial" w:cs="Arial"/>
        </w:rPr>
      </w:pPr>
      <w:r w:rsidRPr="0058256D">
        <w:rPr>
          <w:rFonts w:ascii="Arial" w:hAnsi="Arial" w:cs="Arial"/>
          <w:u w:val="single"/>
        </w:rPr>
        <w:t xml:space="preserve">Least absolute shrinkage and selection operator (Lasso) </w:t>
      </w:r>
      <w:r w:rsidRPr="0058256D">
        <w:rPr>
          <w:rStyle w:val="normaltextrun"/>
          <w:rFonts w:ascii="Arial" w:hAnsi="Arial" w:cs="Arial"/>
          <w:u w:val="single"/>
        </w:rPr>
        <w:t>model.</w:t>
      </w:r>
      <w:r w:rsidRPr="0058256D">
        <w:rPr>
          <w:rStyle w:val="normaltextrun"/>
          <w:rFonts w:ascii="Arial" w:hAnsi="Arial" w:cs="Arial"/>
        </w:rPr>
        <w:t xml:space="preserve"> </w:t>
      </w:r>
      <w:r w:rsidRPr="0058256D">
        <w:rPr>
          <w:rFonts w:ascii="Arial" w:hAnsi="Arial" w:cs="Arial"/>
        </w:rPr>
        <w:t xml:space="preserve">We </w:t>
      </w:r>
      <w:r w:rsidRPr="0058256D">
        <w:rPr>
          <w:rStyle w:val="normaltextrun"/>
          <w:rFonts w:ascii="Arial" w:hAnsi="Arial" w:cs="Arial"/>
        </w:rPr>
        <w:t xml:space="preserve">extracted predictive variables from the numbers and proportions of each call type and two-call pairs within sequences for individual social interaction scores using </w:t>
      </w:r>
      <w:r w:rsidRPr="0058256D">
        <w:rPr>
          <w:rFonts w:ascii="Arial" w:hAnsi="Arial" w:cs="Arial"/>
        </w:rPr>
        <w:t xml:space="preserve">the Lasso regression model </w:t>
      </w:r>
      <w:r w:rsidRPr="0058256D">
        <w:rPr>
          <w:rFonts w:ascii="Arial" w:hAnsi="Arial" w:cs="Arial"/>
        </w:rPr>
        <w:fldChar w:fldCharType="begin">
          <w:fldData xml:space="preserve">PEVuZE5vdGU+PENpdGU+PEF1dGhvcj5OYWthbXVyYTwvQXV0aG9yPjxZZWFyPjIwMjE8L1llYXI+
PFJlY051bT43MjIxPC9SZWNOdW0+PERpc3BsYXlUZXh0PigzLCAxMyk8L0Rpc3BsYXlUZXh0Pjxy
ZWNvcmQ+PHJlYy1udW1iZXI+NzIyMTwvcmVjLW51bWJlcj48Zm9yZWlnbi1rZXlzPjxrZXkgYXBw
PSJFTiIgZGItaWQ9ImVmZXpldGU1dHBhdzU2ZTlmcjU1ZmEyZDB6MDk5czV4ZnR2cCIgdGltZXN0
YW1wPSIxNjU4OTM4ODc3IiBndWlkPSIxNTRjZDhmMS02NmMwLTRhZDktODc2OC0xZGViMDA0ZmU1
YjAiPjcyMjE8L2tleT48L2ZvcmVpZ24ta2V5cz48cmVmLXR5cGUgbmFtZT0iSm91cm5hbCBBcnRp
Y2xlIj4xNzwvcmVmLXR5cGU+PGNvbnRyaWJ1dG9ycz48YXV0aG9ycz48YXV0aG9yPk5ha2FtdXJh
LCBNLjwvYXV0aG9yPjxhdXRob3I+WWUsIEsuPC9hdXRob3I+PGF1dGhvcj5FLiBTaWx2YSBNQjwv
YXV0aG9yPjxhdXRob3I+WWFtYXVjaGksIFQuPC9hdXRob3I+PGF1dGhvcj5Ib2VwcG5lciwgRC4g
Si48L2F1dGhvcj48YXV0aG9yPkZheXlhenVkZGluLCBBLjwvYXV0aG9yPjxhdXRob3I+S2FuZywg
Ry48L2F1dGhvcj48YXV0aG9yPll1ZGEsIEUuIEEuPC9hdXRob3I+PGF1dGhvcj5OYWdhc2hpbWEs
IE0uPC9hdXRob3I+PGF1dGhvcj5Fbm9tb3RvLCBTLjwvYXV0aG9yPjxhdXRob3I+SGlyYW1vdG8s
IFQuPC9hdXRob3I+PGF1dGhvcj5TaGFycCwgUi48L2F1dGhvcj48YXV0aG9yPkthbmVrbywgSS48
L2F1dGhvcj48YXV0aG9yPlRhamluZGEsIEsuPC9hdXRob3I+PGF1dGhvcj5BZGFjaGksIE0uPC9h
dXRob3I+PGF1dGhvcj5NaWhhcmEsIFQuPC9hdXRob3I+PGF1dGhvcj5Ub2t1bm8sIFMuPC9hdXRo
b3I+PGF1dGhvcj5HZXllciwgTS4gQS48L2F1dGhvcj48YXV0aG9yPkJyb2luLCBQLiBPLjwvYXV0
aG9yPjxhdXRob3I+TWF0c3Vtb3RvLCBNLjwvYXV0aG9yPjxhdXRob3I+SGlyb2ksIE4uPC9hdXRo
b3I+PC9hdXRob3JzPjwvY29udHJpYnV0b3JzPjxhdXRoLWFkZHJlc3M+RGVwYXJ0bWVudCBvZiBQ
aGFybWFjb2xvZ3ksIFVuaXZlcnNpdHkgb2YgVGV4YXMgSGVhbHRoIFNjaWVuY2UgQ2VudGVyIGF0
IFNhbiBBbnRvbmlvLCBTYW4gQW50b25pbywgVFgsIFVTQS4mI3hEO0RlcGFydG1lbnQgb2YgQmlv
ZW5naW5lZXJpbmcsIEdyYWR1YXRlIFNjaG9vbCBvZiBFbmdpbmVlcmluZywgVGhlIFVuaXZlcnNp
dHkgb2YgVG9reW8sIFRva3lvLCBKYXBhbi4mI3hEO0RlcGFydG1lbnQgb2YgRXBpZGVtaW9sb2d5
IGFuZCBIZWFsdGggU2NpZW5jZSwgQWxiZXJ0IEVpbnN0ZWluIENvbGxlZ2Ugb2YgTWVkaWNpbmUs
IEJyb254LCBOWSwgVVNBLiYjeEQ7U2Nob29sIG9mIE1hdGhlbWF0aWNzLCBTdGF0aXN0aWNzICZh
bXA7IEFwcGxpZWQgTWF0aGVtYXRpY3MsIE5hdGlvbmFsIFVuaXZlcnNpdHkgb2YgSXJlbGFuZCBH
YWx3YXksIEdhbHdheSwgSXJlbGFuZC4mI3hEO0xhIEpvbGxhIExhYm9yYXRvcnksIEFzdGVsbGFz
IFJlc2VhcmNoIEluc3RpdHV0ZSBvZiBBbWVyaWNhIExMQywgU2FuIERpZWdvLCBDQSwgVVNBLiYj
eEQ7R3JhZHVhdGUgU2Nob29sIG9mIEVuZ2luZWVyaW5nLCBUb2hva3UgVW5pdmVyc2l0eSwgU2Vu
ZGFpLCBKYXBhbi4mI3hEO0RlcGFydG1lbnQgb2YgUHN5Y2hpYXRyeSwgQWxiZXJ0IEVpbnN0ZWlu
IENvbGxlZ2Ugb2YgTWVkaWNpbmUsIEJyb254LCBOWSwgVVNBLiYjeEQ7RGVwYXJ0bWVudCBvZiBQ
c3ljaGlhdHJ5LCBVbml2ZXJzaXR5IG9mIENhbGlmb3JuaWEsIFNhbiBEaWVnbywgTGEgSm9sbGEs
IENBLCBVU0EuJiN4RDtHcmFkdWF0ZSBTY2hvb2wgb2YgTWVkaWNhbCBTY2llbmNlcywgTmFnb3lh
IENpdHkgVW5pdmVyc2l0eSwgTmFnb3lhLCBKYXBhbi4mI3hEO0RydWcgRGlzY292ZXJ5IFJlc2Vh
cmNoLCBBc3RlbGxhcyBQaGFybWEgSW5jLiwgSWJhcmFraSwgSmFwYW4uJiN4RDtHcmFkdWF0ZSBT
Y2hvb2wgb2YgSGVhbHRoIElubm92YXRpb24sIEthbmFnYXdhIFVuaXZlcnNpdHkgb2YgSHVtYW4g
U2VydmljZXMsIEthd2FzYWtpLXNoaSwgS2FuYWdhd2EsIEphcGFuLiYjeEQ7RGVwYXJ0bWVudCBv
ZiBQaGFybWFjb2xvZ3ksIFVuaXZlcnNpdHkgb2YgVGV4YXMgSGVhbHRoIFNjaWVuY2UgQ2VudGVy
IGF0IFNhbiBBbnRvbmlvLCBTYW4gQW50b25pbywgVFgsIFVTQS4gaGlyb2lAdXRoc2NzYS5lZHUu
JiN4RDtEZXBhcnRtZW50IG9mIENlbGx1bGFyIGFuZCBJbnRlZ3JhdGl2ZSBQaHlzaW9sb2d5LCBV
bml2ZXJzaXR5IG9mIFRleGFzIEhlYWx0aCBTY2llbmNlIENlbnRlciBhdCBTYW4gQW50b25pbywg
U2FuIEFudG9uaW8sIFRYLCBVU0EuIGhpcm9pQHV0aHNjc2EuZWR1LiYjeEQ7RGVwYXJ0bWVudCBv
ZiBDZWxsIFN5c3RlbXMgQW5hdG9teSwgVW5pdmVyc2l0eSBvZiBUZXhhcyBIZWFsdGggU2NpZW5j
ZSBDZW50ZXIgYXQgU2FuIEFudG9uaW8sIFNhbiBBbnRvbmlvLCBUWCwgVVNBLiBoaXJvaUB1dGhz
Y3NhLmVkdS4mI3hEO0RlcGFydG1lbnQgb2YgUHN5Y2hpYXRyeSwgVW5pdmVyc2l0eSBvZiBUZXhh
cyBIZWFsdGggU2NpZW5jZSBDZW50ZXIgYXQgU2FuIEFudG9uaW8sIFNhbiBBbnRvbmlvLCBUWCwg
VVNBLiBoaXJvaUB1dGhzY3NhLmVkdS48L2F1dGgtYWRkcmVzcz48dGl0bGVzPjx0aXRsZT5Db21w
dXRhdGlvbmFsIGlkZW50aWZpY2F0aW9uIG9mIHZhcmlhYmxlcyBpbiBuZW9uYXRhbCB2b2NhbGl6
YXRpb25zIHByZWRpY3RpdmUgZm9yIHBvc3RwdWJlcnRhbCBzb2NpYWwgYmVoYXZpb3JzIGluIGEg
bW91c2UgbW9kZWwgb2YgMTZwMTEuMiBkZWxldGlvbjwvdGl0bGU+PHNlY29uZGFyeS10aXRsZT5N
b2wgUHN5Y2hpYXRyeTwvc2Vjb25kYXJ5LXRpdGxlPjwvdGl0bGVzPjxwZXJpb2RpY2FsPjxmdWxs
LXRpdGxlPk1vbCBQc3ljaGlhdHJ5PC9mdWxsLXRpdGxlPjwvcGVyaW9kaWNhbD48cGFnZXM+NjU3
OC02NTg4PC9wYWdlcz48dm9sdW1lPjI2PC92b2x1bWU+PG51bWJlcj4xMTwvbnVtYmVyPjxlZGl0
aW9uPjIwMjEwNDE1PC9lZGl0aW9uPjxkYXRlcz48eWVhcj4yMDIxPC95ZWFyPjxwdWItZGF0ZXM+
PGRhdGU+Tm92PC9kYXRlPjwvcHViLWRhdGVzPjwvZGF0ZXM+PGlzYm4+MTQ3Ni01NTc4IChFbGVj
dHJvbmljKSYjeEQ7MTM1OS00MTg0IChMaW5raW5nKTwvaXNibj48YWNjZXNzaW9uLW51bT4zMzg1
OTM1NzwvYWNjZXNzaW9uLW51bT48dXJscz48cmVsYXRlZC11cmxzPjx1cmw+aHR0cHM6Ly93d3cu
bmNiaS5ubG0ubmloLmdvdi9wdWJtZWQvMzM4NTkzNTc8L3VybD48L3JlbGF0ZWQtdXJscz48L3Vy
bHM+PGN1c3RvbTI+UE1DODUxNzA0MjwvY3VzdG9tMj48ZWxlY3Ryb25pYy1yZXNvdXJjZS1udW0+
MTAuMTAzOC9zNDEzODAtMDIxLTAxMDg5LXk8L2VsZWN0cm9uaWMtcmVzb3VyY2UtbnVtPjwvcmVj
b3JkPjwvQ2l0ZT48Q2l0ZT48QXV0aG9yPk5ha2FtdXJhPC9BdXRob3I+PFllYXI+MjAyMTwvWWVh
cj48UmVjTnVtPjcyMjE8L1JlY051bT48cmVjb3JkPjxyZWMtbnVtYmVyPjcyMjE8L3JlYy1udW1i
ZXI+PGZvcmVpZ24ta2V5cz48a2V5IGFwcD0iRU4iIGRiLWlkPSJlZmV6ZXRlNXRwYXc1NmU5ZnI1
NWZhMmQwejA5OXM1eGZ0dnAiIHRpbWVzdGFtcD0iMTY1ODkzODg3NyIgZ3VpZD0iMTU0Y2Q4ZjEt
NjZjMC00YWQ5LTg3NjgtMWRlYjAwNGZlNWIwIj43MjIxPC9rZXk+PC9mb3JlaWduLWtleXM+PHJl
Zi10eXBlIG5hbWU9IkpvdXJuYWwgQXJ0aWNsZSI+MTc8L3JlZi10eXBlPjxjb250cmlidXRvcnM+
PGF1dGhvcnM+PGF1dGhvcj5OYWthbXVyYSwgTS48L2F1dGhvcj48YXV0aG9yPlllLCBLLjwvYXV0
aG9yPjxhdXRob3I+RS4gU2lsdmEgTUI8L2F1dGhvcj48YXV0aG9yPllhbWF1Y2hpLCBULjwvYXV0
aG9yPjxhdXRob3I+SG9lcHBuZXIsIEQuIEouPC9hdXRob3I+PGF1dGhvcj5GYXl5YXp1ZGRpbiwg
QS48L2F1dGhvcj48YXV0aG9yPkthbmcsIEcuPC9hdXRob3I+PGF1dGhvcj5ZdWRhLCBFLiBBLjwv
YXV0aG9yPjxhdXRob3I+TmFnYXNoaW1hLCBNLjwvYXV0aG9yPjxhdXRob3I+RW5vbW90bywgUy48
L2F1dGhvcj48YXV0aG9yPkhpcmFtb3RvLCBULjwvYXV0aG9yPjxhdXRob3I+U2hhcnAsIFIuPC9h
dXRob3I+PGF1dGhvcj5LYW5la28sIEkuPC9hdXRob3I+PGF1dGhvcj5UYWppbmRhLCBLLjwvYXV0
aG9yPjxhdXRob3I+QWRhY2hpLCBNLjwvYXV0aG9yPjxhdXRob3I+TWloYXJhLCBULjwvYXV0aG9y
PjxhdXRob3I+VG9rdW5vLCBTLjwvYXV0aG9yPjxhdXRob3I+R2V5ZXIsIE0uIEEuPC9hdXRob3I+
PGF1dGhvcj5Ccm9pbiwgUC4gTy48L2F1dGhvcj48YXV0aG9yPk1hdHN1bW90bywgTS48L2F1dGhv
cj48YXV0aG9yPkhpcm9pLCBOLjwvYXV0aG9yPjwvYXV0aG9ycz48L2NvbnRyaWJ1dG9ycz48YXV0
aC1hZGRyZXNzPkRlcGFydG1lbnQgb2YgUGhhcm1hY29sb2d5LCBVbml2ZXJzaXR5IG9mIFRleGFz
IEhlYWx0aCBTY2llbmNlIENlbnRlciBhdCBTYW4gQW50b25pbywgU2FuIEFudG9uaW8sIFRYLCBV
U0EuJiN4RDtEZXBhcnRtZW50IG9mIEJpb2VuZ2luZWVyaW5nLCBHcmFkdWF0ZSBTY2hvb2wgb2Yg
RW5naW5lZXJpbmcsIFRoZSBVbml2ZXJzaXR5IG9mIFRva3lvLCBUb2t5bywgSmFwYW4uJiN4RDtE
ZXBhcnRtZW50IG9mIEVwaWRlbWlvbG9neSBhbmQgSGVhbHRoIFNjaWVuY2UsIEFsYmVydCBFaW5z
dGVpbiBDb2xsZWdlIG9mIE1lZGljaW5lLCBCcm9ueCwgTlksIFVTQS4mI3hEO1NjaG9vbCBvZiBN
YXRoZW1hdGljcywgU3RhdGlzdGljcyAmYW1wOyBBcHBsaWVkIE1hdGhlbWF0aWNzLCBOYXRpb25h
bCBVbml2ZXJzaXR5IG9mIElyZWxhbmQgR2Fsd2F5LCBHYWx3YXksIElyZWxhbmQuJiN4RDtMYSBK
b2xsYSBMYWJvcmF0b3J5LCBBc3RlbGxhcyBSZXNlYXJjaCBJbnN0aXR1dGUgb2YgQW1lcmljYSBM
TEMsIFNhbiBEaWVnbywgQ0EsIFVTQS4mI3hEO0dyYWR1YXRlIFNjaG9vbCBvZiBFbmdpbmVlcmlu
ZywgVG9ob2t1IFVuaXZlcnNpdHksIFNlbmRhaSwgSmFwYW4uJiN4RDtEZXBhcnRtZW50IG9mIFBz
eWNoaWF0cnksIEFsYmVydCBFaW5zdGVpbiBDb2xsZWdlIG9mIE1lZGljaW5lLCBCcm9ueCwgTlks
IFVTQS4mI3hEO0RlcGFydG1lbnQgb2YgUHN5Y2hpYXRyeSwgVW5pdmVyc2l0eSBvZiBDYWxpZm9y
bmlhLCBTYW4gRGllZ28sIExhIEpvbGxhLCBDQSwgVVNBLiYjeEQ7R3JhZHVhdGUgU2Nob29sIG9m
IE1lZGljYWwgU2NpZW5jZXMsIE5hZ295YSBDaXR5IFVuaXZlcnNpdHksIE5hZ295YSwgSmFwYW4u
JiN4RDtEcnVnIERpc2NvdmVyeSBSZXNlYXJjaCwgQXN0ZWxsYXMgUGhhcm1hIEluYy4sIEliYXJh
a2ksIEphcGFuLiYjeEQ7R3JhZHVhdGUgU2Nob29sIG9mIEhlYWx0aCBJbm5vdmF0aW9uLCBLYW5h
Z2F3YSBVbml2ZXJzaXR5IG9mIEh1bWFuIFNlcnZpY2VzLCBLYXdhc2FraS1zaGksIEthbmFnYXdh
LCBKYXBhbi4mI3hEO0RlcGFydG1lbnQgb2YgUGhhcm1hY29sb2d5LCBVbml2ZXJzaXR5IG9mIFRl
eGFzIEhlYWx0aCBTY2llbmNlIENlbnRlciBhdCBTYW4gQW50b25pbywgU2FuIEFudG9uaW8sIFRY
LCBVU0EuIGhpcm9pQHV0aHNjc2EuZWR1LiYjeEQ7RGVwYXJ0bWVudCBvZiBDZWxsdWxhciBhbmQg
SW50ZWdyYXRpdmUgUGh5c2lvbG9neSwgVW5pdmVyc2l0eSBvZiBUZXhhcyBIZWFsdGggU2NpZW5j
ZSBDZW50ZXIgYXQgU2FuIEFudG9uaW8sIFNhbiBBbnRvbmlvLCBUWCwgVVNBLiBoaXJvaUB1dGhz
Y3NhLmVkdS4mI3hEO0RlcGFydG1lbnQgb2YgQ2VsbCBTeXN0ZW1zIEFuYXRvbXksIFVuaXZlcnNp
dHkgb2YgVGV4YXMgSGVhbHRoIFNjaWVuY2UgQ2VudGVyIGF0IFNhbiBBbnRvbmlvLCBTYW4gQW50
b25pbywgVFgsIFVTQS4gaGlyb2lAdXRoc2NzYS5lZHUuJiN4RDtEZXBhcnRtZW50IG9mIFBzeWNo
aWF0cnksIFVuaXZlcnNpdHkgb2YgVGV4YXMgSGVhbHRoIFNjaWVuY2UgQ2VudGVyIGF0IFNhbiBB
bnRvbmlvLCBTYW4gQW50b25pbywgVFgsIFVTQS4gaGlyb2lAdXRoc2NzYS5lZHUuPC9hdXRoLWFk
ZHJlc3M+PHRpdGxlcz48dGl0bGU+Q29tcHV0YXRpb25hbCBpZGVudGlmaWNhdGlvbiBvZiB2YXJp
YWJsZXMgaW4gbmVvbmF0YWwgdm9jYWxpemF0aW9ucyBwcmVkaWN0aXZlIGZvciBwb3N0cHViZXJ0
YWwgc29jaWFsIGJlaGF2aW9ycyBpbiBhIG1vdXNlIG1vZGVsIG9mIDE2cDExLjIgZGVsZXRpb248
L3RpdGxlPjxzZWNvbmRhcnktdGl0bGU+TW9sIFBzeWNoaWF0cnk8L3NlY29uZGFyeS10aXRsZT48
L3RpdGxlcz48cGVyaW9kaWNhbD48ZnVsbC10aXRsZT5Nb2wgUHN5Y2hpYXRyeTwvZnVsbC10aXRs
ZT48L3BlcmlvZGljYWw+PHBhZ2VzPjY1NzgtNjU4ODwvcGFnZXM+PHZvbHVtZT4yNjwvdm9sdW1l
PjxudW1iZXI+MTE8L251bWJlcj48ZWRpdGlvbj4yMDIxMDQxNTwvZWRpdGlvbj48ZGF0ZXM+PHll
YXI+MjAyMTwveWVhcj48cHViLWRhdGVzPjxkYXRlPk5vdjwvZGF0ZT48L3B1Yi1kYXRlcz48L2Rh
dGVzPjxpc2JuPjE0NzYtNTU3OCAoRWxlY3Ryb25pYykmI3hEOzEzNTktNDE4NCAoTGlua2luZyk8
L2lzYm4+PGFjY2Vzc2lvbi1udW0+MzM4NTkzNTc8L2FjY2Vzc2lvbi1udW0+PHVybHM+PHJlbGF0
ZWQtdXJscz48dXJsPmh0dHBzOi8vd3d3Lm5jYmkubmxtLm5paC5nb3YvcHVibWVkLzMzODU5MzU3
PC91cmw+PC9yZWxhdGVkLXVybHM+PC91cmxzPjxjdXN0b20yPlBNQzg1MTcwNDI8L2N1c3RvbTI+
PGVsZWN0cm9uaWMtcmVzb3VyY2UtbnVtPjEwLjEwMzgvczQxMzgwLTAyMS0wMTA4OS15PC9lbGVj
dHJvbmljLXJlc291cmNlLW51bT48L3JlY29yZD48L0NpdGU+PENpdGU+PEF1dGhvcj5TYWthbW90
bzwvQXV0aG9yPjxZZWFyPjIwMjU8L1llYXI+PFJlY051bT4xNDM1PC9SZWNOdW0+PHJlY29yZD48
cmVjLW51bWJlcj4xNDM1PC9yZWMtbnVtYmVyPjxmb3JlaWduLWtleXM+PGtleSBhcHA9IkVOIiBk
Yi1pZD0iZWZlemV0ZTV0cGF3NTZlOWZyNTVmYTJkMHowOTlzNXhmdHZwIiB0aW1lc3RhbXA9IjE2
NTg5Mzg3MzQiIGd1aWQ9IjRhYjVkMDY3LTE4ZDgtNDQ5MS05ZTU0LTQzYTllZGM2MGQ5YyI+MTQz
NTwva2V5PjwvZm9yZWlnbi1rZXlzPjxyZWYtdHlwZSBuYW1lPSJKb3VybmFsIEFydGljbGUiPjE3
PC9yZWYtdHlwZT48Y29udHJpYnV0b3JzPjxhdXRob3JzPjxhdXRob3I+U2FrYW1vdG8sIFk8L2F1
dGhvcj48YXV0aG9yPlRha2FubywgVDwvYXV0aG9yPjxhdXRob3I+U2hpbW95YW1hLCBTPC9hdXRo
b3I+PGF1dGhvcj5IaXJhbW90bywgVDwvYXV0aG9yPjxhdXRob3I+SGlyb2ksIE48L2F1dGhvcj48
YXV0aG9yPk5ha2FtdXJhLCBLPC9hdXRob3I+PC9hdXRob3JzPjwvY29udHJpYnV0b3JzPjx0aXRs
ZXM+PHRpdGxlPlByZXBhcnR1bSBidW1ldGFuaWRlIHRyZWF0bWVudCByZXZlcnNlcyBhbHRlcmVk
IG5lb25hdGFsIHNvY2lhbCBjb21tdW5pY2F0aW9uIGJ1dCBub24tc3BlY2lmaWNhbGx5IHJlZHVj
ZXMgcG9zdC1wdWJlcnRhbCBzb2NpYWwgYmVoYXZpb3IgaW4gYSBtb3VzZSBtb2RlbCBvZiBmcmFn
aWxlIFggc3luZHJvbWU8L3RpdGxlPjxzZWNvbmRhcnktdGl0bGU+R2Vub21pYyBQc3ljaGlhdHJ5
PC9zZWNvbmRhcnktdGl0bGU+PC90aXRsZXM+PHBlcmlvZGljYWw+PGZ1bGwtdGl0bGU+R2Vub21p
YyBQc3ljaGlhdHJ5PC9mdWxsLXRpdGxlPjwvcGVyaW9kaWNhbD48cGFnZXM+NjEtNzI8L3BhZ2Vz
Pjx2b2x1bWU+MTwvdm9sdW1lPjxudW1iZXI+MTwvbnVtYmVyPjxyZXByaW50LWVkaXRpb24+SW4g
RmlsZTwvcmVwcmludC1lZGl0aW9uPjxrZXl3b3Jkcz48a2V5d29yZD5QaGVub3R5cGU8L2tleXdv
cmQ+PC9rZXl3b3Jkcz48ZGF0ZXM+PHllYXI+MjAyNTwveWVhcj48L2RhdGVzPjxsYWJlbD4yNzk1
PC9sYWJlbD48dXJscz48L3VybHM+PC9yZWNvcmQ+PC9DaXRlPjwvRW5kTm90ZT4A
</w:fldData>
        </w:fldChar>
      </w:r>
      <w:r w:rsidR="0002496C" w:rsidRPr="0058256D">
        <w:rPr>
          <w:rFonts w:ascii="Arial" w:hAnsi="Arial" w:cs="Arial"/>
        </w:rPr>
        <w:instrText xml:space="preserve"> ADDIN EN.CITE </w:instrText>
      </w:r>
      <w:r w:rsidR="0002496C" w:rsidRPr="0058256D">
        <w:rPr>
          <w:rFonts w:ascii="Arial" w:hAnsi="Arial" w:cs="Arial"/>
        </w:rPr>
        <w:fldChar w:fldCharType="begin">
          <w:fldData xml:space="preserve">PEVuZE5vdGU+PENpdGU+PEF1dGhvcj5OYWthbXVyYTwvQXV0aG9yPjxZZWFyPjIwMjE8L1llYXI+
PFJlY051bT43MjIxPC9SZWNOdW0+PERpc3BsYXlUZXh0PigzLCAxMyk8L0Rpc3BsYXlUZXh0Pjxy
ZWNvcmQ+PHJlYy1udW1iZXI+NzIyMTwvcmVjLW51bWJlcj48Zm9yZWlnbi1rZXlzPjxrZXkgYXBw
PSJFTiIgZGItaWQ9ImVmZXpldGU1dHBhdzU2ZTlmcjU1ZmEyZDB6MDk5czV4ZnR2cCIgdGltZXN0
YW1wPSIxNjU4OTM4ODc3IiBndWlkPSIxNTRjZDhmMS02NmMwLTRhZDktODc2OC0xZGViMDA0ZmU1
YjAiPjcyMjE8L2tleT48L2ZvcmVpZ24ta2V5cz48cmVmLXR5cGUgbmFtZT0iSm91cm5hbCBBcnRp
Y2xlIj4xNzwvcmVmLXR5cGU+PGNvbnRyaWJ1dG9ycz48YXV0aG9ycz48YXV0aG9yPk5ha2FtdXJh
LCBNLjwvYXV0aG9yPjxhdXRob3I+WWUsIEsuPC9hdXRob3I+PGF1dGhvcj5FLiBTaWx2YSBNQjwv
YXV0aG9yPjxhdXRob3I+WWFtYXVjaGksIFQuPC9hdXRob3I+PGF1dGhvcj5Ib2VwcG5lciwgRC4g
Si48L2F1dGhvcj48YXV0aG9yPkZheXlhenVkZGluLCBBLjwvYXV0aG9yPjxhdXRob3I+S2FuZywg
Ry48L2F1dGhvcj48YXV0aG9yPll1ZGEsIEUuIEEuPC9hdXRob3I+PGF1dGhvcj5OYWdhc2hpbWEs
IE0uPC9hdXRob3I+PGF1dGhvcj5Fbm9tb3RvLCBTLjwvYXV0aG9yPjxhdXRob3I+SGlyYW1vdG8s
IFQuPC9hdXRob3I+PGF1dGhvcj5TaGFycCwgUi48L2F1dGhvcj48YXV0aG9yPkthbmVrbywgSS48
L2F1dGhvcj48YXV0aG9yPlRhamluZGEsIEsuPC9hdXRob3I+PGF1dGhvcj5BZGFjaGksIE0uPC9h
dXRob3I+PGF1dGhvcj5NaWhhcmEsIFQuPC9hdXRob3I+PGF1dGhvcj5Ub2t1bm8sIFMuPC9hdXRo
b3I+PGF1dGhvcj5HZXllciwgTS4gQS48L2F1dGhvcj48YXV0aG9yPkJyb2luLCBQLiBPLjwvYXV0
aG9yPjxhdXRob3I+TWF0c3Vtb3RvLCBNLjwvYXV0aG9yPjxhdXRob3I+SGlyb2ksIE4uPC9hdXRo
b3I+PC9hdXRob3JzPjwvY29udHJpYnV0b3JzPjxhdXRoLWFkZHJlc3M+RGVwYXJ0bWVudCBvZiBQ
aGFybWFjb2xvZ3ksIFVuaXZlcnNpdHkgb2YgVGV4YXMgSGVhbHRoIFNjaWVuY2UgQ2VudGVyIGF0
IFNhbiBBbnRvbmlvLCBTYW4gQW50b25pbywgVFgsIFVTQS4mI3hEO0RlcGFydG1lbnQgb2YgQmlv
ZW5naW5lZXJpbmcsIEdyYWR1YXRlIFNjaG9vbCBvZiBFbmdpbmVlcmluZywgVGhlIFVuaXZlcnNp
dHkgb2YgVG9reW8sIFRva3lvLCBKYXBhbi4mI3hEO0RlcGFydG1lbnQgb2YgRXBpZGVtaW9sb2d5
IGFuZCBIZWFsdGggU2NpZW5jZSwgQWxiZXJ0IEVpbnN0ZWluIENvbGxlZ2Ugb2YgTWVkaWNpbmUs
IEJyb254LCBOWSwgVVNBLiYjeEQ7U2Nob29sIG9mIE1hdGhlbWF0aWNzLCBTdGF0aXN0aWNzICZh
bXA7IEFwcGxpZWQgTWF0aGVtYXRpY3MsIE5hdGlvbmFsIFVuaXZlcnNpdHkgb2YgSXJlbGFuZCBH
YWx3YXksIEdhbHdheSwgSXJlbGFuZC4mI3hEO0xhIEpvbGxhIExhYm9yYXRvcnksIEFzdGVsbGFz
IFJlc2VhcmNoIEluc3RpdHV0ZSBvZiBBbWVyaWNhIExMQywgU2FuIERpZWdvLCBDQSwgVVNBLiYj
eEQ7R3JhZHVhdGUgU2Nob29sIG9mIEVuZ2luZWVyaW5nLCBUb2hva3UgVW5pdmVyc2l0eSwgU2Vu
ZGFpLCBKYXBhbi4mI3hEO0RlcGFydG1lbnQgb2YgUHN5Y2hpYXRyeSwgQWxiZXJ0IEVpbnN0ZWlu
IENvbGxlZ2Ugb2YgTWVkaWNpbmUsIEJyb254LCBOWSwgVVNBLiYjeEQ7RGVwYXJ0bWVudCBvZiBQ
c3ljaGlhdHJ5LCBVbml2ZXJzaXR5IG9mIENhbGlmb3JuaWEsIFNhbiBEaWVnbywgTGEgSm9sbGEs
IENBLCBVU0EuJiN4RDtHcmFkdWF0ZSBTY2hvb2wgb2YgTWVkaWNhbCBTY2llbmNlcywgTmFnb3lh
IENpdHkgVW5pdmVyc2l0eSwgTmFnb3lhLCBKYXBhbi4mI3hEO0RydWcgRGlzY292ZXJ5IFJlc2Vh
cmNoLCBBc3RlbGxhcyBQaGFybWEgSW5jLiwgSWJhcmFraSwgSmFwYW4uJiN4RDtHcmFkdWF0ZSBT
Y2hvb2wgb2YgSGVhbHRoIElubm92YXRpb24sIEthbmFnYXdhIFVuaXZlcnNpdHkgb2YgSHVtYW4g
U2VydmljZXMsIEthd2FzYWtpLXNoaSwgS2FuYWdhd2EsIEphcGFuLiYjeEQ7RGVwYXJ0bWVudCBv
ZiBQaGFybWFjb2xvZ3ksIFVuaXZlcnNpdHkgb2YgVGV4YXMgSGVhbHRoIFNjaWVuY2UgQ2VudGVy
IGF0IFNhbiBBbnRvbmlvLCBTYW4gQW50b25pbywgVFgsIFVTQS4gaGlyb2lAdXRoc2NzYS5lZHUu
JiN4RDtEZXBhcnRtZW50IG9mIENlbGx1bGFyIGFuZCBJbnRlZ3JhdGl2ZSBQaHlzaW9sb2d5LCBV
bml2ZXJzaXR5IG9mIFRleGFzIEhlYWx0aCBTY2llbmNlIENlbnRlciBhdCBTYW4gQW50b25pbywg
U2FuIEFudG9uaW8sIFRYLCBVU0EuIGhpcm9pQHV0aHNjc2EuZWR1LiYjeEQ7RGVwYXJ0bWVudCBv
ZiBDZWxsIFN5c3RlbXMgQW5hdG9teSwgVW5pdmVyc2l0eSBvZiBUZXhhcyBIZWFsdGggU2NpZW5j
ZSBDZW50ZXIgYXQgU2FuIEFudG9uaW8sIFNhbiBBbnRvbmlvLCBUWCwgVVNBLiBoaXJvaUB1dGhz
Y3NhLmVkdS4mI3hEO0RlcGFydG1lbnQgb2YgUHN5Y2hpYXRyeSwgVW5pdmVyc2l0eSBvZiBUZXhh
cyBIZWFsdGggU2NpZW5jZSBDZW50ZXIgYXQgU2FuIEFudG9uaW8sIFNhbiBBbnRvbmlvLCBUWCwg
VVNBLiBoaXJvaUB1dGhzY3NhLmVkdS48L2F1dGgtYWRkcmVzcz48dGl0bGVzPjx0aXRsZT5Db21w
dXRhdGlvbmFsIGlkZW50aWZpY2F0aW9uIG9mIHZhcmlhYmxlcyBpbiBuZW9uYXRhbCB2b2NhbGl6
YXRpb25zIHByZWRpY3RpdmUgZm9yIHBvc3RwdWJlcnRhbCBzb2NpYWwgYmVoYXZpb3JzIGluIGEg
bW91c2UgbW9kZWwgb2YgMTZwMTEuMiBkZWxldGlvbjwvdGl0bGU+PHNlY29uZGFyeS10aXRsZT5N
b2wgUHN5Y2hpYXRyeTwvc2Vjb25kYXJ5LXRpdGxlPjwvdGl0bGVzPjxwZXJpb2RpY2FsPjxmdWxs
LXRpdGxlPk1vbCBQc3ljaGlhdHJ5PC9mdWxsLXRpdGxlPjwvcGVyaW9kaWNhbD48cGFnZXM+NjU3
OC02NTg4PC9wYWdlcz48dm9sdW1lPjI2PC92b2x1bWU+PG51bWJlcj4xMTwvbnVtYmVyPjxlZGl0
aW9uPjIwMjEwNDE1PC9lZGl0aW9uPjxkYXRlcz48eWVhcj4yMDIxPC95ZWFyPjxwdWItZGF0ZXM+
PGRhdGU+Tm92PC9kYXRlPjwvcHViLWRhdGVzPjwvZGF0ZXM+PGlzYm4+MTQ3Ni01NTc4IChFbGVj
dHJvbmljKSYjeEQ7MTM1OS00MTg0IChMaW5raW5nKTwvaXNibj48YWNjZXNzaW9uLW51bT4zMzg1
OTM1NzwvYWNjZXNzaW9uLW51bT48dXJscz48cmVsYXRlZC11cmxzPjx1cmw+aHR0cHM6Ly93d3cu
bmNiaS5ubG0ubmloLmdvdi9wdWJtZWQvMzM4NTkzNTc8L3VybD48L3JlbGF0ZWQtdXJscz48L3Vy
bHM+PGN1c3RvbTI+UE1DODUxNzA0MjwvY3VzdG9tMj48ZWxlY3Ryb25pYy1yZXNvdXJjZS1udW0+
MTAuMTAzOC9zNDEzODAtMDIxLTAxMDg5LXk8L2VsZWN0cm9uaWMtcmVzb3VyY2UtbnVtPjwvcmVj
b3JkPjwvQ2l0ZT48Q2l0ZT48QXV0aG9yPk5ha2FtdXJhPC9BdXRob3I+PFllYXI+MjAyMTwvWWVh
cj48UmVjTnVtPjcyMjE8L1JlY051bT48cmVjb3JkPjxyZWMtbnVtYmVyPjcyMjE8L3JlYy1udW1i
ZXI+PGZvcmVpZ24ta2V5cz48a2V5IGFwcD0iRU4iIGRiLWlkPSJlZmV6ZXRlNXRwYXc1NmU5ZnI1
NWZhMmQwejA5OXM1eGZ0dnAiIHRpbWVzdGFtcD0iMTY1ODkzODg3NyIgZ3VpZD0iMTU0Y2Q4ZjEt
NjZjMC00YWQ5LTg3NjgtMWRlYjAwNGZlNWIwIj43MjIxPC9rZXk+PC9mb3JlaWduLWtleXM+PHJl
Zi10eXBlIG5hbWU9IkpvdXJuYWwgQXJ0aWNsZSI+MTc8L3JlZi10eXBlPjxjb250cmlidXRvcnM+
PGF1dGhvcnM+PGF1dGhvcj5OYWthbXVyYSwgTS48L2F1dGhvcj48YXV0aG9yPlllLCBLLjwvYXV0
aG9yPjxhdXRob3I+RS4gU2lsdmEgTUI8L2F1dGhvcj48YXV0aG9yPllhbWF1Y2hpLCBULjwvYXV0
aG9yPjxhdXRob3I+SG9lcHBuZXIsIEQuIEouPC9hdXRob3I+PGF1dGhvcj5GYXl5YXp1ZGRpbiwg
QS48L2F1dGhvcj48YXV0aG9yPkthbmcsIEcuPC9hdXRob3I+PGF1dGhvcj5ZdWRhLCBFLiBBLjwv
YXV0aG9yPjxhdXRob3I+TmFnYXNoaW1hLCBNLjwvYXV0aG9yPjxhdXRob3I+RW5vbW90bywgUy48
L2F1dGhvcj48YXV0aG9yPkhpcmFtb3RvLCBULjwvYXV0aG9yPjxhdXRob3I+U2hhcnAsIFIuPC9h
dXRob3I+PGF1dGhvcj5LYW5la28sIEkuPC9hdXRob3I+PGF1dGhvcj5UYWppbmRhLCBLLjwvYXV0
aG9yPjxhdXRob3I+QWRhY2hpLCBNLjwvYXV0aG9yPjxhdXRob3I+TWloYXJhLCBULjwvYXV0aG9y
PjxhdXRob3I+VG9rdW5vLCBTLjwvYXV0aG9yPjxhdXRob3I+R2V5ZXIsIE0uIEEuPC9hdXRob3I+
PGF1dGhvcj5Ccm9pbiwgUC4gTy48L2F1dGhvcj48YXV0aG9yPk1hdHN1bW90bywgTS48L2F1dGhv
cj48YXV0aG9yPkhpcm9pLCBOLjwvYXV0aG9yPjwvYXV0aG9ycz48L2NvbnRyaWJ1dG9ycz48YXV0
aC1hZGRyZXNzPkRlcGFydG1lbnQgb2YgUGhhcm1hY29sb2d5LCBVbml2ZXJzaXR5IG9mIFRleGFz
IEhlYWx0aCBTY2llbmNlIENlbnRlciBhdCBTYW4gQW50b25pbywgU2FuIEFudG9uaW8sIFRYLCBV
U0EuJiN4RDtEZXBhcnRtZW50IG9mIEJpb2VuZ2luZWVyaW5nLCBHcmFkdWF0ZSBTY2hvb2wgb2Yg
RW5naW5lZXJpbmcsIFRoZSBVbml2ZXJzaXR5IG9mIFRva3lvLCBUb2t5bywgSmFwYW4uJiN4RDtE
ZXBhcnRtZW50IG9mIEVwaWRlbWlvbG9neSBhbmQgSGVhbHRoIFNjaWVuY2UsIEFsYmVydCBFaW5z
dGVpbiBDb2xsZWdlIG9mIE1lZGljaW5lLCBCcm9ueCwgTlksIFVTQS4mI3hEO1NjaG9vbCBvZiBN
YXRoZW1hdGljcywgU3RhdGlzdGljcyAmYW1wOyBBcHBsaWVkIE1hdGhlbWF0aWNzLCBOYXRpb25h
bCBVbml2ZXJzaXR5IG9mIElyZWxhbmQgR2Fsd2F5LCBHYWx3YXksIElyZWxhbmQuJiN4RDtMYSBK
b2xsYSBMYWJvcmF0b3J5LCBBc3RlbGxhcyBSZXNlYXJjaCBJbnN0aXR1dGUgb2YgQW1lcmljYSBM
TEMsIFNhbiBEaWVnbywgQ0EsIFVTQS4mI3hEO0dyYWR1YXRlIFNjaG9vbCBvZiBFbmdpbmVlcmlu
ZywgVG9ob2t1IFVuaXZlcnNpdHksIFNlbmRhaSwgSmFwYW4uJiN4RDtEZXBhcnRtZW50IG9mIFBz
eWNoaWF0cnksIEFsYmVydCBFaW5zdGVpbiBDb2xsZWdlIG9mIE1lZGljaW5lLCBCcm9ueCwgTlks
IFVTQS4mI3hEO0RlcGFydG1lbnQgb2YgUHN5Y2hpYXRyeSwgVW5pdmVyc2l0eSBvZiBDYWxpZm9y
bmlhLCBTYW4gRGllZ28sIExhIEpvbGxhLCBDQSwgVVNBLiYjeEQ7R3JhZHVhdGUgU2Nob29sIG9m
IE1lZGljYWwgU2NpZW5jZXMsIE5hZ295YSBDaXR5IFVuaXZlcnNpdHksIE5hZ295YSwgSmFwYW4u
JiN4RDtEcnVnIERpc2NvdmVyeSBSZXNlYXJjaCwgQXN0ZWxsYXMgUGhhcm1hIEluYy4sIEliYXJh
a2ksIEphcGFuLiYjeEQ7R3JhZHVhdGUgU2Nob29sIG9mIEhlYWx0aCBJbm5vdmF0aW9uLCBLYW5h
Z2F3YSBVbml2ZXJzaXR5IG9mIEh1bWFuIFNlcnZpY2VzLCBLYXdhc2FraS1zaGksIEthbmFnYXdh
LCBKYXBhbi4mI3hEO0RlcGFydG1lbnQgb2YgUGhhcm1hY29sb2d5LCBVbml2ZXJzaXR5IG9mIFRl
eGFzIEhlYWx0aCBTY2llbmNlIENlbnRlciBhdCBTYW4gQW50b25pbywgU2FuIEFudG9uaW8sIFRY
LCBVU0EuIGhpcm9pQHV0aHNjc2EuZWR1LiYjeEQ7RGVwYXJ0bWVudCBvZiBDZWxsdWxhciBhbmQg
SW50ZWdyYXRpdmUgUGh5c2lvbG9neSwgVW5pdmVyc2l0eSBvZiBUZXhhcyBIZWFsdGggU2NpZW5j
ZSBDZW50ZXIgYXQgU2FuIEFudG9uaW8sIFNhbiBBbnRvbmlvLCBUWCwgVVNBLiBoaXJvaUB1dGhz
Y3NhLmVkdS4mI3hEO0RlcGFydG1lbnQgb2YgQ2VsbCBTeXN0ZW1zIEFuYXRvbXksIFVuaXZlcnNp
dHkgb2YgVGV4YXMgSGVhbHRoIFNjaWVuY2UgQ2VudGVyIGF0IFNhbiBBbnRvbmlvLCBTYW4gQW50
b25pbywgVFgsIFVTQS4gaGlyb2lAdXRoc2NzYS5lZHUuJiN4RDtEZXBhcnRtZW50IG9mIFBzeWNo
aWF0cnksIFVuaXZlcnNpdHkgb2YgVGV4YXMgSGVhbHRoIFNjaWVuY2UgQ2VudGVyIGF0IFNhbiBB
bnRvbmlvLCBTYW4gQW50b25pbywgVFgsIFVTQS4gaGlyb2lAdXRoc2NzYS5lZHUuPC9hdXRoLWFk
ZHJlc3M+PHRpdGxlcz48dGl0bGU+Q29tcHV0YXRpb25hbCBpZGVudGlmaWNhdGlvbiBvZiB2YXJp
YWJsZXMgaW4gbmVvbmF0YWwgdm9jYWxpemF0aW9ucyBwcmVkaWN0aXZlIGZvciBwb3N0cHViZXJ0
YWwgc29jaWFsIGJlaGF2aW9ycyBpbiBhIG1vdXNlIG1vZGVsIG9mIDE2cDExLjIgZGVsZXRpb248
L3RpdGxlPjxzZWNvbmRhcnktdGl0bGU+TW9sIFBzeWNoaWF0cnk8L3NlY29uZGFyeS10aXRsZT48
L3RpdGxlcz48cGVyaW9kaWNhbD48ZnVsbC10aXRsZT5Nb2wgUHN5Y2hpYXRyeTwvZnVsbC10aXRs
ZT48L3BlcmlvZGljYWw+PHBhZ2VzPjY1NzgtNjU4ODwvcGFnZXM+PHZvbHVtZT4yNjwvdm9sdW1l
PjxudW1iZXI+MTE8L251bWJlcj48ZWRpdGlvbj4yMDIxMDQxNTwvZWRpdGlvbj48ZGF0ZXM+PHll
YXI+MjAyMTwveWVhcj48cHViLWRhdGVzPjxkYXRlPk5vdjwvZGF0ZT48L3B1Yi1kYXRlcz48L2Rh
dGVzPjxpc2JuPjE0NzYtNTU3OCAoRWxlY3Ryb25pYykmI3hEOzEzNTktNDE4NCAoTGlua2luZyk8
L2lzYm4+PGFjY2Vzc2lvbi1udW0+MzM4NTkzNTc8L2FjY2Vzc2lvbi1udW0+PHVybHM+PHJlbGF0
ZWQtdXJscz48dXJsPmh0dHBzOi8vd3d3Lm5jYmkubmxtLm5paC5nb3YvcHVibWVkLzMzODU5MzU3
PC91cmw+PC9yZWxhdGVkLXVybHM+PC91cmxzPjxjdXN0b20yPlBNQzg1MTcwNDI8L2N1c3RvbTI+
PGVsZWN0cm9uaWMtcmVzb3VyY2UtbnVtPjEwLjEwMzgvczQxMzgwLTAyMS0wMTA4OS15PC9lbGVj
dHJvbmljLXJlc291cmNlLW51bT48L3JlY29yZD48L0NpdGU+PENpdGU+PEF1dGhvcj5TYWthbW90
bzwvQXV0aG9yPjxZZWFyPjIwMjU8L1llYXI+PFJlY051bT4xNDM1PC9SZWNOdW0+PHJlY29yZD48
cmVjLW51bWJlcj4xNDM1PC9yZWMtbnVtYmVyPjxmb3JlaWduLWtleXM+PGtleSBhcHA9IkVOIiBk
Yi1pZD0iZWZlemV0ZTV0cGF3NTZlOWZyNTVmYTJkMHowOTlzNXhmdHZwIiB0aW1lc3RhbXA9IjE2
NTg5Mzg3MzQiIGd1aWQ9IjRhYjVkMDY3LTE4ZDgtNDQ5MS05ZTU0LTQzYTllZGM2MGQ5YyI+MTQz
NTwva2V5PjwvZm9yZWlnbi1rZXlzPjxyZWYtdHlwZSBuYW1lPSJKb3VybmFsIEFydGljbGUiPjE3
PC9yZWYtdHlwZT48Y29udHJpYnV0b3JzPjxhdXRob3JzPjxhdXRob3I+U2FrYW1vdG8sIFk8L2F1
dGhvcj48YXV0aG9yPlRha2FubywgVDwvYXV0aG9yPjxhdXRob3I+U2hpbW95YW1hLCBTPC9hdXRo
b3I+PGF1dGhvcj5IaXJhbW90bywgVDwvYXV0aG9yPjxhdXRob3I+SGlyb2ksIE48L2F1dGhvcj48
YXV0aG9yPk5ha2FtdXJhLCBLPC9hdXRob3I+PC9hdXRob3JzPjwvY29udHJpYnV0b3JzPjx0aXRs
ZXM+PHRpdGxlPlByZXBhcnR1bSBidW1ldGFuaWRlIHRyZWF0bWVudCByZXZlcnNlcyBhbHRlcmVk
IG5lb25hdGFsIHNvY2lhbCBjb21tdW5pY2F0aW9uIGJ1dCBub24tc3BlY2lmaWNhbGx5IHJlZHVj
ZXMgcG9zdC1wdWJlcnRhbCBzb2NpYWwgYmVoYXZpb3IgaW4gYSBtb3VzZSBtb2RlbCBvZiBmcmFn
aWxlIFggc3luZHJvbWU8L3RpdGxlPjxzZWNvbmRhcnktdGl0bGU+R2Vub21pYyBQc3ljaGlhdHJ5
PC9zZWNvbmRhcnktdGl0bGU+PC90aXRsZXM+PHBlcmlvZGljYWw+PGZ1bGwtdGl0bGU+R2Vub21p
YyBQc3ljaGlhdHJ5PC9mdWxsLXRpdGxlPjwvcGVyaW9kaWNhbD48cGFnZXM+NjEtNzI8L3BhZ2Vz
Pjx2b2x1bWU+MTwvdm9sdW1lPjxudW1iZXI+MTwvbnVtYmVyPjxyZXByaW50LWVkaXRpb24+SW4g
RmlsZTwvcmVwcmludC1lZGl0aW9uPjxrZXl3b3Jkcz48a2V5d29yZD5QaGVub3R5cGU8L2tleXdv
cmQ+PC9rZXl3b3Jkcz48ZGF0ZXM+PHllYXI+MjAyNTwveWVhcj48L2RhdGVzPjxsYWJlbD4yNzk1
PC9sYWJlbD48dXJscz48L3VybHM+PC9yZWNvcmQ+PC9DaXRlPjwvRW5kTm90ZT4A
</w:fldData>
        </w:fldChar>
      </w:r>
      <w:r w:rsidR="0002496C" w:rsidRPr="0058256D">
        <w:rPr>
          <w:rFonts w:ascii="Arial" w:hAnsi="Arial" w:cs="Arial"/>
        </w:rPr>
        <w:instrText xml:space="preserve"> ADDIN EN.CITE.DATA </w:instrText>
      </w:r>
      <w:r w:rsidR="0002496C" w:rsidRPr="0058256D">
        <w:rPr>
          <w:rFonts w:ascii="Arial" w:hAnsi="Arial" w:cs="Arial"/>
        </w:rPr>
      </w:r>
      <w:r w:rsidR="0002496C" w:rsidRPr="0058256D">
        <w:rPr>
          <w:rFonts w:ascii="Arial" w:hAnsi="Arial" w:cs="Arial"/>
        </w:rPr>
        <w:fldChar w:fldCharType="end"/>
      </w:r>
      <w:r w:rsidRPr="0058256D">
        <w:rPr>
          <w:rFonts w:ascii="Arial" w:hAnsi="Arial" w:cs="Arial"/>
        </w:rPr>
      </w:r>
      <w:r w:rsidRPr="0058256D">
        <w:rPr>
          <w:rFonts w:ascii="Arial" w:hAnsi="Arial" w:cs="Arial"/>
        </w:rPr>
        <w:fldChar w:fldCharType="separate"/>
      </w:r>
      <w:r w:rsidR="00C12F3E" w:rsidRPr="0058256D">
        <w:rPr>
          <w:rFonts w:ascii="Arial" w:hAnsi="Arial" w:cs="Arial"/>
          <w:noProof/>
        </w:rPr>
        <w:t>(3, 13)</w:t>
      </w:r>
      <w:r w:rsidRPr="0058256D">
        <w:rPr>
          <w:rFonts w:ascii="Arial" w:hAnsi="Arial" w:cs="Arial"/>
        </w:rPr>
        <w:fldChar w:fldCharType="end"/>
      </w:r>
      <w:r w:rsidRPr="0058256D">
        <w:rPr>
          <w:rFonts w:ascii="Arial" w:hAnsi="Arial" w:cs="Arial"/>
        </w:rPr>
        <w:t>.</w:t>
      </w:r>
      <w:r w:rsidR="00FE35DE" w:rsidRPr="0058256D">
        <w:rPr>
          <w:rFonts w:ascii="Arial" w:hAnsi="Arial" w:cs="Arial"/>
        </w:rPr>
        <w:t xml:space="preserve"> </w:t>
      </w:r>
      <w:r w:rsidR="0058256D" w:rsidRPr="0058256D">
        <w:rPr>
          <w:rFonts w:ascii="Arial" w:hAnsi="Arial" w:cs="Arial"/>
        </w:rPr>
        <w:t>We validated the identified predictors by generating five smaller sample sets through the random exclusion of five or six mice, followed by the execution of Lasso regression models on each set.</w:t>
      </w:r>
    </w:p>
    <w:p w14:paraId="635E0EC7" w14:textId="77777777" w:rsidR="0058256D" w:rsidRPr="00062797" w:rsidRDefault="0058256D" w:rsidP="00E67FFE">
      <w:pPr>
        <w:spacing w:after="0" w:line="480" w:lineRule="auto"/>
        <w:rPr>
          <w:rFonts w:ascii="Arial" w:eastAsia="Times New Roman" w:hAnsi="Arial" w:cs="Arial"/>
          <w:sz w:val="24"/>
          <w:szCs w:val="24"/>
          <w:bdr w:val="none" w:sz="0" w:space="0" w:color="auto" w:frame="1"/>
        </w:rPr>
      </w:pPr>
    </w:p>
    <w:p w14:paraId="27A26DED" w14:textId="612D0907" w:rsidR="00A04615" w:rsidRPr="00062797" w:rsidRDefault="00A04615" w:rsidP="00E67FFE">
      <w:pPr>
        <w:spacing w:after="0" w:line="480" w:lineRule="auto"/>
        <w:rPr>
          <w:rFonts w:ascii="Arial" w:eastAsia="Times New Roman" w:hAnsi="Arial" w:cs="Arial"/>
          <w:sz w:val="24"/>
          <w:szCs w:val="24"/>
          <w:bdr w:val="none" w:sz="0" w:space="0" w:color="auto" w:frame="1"/>
        </w:rPr>
      </w:pPr>
      <w:r w:rsidRPr="00062797">
        <w:rPr>
          <w:rFonts w:ascii="Arial" w:eastAsia="Times New Roman" w:hAnsi="Arial" w:cs="Arial"/>
          <w:sz w:val="24"/>
          <w:szCs w:val="24"/>
          <w:u w:val="single"/>
          <w:bdr w:val="none" w:sz="0" w:space="0" w:color="auto" w:frame="1"/>
        </w:rPr>
        <w:t>Correlation coefficients</w:t>
      </w:r>
      <w:r w:rsidR="003B30DD">
        <w:rPr>
          <w:rFonts w:ascii="Arial" w:eastAsia="Times New Roman" w:hAnsi="Arial" w:cs="Arial"/>
          <w:sz w:val="24"/>
          <w:szCs w:val="24"/>
          <w:u w:val="single"/>
          <w:bdr w:val="none" w:sz="0" w:space="0" w:color="auto" w:frame="1"/>
        </w:rPr>
        <w:t>.</w:t>
      </w:r>
      <w:r w:rsidR="003B30DD" w:rsidRPr="00D9082B">
        <w:rPr>
          <w:rFonts w:ascii="Arial" w:eastAsia="Times New Roman" w:hAnsi="Arial" w:cs="Arial"/>
          <w:sz w:val="24"/>
          <w:szCs w:val="24"/>
          <w:bdr w:val="none" w:sz="0" w:space="0" w:color="auto" w:frame="1"/>
        </w:rPr>
        <w:t xml:space="preserve"> </w:t>
      </w:r>
      <w:r w:rsidRPr="00062797">
        <w:rPr>
          <w:rFonts w:ascii="Arial" w:eastAsia="Times New Roman" w:hAnsi="Arial" w:cs="Arial"/>
          <w:sz w:val="24"/>
          <w:szCs w:val="24"/>
          <w:bdr w:val="none" w:sz="0" w:space="0" w:color="auto" w:frame="1"/>
        </w:rPr>
        <w:t xml:space="preserve">The correlation coefficients between the relative expression levels of each gene encoded in our mouse model of </w:t>
      </w:r>
      <w:r w:rsidR="003B30DD">
        <w:rPr>
          <w:rFonts w:ascii="Arial" w:eastAsia="Times New Roman" w:hAnsi="Arial" w:cs="Arial"/>
          <w:sz w:val="24"/>
          <w:szCs w:val="24"/>
          <w:bdr w:val="none" w:sz="0" w:space="0" w:color="auto" w:frame="1"/>
        </w:rPr>
        <w:t xml:space="preserve">paternally inherited </w:t>
      </w:r>
      <w:r w:rsidRPr="00062797">
        <w:rPr>
          <w:rFonts w:ascii="Arial" w:eastAsia="Times New Roman" w:hAnsi="Arial" w:cs="Arial"/>
          <w:sz w:val="24"/>
          <w:szCs w:val="24"/>
          <w:bdr w:val="none" w:sz="0" w:space="0" w:color="auto" w:frame="1"/>
        </w:rPr>
        <w:t>15q11</w:t>
      </w:r>
      <w:r w:rsidR="003B30DD">
        <w:rPr>
          <w:rFonts w:ascii="Arial" w:eastAsia="Times New Roman" w:hAnsi="Arial" w:cs="Arial"/>
          <w:sz w:val="24"/>
          <w:szCs w:val="24"/>
          <w:bdr w:val="none" w:sz="0" w:space="0" w:color="auto" w:frame="1"/>
        </w:rPr>
        <w:t xml:space="preserve"> </w:t>
      </w:r>
      <w:r w:rsidRPr="00062797">
        <w:rPr>
          <w:rFonts w:ascii="Arial" w:eastAsia="Times New Roman" w:hAnsi="Arial" w:cs="Arial"/>
          <w:sz w:val="24"/>
          <w:szCs w:val="24"/>
          <w:bdr w:val="none" w:sz="0" w:space="0" w:color="auto" w:frame="1"/>
        </w:rPr>
        <w:t>duplication and the social interaction scores were calculated and their significance was determined.</w:t>
      </w:r>
    </w:p>
    <w:p w14:paraId="7823DC84" w14:textId="77777777" w:rsidR="00D8535B" w:rsidRDefault="00D8535B" w:rsidP="00E67FFE">
      <w:pPr>
        <w:spacing w:line="480" w:lineRule="auto"/>
        <w:rPr>
          <w:rFonts w:ascii="Arial" w:hAnsi="Arial" w:cs="Arial"/>
          <w:sz w:val="24"/>
          <w:szCs w:val="24"/>
        </w:rPr>
      </w:pPr>
    </w:p>
    <w:p w14:paraId="7F04D1F0" w14:textId="60557463" w:rsidR="003509BD" w:rsidRPr="003509BD" w:rsidRDefault="00D8535B" w:rsidP="00E67FFE">
      <w:pPr>
        <w:spacing w:line="480" w:lineRule="auto"/>
        <w:rPr>
          <w:rFonts w:ascii="Arial" w:hAnsi="Arial" w:cs="Arial"/>
          <w:sz w:val="24"/>
          <w:szCs w:val="24"/>
        </w:rPr>
      </w:pPr>
      <w:r w:rsidRPr="00D8535B">
        <w:rPr>
          <w:rFonts w:ascii="Arial" w:hAnsi="Arial" w:cs="Arial"/>
          <w:sz w:val="24"/>
          <w:szCs w:val="24"/>
          <w:u w:val="single"/>
        </w:rPr>
        <w:t>Maternal approach</w:t>
      </w:r>
      <w:r>
        <w:rPr>
          <w:rFonts w:ascii="Arial" w:hAnsi="Arial" w:cs="Arial"/>
          <w:sz w:val="24"/>
          <w:szCs w:val="24"/>
        </w:rPr>
        <w:t>.</w:t>
      </w:r>
      <w:r w:rsidRPr="00D8535B">
        <w:rPr>
          <w:rFonts w:ascii="Arial" w:hAnsi="Arial" w:cs="Arial"/>
          <w:sz w:val="24"/>
          <w:szCs w:val="24"/>
        </w:rPr>
        <w:t xml:space="preserve"> </w:t>
      </w:r>
      <w:r>
        <w:rPr>
          <w:rFonts w:ascii="Arial" w:hAnsi="Arial" w:cs="Arial"/>
          <w:sz w:val="24"/>
          <w:szCs w:val="24"/>
        </w:rPr>
        <w:t>A</w:t>
      </w:r>
      <w:r w:rsidRPr="00D8535B">
        <w:rPr>
          <w:rFonts w:ascii="Arial" w:hAnsi="Arial" w:cs="Arial"/>
          <w:sz w:val="24"/>
          <w:szCs w:val="24"/>
        </w:rPr>
        <w:t xml:space="preserve"> Plexiglas mouse home cage</w:t>
      </w:r>
      <w:r>
        <w:rPr>
          <w:rFonts w:ascii="Arial" w:hAnsi="Arial" w:cs="Arial"/>
          <w:sz w:val="24"/>
          <w:szCs w:val="24"/>
        </w:rPr>
        <w:t xml:space="preserve"> was modified to measure maternal approach to neonatal vocalizations, using our published apparatus and procedure </w:t>
      </w:r>
      <w:r>
        <w:rPr>
          <w:rFonts w:ascii="Arial" w:hAnsi="Arial" w:cs="Arial"/>
          <w:sz w:val="24"/>
          <w:szCs w:val="24"/>
        </w:rPr>
        <w:fldChar w:fldCharType="begin">
          <w:fldData xml:space="preserve">PEVuZE5vdGU+PENpdGU+PEF1dGhvcj5UYWthaGFzaGk8L0F1dGhvcj48WWVhcj4yMDE2PC9ZZWFy
PjxSZWNOdW0+NjYzNzwvUmVjTnVtPjxEaXNwbGF5VGV4dD4oMik8L0Rpc3BsYXlUZXh0PjxyZWNv
cmQ+PHJlYy1udW1iZXI+NjYzNzwvcmVjLW51bWJlcj48Zm9yZWlnbi1rZXlzPjxrZXkgYXBwPSJF
TiIgZGItaWQ9ImVmZXpldGU1dHBhdzU2ZTlmcjU1ZmEyZDB6MDk5czV4ZnR2cCIgdGltZXN0YW1w
PSIxNjU4OTM4ODU5IiBndWlkPSI1ODE2NDAyYi0yYjgyLTQ3YzUtODc2ZC1hYzllNGQwNTEzNjAi
PjY2Mzc8L2tleT48L2ZvcmVpZ24ta2V5cz48cmVmLXR5cGUgbmFtZT0iSm91cm5hbCBBcnRpY2xl
Ij4xNzwvcmVmLXR5cGU+PGNvbnRyaWJ1dG9ycz48YXV0aG9ycz48YXV0aG9yPlRha2FoYXNoaSwg
VC48L2F1dGhvcj48YXV0aG9yPk9rYWJlLCBTLjwvYXV0aG9yPjxhdXRob3I+QnJvaW4sIFAuIE8u
PC9hdXRob3I+PGF1dGhvcj5OaXNoaSwgQS48L2F1dGhvcj48YXV0aG9yPlllLCBLLjwvYXV0aG9y
PjxhdXRob3I+QmVja2VydCwgTS4gVi48L2F1dGhvcj48YXV0aG9yPkl6dW1pLCBULjwvYXV0aG9y
PjxhdXRob3I+TWFjaGlkYSwgQS48L2F1dGhvcj48YXV0aG9yPkthbmcsIEcuPC9hdXRob3I+PGF1
dGhvcj5BYmUsIFMuPC9hdXRob3I+PGF1dGhvcj5QZW5hLCBKLiBMLjwvYXV0aG9yPjxhdXRob3I+
R29sZGVuLCBBLjwvYXV0aG9yPjxhdXRob3I+S2lrdXN1aSwgVC48L2F1dGhvcj48YXV0aG9yPkhp
cm9pLCBOLjwvYXV0aG9yPjwvYXV0aG9ycz48L2NvbnRyaWJ1dG9ycz48YXV0aC1hZGRyZXNzPkRl
cGFydG1lbnQgb2YgUHN5Y2hpYXRyeSBhbmQgQmVoYXZpb3JhbCBTY2llbmNlcywgQWxiZXJ0IEVp
bnN0ZWluIENvbGxlZ2Ugb2YgTWVkaWNpbmUsIEJyb254LCBOWSwgVVNBLiYjeEQ7RGVwYXJ0bWVu
dCBvZiBBbmltYWwgU2NpZW5jZSBhbmQgQmlvdGVjaG5vbG9neSwgQXphYnUgVW5pdmVyc2l0eSwg
U2FnYW1paGFyYSwgS2FuYWdhd2EsIEphcGFuLiYjeEQ7RGVwYXJ0bWVudCBvZiBHZW5ldGljcywg
QWxiZXJ0IEVpbnN0ZWluIENvbGxlZ2Ugb2YgTWVkaWNpbmUsIEJyb254LCBOWSwgVVNBLiYjeEQ7
RGVwYXJ0bWVudCBvZiBQc3ljaGlhdHJ5LCBDb3Vyc2Ugb2YgSW50ZWdyYXRlZCBCcmFpbiBTY2ll
bmNlcyBhbmQgTWVkaWNhbCBJbmZvcm1hdGljcywgSW5zdGl0dXRlIG9mIEJpb21lZGljYWwgU2Np
ZW5jZXMsIFRva3VzaGltYSBVbml2ZXJzaXR5IEdyYWR1YXRlIFNjaG9vbCwgVG9rdXNoaW1hLCBK
YXBhbi4mI3hEO0RlcGFydG1lbnQgb2YgRXBpZGVtaW9sb2d5IGFuZCBQb3B1bGF0aW9uIEhlYWx0
aCwgQWxiZXJ0IEVpbnN0ZWluIENvbGxlZ2Ugb2YgTWVkaWNpbmUsIEJyb254LCBOWSwgVVNBLiYj
eEQ7RG9taW5pY2sgUC4gUHVycHVyYSBEZXBhcnRtZW50IG9mIE5ldXJvc2NpZW5jZSwgQWxiZXJ0
IEVpbnN0ZWluIENvbGxlZ2Ugb2YgTWVkaWNpbmUsIEJyb254LCBOWSwgVVNBLiYjeEQ7RGVwYXJ0
bWVudCBvZiBOZXVyb3BoYXJtYWNvbG9neSwgR3JhZHVhdGUgU2Nob29sIG9mIEhva2thaWRvIFVu
aXZlcnNpdHkgQ29sbGVnZSBvZiBNZWRpY2luZSwgU2FwcG9ybywgSmFwYW4uJiN4RDtEZXBhcnRt
ZW50IG9mIE1hdGhlbWF0aWNhbCBTY2llbmNlcywgWWVzaGl2YSBVbml2ZXJzaXR5LCBOZXcgWW9y
aywgTlksIFVTQS48L2F1dGgtYWRkcmVzcz48dGl0bGVzPjx0aXRsZT5TdHJ1Y3R1cmUgYW5kIGZ1
bmN0aW9uIG9mIG5lb25hdGFsIHNvY2lhbCBjb21tdW5pY2F0aW9uIGluIGEgZ2VuZXRpYyBtb3Vz
ZSBtb2RlbCBvZiBhdXRpc208L3RpdGxlPjxzZWNvbmRhcnktdGl0bGU+TW9sIFBzeWNoaWF0cnk8
L3NlY29uZGFyeS10aXRsZT48L3RpdGxlcz48cGVyaW9kaWNhbD48ZnVsbC10aXRsZT5Nb2wgUHN5
Y2hpYXRyeTwvZnVsbC10aXRsZT48L3BlcmlvZGljYWw+PHBhZ2VzPjEyMDgtMTQ8L3BhZ2VzPjx2
b2x1bWU+MjE8L3ZvbHVtZT48bnVtYmVyPjk8L251bWJlcj48ZWRpdGlvbj4yMDE1LzEyLzE3PC9l
ZGl0aW9uPjxrZXl3b3Jkcz48a2V5d29yZD5BbmltYWxzPC9rZXl3b3JkPjxrZXl3b3JkPkF1dGlz
bSBTcGVjdHJ1bSBEaXNvcmRlci9nZW5ldGljczwva2V5d29yZD48a2V5d29yZD5BdXRpc3RpYyBE
aXNvcmRlci8qZ2VuZXRpY3M8L2tleXdvcmQ+PGtleXdvcmQ+Q29tbXVuaWNhdGlvbjwva2V5d29y
ZD48a2V5d29yZD5ETkEgQ29weSBOdW1iZXIgVmFyaWF0aW9ucy9nZW5ldGljczwva2V5d29yZD48
a2V5d29yZD5EaXNlYXNlIE1vZGVscywgQW5pbWFsPC9rZXl3b3JkPjxrZXl3b3JkPkZlbWFsZTwv
a2V5d29yZD48a2V5d29yZD5HZW5ldGljIFByZWRpc3Bvc2l0aW9uIHRvIERpc2Vhc2UvZ2VuZXRp
Y3M8L2tleXdvcmQ+PGtleXdvcmQ+R2Vub3R5cGU8L2tleXdvcmQ+PGtleXdvcmQ+SGV0ZXJvenln
b3RlPC9rZXl3b3JkPjxrZXl3b3JkPk1hbGU8L2tleXdvcmQ+PGtleXdvcmQ+TWF0ZXJuYWwgQmVo
YXZpb3I8L2tleXdvcmQ+PGtleXdvcmQ+TWljZTwva2V5d29yZD48a2V5d29yZD5QaGVub3R5cGU8
L2tleXdvcmQ+PGtleXdvcmQ+UmlzayBGYWN0b3JzPC9rZXl3b3JkPjxrZXl3b3JkPlNvY2lhbCBC
ZWhhdmlvcjwva2V5d29yZD48a2V5d29yZD5TdHJ1Y3R1cmUtQWN0aXZpdHkgUmVsYXRpb25zaGlw
PC9rZXl3b3JkPjxrZXl3b3JkPlQtQm94IERvbWFpbiBQcm90ZWlucy9nZW5ldGljcy8qcGh5c2lv
bG9neTwva2V5d29yZD48a2V5d29yZD5Wb2NhbGl6YXRpb24sIEFuaW1hbDwva2V5d29yZD48L2tl
eXdvcmRzPjxkYXRlcz48eWVhcj4yMDE2PC95ZWFyPjxwdWItZGF0ZXM+PGRhdGU+U2VwPC9kYXRl
PjwvcHViLWRhdGVzPjwvZGF0ZXM+PGlzYm4+MTQ3Ni01NTc4IChFbGVjdHJvbmljKSYjeEQ7MTM1
OS00MTg0IChMaW5raW5nKTwvaXNibj48YWNjZXNzaW9uLW51bT4yNjY2NjIwNTwvYWNjZXNzaW9u
LW51bT48dXJscz48cmVsYXRlZC11cmxzPjx1cmw+aHR0cHM6Ly93d3cubmNiaS5ubG0ubmloLmdv
di9wdWJtZWQvMjY2NjYyMDU8L3VybD48L3JlbGF0ZWQtdXJscz48L3VybHM+PGN1c3RvbTI+UE1D
NDkwOTU4OTwvY3VzdG9tMj48ZWxlY3Ryb25pYy1yZXNvdXJjZS1udW0+MTAuMTAzOC9tcC4yMDE1
LjE5MDwvZWxlY3Ryb25pYy1yZXNvdXJjZS1udW0+PC9yZWNvcmQ+PC9DaXRlPjwvRW5kTm90ZT5=
</w:fldData>
        </w:fldChar>
      </w:r>
      <w:r w:rsidR="0002496C">
        <w:rPr>
          <w:rFonts w:ascii="Arial" w:hAnsi="Arial" w:cs="Arial"/>
          <w:sz w:val="24"/>
          <w:szCs w:val="24"/>
        </w:rPr>
        <w:instrText xml:space="preserve"> ADDIN EN.CITE </w:instrText>
      </w:r>
      <w:r w:rsidR="0002496C">
        <w:rPr>
          <w:rFonts w:ascii="Arial" w:hAnsi="Arial" w:cs="Arial"/>
          <w:sz w:val="24"/>
          <w:szCs w:val="24"/>
        </w:rPr>
        <w:fldChar w:fldCharType="begin">
          <w:fldData xml:space="preserve">PEVuZE5vdGU+PENpdGU+PEF1dGhvcj5UYWthaGFzaGk8L0F1dGhvcj48WWVhcj4yMDE2PC9ZZWFy
PjxSZWNOdW0+NjYzNzwvUmVjTnVtPjxEaXNwbGF5VGV4dD4oMik8L0Rpc3BsYXlUZXh0PjxyZWNv
cmQ+PHJlYy1udW1iZXI+NjYzNzwvcmVjLW51bWJlcj48Zm9yZWlnbi1rZXlzPjxrZXkgYXBwPSJF
TiIgZGItaWQ9ImVmZXpldGU1dHBhdzU2ZTlmcjU1ZmEyZDB6MDk5czV4ZnR2cCIgdGltZXN0YW1w
PSIxNjU4OTM4ODU5IiBndWlkPSI1ODE2NDAyYi0yYjgyLTQ3YzUtODc2ZC1hYzllNGQwNTEzNjAi
PjY2Mzc8L2tleT48L2ZvcmVpZ24ta2V5cz48cmVmLXR5cGUgbmFtZT0iSm91cm5hbCBBcnRpY2xl
Ij4xNzwvcmVmLXR5cGU+PGNvbnRyaWJ1dG9ycz48YXV0aG9ycz48YXV0aG9yPlRha2FoYXNoaSwg
VC48L2F1dGhvcj48YXV0aG9yPk9rYWJlLCBTLjwvYXV0aG9yPjxhdXRob3I+QnJvaW4sIFAuIE8u
PC9hdXRob3I+PGF1dGhvcj5OaXNoaSwgQS48L2F1dGhvcj48YXV0aG9yPlllLCBLLjwvYXV0aG9y
PjxhdXRob3I+QmVja2VydCwgTS4gVi48L2F1dGhvcj48YXV0aG9yPkl6dW1pLCBULjwvYXV0aG9y
PjxhdXRob3I+TWFjaGlkYSwgQS48L2F1dGhvcj48YXV0aG9yPkthbmcsIEcuPC9hdXRob3I+PGF1
dGhvcj5BYmUsIFMuPC9hdXRob3I+PGF1dGhvcj5QZW5hLCBKLiBMLjwvYXV0aG9yPjxhdXRob3I+
R29sZGVuLCBBLjwvYXV0aG9yPjxhdXRob3I+S2lrdXN1aSwgVC48L2F1dGhvcj48YXV0aG9yPkhp
cm9pLCBOLjwvYXV0aG9yPjwvYXV0aG9ycz48L2NvbnRyaWJ1dG9ycz48YXV0aC1hZGRyZXNzPkRl
cGFydG1lbnQgb2YgUHN5Y2hpYXRyeSBhbmQgQmVoYXZpb3JhbCBTY2llbmNlcywgQWxiZXJ0IEVp
bnN0ZWluIENvbGxlZ2Ugb2YgTWVkaWNpbmUsIEJyb254LCBOWSwgVVNBLiYjeEQ7RGVwYXJ0bWVu
dCBvZiBBbmltYWwgU2NpZW5jZSBhbmQgQmlvdGVjaG5vbG9neSwgQXphYnUgVW5pdmVyc2l0eSwg
U2FnYW1paGFyYSwgS2FuYWdhd2EsIEphcGFuLiYjeEQ7RGVwYXJ0bWVudCBvZiBHZW5ldGljcywg
QWxiZXJ0IEVpbnN0ZWluIENvbGxlZ2Ugb2YgTWVkaWNpbmUsIEJyb254LCBOWSwgVVNBLiYjeEQ7
RGVwYXJ0bWVudCBvZiBQc3ljaGlhdHJ5LCBDb3Vyc2Ugb2YgSW50ZWdyYXRlZCBCcmFpbiBTY2ll
bmNlcyBhbmQgTWVkaWNhbCBJbmZvcm1hdGljcywgSW5zdGl0dXRlIG9mIEJpb21lZGljYWwgU2Np
ZW5jZXMsIFRva3VzaGltYSBVbml2ZXJzaXR5IEdyYWR1YXRlIFNjaG9vbCwgVG9rdXNoaW1hLCBK
YXBhbi4mI3hEO0RlcGFydG1lbnQgb2YgRXBpZGVtaW9sb2d5IGFuZCBQb3B1bGF0aW9uIEhlYWx0
aCwgQWxiZXJ0IEVpbnN0ZWluIENvbGxlZ2Ugb2YgTWVkaWNpbmUsIEJyb254LCBOWSwgVVNBLiYj
eEQ7RG9taW5pY2sgUC4gUHVycHVyYSBEZXBhcnRtZW50IG9mIE5ldXJvc2NpZW5jZSwgQWxiZXJ0
IEVpbnN0ZWluIENvbGxlZ2Ugb2YgTWVkaWNpbmUsIEJyb254LCBOWSwgVVNBLiYjeEQ7RGVwYXJ0
bWVudCBvZiBOZXVyb3BoYXJtYWNvbG9neSwgR3JhZHVhdGUgU2Nob29sIG9mIEhva2thaWRvIFVu
aXZlcnNpdHkgQ29sbGVnZSBvZiBNZWRpY2luZSwgU2FwcG9ybywgSmFwYW4uJiN4RDtEZXBhcnRt
ZW50IG9mIE1hdGhlbWF0aWNhbCBTY2llbmNlcywgWWVzaGl2YSBVbml2ZXJzaXR5LCBOZXcgWW9y
aywgTlksIFVTQS48L2F1dGgtYWRkcmVzcz48dGl0bGVzPjx0aXRsZT5TdHJ1Y3R1cmUgYW5kIGZ1
bmN0aW9uIG9mIG5lb25hdGFsIHNvY2lhbCBjb21tdW5pY2F0aW9uIGluIGEgZ2VuZXRpYyBtb3Vz
ZSBtb2RlbCBvZiBhdXRpc208L3RpdGxlPjxzZWNvbmRhcnktdGl0bGU+TW9sIFBzeWNoaWF0cnk8
L3NlY29uZGFyeS10aXRsZT48L3RpdGxlcz48cGVyaW9kaWNhbD48ZnVsbC10aXRsZT5Nb2wgUHN5
Y2hpYXRyeTwvZnVsbC10aXRsZT48L3BlcmlvZGljYWw+PHBhZ2VzPjEyMDgtMTQ8L3BhZ2VzPjx2
b2x1bWU+MjE8L3ZvbHVtZT48bnVtYmVyPjk8L251bWJlcj48ZWRpdGlvbj4yMDE1LzEyLzE3PC9l
ZGl0aW9uPjxrZXl3b3Jkcz48a2V5d29yZD5BbmltYWxzPC9rZXl3b3JkPjxrZXl3b3JkPkF1dGlz
bSBTcGVjdHJ1bSBEaXNvcmRlci9nZW5ldGljczwva2V5d29yZD48a2V5d29yZD5BdXRpc3RpYyBE
aXNvcmRlci8qZ2VuZXRpY3M8L2tleXdvcmQ+PGtleXdvcmQ+Q29tbXVuaWNhdGlvbjwva2V5d29y
ZD48a2V5d29yZD5ETkEgQ29weSBOdW1iZXIgVmFyaWF0aW9ucy9nZW5ldGljczwva2V5d29yZD48
a2V5d29yZD5EaXNlYXNlIE1vZGVscywgQW5pbWFsPC9rZXl3b3JkPjxrZXl3b3JkPkZlbWFsZTwv
a2V5d29yZD48a2V5d29yZD5HZW5ldGljIFByZWRpc3Bvc2l0aW9uIHRvIERpc2Vhc2UvZ2VuZXRp
Y3M8L2tleXdvcmQ+PGtleXdvcmQ+R2Vub3R5cGU8L2tleXdvcmQ+PGtleXdvcmQ+SGV0ZXJvenln
b3RlPC9rZXl3b3JkPjxrZXl3b3JkPk1hbGU8L2tleXdvcmQ+PGtleXdvcmQ+TWF0ZXJuYWwgQmVo
YXZpb3I8L2tleXdvcmQ+PGtleXdvcmQ+TWljZTwva2V5d29yZD48a2V5d29yZD5QaGVub3R5cGU8
L2tleXdvcmQ+PGtleXdvcmQ+UmlzayBGYWN0b3JzPC9rZXl3b3JkPjxrZXl3b3JkPlNvY2lhbCBC
ZWhhdmlvcjwva2V5d29yZD48a2V5d29yZD5TdHJ1Y3R1cmUtQWN0aXZpdHkgUmVsYXRpb25zaGlw
PC9rZXl3b3JkPjxrZXl3b3JkPlQtQm94IERvbWFpbiBQcm90ZWlucy9nZW5ldGljcy8qcGh5c2lv
bG9neTwva2V5d29yZD48a2V5d29yZD5Wb2NhbGl6YXRpb24sIEFuaW1hbDwva2V5d29yZD48L2tl
eXdvcmRzPjxkYXRlcz48eWVhcj4yMDE2PC95ZWFyPjxwdWItZGF0ZXM+PGRhdGU+U2VwPC9kYXRl
PjwvcHViLWRhdGVzPjwvZGF0ZXM+PGlzYm4+MTQ3Ni01NTc4IChFbGVjdHJvbmljKSYjeEQ7MTM1
OS00MTg0IChMaW5raW5nKTwvaXNibj48YWNjZXNzaW9uLW51bT4yNjY2NjIwNTwvYWNjZXNzaW9u
LW51bT48dXJscz48cmVsYXRlZC11cmxzPjx1cmw+aHR0cHM6Ly93d3cubmNiaS5ubG0ubmloLmdv
di9wdWJtZWQvMjY2NjYyMDU8L3VybD48L3JlbGF0ZWQtdXJscz48L3VybHM+PGN1c3RvbTI+UE1D
NDkwOTU4OTwvY3VzdG9tMj48ZWxlY3Ryb25pYy1yZXNvdXJjZS1udW0+MTAuMTAzOC9tcC4yMDE1
LjE5MDwvZWxlY3Ryb25pYy1yZXNvdXJjZS1udW0+PC9yZWNvcmQ+PC9DaXRlPjwvRW5kTm90ZT5=
</w:fldData>
        </w:fldChar>
      </w:r>
      <w:r w:rsidR="0002496C">
        <w:rPr>
          <w:rFonts w:ascii="Arial" w:hAnsi="Arial" w:cs="Arial"/>
          <w:sz w:val="24"/>
          <w:szCs w:val="24"/>
        </w:rPr>
        <w:instrText xml:space="preserve"> ADDIN EN.CITE.DATA </w:instrText>
      </w:r>
      <w:r w:rsidR="0002496C">
        <w:rPr>
          <w:rFonts w:ascii="Arial" w:hAnsi="Arial" w:cs="Arial"/>
          <w:sz w:val="24"/>
          <w:szCs w:val="24"/>
        </w:rPr>
      </w:r>
      <w:r w:rsidR="0002496C">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2)</w:t>
      </w:r>
      <w:r>
        <w:rPr>
          <w:rFonts w:ascii="Arial" w:hAnsi="Arial" w:cs="Arial"/>
          <w:sz w:val="24"/>
          <w:szCs w:val="24"/>
        </w:rPr>
        <w:fldChar w:fldCharType="end"/>
      </w:r>
      <w:r w:rsidR="00987A20">
        <w:rPr>
          <w:rFonts w:ascii="Arial" w:hAnsi="Arial" w:cs="Arial"/>
          <w:sz w:val="24"/>
          <w:szCs w:val="24"/>
        </w:rPr>
        <w:t xml:space="preserve"> (see </w:t>
      </w:r>
      <w:r w:rsidR="00987A20" w:rsidRPr="00987A20">
        <w:rPr>
          <w:rFonts w:ascii="Arial" w:hAnsi="Arial" w:cs="Arial"/>
          <w:b/>
          <w:bCs/>
          <w:sz w:val="24"/>
          <w:szCs w:val="24"/>
        </w:rPr>
        <w:t>Figure 2A</w:t>
      </w:r>
      <w:r w:rsidR="00987A20">
        <w:rPr>
          <w:rFonts w:ascii="Arial" w:hAnsi="Arial" w:cs="Arial"/>
          <w:sz w:val="24"/>
          <w:szCs w:val="24"/>
        </w:rPr>
        <w:t>)</w:t>
      </w:r>
      <w:r>
        <w:rPr>
          <w:rFonts w:ascii="Arial" w:hAnsi="Arial" w:cs="Arial"/>
          <w:sz w:val="24"/>
          <w:szCs w:val="24"/>
        </w:rPr>
        <w:t>.</w:t>
      </w:r>
      <w:r w:rsidRPr="00D8535B">
        <w:rPr>
          <w:rFonts w:ascii="Arial" w:hAnsi="Arial" w:cs="Arial"/>
          <w:sz w:val="24"/>
          <w:szCs w:val="24"/>
        </w:rPr>
        <w:t xml:space="preserve"> </w:t>
      </w:r>
      <w:r w:rsidR="00987A20">
        <w:rPr>
          <w:rFonts w:ascii="Arial" w:hAnsi="Arial" w:cs="Arial"/>
          <w:sz w:val="24"/>
          <w:szCs w:val="24"/>
        </w:rPr>
        <w:t xml:space="preserve">It was stationed in a sound-proof </w:t>
      </w:r>
      <w:r w:rsidR="0002496C">
        <w:rPr>
          <w:rFonts w:ascii="Arial" w:hAnsi="Arial" w:cs="Arial"/>
          <w:sz w:val="24"/>
          <w:szCs w:val="24"/>
        </w:rPr>
        <w:t>booth.</w:t>
      </w:r>
      <w:r w:rsidRPr="00D8535B">
        <w:rPr>
          <w:rFonts w:ascii="Arial" w:hAnsi="Arial" w:cs="Arial"/>
          <w:sz w:val="24"/>
          <w:szCs w:val="24"/>
        </w:rPr>
        <w:t xml:space="preserve"> One </w:t>
      </w:r>
      <w:r w:rsidR="0002496C" w:rsidRPr="0002496C">
        <w:rPr>
          <w:rStyle w:val="cf01"/>
          <w:rFonts w:ascii="Arial" w:hAnsi="Arial" w:cs="Arial"/>
          <w:sz w:val="24"/>
          <w:szCs w:val="24"/>
        </w:rPr>
        <w:t>nanocrystalline silicon</w:t>
      </w:r>
      <w:r w:rsidR="0002496C">
        <w:rPr>
          <w:rStyle w:val="cf01"/>
        </w:rPr>
        <w:t xml:space="preserve"> (</w:t>
      </w:r>
      <w:proofErr w:type="spellStart"/>
      <w:r w:rsidRPr="0002496C">
        <w:rPr>
          <w:rFonts w:ascii="Arial" w:hAnsi="Arial" w:cs="Arial"/>
          <w:sz w:val="24"/>
          <w:szCs w:val="24"/>
        </w:rPr>
        <w:t>n</w:t>
      </w:r>
      <w:r w:rsidR="00F52AF9">
        <w:rPr>
          <w:rFonts w:ascii="Arial" w:hAnsi="Arial" w:cs="Arial"/>
          <w:sz w:val="24"/>
          <w:szCs w:val="24"/>
        </w:rPr>
        <w:t>c</w:t>
      </w:r>
      <w:proofErr w:type="spellEnd"/>
      <w:r w:rsidRPr="0002496C">
        <w:rPr>
          <w:rFonts w:ascii="Arial" w:hAnsi="Arial" w:cs="Arial"/>
          <w:sz w:val="24"/>
          <w:szCs w:val="24"/>
        </w:rPr>
        <w:t>-Si</w:t>
      </w:r>
      <w:r w:rsidR="0002496C">
        <w:rPr>
          <w:rFonts w:ascii="Arial" w:hAnsi="Arial" w:cs="Arial"/>
          <w:sz w:val="24"/>
          <w:szCs w:val="24"/>
        </w:rPr>
        <w:t>)</w:t>
      </w:r>
      <w:r w:rsidRPr="00D8535B">
        <w:rPr>
          <w:rFonts w:ascii="Arial" w:hAnsi="Arial" w:cs="Arial"/>
          <w:sz w:val="24"/>
          <w:szCs w:val="24"/>
        </w:rPr>
        <w:t xml:space="preserve"> sound emitter was placed facing the wire mesh net-covered end of one of the two tubes. </w:t>
      </w:r>
      <w:r w:rsidRPr="003509BD">
        <w:rPr>
          <w:rFonts w:ascii="Arial" w:hAnsi="Arial" w:cs="Arial"/>
          <w:sz w:val="24"/>
          <w:szCs w:val="24"/>
        </w:rPr>
        <w:t>The odor of bedding</w:t>
      </w:r>
      <w:r w:rsidR="0002496C">
        <w:rPr>
          <w:rFonts w:ascii="Arial" w:hAnsi="Arial" w:cs="Arial"/>
          <w:sz w:val="24"/>
          <w:szCs w:val="24"/>
        </w:rPr>
        <w:t xml:space="preserve"> was collected on a cotton ball, on which three randomly chosen pups from the litter were placed for 3 hrs.  The cotton ball</w:t>
      </w:r>
      <w:r w:rsidRPr="003509BD">
        <w:rPr>
          <w:rFonts w:ascii="Arial" w:hAnsi="Arial" w:cs="Arial"/>
          <w:sz w:val="24"/>
          <w:szCs w:val="24"/>
        </w:rPr>
        <w:t xml:space="preserve"> was placed </w:t>
      </w:r>
      <w:r w:rsidR="0002496C">
        <w:rPr>
          <w:rFonts w:ascii="Arial" w:hAnsi="Arial" w:cs="Arial"/>
          <w:sz w:val="24"/>
          <w:szCs w:val="24"/>
        </w:rPr>
        <w:t>in a plastic tube near</w:t>
      </w:r>
      <w:r w:rsidRPr="003509BD">
        <w:rPr>
          <w:rFonts w:ascii="Arial" w:hAnsi="Arial" w:cs="Arial"/>
          <w:sz w:val="24"/>
          <w:szCs w:val="24"/>
        </w:rPr>
        <w:t xml:space="preserve"> the emitter and the mesh. Ultrasonic vocal calls were played back using</w:t>
      </w:r>
      <w:r w:rsidR="003E1460" w:rsidRPr="003509BD">
        <w:rPr>
          <w:rFonts w:ascii="Arial" w:hAnsi="Arial" w:cs="Arial"/>
          <w:sz w:val="24"/>
          <w:szCs w:val="24"/>
        </w:rPr>
        <w:t xml:space="preserve"> a nanocrystalline silicon (</w:t>
      </w:r>
      <w:proofErr w:type="spellStart"/>
      <w:r w:rsidRPr="003509BD">
        <w:rPr>
          <w:rFonts w:ascii="Arial" w:hAnsi="Arial" w:cs="Arial"/>
          <w:sz w:val="24"/>
          <w:szCs w:val="24"/>
        </w:rPr>
        <w:t>nc</w:t>
      </w:r>
      <w:proofErr w:type="spellEnd"/>
      <w:r w:rsidRPr="003509BD">
        <w:rPr>
          <w:rFonts w:ascii="Arial" w:hAnsi="Arial" w:cs="Arial"/>
          <w:sz w:val="24"/>
          <w:szCs w:val="24"/>
        </w:rPr>
        <w:t>-Si</w:t>
      </w:r>
      <w:r w:rsidR="003E1460" w:rsidRPr="003509BD">
        <w:rPr>
          <w:rFonts w:ascii="Arial" w:hAnsi="Arial" w:cs="Arial"/>
          <w:sz w:val="24"/>
          <w:szCs w:val="24"/>
        </w:rPr>
        <w:t>)</w:t>
      </w:r>
      <w:r w:rsidRPr="003509BD">
        <w:rPr>
          <w:rFonts w:ascii="Arial" w:hAnsi="Arial" w:cs="Arial"/>
          <w:sz w:val="24"/>
          <w:szCs w:val="24"/>
        </w:rPr>
        <w:t xml:space="preserve"> emitter</w:t>
      </w:r>
      <w:r w:rsidR="003E1460" w:rsidRPr="003509BD">
        <w:rPr>
          <w:rFonts w:ascii="Arial" w:hAnsi="Arial" w:cs="Arial"/>
          <w:sz w:val="24"/>
          <w:szCs w:val="24"/>
        </w:rPr>
        <w:t xml:space="preserve">, </w:t>
      </w:r>
      <w:r w:rsidRPr="003509BD">
        <w:rPr>
          <w:rFonts w:ascii="Arial" w:hAnsi="Arial" w:cs="Arial"/>
          <w:sz w:val="24"/>
          <w:szCs w:val="24"/>
        </w:rPr>
        <w:t>composed of a surface-heating thin</w:t>
      </w:r>
      <w:r w:rsidR="00F52AF9">
        <w:rPr>
          <w:rFonts w:ascii="Arial" w:hAnsi="Arial" w:cs="Arial"/>
          <w:sz w:val="24"/>
          <w:szCs w:val="24"/>
        </w:rPr>
        <w:t>-</w:t>
      </w:r>
      <w:r w:rsidRPr="003509BD">
        <w:rPr>
          <w:rFonts w:ascii="Arial" w:hAnsi="Arial" w:cs="Arial"/>
          <w:sz w:val="24"/>
          <w:szCs w:val="24"/>
        </w:rPr>
        <w:t>film electrode</w:t>
      </w:r>
      <w:r w:rsidR="00F52AF9">
        <w:rPr>
          <w:rFonts w:ascii="Arial" w:hAnsi="Arial" w:cs="Arial"/>
          <w:sz w:val="24"/>
          <w:szCs w:val="24"/>
        </w:rPr>
        <w:t>, an</w:t>
      </w:r>
      <w:r w:rsidRPr="003509BD">
        <w:rPr>
          <w:rFonts w:ascii="Arial" w:hAnsi="Arial" w:cs="Arial"/>
          <w:sz w:val="24"/>
          <w:szCs w:val="24"/>
        </w:rPr>
        <w:t xml:space="preserve"> ns-Si layer</w:t>
      </w:r>
      <w:r w:rsidR="00F52AF9">
        <w:rPr>
          <w:rFonts w:ascii="Arial" w:hAnsi="Arial" w:cs="Arial"/>
          <w:sz w:val="24"/>
          <w:szCs w:val="24"/>
        </w:rPr>
        <w:t>,</w:t>
      </w:r>
      <w:r w:rsidRPr="003509BD">
        <w:rPr>
          <w:rFonts w:ascii="Arial" w:hAnsi="Arial" w:cs="Arial"/>
          <w:sz w:val="24"/>
          <w:szCs w:val="24"/>
        </w:rPr>
        <w:t xml:space="preserve"> and a single-crystalline silicon wafer. The electrical signals generated were supplied as voltage inputs through a high frequency amplifier</w:t>
      </w:r>
      <w:r w:rsidR="003E1460" w:rsidRPr="003509BD">
        <w:rPr>
          <w:rFonts w:ascii="Arial" w:hAnsi="Arial" w:cs="Arial"/>
          <w:sz w:val="24"/>
          <w:szCs w:val="24"/>
        </w:rPr>
        <w:t xml:space="preserve"> to more faithfully reproduce pup vocalizations of high frequencies </w:t>
      </w:r>
      <w:r w:rsidRPr="003509BD">
        <w:rPr>
          <w:rFonts w:ascii="Arial" w:hAnsi="Arial" w:cs="Arial"/>
          <w:sz w:val="24"/>
          <w:szCs w:val="24"/>
        </w:rPr>
        <w:t xml:space="preserve">than commercially available </w:t>
      </w:r>
      <w:r w:rsidR="003509BD" w:rsidRPr="003509BD">
        <w:rPr>
          <w:rFonts w:ascii="Arial" w:hAnsi="Arial" w:cs="Arial"/>
          <w:sz w:val="24"/>
          <w:szCs w:val="24"/>
        </w:rPr>
        <w:t>vibration</w:t>
      </w:r>
      <w:r w:rsidR="003E1460" w:rsidRPr="003509BD">
        <w:rPr>
          <w:rFonts w:ascii="Arial" w:hAnsi="Arial" w:cs="Arial"/>
          <w:sz w:val="24"/>
          <w:szCs w:val="24"/>
        </w:rPr>
        <w:t xml:space="preserve">-based </w:t>
      </w:r>
      <w:r w:rsidRPr="003509BD">
        <w:rPr>
          <w:rFonts w:ascii="Arial" w:hAnsi="Arial" w:cs="Arial"/>
          <w:sz w:val="24"/>
          <w:szCs w:val="24"/>
        </w:rPr>
        <w:t>speakers</w:t>
      </w:r>
      <w:r w:rsidR="003E1460" w:rsidRPr="003509BD">
        <w:rPr>
          <w:rFonts w:ascii="Arial" w:hAnsi="Arial" w:cs="Arial"/>
          <w:sz w:val="24"/>
          <w:szCs w:val="24"/>
        </w:rPr>
        <w:t xml:space="preserve">. </w:t>
      </w:r>
      <w:r w:rsidRPr="003509BD">
        <w:rPr>
          <w:rFonts w:ascii="Arial" w:hAnsi="Arial" w:cs="Arial"/>
          <w:sz w:val="24"/>
          <w:szCs w:val="24"/>
        </w:rPr>
        <w:t xml:space="preserve">To evaluate the accuracy of sound emitted from our device, ultrasonic sound was monitored by a condenser microphone (CM16/CMPA, </w:t>
      </w:r>
      <w:proofErr w:type="spellStart"/>
      <w:r w:rsidRPr="003509BD">
        <w:rPr>
          <w:rFonts w:ascii="Arial" w:hAnsi="Arial" w:cs="Arial"/>
          <w:sz w:val="24"/>
          <w:szCs w:val="24"/>
        </w:rPr>
        <w:t>Avisoft</w:t>
      </w:r>
      <w:proofErr w:type="spellEnd"/>
      <w:r w:rsidRPr="003509BD">
        <w:rPr>
          <w:rFonts w:ascii="Arial" w:hAnsi="Arial" w:cs="Arial"/>
          <w:sz w:val="24"/>
          <w:szCs w:val="24"/>
        </w:rPr>
        <w:t xml:space="preserve"> Bioacoustics, Germany). An amplifier (UltraSoundGate116H, </w:t>
      </w:r>
      <w:proofErr w:type="spellStart"/>
      <w:r w:rsidRPr="003509BD">
        <w:rPr>
          <w:rFonts w:ascii="Arial" w:hAnsi="Arial" w:cs="Arial"/>
          <w:sz w:val="24"/>
          <w:szCs w:val="24"/>
        </w:rPr>
        <w:t>Avisoft</w:t>
      </w:r>
      <w:proofErr w:type="spellEnd"/>
      <w:r w:rsidRPr="003509BD">
        <w:rPr>
          <w:rFonts w:ascii="Arial" w:hAnsi="Arial" w:cs="Arial"/>
          <w:sz w:val="24"/>
          <w:szCs w:val="24"/>
        </w:rPr>
        <w:t xml:space="preserve"> Bioacoustics, Germany) analyzed data using an analog-to-digital converter, frequency filters, digital first-Fourier-transform analysis, and signal input-output terminals. Input signals were </w:t>
      </w:r>
      <w:r w:rsidRPr="003509BD">
        <w:rPr>
          <w:rFonts w:ascii="Arial" w:hAnsi="Arial" w:cs="Arial"/>
          <w:sz w:val="24"/>
          <w:szCs w:val="24"/>
        </w:rPr>
        <w:lastRenderedPageBreak/>
        <w:t>monitored with spectrum software (</w:t>
      </w:r>
      <w:proofErr w:type="spellStart"/>
      <w:r w:rsidRPr="003509BD">
        <w:rPr>
          <w:rFonts w:ascii="Arial" w:hAnsi="Arial" w:cs="Arial"/>
          <w:sz w:val="24"/>
          <w:szCs w:val="24"/>
        </w:rPr>
        <w:t>Avisoft-SASLab</w:t>
      </w:r>
      <w:proofErr w:type="spellEnd"/>
      <w:r w:rsidRPr="003509BD">
        <w:rPr>
          <w:rFonts w:ascii="Arial" w:hAnsi="Arial" w:cs="Arial"/>
          <w:sz w:val="24"/>
          <w:szCs w:val="24"/>
        </w:rPr>
        <w:t xml:space="preserve"> Pro 3.0, </w:t>
      </w:r>
      <w:proofErr w:type="spellStart"/>
      <w:r w:rsidRPr="003509BD">
        <w:rPr>
          <w:rFonts w:ascii="Arial" w:hAnsi="Arial" w:cs="Arial"/>
          <w:sz w:val="24"/>
          <w:szCs w:val="24"/>
        </w:rPr>
        <w:t>Avisoft</w:t>
      </w:r>
      <w:proofErr w:type="spellEnd"/>
      <w:r w:rsidRPr="003509BD">
        <w:rPr>
          <w:rFonts w:ascii="Arial" w:hAnsi="Arial" w:cs="Arial"/>
          <w:sz w:val="24"/>
          <w:szCs w:val="24"/>
        </w:rPr>
        <w:t xml:space="preserve"> Bioacoustics, Germany). </w:t>
      </w:r>
    </w:p>
    <w:p w14:paraId="5D9240F0" w14:textId="0EFB74CD" w:rsidR="003509BD" w:rsidRPr="00BD0444" w:rsidRDefault="003509BD" w:rsidP="003509BD">
      <w:pPr>
        <w:spacing w:line="480" w:lineRule="auto"/>
        <w:rPr>
          <w:rFonts w:ascii="Arial" w:hAnsi="Arial" w:cs="Arial"/>
          <w:sz w:val="24"/>
          <w:szCs w:val="24"/>
        </w:rPr>
      </w:pPr>
      <w:r w:rsidRPr="00BD0444">
        <w:rPr>
          <w:rFonts w:ascii="Arial" w:hAnsi="Arial" w:cs="Arial"/>
          <w:sz w:val="24"/>
          <w:szCs w:val="24"/>
        </w:rPr>
        <w:t xml:space="preserve">We chose calls of a single representative </w:t>
      </w:r>
      <w:r w:rsidR="003C2DB6">
        <w:rPr>
          <w:rFonts w:ascii="Arial" w:hAnsi="Arial" w:cs="Arial"/>
          <w:sz w:val="24"/>
          <w:szCs w:val="24"/>
        </w:rPr>
        <w:t xml:space="preserve">P12 </w:t>
      </w:r>
      <w:r w:rsidR="00987A20">
        <w:rPr>
          <w:rFonts w:ascii="Arial" w:hAnsi="Arial" w:cs="Arial"/>
          <w:sz w:val="24"/>
          <w:szCs w:val="24"/>
        </w:rPr>
        <w:t>+/+</w:t>
      </w:r>
      <w:r w:rsidRPr="00BD0444">
        <w:rPr>
          <w:rFonts w:ascii="Arial" w:hAnsi="Arial" w:cs="Arial"/>
          <w:sz w:val="24"/>
          <w:szCs w:val="24"/>
        </w:rPr>
        <w:t xml:space="preserve"> pup and a single representative </w:t>
      </w:r>
      <w:r w:rsidR="003C2DB6">
        <w:rPr>
          <w:rFonts w:ascii="Arial" w:hAnsi="Arial" w:cs="Arial"/>
          <w:sz w:val="24"/>
          <w:szCs w:val="24"/>
        </w:rPr>
        <w:t>P12</w:t>
      </w:r>
      <w:r w:rsidR="00987A20">
        <w:rPr>
          <w:rFonts w:ascii="Arial" w:hAnsi="Arial" w:cs="Arial"/>
          <w:sz w:val="24"/>
          <w:szCs w:val="24"/>
        </w:rPr>
        <w:t xml:space="preserve"> Dup/+ pup</w:t>
      </w:r>
      <w:r w:rsidRPr="00BD0444">
        <w:rPr>
          <w:rFonts w:ascii="Arial" w:hAnsi="Arial" w:cs="Arial"/>
          <w:sz w:val="24"/>
          <w:szCs w:val="24"/>
        </w:rPr>
        <w:t xml:space="preserve">. The representative calls </w:t>
      </w:r>
      <w:r w:rsidR="00BD0444" w:rsidRPr="00BD0444">
        <w:rPr>
          <w:rFonts w:ascii="Arial" w:hAnsi="Arial" w:cs="Arial"/>
          <w:sz w:val="24"/>
          <w:szCs w:val="24"/>
        </w:rPr>
        <w:t xml:space="preserve">of each genotype </w:t>
      </w:r>
      <w:r w:rsidRPr="00BD0444">
        <w:rPr>
          <w:rFonts w:ascii="Arial" w:hAnsi="Arial" w:cs="Arial"/>
          <w:sz w:val="24"/>
          <w:szCs w:val="24"/>
        </w:rPr>
        <w:t xml:space="preserve">were defined as follows: We computed the difference scores between each pup and the group </w:t>
      </w:r>
      <w:r w:rsidR="003F24C7">
        <w:rPr>
          <w:rFonts w:ascii="Arial" w:hAnsi="Arial" w:cs="Arial"/>
          <w:sz w:val="24"/>
          <w:szCs w:val="24"/>
        </w:rPr>
        <w:t>median</w:t>
      </w:r>
      <w:r w:rsidRPr="00BD0444">
        <w:rPr>
          <w:rFonts w:ascii="Arial" w:hAnsi="Arial" w:cs="Arial"/>
          <w:sz w:val="24"/>
          <w:szCs w:val="24"/>
        </w:rPr>
        <w:t xml:space="preserve"> in the </w:t>
      </w:r>
      <w:r w:rsidR="00987A20">
        <w:rPr>
          <w:rFonts w:ascii="Arial" w:hAnsi="Arial" w:cs="Arial"/>
          <w:sz w:val="24"/>
          <w:szCs w:val="24"/>
        </w:rPr>
        <w:t xml:space="preserve">percentages an numbers </w:t>
      </w:r>
      <w:r w:rsidRPr="00BD0444">
        <w:rPr>
          <w:rFonts w:ascii="Arial" w:hAnsi="Arial" w:cs="Arial"/>
          <w:sz w:val="24"/>
          <w:szCs w:val="24"/>
        </w:rPr>
        <w:t>of each of the t</w:t>
      </w:r>
      <w:r w:rsidR="003C2DB6">
        <w:rPr>
          <w:rFonts w:ascii="Arial" w:hAnsi="Arial" w:cs="Arial"/>
          <w:sz w:val="24"/>
          <w:szCs w:val="24"/>
        </w:rPr>
        <w:t>hirteen</w:t>
      </w:r>
      <w:r w:rsidRPr="00BD0444">
        <w:rPr>
          <w:rFonts w:ascii="Arial" w:hAnsi="Arial" w:cs="Arial"/>
          <w:sz w:val="24"/>
          <w:szCs w:val="24"/>
        </w:rPr>
        <w:t xml:space="preserve"> call types; </w:t>
      </w:r>
      <w:r w:rsidR="003F24C7">
        <w:rPr>
          <w:rFonts w:ascii="Arial" w:hAnsi="Arial" w:cs="Arial"/>
          <w:sz w:val="24"/>
          <w:szCs w:val="24"/>
        </w:rPr>
        <w:t>the absolute values of</w:t>
      </w:r>
      <w:r w:rsidR="003C2DB6">
        <w:rPr>
          <w:rFonts w:ascii="Arial" w:hAnsi="Arial" w:cs="Arial"/>
          <w:sz w:val="24"/>
          <w:szCs w:val="24"/>
        </w:rPr>
        <w:t xml:space="preserve"> the difference scores were</w:t>
      </w:r>
      <w:r w:rsidR="003F24C7">
        <w:rPr>
          <w:rFonts w:ascii="Arial" w:hAnsi="Arial" w:cs="Arial"/>
          <w:sz w:val="24"/>
          <w:szCs w:val="24"/>
        </w:rPr>
        <w:t xml:space="preserve"> used </w:t>
      </w:r>
      <w:r w:rsidRPr="00BD0444">
        <w:rPr>
          <w:rFonts w:ascii="Arial" w:hAnsi="Arial" w:cs="Arial"/>
          <w:sz w:val="24"/>
          <w:szCs w:val="24"/>
        </w:rPr>
        <w:t xml:space="preserve">to reflect a deviation from the </w:t>
      </w:r>
      <w:r w:rsidR="003F24C7">
        <w:rPr>
          <w:rFonts w:ascii="Arial" w:hAnsi="Arial" w:cs="Arial"/>
          <w:sz w:val="24"/>
          <w:szCs w:val="24"/>
        </w:rPr>
        <w:t>median</w:t>
      </w:r>
      <w:r w:rsidRPr="00BD0444">
        <w:rPr>
          <w:rFonts w:ascii="Arial" w:hAnsi="Arial" w:cs="Arial"/>
          <w:sz w:val="24"/>
          <w:szCs w:val="24"/>
        </w:rPr>
        <w:t xml:space="preserve"> regardless of the direction (i.e., higher or lower than the </w:t>
      </w:r>
      <w:r w:rsidR="003F24C7">
        <w:rPr>
          <w:rFonts w:ascii="Arial" w:hAnsi="Arial" w:cs="Arial"/>
          <w:sz w:val="24"/>
          <w:szCs w:val="24"/>
        </w:rPr>
        <w:t>median</w:t>
      </w:r>
      <w:r w:rsidRPr="00BD0444">
        <w:rPr>
          <w:rFonts w:ascii="Arial" w:hAnsi="Arial" w:cs="Arial"/>
          <w:sz w:val="24"/>
          <w:szCs w:val="24"/>
        </w:rPr>
        <w:t xml:space="preserve">); these scores were summed </w:t>
      </w:r>
      <w:r w:rsidR="003C2DB6" w:rsidRPr="00BD0444">
        <w:rPr>
          <w:rFonts w:ascii="Symbol" w:hAnsi="Symbol" w:cs="Arial"/>
          <w:sz w:val="24"/>
          <w:szCs w:val="24"/>
        </w:rPr>
        <w:t></w:t>
      </w:r>
      <w:r w:rsidRPr="00BD0444">
        <w:rPr>
          <w:rFonts w:ascii="Arial" w:hAnsi="Arial" w:cs="Arial"/>
          <w:sz w:val="24"/>
          <w:szCs w:val="24"/>
        </w:rPr>
        <w:t>for all call types. The pup with the smallest</w:t>
      </w:r>
      <w:bookmarkStart w:id="2" w:name="_Hlk210981184"/>
      <w:r w:rsidR="00987A20">
        <w:rPr>
          <w:rFonts w:ascii="Arial" w:hAnsi="Arial" w:cs="Arial"/>
          <w:sz w:val="24"/>
          <w:szCs w:val="24"/>
        </w:rPr>
        <w:t xml:space="preserve"> sum</w:t>
      </w:r>
      <w:bookmarkEnd w:id="2"/>
      <w:r w:rsidR="00987A20">
        <w:rPr>
          <w:rFonts w:ascii="Arial" w:hAnsi="Arial" w:cs="Arial"/>
          <w:sz w:val="24"/>
          <w:szCs w:val="24"/>
        </w:rPr>
        <w:t xml:space="preserve"> </w:t>
      </w:r>
      <w:r w:rsidRPr="00BD0444">
        <w:rPr>
          <w:rFonts w:ascii="Arial" w:hAnsi="Arial" w:cs="Arial"/>
          <w:sz w:val="24"/>
          <w:szCs w:val="24"/>
        </w:rPr>
        <w:t>score was chosen from each genotype (</w:t>
      </w:r>
      <w:r w:rsidRPr="00987A20">
        <w:rPr>
          <w:rFonts w:ascii="Arial" w:hAnsi="Arial" w:cs="Arial"/>
          <w:b/>
          <w:bCs/>
          <w:sz w:val="24"/>
          <w:szCs w:val="24"/>
        </w:rPr>
        <w:t>Figure S</w:t>
      </w:r>
      <w:r w:rsidR="00F52AF9">
        <w:rPr>
          <w:rFonts w:ascii="Arial" w:hAnsi="Arial" w:cs="Arial"/>
          <w:b/>
          <w:bCs/>
          <w:sz w:val="24"/>
          <w:szCs w:val="24"/>
        </w:rPr>
        <w:t>9</w:t>
      </w:r>
      <w:r w:rsidR="003C2DB6" w:rsidRPr="00987A20">
        <w:rPr>
          <w:rFonts w:ascii="Arial" w:hAnsi="Arial" w:cs="Arial"/>
          <w:b/>
          <w:bCs/>
          <w:sz w:val="24"/>
          <w:szCs w:val="24"/>
        </w:rPr>
        <w:t xml:space="preserve">-1 </w:t>
      </w:r>
      <w:r w:rsidR="003C2DB6" w:rsidRPr="00987A20">
        <w:rPr>
          <w:rFonts w:ascii="Arial" w:hAnsi="Arial" w:cs="Arial"/>
          <w:sz w:val="24"/>
          <w:szCs w:val="24"/>
        </w:rPr>
        <w:t>to</w:t>
      </w:r>
      <w:r w:rsidR="003C2DB6" w:rsidRPr="00987A20">
        <w:rPr>
          <w:rFonts w:ascii="Arial" w:hAnsi="Arial" w:cs="Arial"/>
          <w:b/>
          <w:bCs/>
          <w:sz w:val="24"/>
          <w:szCs w:val="24"/>
        </w:rPr>
        <w:t xml:space="preserve"> S</w:t>
      </w:r>
      <w:r w:rsidR="00F52AF9">
        <w:rPr>
          <w:rFonts w:ascii="Arial" w:hAnsi="Arial" w:cs="Arial"/>
          <w:b/>
          <w:bCs/>
          <w:sz w:val="24"/>
          <w:szCs w:val="24"/>
        </w:rPr>
        <w:t>9</w:t>
      </w:r>
      <w:r w:rsidR="003C2DB6" w:rsidRPr="00987A20">
        <w:rPr>
          <w:rFonts w:ascii="Arial" w:hAnsi="Arial" w:cs="Arial"/>
          <w:b/>
          <w:bCs/>
          <w:sz w:val="24"/>
          <w:szCs w:val="24"/>
        </w:rPr>
        <w:t>-4</w:t>
      </w:r>
      <w:r w:rsidRPr="003C2DB6">
        <w:rPr>
          <w:rFonts w:ascii="Arial" w:hAnsi="Arial" w:cs="Arial"/>
          <w:sz w:val="24"/>
          <w:szCs w:val="24"/>
        </w:rPr>
        <w:t>)</w:t>
      </w:r>
      <w:r w:rsidRPr="00BD0444">
        <w:rPr>
          <w:rFonts w:ascii="Arial" w:hAnsi="Arial" w:cs="Arial"/>
          <w:sz w:val="24"/>
          <w:szCs w:val="24"/>
        </w:rPr>
        <w:t xml:space="preserve">. The calls </w:t>
      </w:r>
      <w:r w:rsidR="003C2DB6">
        <w:rPr>
          <w:rFonts w:ascii="Arial" w:hAnsi="Arial" w:cs="Arial"/>
          <w:sz w:val="24"/>
          <w:szCs w:val="24"/>
        </w:rPr>
        <w:t xml:space="preserve">of the representative +/+ pup and Dup/+ pup were </w:t>
      </w:r>
      <w:r w:rsidRPr="00BD0444">
        <w:rPr>
          <w:rFonts w:ascii="Arial" w:hAnsi="Arial" w:cs="Arial"/>
          <w:sz w:val="24"/>
          <w:szCs w:val="24"/>
        </w:rPr>
        <w:t xml:space="preserve">played back. </w:t>
      </w:r>
    </w:p>
    <w:p w14:paraId="390A53CE" w14:textId="73EC7AE9" w:rsidR="003509BD" w:rsidRDefault="003509BD" w:rsidP="00E67FFE">
      <w:pPr>
        <w:spacing w:line="480" w:lineRule="auto"/>
        <w:rPr>
          <w:rFonts w:ascii="Arial" w:hAnsi="Arial" w:cs="Arial"/>
          <w:sz w:val="24"/>
          <w:szCs w:val="24"/>
        </w:rPr>
      </w:pPr>
      <w:r w:rsidRPr="00BD0444">
        <w:rPr>
          <w:rFonts w:ascii="Arial" w:hAnsi="Arial" w:cs="Arial"/>
          <w:sz w:val="24"/>
          <w:szCs w:val="24"/>
        </w:rPr>
        <w:t xml:space="preserve">This approach was the most practical and feasible one for </w:t>
      </w:r>
      <w:r w:rsidR="00BD0444" w:rsidRPr="00BD0444">
        <w:rPr>
          <w:rFonts w:ascii="Arial" w:hAnsi="Arial" w:cs="Arial"/>
          <w:sz w:val="24"/>
          <w:szCs w:val="24"/>
        </w:rPr>
        <w:t>two</w:t>
      </w:r>
      <w:r w:rsidRPr="00BD0444">
        <w:rPr>
          <w:rFonts w:ascii="Arial" w:hAnsi="Arial" w:cs="Arial"/>
          <w:sz w:val="24"/>
          <w:szCs w:val="24"/>
        </w:rPr>
        <w:t xml:space="preserve"> reasons. First, calls from many pups cannot be sequentially presented to a single female mo</w:t>
      </w:r>
      <w:r w:rsidR="00987A20">
        <w:rPr>
          <w:rFonts w:ascii="Arial" w:hAnsi="Arial" w:cs="Arial"/>
          <w:sz w:val="24"/>
          <w:szCs w:val="24"/>
        </w:rPr>
        <w:t>ther</w:t>
      </w:r>
      <w:r w:rsidRPr="00BD0444">
        <w:rPr>
          <w:rFonts w:ascii="Arial" w:hAnsi="Arial" w:cs="Arial"/>
          <w:sz w:val="24"/>
          <w:szCs w:val="24"/>
        </w:rPr>
        <w:t xml:space="preserve"> due to </w:t>
      </w:r>
      <w:r w:rsidR="00987A20">
        <w:rPr>
          <w:rFonts w:ascii="Arial" w:hAnsi="Arial" w:cs="Arial"/>
          <w:sz w:val="24"/>
          <w:szCs w:val="24"/>
        </w:rPr>
        <w:t>a</w:t>
      </w:r>
      <w:r w:rsidRPr="00BD0444">
        <w:rPr>
          <w:rFonts w:ascii="Arial" w:hAnsi="Arial" w:cs="Arial"/>
          <w:sz w:val="24"/>
          <w:szCs w:val="24"/>
        </w:rPr>
        <w:t xml:space="preserve"> rapid habituation to repeated presentations of calls</w:t>
      </w:r>
      <w:r w:rsidR="00093845">
        <w:rPr>
          <w:rFonts w:ascii="Arial" w:hAnsi="Arial" w:cs="Arial"/>
          <w:sz w:val="24"/>
          <w:szCs w:val="24"/>
        </w:rPr>
        <w:fldChar w:fldCharType="begin"/>
      </w:r>
      <w:r w:rsidR="0002496C">
        <w:rPr>
          <w:rFonts w:ascii="Arial" w:hAnsi="Arial" w:cs="Arial"/>
          <w:sz w:val="24"/>
          <w:szCs w:val="24"/>
        </w:rPr>
        <w:instrText xml:space="preserve"> ADDIN EN.CITE &lt;EndNote&gt;&lt;Cite&gt;&lt;Author&gt;Hammerschmidt&lt;/Author&gt;&lt;Year&gt;2009&lt;/Year&gt;&lt;RecNum&gt;1370&lt;/RecNum&gt;&lt;DisplayText&gt;(14)&lt;/DisplayText&gt;&lt;record&gt;&lt;rec-number&gt;1370&lt;/rec-number&gt;&lt;foreign-keys&gt;&lt;key app="EN" db-id="efezete5tpaw56e9fr55fa2d0z099s5xftvp" timestamp="1658938732" guid="f97fa7ff-95f4-4834-8e50-3856cde01402"&gt;1370&lt;/key&gt;&lt;/foreign-keys&gt;&lt;ref-type name="Journal Article"&gt;17&lt;/ref-type&gt;&lt;contributors&gt;&lt;authors&gt;&lt;author&gt;Hammerschmidt, K.&lt;/author&gt;&lt;author&gt;Radyushkin, K.&lt;/author&gt;&lt;author&gt;Ehrenreich, H.&lt;/author&gt;&lt;author&gt;Fischer, J.&lt;/author&gt;&lt;/authors&gt;&lt;/contributors&gt;&lt;auth-address&gt;Cognitive Ethology, German Primate Center, Gottingen, Germany. hammerschmidt@cog-ethol.de&lt;/auth-address&gt;&lt;titles&gt;&lt;title&gt;Female mice respond to male ultrasonic &amp;apos;songs&amp;apos; with approach behaviour&lt;/title&gt;&lt;secondary-title&gt;Biol. Lett&lt;/secondary-title&gt;&lt;/titles&gt;&lt;periodical&gt;&lt;full-title&gt;Biol. Lett&lt;/full-title&gt;&lt;/periodical&gt;&lt;pages&gt;589-592&lt;/pages&gt;&lt;volume&gt;5&lt;/volume&gt;&lt;number&gt;5&lt;/number&gt;&lt;reprint-edition&gt;Not in File&lt;/reprint-edition&gt;&lt;keywords&gt;&lt;keyword&gt;Animals&lt;/keyword&gt;&lt;keyword&gt;Attention&lt;/keyword&gt;&lt;keyword&gt;Estrous Cycle&lt;/keyword&gt;&lt;keyword&gt;Female&lt;/keyword&gt;&lt;keyword&gt;Germany&lt;/keyword&gt;&lt;keyword&gt;Male&lt;/keyword&gt;&lt;keyword&gt;Mice&lt;/keyword&gt;&lt;keyword&gt;Mice,Inbred C57BL&lt;/keyword&gt;&lt;keyword&gt;physiology&lt;/keyword&gt;&lt;keyword&gt;Sexual Behavior,Animal&lt;/keyword&gt;&lt;keyword&gt;Ultrasonics&lt;/keyword&gt;&lt;keyword&gt;Vocalization,Animal&lt;/keyword&gt;&lt;/keywords&gt;&lt;dates&gt;&lt;year&gt;2009&lt;/year&gt;&lt;pub-dates&gt;&lt;date&gt;10/23/2009&lt;/date&gt;&lt;/pub-dates&gt;&lt;/dates&gt;&lt;label&gt;2625&lt;/label&gt;&lt;urls&gt;&lt;related-urls&gt;&lt;url&gt;http://www.ncbi.nlm.nih.gov/pubmed/19515648&lt;/url&gt;&lt;/related-urls&gt;&lt;/urls&gt;&lt;/record&gt;&lt;/Cite&gt;&lt;/EndNote&gt;</w:instrText>
      </w:r>
      <w:r w:rsidR="00093845">
        <w:rPr>
          <w:rFonts w:ascii="Arial" w:hAnsi="Arial" w:cs="Arial"/>
          <w:sz w:val="24"/>
          <w:szCs w:val="24"/>
        </w:rPr>
        <w:fldChar w:fldCharType="separate"/>
      </w:r>
      <w:r w:rsidR="00093845">
        <w:rPr>
          <w:rFonts w:ascii="Arial" w:hAnsi="Arial" w:cs="Arial"/>
          <w:noProof/>
          <w:sz w:val="24"/>
          <w:szCs w:val="24"/>
        </w:rPr>
        <w:t>(14)</w:t>
      </w:r>
      <w:r w:rsidR="00093845">
        <w:rPr>
          <w:rFonts w:ascii="Arial" w:hAnsi="Arial" w:cs="Arial"/>
          <w:sz w:val="24"/>
          <w:szCs w:val="24"/>
        </w:rPr>
        <w:fldChar w:fldCharType="end"/>
      </w:r>
      <w:r w:rsidRPr="00BD0444">
        <w:rPr>
          <w:rFonts w:ascii="Arial" w:hAnsi="Arial" w:cs="Arial"/>
          <w:sz w:val="24"/>
          <w:szCs w:val="24"/>
        </w:rPr>
        <w:t xml:space="preserve">. Second, our pilot study showed that each call sample requires 10 or more mothers to detect statistical significance due to inherently variable responses among different mothers. </w:t>
      </w:r>
    </w:p>
    <w:p w14:paraId="036C2958" w14:textId="77777777" w:rsidR="00C674CE" w:rsidRDefault="00093845" w:rsidP="00E67FFE">
      <w:pPr>
        <w:spacing w:line="480" w:lineRule="auto"/>
        <w:rPr>
          <w:rFonts w:ascii="Arial" w:hAnsi="Arial" w:cs="Arial"/>
          <w:sz w:val="24"/>
          <w:szCs w:val="24"/>
        </w:rPr>
      </w:pPr>
      <w:r>
        <w:rPr>
          <w:rFonts w:ascii="Arial" w:hAnsi="Arial" w:cs="Arial"/>
          <w:sz w:val="24"/>
          <w:szCs w:val="24"/>
        </w:rPr>
        <w:t>M</w:t>
      </w:r>
      <w:r w:rsidR="00D8535B" w:rsidRPr="00BD0444">
        <w:rPr>
          <w:rFonts w:ascii="Arial" w:hAnsi="Arial" w:cs="Arial"/>
          <w:sz w:val="24"/>
          <w:szCs w:val="24"/>
        </w:rPr>
        <w:t>ale and female C57BL/6</w:t>
      </w:r>
      <w:r>
        <w:rPr>
          <w:rFonts w:ascii="Arial" w:hAnsi="Arial" w:cs="Arial"/>
          <w:sz w:val="24"/>
          <w:szCs w:val="24"/>
        </w:rPr>
        <w:t xml:space="preserve">J </w:t>
      </w:r>
      <w:r w:rsidR="00D8535B" w:rsidRPr="00BD0444">
        <w:rPr>
          <w:rFonts w:ascii="Arial" w:hAnsi="Arial" w:cs="Arial"/>
          <w:sz w:val="24"/>
          <w:szCs w:val="24"/>
        </w:rPr>
        <w:t>mice (</w:t>
      </w:r>
      <w:r w:rsidR="002F41D1">
        <w:rPr>
          <w:rFonts w:ascii="Arial" w:hAnsi="Arial" w:cs="Arial"/>
          <w:sz w:val="24"/>
          <w:szCs w:val="24"/>
        </w:rPr>
        <w:t xml:space="preserve">#000664, </w:t>
      </w:r>
      <w:r>
        <w:rPr>
          <w:rFonts w:ascii="Arial" w:hAnsi="Arial" w:cs="Arial"/>
          <w:sz w:val="24"/>
          <w:szCs w:val="24"/>
        </w:rPr>
        <w:t>Jackson Laboratory</w:t>
      </w:r>
      <w:r w:rsidR="002F41D1">
        <w:rPr>
          <w:rFonts w:ascii="Arial" w:hAnsi="Arial" w:cs="Arial"/>
          <w:sz w:val="24"/>
          <w:szCs w:val="24"/>
        </w:rPr>
        <w:t>, Bar Harber, ME)</w:t>
      </w:r>
      <w:r w:rsidR="00D8535B" w:rsidRPr="00BD0444">
        <w:rPr>
          <w:rFonts w:ascii="Arial" w:hAnsi="Arial" w:cs="Arial"/>
          <w:sz w:val="24"/>
          <w:szCs w:val="24"/>
        </w:rPr>
        <w:t xml:space="preserve"> were paired and pregnant female mice were separated singly when a vaginal plug was noted. The lactating mother was used at </w:t>
      </w:r>
      <w:r w:rsidR="002F41D1">
        <w:rPr>
          <w:rFonts w:ascii="Arial" w:hAnsi="Arial" w:cs="Arial"/>
          <w:sz w:val="24"/>
          <w:szCs w:val="24"/>
        </w:rPr>
        <w:t>12</w:t>
      </w:r>
      <w:r w:rsidR="00D8535B" w:rsidRPr="00BD0444">
        <w:rPr>
          <w:rFonts w:ascii="Arial" w:hAnsi="Arial" w:cs="Arial"/>
          <w:sz w:val="24"/>
          <w:szCs w:val="24"/>
        </w:rPr>
        <w:t xml:space="preserve"> day postpartum. </w:t>
      </w:r>
      <w:r w:rsidR="00C674CE">
        <w:rPr>
          <w:rFonts w:ascii="Arial" w:hAnsi="Arial" w:cs="Arial"/>
          <w:sz w:val="24"/>
          <w:szCs w:val="24"/>
        </w:rPr>
        <w:t xml:space="preserve">We used mothers that had up to four litters, as there was no correlation between the number of litters they produced and the maternal approach parameters. </w:t>
      </w:r>
    </w:p>
    <w:p w14:paraId="4075E6A1" w14:textId="53333F8D" w:rsidR="00C674CE" w:rsidRPr="00C674CE" w:rsidRDefault="00D8535B" w:rsidP="00E67FFE">
      <w:pPr>
        <w:spacing w:line="480" w:lineRule="auto"/>
        <w:rPr>
          <w:rFonts w:ascii="Arial" w:hAnsi="Arial" w:cs="Arial"/>
          <w:sz w:val="24"/>
          <w:szCs w:val="24"/>
        </w:rPr>
      </w:pPr>
      <w:r w:rsidRPr="00BD0444">
        <w:rPr>
          <w:rFonts w:ascii="Arial" w:hAnsi="Arial" w:cs="Arial"/>
          <w:sz w:val="24"/>
          <w:szCs w:val="24"/>
        </w:rPr>
        <w:t>The basic procedure is detailed in our published work</w:t>
      </w:r>
      <w:r w:rsidR="002F41D1">
        <w:rPr>
          <w:rFonts w:ascii="Arial" w:hAnsi="Arial" w:cs="Arial"/>
          <w:sz w:val="24"/>
          <w:szCs w:val="24"/>
        </w:rPr>
        <w:t xml:space="preserve"> </w:t>
      </w:r>
      <w:r w:rsidR="00BD0444" w:rsidRPr="00BD0444">
        <w:rPr>
          <w:rFonts w:ascii="Arial" w:hAnsi="Arial" w:cs="Arial"/>
          <w:sz w:val="24"/>
          <w:szCs w:val="24"/>
        </w:rPr>
        <w:fldChar w:fldCharType="begin">
          <w:fldData xml:space="preserve">PEVuZE5vdGU+PENpdGU+PEF1dGhvcj5UYWthaGFzaGk8L0F1dGhvcj48WWVhcj4yMDE2PC9ZZWFy
PjxSZWNOdW0+NjYzNzwvUmVjTnVtPjxEaXNwbGF5VGV4dD4oMik8L0Rpc3BsYXlUZXh0PjxyZWNv
cmQ+PHJlYy1udW1iZXI+NjYzNzwvcmVjLW51bWJlcj48Zm9yZWlnbi1rZXlzPjxrZXkgYXBwPSJF
TiIgZGItaWQ9ImVmZXpldGU1dHBhdzU2ZTlmcjU1ZmEyZDB6MDk5czV4ZnR2cCIgdGltZXN0YW1w
PSIxNjU4OTM4ODU5IiBndWlkPSI1ODE2NDAyYi0yYjgyLTQ3YzUtODc2ZC1hYzllNGQwNTEzNjAi
PjY2Mzc8L2tleT48L2ZvcmVpZ24ta2V5cz48cmVmLXR5cGUgbmFtZT0iSm91cm5hbCBBcnRpY2xl
Ij4xNzwvcmVmLXR5cGU+PGNvbnRyaWJ1dG9ycz48YXV0aG9ycz48YXV0aG9yPlRha2FoYXNoaSwg
VC48L2F1dGhvcj48YXV0aG9yPk9rYWJlLCBTLjwvYXV0aG9yPjxhdXRob3I+QnJvaW4sIFAuIE8u
PC9hdXRob3I+PGF1dGhvcj5OaXNoaSwgQS48L2F1dGhvcj48YXV0aG9yPlllLCBLLjwvYXV0aG9y
PjxhdXRob3I+QmVja2VydCwgTS4gVi48L2F1dGhvcj48YXV0aG9yPkl6dW1pLCBULjwvYXV0aG9y
PjxhdXRob3I+TWFjaGlkYSwgQS48L2F1dGhvcj48YXV0aG9yPkthbmcsIEcuPC9hdXRob3I+PGF1
dGhvcj5BYmUsIFMuPC9hdXRob3I+PGF1dGhvcj5QZW5hLCBKLiBMLjwvYXV0aG9yPjxhdXRob3I+
R29sZGVuLCBBLjwvYXV0aG9yPjxhdXRob3I+S2lrdXN1aSwgVC48L2F1dGhvcj48YXV0aG9yPkhp
cm9pLCBOLjwvYXV0aG9yPjwvYXV0aG9ycz48L2NvbnRyaWJ1dG9ycz48YXV0aC1hZGRyZXNzPkRl
cGFydG1lbnQgb2YgUHN5Y2hpYXRyeSBhbmQgQmVoYXZpb3JhbCBTY2llbmNlcywgQWxiZXJ0IEVp
bnN0ZWluIENvbGxlZ2Ugb2YgTWVkaWNpbmUsIEJyb254LCBOWSwgVVNBLiYjeEQ7RGVwYXJ0bWVu
dCBvZiBBbmltYWwgU2NpZW5jZSBhbmQgQmlvdGVjaG5vbG9neSwgQXphYnUgVW5pdmVyc2l0eSwg
U2FnYW1paGFyYSwgS2FuYWdhd2EsIEphcGFuLiYjeEQ7RGVwYXJ0bWVudCBvZiBHZW5ldGljcywg
QWxiZXJ0IEVpbnN0ZWluIENvbGxlZ2Ugb2YgTWVkaWNpbmUsIEJyb254LCBOWSwgVVNBLiYjeEQ7
RGVwYXJ0bWVudCBvZiBQc3ljaGlhdHJ5LCBDb3Vyc2Ugb2YgSW50ZWdyYXRlZCBCcmFpbiBTY2ll
bmNlcyBhbmQgTWVkaWNhbCBJbmZvcm1hdGljcywgSW5zdGl0dXRlIG9mIEJpb21lZGljYWwgU2Np
ZW5jZXMsIFRva3VzaGltYSBVbml2ZXJzaXR5IEdyYWR1YXRlIFNjaG9vbCwgVG9rdXNoaW1hLCBK
YXBhbi4mI3hEO0RlcGFydG1lbnQgb2YgRXBpZGVtaW9sb2d5IGFuZCBQb3B1bGF0aW9uIEhlYWx0
aCwgQWxiZXJ0IEVpbnN0ZWluIENvbGxlZ2Ugb2YgTWVkaWNpbmUsIEJyb254LCBOWSwgVVNBLiYj
eEQ7RG9taW5pY2sgUC4gUHVycHVyYSBEZXBhcnRtZW50IG9mIE5ldXJvc2NpZW5jZSwgQWxiZXJ0
IEVpbnN0ZWluIENvbGxlZ2Ugb2YgTWVkaWNpbmUsIEJyb254LCBOWSwgVVNBLiYjeEQ7RGVwYXJ0
bWVudCBvZiBOZXVyb3BoYXJtYWNvbG9neSwgR3JhZHVhdGUgU2Nob29sIG9mIEhva2thaWRvIFVu
aXZlcnNpdHkgQ29sbGVnZSBvZiBNZWRpY2luZSwgU2FwcG9ybywgSmFwYW4uJiN4RDtEZXBhcnRt
ZW50IG9mIE1hdGhlbWF0aWNhbCBTY2llbmNlcywgWWVzaGl2YSBVbml2ZXJzaXR5LCBOZXcgWW9y
aywgTlksIFVTQS48L2F1dGgtYWRkcmVzcz48dGl0bGVzPjx0aXRsZT5TdHJ1Y3R1cmUgYW5kIGZ1
bmN0aW9uIG9mIG5lb25hdGFsIHNvY2lhbCBjb21tdW5pY2F0aW9uIGluIGEgZ2VuZXRpYyBtb3Vz
ZSBtb2RlbCBvZiBhdXRpc208L3RpdGxlPjxzZWNvbmRhcnktdGl0bGU+TW9sIFBzeWNoaWF0cnk8
L3NlY29uZGFyeS10aXRsZT48L3RpdGxlcz48cGVyaW9kaWNhbD48ZnVsbC10aXRsZT5Nb2wgUHN5
Y2hpYXRyeTwvZnVsbC10aXRsZT48L3BlcmlvZGljYWw+PHBhZ2VzPjEyMDgtMTQ8L3BhZ2VzPjx2
b2x1bWU+MjE8L3ZvbHVtZT48bnVtYmVyPjk8L251bWJlcj48ZWRpdGlvbj4yMDE1LzEyLzE3PC9l
ZGl0aW9uPjxrZXl3b3Jkcz48a2V5d29yZD5BbmltYWxzPC9rZXl3b3JkPjxrZXl3b3JkPkF1dGlz
bSBTcGVjdHJ1bSBEaXNvcmRlci9nZW5ldGljczwva2V5d29yZD48a2V5d29yZD5BdXRpc3RpYyBE
aXNvcmRlci8qZ2VuZXRpY3M8L2tleXdvcmQ+PGtleXdvcmQ+Q29tbXVuaWNhdGlvbjwva2V5d29y
ZD48a2V5d29yZD5ETkEgQ29weSBOdW1iZXIgVmFyaWF0aW9ucy9nZW5ldGljczwva2V5d29yZD48
a2V5d29yZD5EaXNlYXNlIE1vZGVscywgQW5pbWFsPC9rZXl3b3JkPjxrZXl3b3JkPkZlbWFsZTwv
a2V5d29yZD48a2V5d29yZD5HZW5ldGljIFByZWRpc3Bvc2l0aW9uIHRvIERpc2Vhc2UvZ2VuZXRp
Y3M8L2tleXdvcmQ+PGtleXdvcmQ+R2Vub3R5cGU8L2tleXdvcmQ+PGtleXdvcmQ+SGV0ZXJvenln
b3RlPC9rZXl3b3JkPjxrZXl3b3JkPk1hbGU8L2tleXdvcmQ+PGtleXdvcmQ+TWF0ZXJuYWwgQmVo
YXZpb3I8L2tleXdvcmQ+PGtleXdvcmQ+TWljZTwva2V5d29yZD48a2V5d29yZD5QaGVub3R5cGU8
L2tleXdvcmQ+PGtleXdvcmQ+UmlzayBGYWN0b3JzPC9rZXl3b3JkPjxrZXl3b3JkPlNvY2lhbCBC
ZWhhdmlvcjwva2V5d29yZD48a2V5d29yZD5TdHJ1Y3R1cmUtQWN0aXZpdHkgUmVsYXRpb25zaGlw
PC9rZXl3b3JkPjxrZXl3b3JkPlQtQm94IERvbWFpbiBQcm90ZWlucy9nZW5ldGljcy8qcGh5c2lv
bG9neTwva2V5d29yZD48a2V5d29yZD5Wb2NhbGl6YXRpb24sIEFuaW1hbDwva2V5d29yZD48L2tl
eXdvcmRzPjxkYXRlcz48eWVhcj4yMDE2PC95ZWFyPjxwdWItZGF0ZXM+PGRhdGU+U2VwPC9kYXRl
PjwvcHViLWRhdGVzPjwvZGF0ZXM+PGlzYm4+MTQ3Ni01NTc4IChFbGVjdHJvbmljKSYjeEQ7MTM1
OS00MTg0IChMaW5raW5nKTwvaXNibj48YWNjZXNzaW9uLW51bT4yNjY2NjIwNTwvYWNjZXNzaW9u
LW51bT48dXJscz48cmVsYXRlZC11cmxzPjx1cmw+aHR0cHM6Ly93d3cubmNiaS5ubG0ubmloLmdv
di9wdWJtZWQvMjY2NjYyMDU8L3VybD48L3JlbGF0ZWQtdXJscz48L3VybHM+PGN1c3RvbTI+UE1D
NDkwOTU4OTwvY3VzdG9tMj48ZWxlY3Ryb25pYy1yZXNvdXJjZS1udW0+MTAuMTAzOC9tcC4yMDE1
LjE5MDwvZWxlY3Ryb25pYy1yZXNvdXJjZS1udW0+PC9yZWNvcmQ+PC9DaXRlPjwvRW5kTm90ZT5=
</w:fldData>
        </w:fldChar>
      </w:r>
      <w:r w:rsidR="0002496C">
        <w:rPr>
          <w:rFonts w:ascii="Arial" w:hAnsi="Arial" w:cs="Arial"/>
          <w:sz w:val="24"/>
          <w:szCs w:val="24"/>
        </w:rPr>
        <w:instrText xml:space="preserve"> ADDIN EN.CITE </w:instrText>
      </w:r>
      <w:r w:rsidR="0002496C">
        <w:rPr>
          <w:rFonts w:ascii="Arial" w:hAnsi="Arial" w:cs="Arial"/>
          <w:sz w:val="24"/>
          <w:szCs w:val="24"/>
        </w:rPr>
        <w:fldChar w:fldCharType="begin">
          <w:fldData xml:space="preserve">PEVuZE5vdGU+PENpdGU+PEF1dGhvcj5UYWthaGFzaGk8L0F1dGhvcj48WWVhcj4yMDE2PC9ZZWFy
PjxSZWNOdW0+NjYzNzwvUmVjTnVtPjxEaXNwbGF5VGV4dD4oMik8L0Rpc3BsYXlUZXh0PjxyZWNv
cmQ+PHJlYy1udW1iZXI+NjYzNzwvcmVjLW51bWJlcj48Zm9yZWlnbi1rZXlzPjxrZXkgYXBwPSJF
TiIgZGItaWQ9ImVmZXpldGU1dHBhdzU2ZTlmcjU1ZmEyZDB6MDk5czV4ZnR2cCIgdGltZXN0YW1w
PSIxNjU4OTM4ODU5IiBndWlkPSI1ODE2NDAyYi0yYjgyLTQ3YzUtODc2ZC1hYzllNGQwNTEzNjAi
PjY2Mzc8L2tleT48L2ZvcmVpZ24ta2V5cz48cmVmLXR5cGUgbmFtZT0iSm91cm5hbCBBcnRpY2xl
Ij4xNzwvcmVmLXR5cGU+PGNvbnRyaWJ1dG9ycz48YXV0aG9ycz48YXV0aG9yPlRha2FoYXNoaSwg
VC48L2F1dGhvcj48YXV0aG9yPk9rYWJlLCBTLjwvYXV0aG9yPjxhdXRob3I+QnJvaW4sIFAuIE8u
PC9hdXRob3I+PGF1dGhvcj5OaXNoaSwgQS48L2F1dGhvcj48YXV0aG9yPlllLCBLLjwvYXV0aG9y
PjxhdXRob3I+QmVja2VydCwgTS4gVi48L2F1dGhvcj48YXV0aG9yPkl6dW1pLCBULjwvYXV0aG9y
PjxhdXRob3I+TWFjaGlkYSwgQS48L2F1dGhvcj48YXV0aG9yPkthbmcsIEcuPC9hdXRob3I+PGF1
dGhvcj5BYmUsIFMuPC9hdXRob3I+PGF1dGhvcj5QZW5hLCBKLiBMLjwvYXV0aG9yPjxhdXRob3I+
R29sZGVuLCBBLjwvYXV0aG9yPjxhdXRob3I+S2lrdXN1aSwgVC48L2F1dGhvcj48YXV0aG9yPkhp
cm9pLCBOLjwvYXV0aG9yPjwvYXV0aG9ycz48L2NvbnRyaWJ1dG9ycz48YXV0aC1hZGRyZXNzPkRl
cGFydG1lbnQgb2YgUHN5Y2hpYXRyeSBhbmQgQmVoYXZpb3JhbCBTY2llbmNlcywgQWxiZXJ0IEVp
bnN0ZWluIENvbGxlZ2Ugb2YgTWVkaWNpbmUsIEJyb254LCBOWSwgVVNBLiYjeEQ7RGVwYXJ0bWVu
dCBvZiBBbmltYWwgU2NpZW5jZSBhbmQgQmlvdGVjaG5vbG9neSwgQXphYnUgVW5pdmVyc2l0eSwg
U2FnYW1paGFyYSwgS2FuYWdhd2EsIEphcGFuLiYjeEQ7RGVwYXJ0bWVudCBvZiBHZW5ldGljcywg
QWxiZXJ0IEVpbnN0ZWluIENvbGxlZ2Ugb2YgTWVkaWNpbmUsIEJyb254LCBOWSwgVVNBLiYjeEQ7
RGVwYXJ0bWVudCBvZiBQc3ljaGlhdHJ5LCBDb3Vyc2Ugb2YgSW50ZWdyYXRlZCBCcmFpbiBTY2ll
bmNlcyBhbmQgTWVkaWNhbCBJbmZvcm1hdGljcywgSW5zdGl0dXRlIG9mIEJpb21lZGljYWwgU2Np
ZW5jZXMsIFRva3VzaGltYSBVbml2ZXJzaXR5IEdyYWR1YXRlIFNjaG9vbCwgVG9rdXNoaW1hLCBK
YXBhbi4mI3hEO0RlcGFydG1lbnQgb2YgRXBpZGVtaW9sb2d5IGFuZCBQb3B1bGF0aW9uIEhlYWx0
aCwgQWxiZXJ0IEVpbnN0ZWluIENvbGxlZ2Ugb2YgTWVkaWNpbmUsIEJyb254LCBOWSwgVVNBLiYj
eEQ7RG9taW5pY2sgUC4gUHVycHVyYSBEZXBhcnRtZW50IG9mIE5ldXJvc2NpZW5jZSwgQWxiZXJ0
IEVpbnN0ZWluIENvbGxlZ2Ugb2YgTWVkaWNpbmUsIEJyb254LCBOWSwgVVNBLiYjeEQ7RGVwYXJ0
bWVudCBvZiBOZXVyb3BoYXJtYWNvbG9neSwgR3JhZHVhdGUgU2Nob29sIG9mIEhva2thaWRvIFVu
aXZlcnNpdHkgQ29sbGVnZSBvZiBNZWRpY2luZSwgU2FwcG9ybywgSmFwYW4uJiN4RDtEZXBhcnRt
ZW50IG9mIE1hdGhlbWF0aWNhbCBTY2llbmNlcywgWWVzaGl2YSBVbml2ZXJzaXR5LCBOZXcgWW9y
aywgTlksIFVTQS48L2F1dGgtYWRkcmVzcz48dGl0bGVzPjx0aXRsZT5TdHJ1Y3R1cmUgYW5kIGZ1
bmN0aW9uIG9mIG5lb25hdGFsIHNvY2lhbCBjb21tdW5pY2F0aW9uIGluIGEgZ2VuZXRpYyBtb3Vz
ZSBtb2RlbCBvZiBhdXRpc208L3RpdGxlPjxzZWNvbmRhcnktdGl0bGU+TW9sIFBzeWNoaWF0cnk8
L3NlY29uZGFyeS10aXRsZT48L3RpdGxlcz48cGVyaW9kaWNhbD48ZnVsbC10aXRsZT5Nb2wgUHN5
Y2hpYXRyeTwvZnVsbC10aXRsZT48L3BlcmlvZGljYWw+PHBhZ2VzPjEyMDgtMTQ8L3BhZ2VzPjx2
b2x1bWU+MjE8L3ZvbHVtZT48bnVtYmVyPjk8L251bWJlcj48ZWRpdGlvbj4yMDE1LzEyLzE3PC9l
ZGl0aW9uPjxrZXl3b3Jkcz48a2V5d29yZD5BbmltYWxzPC9rZXl3b3JkPjxrZXl3b3JkPkF1dGlz
bSBTcGVjdHJ1bSBEaXNvcmRlci9nZW5ldGljczwva2V5d29yZD48a2V5d29yZD5BdXRpc3RpYyBE
aXNvcmRlci8qZ2VuZXRpY3M8L2tleXdvcmQ+PGtleXdvcmQ+Q29tbXVuaWNhdGlvbjwva2V5d29y
ZD48a2V5d29yZD5ETkEgQ29weSBOdW1iZXIgVmFyaWF0aW9ucy9nZW5ldGljczwva2V5d29yZD48
a2V5d29yZD5EaXNlYXNlIE1vZGVscywgQW5pbWFsPC9rZXl3b3JkPjxrZXl3b3JkPkZlbWFsZTwv
a2V5d29yZD48a2V5d29yZD5HZW5ldGljIFByZWRpc3Bvc2l0aW9uIHRvIERpc2Vhc2UvZ2VuZXRp
Y3M8L2tleXdvcmQ+PGtleXdvcmQ+R2Vub3R5cGU8L2tleXdvcmQ+PGtleXdvcmQ+SGV0ZXJvenln
b3RlPC9rZXl3b3JkPjxrZXl3b3JkPk1hbGU8L2tleXdvcmQ+PGtleXdvcmQ+TWF0ZXJuYWwgQmVo
YXZpb3I8L2tleXdvcmQ+PGtleXdvcmQ+TWljZTwva2V5d29yZD48a2V5d29yZD5QaGVub3R5cGU8
L2tleXdvcmQ+PGtleXdvcmQ+UmlzayBGYWN0b3JzPC9rZXl3b3JkPjxrZXl3b3JkPlNvY2lhbCBC
ZWhhdmlvcjwva2V5d29yZD48a2V5d29yZD5TdHJ1Y3R1cmUtQWN0aXZpdHkgUmVsYXRpb25zaGlw
PC9rZXl3b3JkPjxrZXl3b3JkPlQtQm94IERvbWFpbiBQcm90ZWlucy9nZW5ldGljcy8qcGh5c2lv
bG9neTwva2V5d29yZD48a2V5d29yZD5Wb2NhbGl6YXRpb24sIEFuaW1hbDwva2V5d29yZD48L2tl
eXdvcmRzPjxkYXRlcz48eWVhcj4yMDE2PC95ZWFyPjxwdWItZGF0ZXM+PGRhdGU+U2VwPC9kYXRl
PjwvcHViLWRhdGVzPjwvZGF0ZXM+PGlzYm4+MTQ3Ni01NTc4IChFbGVjdHJvbmljKSYjeEQ7MTM1
OS00MTg0IChMaW5raW5nKTwvaXNibj48YWNjZXNzaW9uLW51bT4yNjY2NjIwNTwvYWNjZXNzaW9u
LW51bT48dXJscz48cmVsYXRlZC11cmxzPjx1cmw+aHR0cHM6Ly93d3cubmNiaS5ubG0ubmloLmdv
di9wdWJtZWQvMjY2NjYyMDU8L3VybD48L3JlbGF0ZWQtdXJscz48L3VybHM+PGN1c3RvbTI+UE1D
NDkwOTU4OTwvY3VzdG9tMj48ZWxlY3Ryb25pYy1yZXNvdXJjZS1udW0+MTAuMTAzOC9tcC4yMDE1
LjE5MDwvZWxlY3Ryb25pYy1yZXNvdXJjZS1udW0+PC9yZWNvcmQ+PC9DaXRlPjwvRW5kTm90ZT5=
</w:fldData>
        </w:fldChar>
      </w:r>
      <w:r w:rsidR="0002496C">
        <w:rPr>
          <w:rFonts w:ascii="Arial" w:hAnsi="Arial" w:cs="Arial"/>
          <w:sz w:val="24"/>
          <w:szCs w:val="24"/>
        </w:rPr>
        <w:instrText xml:space="preserve"> ADDIN EN.CITE.DATA </w:instrText>
      </w:r>
      <w:r w:rsidR="0002496C">
        <w:rPr>
          <w:rFonts w:ascii="Arial" w:hAnsi="Arial" w:cs="Arial"/>
          <w:sz w:val="24"/>
          <w:szCs w:val="24"/>
        </w:rPr>
      </w:r>
      <w:r w:rsidR="0002496C">
        <w:rPr>
          <w:rFonts w:ascii="Arial" w:hAnsi="Arial" w:cs="Arial"/>
          <w:sz w:val="24"/>
          <w:szCs w:val="24"/>
        </w:rPr>
        <w:fldChar w:fldCharType="end"/>
      </w:r>
      <w:r w:rsidR="00BD0444" w:rsidRPr="00BD0444">
        <w:rPr>
          <w:rFonts w:ascii="Arial" w:hAnsi="Arial" w:cs="Arial"/>
          <w:sz w:val="24"/>
          <w:szCs w:val="24"/>
        </w:rPr>
      </w:r>
      <w:r w:rsidR="00BD0444" w:rsidRPr="00BD0444">
        <w:rPr>
          <w:rFonts w:ascii="Arial" w:hAnsi="Arial" w:cs="Arial"/>
          <w:sz w:val="24"/>
          <w:szCs w:val="24"/>
        </w:rPr>
        <w:fldChar w:fldCharType="separate"/>
      </w:r>
      <w:r w:rsidR="002F41D1">
        <w:rPr>
          <w:rFonts w:ascii="Arial" w:hAnsi="Arial" w:cs="Arial"/>
          <w:noProof/>
          <w:sz w:val="24"/>
          <w:szCs w:val="24"/>
        </w:rPr>
        <w:t>(2)</w:t>
      </w:r>
      <w:r w:rsidR="00BD0444" w:rsidRPr="00BD0444">
        <w:rPr>
          <w:rFonts w:ascii="Arial" w:hAnsi="Arial" w:cs="Arial"/>
          <w:sz w:val="24"/>
          <w:szCs w:val="24"/>
        </w:rPr>
        <w:fldChar w:fldCharType="end"/>
      </w:r>
      <w:r w:rsidR="00BD0444" w:rsidRPr="00BD0444">
        <w:rPr>
          <w:rFonts w:ascii="Arial" w:hAnsi="Arial" w:cs="Arial"/>
          <w:sz w:val="24"/>
          <w:szCs w:val="24"/>
        </w:rPr>
        <w:t>:</w:t>
      </w:r>
      <w:r w:rsidRPr="00BD0444">
        <w:rPr>
          <w:rFonts w:ascii="Arial" w:hAnsi="Arial" w:cs="Arial"/>
          <w:sz w:val="24"/>
          <w:szCs w:val="24"/>
        </w:rPr>
        <w:t xml:space="preserve"> Day 1</w:t>
      </w:r>
      <w:r w:rsidR="00BD0444" w:rsidRPr="00BD0444">
        <w:rPr>
          <w:rFonts w:ascii="Arial" w:hAnsi="Arial" w:cs="Arial"/>
          <w:sz w:val="24"/>
          <w:szCs w:val="24"/>
        </w:rPr>
        <w:t xml:space="preserve">, </w:t>
      </w:r>
      <w:r w:rsidRPr="00BD0444">
        <w:rPr>
          <w:rFonts w:ascii="Arial" w:hAnsi="Arial" w:cs="Arial"/>
          <w:sz w:val="24"/>
          <w:szCs w:val="24"/>
        </w:rPr>
        <w:t xml:space="preserve"> habituation in the home cage in the soundproof </w:t>
      </w:r>
      <w:r w:rsidR="0002496C">
        <w:rPr>
          <w:rFonts w:ascii="Arial" w:hAnsi="Arial" w:cs="Arial"/>
          <w:sz w:val="24"/>
          <w:szCs w:val="24"/>
        </w:rPr>
        <w:t xml:space="preserve">booth overnight; </w:t>
      </w:r>
      <w:r w:rsidRPr="00BD0444">
        <w:rPr>
          <w:rFonts w:ascii="Arial" w:hAnsi="Arial" w:cs="Arial"/>
          <w:sz w:val="24"/>
          <w:szCs w:val="24"/>
        </w:rPr>
        <w:t>Day 2</w:t>
      </w:r>
      <w:r w:rsidR="00BD0444" w:rsidRPr="00BD0444">
        <w:rPr>
          <w:rFonts w:ascii="Arial" w:hAnsi="Arial" w:cs="Arial"/>
          <w:sz w:val="24"/>
          <w:szCs w:val="24"/>
        </w:rPr>
        <w:t xml:space="preserve">, a 5-min test day. </w:t>
      </w:r>
      <w:r w:rsidR="002F41D1">
        <w:rPr>
          <w:rFonts w:ascii="Arial" w:hAnsi="Arial" w:cs="Arial"/>
          <w:sz w:val="24"/>
          <w:szCs w:val="24"/>
        </w:rPr>
        <w:t>M</w:t>
      </w:r>
      <w:r w:rsidRPr="00BD0444">
        <w:rPr>
          <w:rFonts w:ascii="Arial" w:hAnsi="Arial" w:cs="Arial"/>
          <w:sz w:val="24"/>
          <w:szCs w:val="24"/>
        </w:rPr>
        <w:t>other</w:t>
      </w:r>
      <w:r w:rsidR="00BD0444" w:rsidRPr="00BD0444">
        <w:rPr>
          <w:rFonts w:ascii="Arial" w:hAnsi="Arial" w:cs="Arial"/>
          <w:sz w:val="24"/>
          <w:szCs w:val="24"/>
        </w:rPr>
        <w:t>s were</w:t>
      </w:r>
      <w:r w:rsidRPr="00BD0444">
        <w:rPr>
          <w:rFonts w:ascii="Arial" w:hAnsi="Arial" w:cs="Arial"/>
          <w:sz w:val="24"/>
          <w:szCs w:val="24"/>
        </w:rPr>
        <w:t xml:space="preserve"> </w:t>
      </w:r>
      <w:r w:rsidRPr="00BD0444">
        <w:rPr>
          <w:rFonts w:ascii="Arial" w:hAnsi="Arial" w:cs="Arial"/>
          <w:sz w:val="24"/>
          <w:szCs w:val="24"/>
        </w:rPr>
        <w:lastRenderedPageBreak/>
        <w:t xml:space="preserve">placed in the test apparatus for 30 min in the soundproof </w:t>
      </w:r>
      <w:r w:rsidR="002F41D1">
        <w:rPr>
          <w:rFonts w:ascii="Arial" w:hAnsi="Arial" w:cs="Arial"/>
          <w:sz w:val="24"/>
          <w:szCs w:val="24"/>
        </w:rPr>
        <w:t>room</w:t>
      </w:r>
      <w:r w:rsidRPr="00BD0444">
        <w:rPr>
          <w:rFonts w:ascii="Arial" w:hAnsi="Arial" w:cs="Arial"/>
          <w:sz w:val="24"/>
          <w:szCs w:val="24"/>
        </w:rPr>
        <w:t xml:space="preserve">, </w:t>
      </w:r>
      <w:r w:rsidR="00BD0444" w:rsidRPr="00BD0444">
        <w:rPr>
          <w:rFonts w:ascii="Arial" w:hAnsi="Arial" w:cs="Arial"/>
          <w:sz w:val="24"/>
          <w:szCs w:val="24"/>
        </w:rPr>
        <w:t>and e</w:t>
      </w:r>
      <w:r w:rsidRPr="00BD0444">
        <w:rPr>
          <w:rFonts w:ascii="Arial" w:hAnsi="Arial" w:cs="Arial"/>
          <w:sz w:val="24"/>
          <w:szCs w:val="24"/>
        </w:rPr>
        <w:t>xposed to</w:t>
      </w:r>
      <w:r w:rsidR="00BD0444" w:rsidRPr="00BD0444">
        <w:rPr>
          <w:rFonts w:ascii="Arial" w:hAnsi="Arial" w:cs="Arial"/>
          <w:sz w:val="24"/>
          <w:szCs w:val="24"/>
        </w:rPr>
        <w:t xml:space="preserve"> the representative</w:t>
      </w:r>
      <w:r w:rsidRPr="00BD0444">
        <w:rPr>
          <w:rFonts w:ascii="Arial" w:hAnsi="Arial" w:cs="Arial"/>
          <w:sz w:val="24"/>
          <w:szCs w:val="24"/>
        </w:rPr>
        <w:t xml:space="preserve"> </w:t>
      </w:r>
      <w:r w:rsidR="002F41D1">
        <w:rPr>
          <w:rFonts w:ascii="Arial" w:hAnsi="Arial" w:cs="Arial"/>
          <w:sz w:val="24"/>
          <w:szCs w:val="24"/>
        </w:rPr>
        <w:t xml:space="preserve">+/+ or Dup/+ </w:t>
      </w:r>
      <w:r w:rsidRPr="00BD0444">
        <w:rPr>
          <w:rFonts w:ascii="Arial" w:hAnsi="Arial" w:cs="Arial"/>
          <w:sz w:val="24"/>
          <w:szCs w:val="24"/>
        </w:rPr>
        <w:t>calls</w:t>
      </w:r>
      <w:r w:rsidR="00BD0444" w:rsidRPr="00BD0444">
        <w:rPr>
          <w:rFonts w:ascii="Arial" w:hAnsi="Arial" w:cs="Arial"/>
          <w:sz w:val="24"/>
          <w:szCs w:val="24"/>
        </w:rPr>
        <w:t>.</w:t>
      </w:r>
      <w:r w:rsidRPr="00BD0444">
        <w:rPr>
          <w:rFonts w:ascii="Arial" w:hAnsi="Arial" w:cs="Arial"/>
          <w:sz w:val="24"/>
          <w:szCs w:val="24"/>
        </w:rPr>
        <w:t xml:space="preserve">  </w:t>
      </w:r>
      <w:r w:rsidR="00BD0444" w:rsidRPr="00BD0444">
        <w:rPr>
          <w:rFonts w:ascii="Arial" w:hAnsi="Arial" w:cs="Arial"/>
          <w:sz w:val="24"/>
          <w:szCs w:val="24"/>
        </w:rPr>
        <w:t>C</w:t>
      </w:r>
      <w:r w:rsidRPr="00BD0444">
        <w:rPr>
          <w:rFonts w:ascii="Arial" w:hAnsi="Arial" w:cs="Arial"/>
          <w:sz w:val="24"/>
          <w:szCs w:val="24"/>
        </w:rPr>
        <w:t>alls were played back at the end of one of the two tubes; no sound was presented at the other tube</w:t>
      </w:r>
      <w:r w:rsidRPr="00C674CE">
        <w:rPr>
          <w:rFonts w:ascii="Arial" w:hAnsi="Arial" w:cs="Arial"/>
          <w:sz w:val="24"/>
          <w:szCs w:val="24"/>
        </w:rPr>
        <w:t>.  The mother mouse was allowed to freely choose, move</w:t>
      </w:r>
      <w:r w:rsidR="00C674CE" w:rsidRPr="00C674CE">
        <w:rPr>
          <w:rFonts w:ascii="Arial" w:hAnsi="Arial" w:cs="Arial"/>
          <w:sz w:val="24"/>
          <w:szCs w:val="24"/>
        </w:rPr>
        <w:t>,</w:t>
      </w:r>
      <w:r w:rsidRPr="00C674CE">
        <w:rPr>
          <w:rFonts w:ascii="Arial" w:hAnsi="Arial" w:cs="Arial"/>
          <w:sz w:val="24"/>
          <w:szCs w:val="24"/>
        </w:rPr>
        <w:t xml:space="preserve"> and stay anywhere in the apparatus during the 5-min test. After testing, the mother was returned to the home cage and placed </w:t>
      </w:r>
      <w:r w:rsidR="0002496C">
        <w:rPr>
          <w:rFonts w:ascii="Arial" w:hAnsi="Arial" w:cs="Arial"/>
          <w:sz w:val="24"/>
          <w:szCs w:val="24"/>
        </w:rPr>
        <w:t>back to the mouse room.</w:t>
      </w:r>
      <w:r w:rsidRPr="00C674CE">
        <w:rPr>
          <w:rFonts w:ascii="Arial" w:hAnsi="Arial" w:cs="Arial"/>
          <w:sz w:val="24"/>
          <w:szCs w:val="24"/>
        </w:rPr>
        <w:t xml:space="preserve"> </w:t>
      </w:r>
    </w:p>
    <w:p w14:paraId="73D43E64" w14:textId="69A61901" w:rsidR="00F52AF9" w:rsidRDefault="00D8535B" w:rsidP="00E67FFE">
      <w:pPr>
        <w:spacing w:line="480" w:lineRule="auto"/>
        <w:rPr>
          <w:rFonts w:ascii="Arial" w:hAnsi="Arial" w:cs="Arial"/>
          <w:sz w:val="24"/>
          <w:szCs w:val="24"/>
        </w:rPr>
      </w:pPr>
      <w:r w:rsidRPr="00C674CE">
        <w:rPr>
          <w:rFonts w:ascii="Arial" w:hAnsi="Arial" w:cs="Arial"/>
          <w:sz w:val="24"/>
          <w:szCs w:val="24"/>
        </w:rPr>
        <w:t xml:space="preserve">The mother’s behavior was recorded by a video camera.  Recorded behavior was </w:t>
      </w:r>
      <w:r w:rsidR="00C674CE" w:rsidRPr="00C674CE">
        <w:rPr>
          <w:rFonts w:ascii="Arial" w:hAnsi="Arial" w:cs="Arial"/>
          <w:sz w:val="24"/>
          <w:szCs w:val="24"/>
        </w:rPr>
        <w:t>classified by the Noldus software</w:t>
      </w:r>
      <w:r w:rsidR="00C674CE">
        <w:rPr>
          <w:rFonts w:ascii="Arial" w:hAnsi="Arial" w:cs="Arial"/>
          <w:sz w:val="24"/>
          <w:szCs w:val="24"/>
        </w:rPr>
        <w:t xml:space="preserve"> </w:t>
      </w:r>
      <w:r w:rsidR="00C674CE" w:rsidRPr="0002496C">
        <w:rPr>
          <w:rFonts w:ascii="Arial" w:hAnsi="Arial" w:cs="Arial"/>
          <w:sz w:val="24"/>
          <w:szCs w:val="24"/>
        </w:rPr>
        <w:t>(</w:t>
      </w:r>
      <w:r w:rsidR="0002496C" w:rsidRPr="0002496C">
        <w:rPr>
          <w:rStyle w:val="cf01"/>
          <w:rFonts w:ascii="Arial" w:hAnsi="Arial" w:cs="Arial"/>
          <w:sz w:val="24"/>
          <w:szCs w:val="24"/>
        </w:rPr>
        <w:t>Noldus Information Technology, Leesburg, VA</w:t>
      </w:r>
      <w:r w:rsidR="00C674CE" w:rsidRPr="0002496C">
        <w:rPr>
          <w:rFonts w:ascii="Arial" w:hAnsi="Arial" w:cs="Arial"/>
          <w:sz w:val="24"/>
          <w:szCs w:val="24"/>
        </w:rPr>
        <w:t>)</w:t>
      </w:r>
      <w:r w:rsidR="00C674CE">
        <w:rPr>
          <w:rFonts w:ascii="Arial" w:hAnsi="Arial" w:cs="Arial"/>
          <w:sz w:val="24"/>
          <w:szCs w:val="24"/>
        </w:rPr>
        <w:t xml:space="preserve"> </w:t>
      </w:r>
      <w:r w:rsidR="00C674CE" w:rsidRPr="00C674CE">
        <w:rPr>
          <w:rFonts w:ascii="Arial" w:hAnsi="Arial" w:cs="Arial"/>
          <w:sz w:val="24"/>
          <w:szCs w:val="24"/>
        </w:rPr>
        <w:t xml:space="preserve"> into </w:t>
      </w:r>
      <w:r w:rsidRPr="00C674CE">
        <w:rPr>
          <w:rFonts w:ascii="Arial" w:hAnsi="Arial" w:cs="Arial"/>
          <w:sz w:val="24"/>
          <w:szCs w:val="24"/>
        </w:rPr>
        <w:t>the time the mother</w:t>
      </w:r>
      <w:r w:rsidR="00C674CE" w:rsidRPr="00C674CE">
        <w:rPr>
          <w:rFonts w:ascii="Arial" w:hAnsi="Arial" w:cs="Arial"/>
          <w:sz w:val="24"/>
          <w:szCs w:val="24"/>
        </w:rPr>
        <w:t xml:space="preserve">’s nose </w:t>
      </w:r>
      <w:r w:rsidRPr="00C674CE">
        <w:rPr>
          <w:rFonts w:ascii="Arial" w:hAnsi="Arial" w:cs="Arial"/>
          <w:sz w:val="24"/>
          <w:szCs w:val="24"/>
        </w:rPr>
        <w:t>peeked at the entrance of each tube, time the mothe</w:t>
      </w:r>
      <w:r w:rsidR="00C674CE" w:rsidRPr="00C674CE">
        <w:rPr>
          <w:rFonts w:ascii="Arial" w:hAnsi="Arial" w:cs="Arial"/>
          <w:sz w:val="24"/>
          <w:szCs w:val="24"/>
        </w:rPr>
        <w:t xml:space="preserve">r’s nose stayed </w:t>
      </w:r>
      <w:r w:rsidRPr="00C674CE">
        <w:rPr>
          <w:rFonts w:ascii="Arial" w:hAnsi="Arial" w:cs="Arial"/>
          <w:sz w:val="24"/>
          <w:szCs w:val="24"/>
        </w:rPr>
        <w:t xml:space="preserve">at the </w:t>
      </w:r>
      <w:r w:rsidR="00C674CE" w:rsidRPr="00C674CE">
        <w:rPr>
          <w:rFonts w:ascii="Arial" w:hAnsi="Arial" w:cs="Arial"/>
          <w:sz w:val="24"/>
          <w:szCs w:val="24"/>
        </w:rPr>
        <w:t>end of</w:t>
      </w:r>
      <w:r w:rsidRPr="00C674CE">
        <w:rPr>
          <w:rFonts w:ascii="Arial" w:hAnsi="Arial" w:cs="Arial"/>
          <w:sz w:val="24"/>
          <w:szCs w:val="24"/>
        </w:rPr>
        <w:t xml:space="preserve"> the sound tube</w:t>
      </w:r>
      <w:r w:rsidR="00C674CE" w:rsidRPr="00C674CE">
        <w:rPr>
          <w:rFonts w:ascii="Arial" w:hAnsi="Arial" w:cs="Arial"/>
          <w:sz w:val="24"/>
          <w:szCs w:val="24"/>
        </w:rPr>
        <w:t xml:space="preserve"> (i.e. closest place to the emitter)</w:t>
      </w:r>
      <w:r w:rsidRPr="00C674CE">
        <w:rPr>
          <w:rFonts w:ascii="Arial" w:hAnsi="Arial" w:cs="Arial"/>
          <w:sz w:val="24"/>
          <w:szCs w:val="24"/>
        </w:rPr>
        <w:t xml:space="preserve">, and the latency to </w:t>
      </w:r>
      <w:r w:rsidR="00C674CE" w:rsidRPr="00C674CE">
        <w:rPr>
          <w:rFonts w:ascii="Arial" w:hAnsi="Arial" w:cs="Arial"/>
          <w:sz w:val="24"/>
          <w:szCs w:val="24"/>
        </w:rPr>
        <w:t xml:space="preserve">poke the nose to </w:t>
      </w:r>
      <w:r w:rsidRPr="00C674CE">
        <w:rPr>
          <w:rFonts w:ascii="Arial" w:hAnsi="Arial" w:cs="Arial"/>
          <w:sz w:val="24"/>
          <w:szCs w:val="24"/>
        </w:rPr>
        <w:t>the tubes.</w:t>
      </w:r>
      <w:r w:rsidRPr="00D8535B">
        <w:rPr>
          <w:rFonts w:ascii="Arial" w:hAnsi="Arial" w:cs="Arial"/>
          <w:sz w:val="24"/>
          <w:szCs w:val="24"/>
        </w:rPr>
        <w:t xml:space="preserve">  </w:t>
      </w:r>
    </w:p>
    <w:p w14:paraId="241A33A0" w14:textId="77777777" w:rsidR="00F52AF9" w:rsidRDefault="00F52AF9">
      <w:pPr>
        <w:spacing w:line="278" w:lineRule="auto"/>
        <w:rPr>
          <w:rFonts w:ascii="Arial" w:hAnsi="Arial" w:cs="Arial"/>
          <w:sz w:val="24"/>
          <w:szCs w:val="24"/>
        </w:rPr>
      </w:pPr>
      <w:r>
        <w:rPr>
          <w:rFonts w:ascii="Arial" w:hAnsi="Arial" w:cs="Arial"/>
          <w:sz w:val="24"/>
          <w:szCs w:val="24"/>
        </w:rPr>
        <w:br w:type="page"/>
      </w:r>
    </w:p>
    <w:p w14:paraId="74789286" w14:textId="77777777" w:rsidR="0002496C" w:rsidRPr="00E042ED" w:rsidRDefault="0002496C" w:rsidP="0002496C">
      <w:pPr>
        <w:pStyle w:val="NormalWeb"/>
        <w:spacing w:before="0" w:beforeAutospacing="0" w:after="0" w:afterAutospacing="0" w:line="480" w:lineRule="auto"/>
        <w:rPr>
          <w:rFonts w:ascii="Arial" w:eastAsiaTheme="minorEastAsia" w:hAnsi="Arial" w:cs="Arial"/>
          <w:color w:val="000000" w:themeColor="text1"/>
          <w:kern w:val="24"/>
        </w:rPr>
      </w:pPr>
      <w:r w:rsidRPr="00E042ED">
        <w:rPr>
          <w:rFonts w:ascii="Arial" w:eastAsiaTheme="minorEastAsia" w:hAnsi="Arial" w:cs="Arial"/>
          <w:b/>
          <w:bCs/>
          <w:color w:val="000000" w:themeColor="text1"/>
          <w:kern w:val="24"/>
        </w:rPr>
        <w:lastRenderedPageBreak/>
        <w:t>Supplementary Figure S1</w:t>
      </w:r>
      <w:r w:rsidRPr="00E042ED">
        <w:rPr>
          <w:rFonts w:ascii="Arial" w:eastAsiaTheme="minorEastAsia" w:hAnsi="Arial" w:cs="Arial"/>
          <w:color w:val="000000" w:themeColor="text1"/>
          <w:kern w:val="24"/>
        </w:rPr>
        <w:t xml:space="preserve">. Representative sonogram images of each call type. A modified </w:t>
      </w:r>
      <w:proofErr w:type="spellStart"/>
      <w:r w:rsidRPr="00E042ED">
        <w:rPr>
          <w:rFonts w:ascii="Arial" w:eastAsiaTheme="minorEastAsia" w:hAnsi="Arial" w:cs="Arial"/>
          <w:color w:val="000000" w:themeColor="text1"/>
          <w:kern w:val="24"/>
        </w:rPr>
        <w:t>VocalMat</w:t>
      </w:r>
      <w:proofErr w:type="spellEnd"/>
      <w:r w:rsidRPr="00E042ED">
        <w:rPr>
          <w:rFonts w:ascii="Arial" w:eastAsiaTheme="minorEastAsia" w:hAnsi="Arial" w:cs="Arial"/>
          <w:color w:val="000000" w:themeColor="text1"/>
          <w:kern w:val="24"/>
        </w:rPr>
        <w:t xml:space="preserve"> was used to classify pup calls.</w:t>
      </w:r>
    </w:p>
    <w:p w14:paraId="509A1E35" w14:textId="77777777" w:rsidR="0002496C" w:rsidRPr="00E042ED" w:rsidRDefault="0002496C" w:rsidP="0002496C">
      <w:pPr>
        <w:pStyle w:val="NormalWeb"/>
        <w:spacing w:before="0" w:beforeAutospacing="0" w:after="0" w:afterAutospacing="0" w:line="480" w:lineRule="auto"/>
        <w:rPr>
          <w:rFonts w:ascii="Arial" w:eastAsiaTheme="minorEastAsia" w:hAnsi="Arial" w:cs="Arial"/>
          <w:color w:val="000000" w:themeColor="text1"/>
          <w:kern w:val="24"/>
        </w:rPr>
      </w:pPr>
    </w:p>
    <w:p w14:paraId="4385B716" w14:textId="088F4E57" w:rsidR="0002496C" w:rsidRPr="00E042ED" w:rsidRDefault="0002496C" w:rsidP="0002496C">
      <w:pPr>
        <w:pStyle w:val="NormalWeb"/>
        <w:spacing w:before="0" w:beforeAutospacing="0" w:after="0" w:afterAutospacing="0" w:line="480" w:lineRule="auto"/>
        <w:rPr>
          <w:rFonts w:ascii="Arial" w:eastAsiaTheme="minorEastAsia" w:hAnsi="Arial" w:cs="Arial"/>
          <w:color w:val="000000" w:themeColor="text1"/>
          <w:kern w:val="24"/>
        </w:rPr>
      </w:pPr>
      <w:r w:rsidRPr="00E042ED">
        <w:rPr>
          <w:rFonts w:ascii="Arial" w:eastAsiaTheme="minorEastAsia" w:hAnsi="Arial" w:cs="Arial"/>
          <w:b/>
          <w:bCs/>
          <w:color w:val="000000" w:themeColor="text1"/>
          <w:kern w:val="24"/>
        </w:rPr>
        <w:t>Supplementary Figure</w:t>
      </w:r>
      <w:r w:rsidRPr="00E042ED">
        <w:rPr>
          <w:rFonts w:ascii="Arial" w:eastAsiaTheme="minorEastAsia" w:hAnsi="Arial" w:cs="Arial"/>
          <w:color w:val="000000" w:themeColor="text1"/>
          <w:kern w:val="24"/>
        </w:rPr>
        <w:t xml:space="preserve"> </w:t>
      </w:r>
      <w:r w:rsidRPr="00E042ED">
        <w:rPr>
          <w:rFonts w:ascii="Arial" w:eastAsiaTheme="minorEastAsia" w:hAnsi="Arial" w:cs="Arial"/>
          <w:b/>
          <w:bCs/>
          <w:color w:val="000000" w:themeColor="text1"/>
          <w:kern w:val="24"/>
        </w:rPr>
        <w:t>S2</w:t>
      </w:r>
      <w:r w:rsidRPr="00E042ED">
        <w:rPr>
          <w:rFonts w:ascii="Arial" w:eastAsiaTheme="minorEastAsia" w:hAnsi="Arial" w:cs="Arial"/>
          <w:color w:val="000000" w:themeColor="text1"/>
          <w:kern w:val="24"/>
        </w:rPr>
        <w:t>. The percentage (</w:t>
      </w:r>
      <w:proofErr w:type="spellStart"/>
      <w:r w:rsidRPr="00E042ED">
        <w:rPr>
          <w:rFonts w:ascii="Arial" w:eastAsiaTheme="minorEastAsia" w:hAnsi="Arial" w:cs="Arial"/>
          <w:color w:val="000000" w:themeColor="text1"/>
          <w:kern w:val="24"/>
        </w:rPr>
        <w:t>mean</w:t>
      </w:r>
      <w:r w:rsidRPr="00E042ED">
        <w:rPr>
          <w:rFonts w:ascii="Arial" w:eastAsiaTheme="minorEastAsia" w:hAnsi="Arial" w:cs="Arial"/>
          <w:color w:val="000000" w:themeColor="text1"/>
          <w:kern w:val="24"/>
          <w:u w:val="single"/>
        </w:rPr>
        <w:t>+</w:t>
      </w:r>
      <w:r w:rsidRPr="00E042ED">
        <w:rPr>
          <w:rFonts w:ascii="Arial" w:eastAsiaTheme="minorEastAsia" w:hAnsi="Arial" w:cs="Arial"/>
          <w:color w:val="000000" w:themeColor="text1"/>
          <w:kern w:val="24"/>
        </w:rPr>
        <w:t>SEM</w:t>
      </w:r>
      <w:proofErr w:type="spellEnd"/>
      <w:r w:rsidRPr="00E042ED">
        <w:rPr>
          <w:rFonts w:ascii="Arial" w:eastAsiaTheme="minorEastAsia" w:hAnsi="Arial" w:cs="Arial"/>
          <w:color w:val="000000" w:themeColor="text1"/>
          <w:kern w:val="24"/>
        </w:rPr>
        <w:t xml:space="preserve">) of each call type emitted for Dup/+ (white </w:t>
      </w:r>
      <w:r w:rsidR="00AB2159">
        <w:rPr>
          <w:rFonts w:ascii="Arial" w:eastAsiaTheme="minorEastAsia" w:hAnsi="Arial" w:cs="Arial"/>
          <w:color w:val="000000" w:themeColor="text1"/>
          <w:kern w:val="24"/>
        </w:rPr>
        <w:t xml:space="preserve">circle </w:t>
      </w:r>
      <w:r w:rsidRPr="00E042ED">
        <w:rPr>
          <w:rFonts w:ascii="Arial" w:eastAsiaTheme="minorEastAsia" w:hAnsi="Arial" w:cs="Arial"/>
          <w:color w:val="000000" w:themeColor="text1"/>
          <w:kern w:val="24"/>
        </w:rPr>
        <w:t>with black line) and +/+ (red) pups P P8 and P12. The assumptions of normality and homogeneity of variance were violated in many cases (see</w:t>
      </w:r>
      <w:r w:rsidRPr="00E042ED">
        <w:rPr>
          <w:rFonts w:ascii="Arial" w:eastAsiaTheme="minorEastAsia" w:hAnsi="Arial" w:cs="Arial"/>
          <w:b/>
          <w:bCs/>
          <w:color w:val="000000" w:themeColor="text1"/>
          <w:kern w:val="24"/>
        </w:rPr>
        <w:t xml:space="preserve"> Table S1-Figure S2</w:t>
      </w:r>
      <w:r w:rsidRPr="00E042ED">
        <w:rPr>
          <w:rFonts w:ascii="Arial" w:eastAsiaTheme="minorEastAsia" w:hAnsi="Arial" w:cs="Arial"/>
          <w:color w:val="000000" w:themeColor="text1"/>
          <w:kern w:val="24"/>
        </w:rPr>
        <w:t xml:space="preserve">). We applied Mann-Whitney nonparametric tests, and significance was adjusted by Benjamini–Hochberg corrections with a false discovery rate of 5%. </w:t>
      </w:r>
      <w:r w:rsidRPr="00E042ED">
        <w:rPr>
          <w:rFonts w:ascii="Arial" w:eastAsiaTheme="minorEastAsia" w:hAnsi="Arial" w:cs="Arial"/>
          <w:kern w:val="24"/>
        </w:rPr>
        <w:t xml:space="preserve">Har, harmonic; Su, step-up; Ts, two-steps; </w:t>
      </w:r>
      <w:proofErr w:type="spellStart"/>
      <w:r w:rsidRPr="00E042ED">
        <w:rPr>
          <w:rFonts w:ascii="Arial" w:eastAsiaTheme="minorEastAsia" w:hAnsi="Arial" w:cs="Arial"/>
          <w:kern w:val="24"/>
        </w:rPr>
        <w:t>Cx</w:t>
      </w:r>
      <w:proofErr w:type="spellEnd"/>
      <w:r w:rsidRPr="00E042ED">
        <w:rPr>
          <w:rFonts w:ascii="Arial" w:eastAsiaTheme="minorEastAsia" w:hAnsi="Arial" w:cs="Arial"/>
          <w:kern w:val="24"/>
        </w:rPr>
        <w:t xml:space="preserve">, complex; Sd, step-down; </w:t>
      </w:r>
      <w:proofErr w:type="spellStart"/>
      <w:r w:rsidRPr="00E042ED">
        <w:rPr>
          <w:rFonts w:ascii="Arial" w:eastAsiaTheme="minorEastAsia" w:hAnsi="Arial" w:cs="Arial"/>
          <w:kern w:val="24"/>
        </w:rPr>
        <w:t>Ms</w:t>
      </w:r>
      <w:proofErr w:type="spellEnd"/>
      <w:r w:rsidRPr="00E042ED">
        <w:rPr>
          <w:rFonts w:ascii="Arial" w:eastAsiaTheme="minorEastAsia" w:hAnsi="Arial" w:cs="Arial"/>
          <w:kern w:val="24"/>
        </w:rPr>
        <w:t xml:space="preserve">, multiple-steps; D, downward; Ch, chevron; </w:t>
      </w:r>
      <w:proofErr w:type="spellStart"/>
      <w:r w:rsidRPr="00E042ED">
        <w:rPr>
          <w:rFonts w:ascii="Arial" w:eastAsiaTheme="minorEastAsia" w:hAnsi="Arial" w:cs="Arial"/>
          <w:kern w:val="24"/>
        </w:rPr>
        <w:t>Sh</w:t>
      </w:r>
      <w:proofErr w:type="spellEnd"/>
      <w:r w:rsidRPr="00E042ED">
        <w:rPr>
          <w:rFonts w:ascii="Arial" w:eastAsiaTheme="minorEastAsia" w:hAnsi="Arial" w:cs="Arial"/>
          <w:kern w:val="24"/>
        </w:rPr>
        <w:t>, short; F, flat; U, upward; R Ch, reverse chevron; Amb, ambiguous.</w:t>
      </w:r>
      <w:r w:rsidRPr="00E042ED">
        <w:rPr>
          <w:rFonts w:ascii="Arial" w:eastAsiaTheme="minorEastAsia" w:hAnsi="Arial" w:cs="Arial"/>
          <w:color w:val="FF0000"/>
          <w:kern w:val="24"/>
        </w:rPr>
        <w:t xml:space="preserve"> </w:t>
      </w:r>
      <w:r w:rsidRPr="00E042ED">
        <w:rPr>
          <w:rFonts w:ascii="Arial" w:eastAsiaTheme="minorEastAsia" w:hAnsi="Arial" w:cs="Arial"/>
          <w:kern w:val="24"/>
        </w:rPr>
        <w:t>Red call type names are those of more than one wave or complex waves; blue call type names are those of relatively simple waves</w:t>
      </w:r>
      <w:r w:rsidRPr="00E042ED">
        <w:rPr>
          <w:rFonts w:ascii="Arial" w:eastAsiaTheme="minorEastAsia" w:hAnsi="Arial" w:cs="Arial"/>
          <w:kern w:val="24"/>
        </w:rPr>
        <w:fldChar w:fldCharType="begin">
          <w:fldData xml:space="preserve">PEVuZE5vdGU+PENpdGU+PEF1dGhvcj5OYWthbXVyYTwvQXV0aG9yPjxZZWFyPjIwMjE8L1llYXI+
PFJlY051bT43MjIxPC9SZWNOdW0+PERpc3BsYXlUZXh0PigyLCAzKTwvRGlzcGxheVRleHQ+PHJl
Y29yZD48cmVjLW51bWJlcj43MjIxPC9yZWMtbnVtYmVyPjxmb3JlaWduLWtleXM+PGtleSBhcHA9
IkVOIiBkYi1pZD0iZWZlemV0ZTV0cGF3NTZlOWZyNTVmYTJkMHowOTlzNXhmdHZwIiB0aW1lc3Rh
bXA9IjE2NTg5Mzg4NzciIGd1aWQ9IjE1NGNkOGYxLTY2YzAtNGFkOS04NzY4LTFkZWIwMDRmZTVi
MCI+NzIyMTwva2V5PjwvZm9yZWlnbi1rZXlzPjxyZWYtdHlwZSBuYW1lPSJKb3VybmFsIEFydGlj
bGUiPjE3PC9yZWYtdHlwZT48Y29udHJpYnV0b3JzPjxhdXRob3JzPjxhdXRob3I+TmFrYW11cmEs
IE0uPC9hdXRob3I+PGF1dGhvcj5ZZSwgSy48L2F1dGhvcj48YXV0aG9yPkUuIFNpbHZhIE1CPC9h
dXRob3I+PGF1dGhvcj5ZYW1hdWNoaSwgVC48L2F1dGhvcj48YXV0aG9yPkhvZXBwbmVyLCBELiBK
LjwvYXV0aG9yPjxhdXRob3I+RmF5eWF6dWRkaW4sIEEuPC9hdXRob3I+PGF1dGhvcj5LYW5nLCBH
LjwvYXV0aG9yPjxhdXRob3I+WXVkYSwgRS4gQS48L2F1dGhvcj48YXV0aG9yPk5hZ2FzaGltYSwg
TS48L2F1dGhvcj48YXV0aG9yPkVub21vdG8sIFMuPC9hdXRob3I+PGF1dGhvcj5IaXJhbW90bywg
VC48L2F1dGhvcj48YXV0aG9yPlNoYXJwLCBSLjwvYXV0aG9yPjxhdXRob3I+S2FuZWtvLCBJLjwv
YXV0aG9yPjxhdXRob3I+VGFqaW5kYSwgSy48L2F1dGhvcj48YXV0aG9yPkFkYWNoaSwgTS48L2F1
dGhvcj48YXV0aG9yPk1paGFyYSwgVC48L2F1dGhvcj48YXV0aG9yPlRva3VubywgUy48L2F1dGhv
cj48YXV0aG9yPkdleWVyLCBNLiBBLjwvYXV0aG9yPjxhdXRob3I+QnJvaW4sIFAuIE8uPC9hdXRo
b3I+PGF1dGhvcj5NYXRzdW1vdG8sIE0uPC9hdXRob3I+PGF1dGhvcj5IaXJvaSwgTi48L2F1dGhv
cj48L2F1dGhvcnM+PC9jb250cmlidXRvcnM+PGF1dGgtYWRkcmVzcz5EZXBhcnRtZW50IG9mIFBo
YXJtYWNvbG9neSwgVW5pdmVyc2l0eSBvZiBUZXhhcyBIZWFsdGggU2NpZW5jZSBDZW50ZXIgYXQg
U2FuIEFudG9uaW8sIFNhbiBBbnRvbmlvLCBUWCwgVVNBLiYjeEQ7RGVwYXJ0bWVudCBvZiBCaW9l
bmdpbmVlcmluZywgR3JhZHVhdGUgU2Nob29sIG9mIEVuZ2luZWVyaW5nLCBUaGUgVW5pdmVyc2l0
eSBvZiBUb2t5bywgVG9reW8sIEphcGFuLiYjeEQ7RGVwYXJ0bWVudCBvZiBFcGlkZW1pb2xvZ3kg
YW5kIEhlYWx0aCBTY2llbmNlLCBBbGJlcnQgRWluc3RlaW4gQ29sbGVnZSBvZiBNZWRpY2luZSwg
QnJvbngsIE5ZLCBVU0EuJiN4RDtTY2hvb2wgb2YgTWF0aGVtYXRpY3MsIFN0YXRpc3RpY3MgJmFt
cDsgQXBwbGllZCBNYXRoZW1hdGljcywgTmF0aW9uYWwgVW5pdmVyc2l0eSBvZiBJcmVsYW5kIEdh
bHdheSwgR2Fsd2F5LCBJcmVsYW5kLiYjeEQ7TGEgSm9sbGEgTGFib3JhdG9yeSwgQXN0ZWxsYXMg
UmVzZWFyY2ggSW5zdGl0dXRlIG9mIEFtZXJpY2EgTExDLCBTYW4gRGllZ28sIENBLCBVU0EuJiN4
RDtHcmFkdWF0ZSBTY2hvb2wgb2YgRW5naW5lZXJpbmcsIFRvaG9rdSBVbml2ZXJzaXR5LCBTZW5k
YWksIEphcGFuLiYjeEQ7RGVwYXJ0bWVudCBvZiBQc3ljaGlhdHJ5LCBBbGJlcnQgRWluc3RlaW4g
Q29sbGVnZSBvZiBNZWRpY2luZSwgQnJvbngsIE5ZLCBVU0EuJiN4RDtEZXBhcnRtZW50IG9mIFBz
eWNoaWF0cnksIFVuaXZlcnNpdHkgb2YgQ2FsaWZvcm5pYSwgU2FuIERpZWdvLCBMYSBKb2xsYSwg
Q0EsIFVTQS4mI3hEO0dyYWR1YXRlIFNjaG9vbCBvZiBNZWRpY2FsIFNjaWVuY2VzLCBOYWdveWEg
Q2l0eSBVbml2ZXJzaXR5LCBOYWdveWEsIEphcGFuLiYjeEQ7RHJ1ZyBEaXNjb3ZlcnkgUmVzZWFy
Y2gsIEFzdGVsbGFzIFBoYXJtYSBJbmMuLCBJYmFyYWtpLCBKYXBhbi4mI3hEO0dyYWR1YXRlIFNj
aG9vbCBvZiBIZWFsdGggSW5ub3ZhdGlvbiwgS2FuYWdhd2EgVW5pdmVyc2l0eSBvZiBIdW1hbiBT
ZXJ2aWNlcywgS2F3YXNha2ktc2hpLCBLYW5hZ2F3YSwgSmFwYW4uJiN4RDtEZXBhcnRtZW50IG9m
IFBoYXJtYWNvbG9neSwgVW5pdmVyc2l0eSBvZiBUZXhhcyBIZWFsdGggU2NpZW5jZSBDZW50ZXIg
YXQgU2FuIEFudG9uaW8sIFNhbiBBbnRvbmlvLCBUWCwgVVNBLiBoaXJvaUB1dGhzY3NhLmVkdS4m
I3hEO0RlcGFydG1lbnQgb2YgQ2VsbHVsYXIgYW5kIEludGVncmF0aXZlIFBoeXNpb2xvZ3ksIFVu
aXZlcnNpdHkgb2YgVGV4YXMgSGVhbHRoIFNjaWVuY2UgQ2VudGVyIGF0IFNhbiBBbnRvbmlvLCBT
YW4gQW50b25pbywgVFgsIFVTQS4gaGlyb2lAdXRoc2NzYS5lZHUuJiN4RDtEZXBhcnRtZW50IG9m
IENlbGwgU3lzdGVtcyBBbmF0b215LCBVbml2ZXJzaXR5IG9mIFRleGFzIEhlYWx0aCBTY2llbmNl
IENlbnRlciBhdCBTYW4gQW50b25pbywgU2FuIEFudG9uaW8sIFRYLCBVU0EuIGhpcm9pQHV0aHNj
c2EuZWR1LiYjeEQ7RGVwYXJ0bWVudCBvZiBQc3ljaGlhdHJ5LCBVbml2ZXJzaXR5IG9mIFRleGFz
IEhlYWx0aCBTY2llbmNlIENlbnRlciBhdCBTYW4gQW50b25pbywgU2FuIEFudG9uaW8sIFRYLCBV
U0EuIGhpcm9pQHV0aHNjc2EuZWR1LjwvYXV0aC1hZGRyZXNzPjx0aXRsZXM+PHRpdGxlPkNvbXB1
dGF0aW9uYWwgaWRlbnRpZmljYXRpb24gb2YgdmFyaWFibGVzIGluIG5lb25hdGFsIHZvY2FsaXph
dGlvbnMgcHJlZGljdGl2ZSBmb3IgcG9zdHB1YmVydGFsIHNvY2lhbCBiZWhhdmlvcnMgaW4gYSBt
b3VzZSBtb2RlbCBvZiAxNnAxMS4yIGRlbGV0aW9uPC90aXRsZT48c2Vjb25kYXJ5LXRpdGxlPk1v
bCBQc3ljaGlhdHJ5PC9zZWNvbmRhcnktdGl0bGU+PC90aXRsZXM+PHBlcmlvZGljYWw+PGZ1bGwt
dGl0bGU+TW9sIFBzeWNoaWF0cnk8L2Z1bGwtdGl0bGU+PC9wZXJpb2RpY2FsPjxwYWdlcz42NTc4
LTY1ODg8L3BhZ2VzPjx2b2x1bWU+MjY8L3ZvbHVtZT48bnVtYmVyPjExPC9udW1iZXI+PGVkaXRp
b24+MjAyMTA0MTU8L2VkaXRpb24+PGRhdGVzPjx5ZWFyPjIwMjE8L3llYXI+PHB1Yi1kYXRlcz48
ZGF0ZT5Ob3Y8L2RhdGU+PC9wdWItZGF0ZXM+PC9kYXRlcz48aXNibj4xNDc2LTU1NzggKEVsZWN0
cm9uaWMpJiN4RDsxMzU5LTQxODQgKExpbmtpbmcpPC9pc2JuPjxhY2Nlc3Npb24tbnVtPjMzODU5
MzU3PC9hY2Nlc3Npb24tbnVtPjx1cmxzPjxyZWxhdGVkLXVybHM+PHVybD5odHRwczovL3d3dy5u
Y2JpLm5sbS5uaWguZ292L3B1Ym1lZC8zMzg1OTM1NzwvdXJsPjwvcmVsYXRlZC11cmxzPjwvdXJs
cz48Y3VzdG9tMj5QTUM4NTE3MDQyPC9jdXN0b20yPjxlbGVjdHJvbmljLXJlc291cmNlLW51bT4x
MC4xMDM4L3M0MTM4MC0wMjEtMDEwODkteTwvZWxlY3Ryb25pYy1yZXNvdXJjZS1udW0+PC9yZWNv
cmQ+PC9DaXRlPjxDaXRlPjxBdXRob3I+VGFrYWhhc2hpPC9BdXRob3I+PFllYXI+MjAxNjwvWWVh
cj48UmVjTnVtPjY2Mzc8L1JlY051bT48cmVjb3JkPjxyZWMtbnVtYmVyPjY2Mzc8L3JlYy1udW1i
ZXI+PGZvcmVpZ24ta2V5cz48a2V5IGFwcD0iRU4iIGRiLWlkPSJlZmV6ZXRlNXRwYXc1NmU5ZnI1
NWZhMmQwejA5OXM1eGZ0dnAiIHRpbWVzdGFtcD0iMTY1ODkzODg1OSIgZ3VpZD0iNTgxNjQwMmIt
MmI4Mi00N2M1LTg3NmQtYWM5ZTRkMDUxMzYwIj42NjM3PC9rZXk+PC9mb3JlaWduLWtleXM+PHJl
Zi10eXBlIG5hbWU9IkpvdXJuYWwgQXJ0aWNsZSI+MTc8L3JlZi10eXBlPjxjb250cmlidXRvcnM+
PGF1dGhvcnM+PGF1dGhvcj5UYWthaGFzaGksIFQuPC9hdXRob3I+PGF1dGhvcj5Pa2FiZSwgUy48
L2F1dGhvcj48YXV0aG9yPkJyb2luLCBQLiBPLjwvYXV0aG9yPjxhdXRob3I+TmlzaGksIEEuPC9h
dXRob3I+PGF1dGhvcj5ZZSwgSy48L2F1dGhvcj48YXV0aG9yPkJlY2tlcnQsIE0uIFYuPC9hdXRo
b3I+PGF1dGhvcj5JenVtaSwgVC48L2F1dGhvcj48YXV0aG9yPk1hY2hpZGEsIEEuPC9hdXRob3I+
PGF1dGhvcj5LYW5nLCBHLjwvYXV0aG9yPjxhdXRob3I+QWJlLCBTLjwvYXV0aG9yPjxhdXRob3I+
UGVuYSwgSi4gTC48L2F1dGhvcj48YXV0aG9yPkdvbGRlbiwgQS48L2F1dGhvcj48YXV0aG9yPktp
a3VzdWksIFQuPC9hdXRob3I+PGF1dGhvcj5IaXJvaSwgTi48L2F1dGhvcj48L2F1dGhvcnM+PC9j
b250cmlidXRvcnM+PGF1dGgtYWRkcmVzcz5EZXBhcnRtZW50IG9mIFBzeWNoaWF0cnkgYW5kIEJl
aGF2aW9yYWwgU2NpZW5jZXMsIEFsYmVydCBFaW5zdGVpbiBDb2xsZWdlIG9mIE1lZGljaW5lLCBC
cm9ueCwgTlksIFVTQS4mI3hEO0RlcGFydG1lbnQgb2YgQW5pbWFsIFNjaWVuY2UgYW5kIEJpb3Rl
Y2hub2xvZ3ksIEF6YWJ1IFVuaXZlcnNpdHksIFNhZ2FtaWhhcmEsIEthbmFnYXdhLCBKYXBhbi4m
I3hEO0RlcGFydG1lbnQgb2YgR2VuZXRpY3MsIEFsYmVydCBFaW5zdGVpbiBDb2xsZWdlIG9mIE1l
ZGljaW5lLCBCcm9ueCwgTlksIFVTQS4mI3hEO0RlcGFydG1lbnQgb2YgUHN5Y2hpYXRyeSwgQ291
cnNlIG9mIEludGVncmF0ZWQgQnJhaW4gU2NpZW5jZXMgYW5kIE1lZGljYWwgSW5mb3JtYXRpY3Ms
IEluc3RpdHV0ZSBvZiBCaW9tZWRpY2FsIFNjaWVuY2VzLCBUb2t1c2hpbWEgVW5pdmVyc2l0eSBH
cmFkdWF0ZSBTY2hvb2wsIFRva3VzaGltYSwgSmFwYW4uJiN4RDtEZXBhcnRtZW50IG9mIEVwaWRl
bWlvbG9neSBhbmQgUG9wdWxhdGlvbiBIZWFsdGgsIEFsYmVydCBFaW5zdGVpbiBDb2xsZWdlIG9m
IE1lZGljaW5lLCBCcm9ueCwgTlksIFVTQS4mI3hEO0RvbWluaWNrIFAuIFB1cnB1cmEgRGVwYXJ0
bWVudCBvZiBOZXVyb3NjaWVuY2UsIEFsYmVydCBFaW5zdGVpbiBDb2xsZWdlIG9mIE1lZGljaW5l
LCBCcm9ueCwgTlksIFVTQS4mI3hEO0RlcGFydG1lbnQgb2YgTmV1cm9waGFybWFjb2xvZ3ksIEdy
YWR1YXRlIFNjaG9vbCBvZiBIb2trYWlkbyBVbml2ZXJzaXR5IENvbGxlZ2Ugb2YgTWVkaWNpbmUs
IFNhcHBvcm8sIEphcGFuLiYjeEQ7RGVwYXJ0bWVudCBvZiBNYXRoZW1hdGljYWwgU2NpZW5jZXMs
IFllc2hpdmEgVW5pdmVyc2l0eSwgTmV3IFlvcmssIE5ZLCBVU0EuPC9hdXRoLWFkZHJlc3M+PHRp
dGxlcz48dGl0bGU+U3RydWN0dXJlIGFuZCBmdW5jdGlvbiBvZiBuZW9uYXRhbCBzb2NpYWwgY29t
bXVuaWNhdGlvbiBpbiBhIGdlbmV0aWMgbW91c2UgbW9kZWwgb2YgYXV0aXNtPC90aXRsZT48c2Vj
b25kYXJ5LXRpdGxlPk1vbCBQc3ljaGlhdHJ5PC9zZWNvbmRhcnktdGl0bGU+PC90aXRsZXM+PHBl
cmlvZGljYWw+PGZ1bGwtdGl0bGU+TW9sIFBzeWNoaWF0cnk8L2Z1bGwtdGl0bGU+PC9wZXJpb2Rp
Y2FsPjxwYWdlcz4xMjA4LTE0PC9wYWdlcz48dm9sdW1lPjIxPC92b2x1bWU+PG51bWJlcj45PC9u
dW1iZXI+PGVkaXRpb24+MjAxNS8xMi8xNzwvZWRpdGlvbj48a2V5d29yZHM+PGtleXdvcmQ+QW5p
bWFsczwva2V5d29yZD48a2V5d29yZD5BdXRpc20gU3BlY3RydW0gRGlzb3JkZXIvZ2VuZXRpY3M8
L2tleXdvcmQ+PGtleXdvcmQ+QXV0aXN0aWMgRGlzb3JkZXIvKmdlbmV0aWNzPC9rZXl3b3JkPjxr
ZXl3b3JkPkNvbW11bmljYXRpb248L2tleXdvcmQ+PGtleXdvcmQ+RE5BIENvcHkgTnVtYmVyIFZh
cmlhdGlvbnMvZ2VuZXRpY3M8L2tleXdvcmQ+PGtleXdvcmQ+RGlzZWFzZSBNb2RlbHMsIEFuaW1h
bDwva2V5d29yZD48a2V5d29yZD5GZW1hbGU8L2tleXdvcmQ+PGtleXdvcmQ+R2VuZXRpYyBQcmVk
aXNwb3NpdGlvbiB0byBEaXNlYXNlL2dlbmV0aWNzPC9rZXl3b3JkPjxrZXl3b3JkPkdlbm90eXBl
PC9rZXl3b3JkPjxrZXl3b3JkPkhldGVyb3p5Z290ZTwva2V5d29yZD48a2V5d29yZD5NYWxlPC9r
ZXl3b3JkPjxrZXl3b3JkPk1hdGVybmFsIEJlaGF2aW9yPC9rZXl3b3JkPjxrZXl3b3JkPk1pY2U8
L2tleXdvcmQ+PGtleXdvcmQ+UGhlbm90eXBlPC9rZXl3b3JkPjxrZXl3b3JkPlJpc2sgRmFjdG9y
czwva2V5d29yZD48a2V5d29yZD5Tb2NpYWwgQmVoYXZpb3I8L2tleXdvcmQ+PGtleXdvcmQ+U3Ry
dWN0dXJlLUFjdGl2aXR5IFJlbGF0aW9uc2hpcDwva2V5d29yZD48a2V5d29yZD5ULUJveCBEb21h
aW4gUHJvdGVpbnMvZ2VuZXRpY3MvKnBoeXNpb2xvZ3k8L2tleXdvcmQ+PGtleXdvcmQ+Vm9jYWxp
emF0aW9uLCBBbmltYWw8L2tleXdvcmQ+PC9rZXl3b3Jkcz48ZGF0ZXM+PHllYXI+MjAxNjwveWVh
cj48cHViLWRhdGVzPjxkYXRlPlNlcDwvZGF0ZT48L3B1Yi1kYXRlcz48L2RhdGVzPjxpc2JuPjE0
NzYtNTU3OCAoRWxlY3Ryb25pYykmI3hEOzEzNTktNDE4NCAoTGlua2luZyk8L2lzYm4+PGFjY2Vz
c2lvbi1udW0+MjY2NjYyMDU8L2FjY2Vzc2lvbi1udW0+PHVybHM+PHJlbGF0ZWQtdXJscz48dXJs
Pmh0dHBzOi8vd3d3Lm5jYmkubmxtLm5paC5nb3YvcHVibWVkLzI2NjY2MjA1PC91cmw+PC9yZWxh
dGVkLXVybHM+PC91cmxzPjxjdXN0b20yPlBNQzQ5MDk1ODk8L2N1c3RvbTI+PGVsZWN0cm9uaWMt
cmVzb3VyY2UtbnVtPjEwLjEwMzgvbXAuMjAxNS4xOTA8L2VsZWN0cm9uaWMtcmVzb3VyY2UtbnVt
PjwvcmVjb3JkPjwvQ2l0ZT48L0VuZE5vdGU+
</w:fldData>
        </w:fldChar>
      </w:r>
      <w:r>
        <w:rPr>
          <w:rFonts w:ascii="Arial" w:eastAsiaTheme="minorEastAsia" w:hAnsi="Arial" w:cs="Arial"/>
          <w:kern w:val="24"/>
        </w:rPr>
        <w:instrText xml:space="preserve"> ADDIN EN.CITE </w:instrText>
      </w:r>
      <w:r>
        <w:rPr>
          <w:rFonts w:ascii="Arial" w:eastAsiaTheme="minorEastAsia" w:hAnsi="Arial" w:cs="Arial"/>
          <w:kern w:val="24"/>
        </w:rPr>
        <w:fldChar w:fldCharType="begin">
          <w:fldData xml:space="preserve">PEVuZE5vdGU+PENpdGU+PEF1dGhvcj5OYWthbXVyYTwvQXV0aG9yPjxZZWFyPjIwMjE8L1llYXI+
PFJlY051bT43MjIxPC9SZWNOdW0+PERpc3BsYXlUZXh0PigyLCAzKTwvRGlzcGxheVRleHQ+PHJl
Y29yZD48cmVjLW51bWJlcj43MjIxPC9yZWMtbnVtYmVyPjxmb3JlaWduLWtleXM+PGtleSBhcHA9
IkVOIiBkYi1pZD0iZWZlemV0ZTV0cGF3NTZlOWZyNTVmYTJkMHowOTlzNXhmdHZwIiB0aW1lc3Rh
bXA9IjE2NTg5Mzg4NzciIGd1aWQ9IjE1NGNkOGYxLTY2YzAtNGFkOS04NzY4LTFkZWIwMDRmZTVi
MCI+NzIyMTwva2V5PjwvZm9yZWlnbi1rZXlzPjxyZWYtdHlwZSBuYW1lPSJKb3VybmFsIEFydGlj
bGUiPjE3PC9yZWYtdHlwZT48Y29udHJpYnV0b3JzPjxhdXRob3JzPjxhdXRob3I+TmFrYW11cmEs
IE0uPC9hdXRob3I+PGF1dGhvcj5ZZSwgSy48L2F1dGhvcj48YXV0aG9yPkUuIFNpbHZhIE1CPC9h
dXRob3I+PGF1dGhvcj5ZYW1hdWNoaSwgVC48L2F1dGhvcj48YXV0aG9yPkhvZXBwbmVyLCBELiBK
LjwvYXV0aG9yPjxhdXRob3I+RmF5eWF6dWRkaW4sIEEuPC9hdXRob3I+PGF1dGhvcj5LYW5nLCBH
LjwvYXV0aG9yPjxhdXRob3I+WXVkYSwgRS4gQS48L2F1dGhvcj48YXV0aG9yPk5hZ2FzaGltYSwg
TS48L2F1dGhvcj48YXV0aG9yPkVub21vdG8sIFMuPC9hdXRob3I+PGF1dGhvcj5IaXJhbW90bywg
VC48L2F1dGhvcj48YXV0aG9yPlNoYXJwLCBSLjwvYXV0aG9yPjxhdXRob3I+S2FuZWtvLCBJLjwv
YXV0aG9yPjxhdXRob3I+VGFqaW5kYSwgSy48L2F1dGhvcj48YXV0aG9yPkFkYWNoaSwgTS48L2F1
dGhvcj48YXV0aG9yPk1paGFyYSwgVC48L2F1dGhvcj48YXV0aG9yPlRva3VubywgUy48L2F1dGhv
cj48YXV0aG9yPkdleWVyLCBNLiBBLjwvYXV0aG9yPjxhdXRob3I+QnJvaW4sIFAuIE8uPC9hdXRo
b3I+PGF1dGhvcj5NYXRzdW1vdG8sIE0uPC9hdXRob3I+PGF1dGhvcj5IaXJvaSwgTi48L2F1dGhv
cj48L2F1dGhvcnM+PC9jb250cmlidXRvcnM+PGF1dGgtYWRkcmVzcz5EZXBhcnRtZW50IG9mIFBo
YXJtYWNvbG9neSwgVW5pdmVyc2l0eSBvZiBUZXhhcyBIZWFsdGggU2NpZW5jZSBDZW50ZXIgYXQg
U2FuIEFudG9uaW8sIFNhbiBBbnRvbmlvLCBUWCwgVVNBLiYjeEQ7RGVwYXJ0bWVudCBvZiBCaW9l
bmdpbmVlcmluZywgR3JhZHVhdGUgU2Nob29sIG9mIEVuZ2luZWVyaW5nLCBUaGUgVW5pdmVyc2l0
eSBvZiBUb2t5bywgVG9reW8sIEphcGFuLiYjeEQ7RGVwYXJ0bWVudCBvZiBFcGlkZW1pb2xvZ3kg
YW5kIEhlYWx0aCBTY2llbmNlLCBBbGJlcnQgRWluc3RlaW4gQ29sbGVnZSBvZiBNZWRpY2luZSwg
QnJvbngsIE5ZLCBVU0EuJiN4RDtTY2hvb2wgb2YgTWF0aGVtYXRpY3MsIFN0YXRpc3RpY3MgJmFt
cDsgQXBwbGllZCBNYXRoZW1hdGljcywgTmF0aW9uYWwgVW5pdmVyc2l0eSBvZiBJcmVsYW5kIEdh
bHdheSwgR2Fsd2F5LCBJcmVsYW5kLiYjeEQ7TGEgSm9sbGEgTGFib3JhdG9yeSwgQXN0ZWxsYXMg
UmVzZWFyY2ggSW5zdGl0dXRlIG9mIEFtZXJpY2EgTExDLCBTYW4gRGllZ28sIENBLCBVU0EuJiN4
RDtHcmFkdWF0ZSBTY2hvb2wgb2YgRW5naW5lZXJpbmcsIFRvaG9rdSBVbml2ZXJzaXR5LCBTZW5k
YWksIEphcGFuLiYjeEQ7RGVwYXJ0bWVudCBvZiBQc3ljaGlhdHJ5LCBBbGJlcnQgRWluc3RlaW4g
Q29sbGVnZSBvZiBNZWRpY2luZSwgQnJvbngsIE5ZLCBVU0EuJiN4RDtEZXBhcnRtZW50IG9mIFBz
eWNoaWF0cnksIFVuaXZlcnNpdHkgb2YgQ2FsaWZvcm5pYSwgU2FuIERpZWdvLCBMYSBKb2xsYSwg
Q0EsIFVTQS4mI3hEO0dyYWR1YXRlIFNjaG9vbCBvZiBNZWRpY2FsIFNjaWVuY2VzLCBOYWdveWEg
Q2l0eSBVbml2ZXJzaXR5LCBOYWdveWEsIEphcGFuLiYjeEQ7RHJ1ZyBEaXNjb3ZlcnkgUmVzZWFy
Y2gsIEFzdGVsbGFzIFBoYXJtYSBJbmMuLCBJYmFyYWtpLCBKYXBhbi4mI3hEO0dyYWR1YXRlIFNj
aG9vbCBvZiBIZWFsdGggSW5ub3ZhdGlvbiwgS2FuYWdhd2EgVW5pdmVyc2l0eSBvZiBIdW1hbiBT
ZXJ2aWNlcywgS2F3YXNha2ktc2hpLCBLYW5hZ2F3YSwgSmFwYW4uJiN4RDtEZXBhcnRtZW50IG9m
IFBoYXJtYWNvbG9neSwgVW5pdmVyc2l0eSBvZiBUZXhhcyBIZWFsdGggU2NpZW5jZSBDZW50ZXIg
YXQgU2FuIEFudG9uaW8sIFNhbiBBbnRvbmlvLCBUWCwgVVNBLiBoaXJvaUB1dGhzY3NhLmVkdS4m
I3hEO0RlcGFydG1lbnQgb2YgQ2VsbHVsYXIgYW5kIEludGVncmF0aXZlIFBoeXNpb2xvZ3ksIFVu
aXZlcnNpdHkgb2YgVGV4YXMgSGVhbHRoIFNjaWVuY2UgQ2VudGVyIGF0IFNhbiBBbnRvbmlvLCBT
YW4gQW50b25pbywgVFgsIFVTQS4gaGlyb2lAdXRoc2NzYS5lZHUuJiN4RDtEZXBhcnRtZW50IG9m
IENlbGwgU3lzdGVtcyBBbmF0b215LCBVbml2ZXJzaXR5IG9mIFRleGFzIEhlYWx0aCBTY2llbmNl
IENlbnRlciBhdCBTYW4gQW50b25pbywgU2FuIEFudG9uaW8sIFRYLCBVU0EuIGhpcm9pQHV0aHNj
c2EuZWR1LiYjeEQ7RGVwYXJ0bWVudCBvZiBQc3ljaGlhdHJ5LCBVbml2ZXJzaXR5IG9mIFRleGFz
IEhlYWx0aCBTY2llbmNlIENlbnRlciBhdCBTYW4gQW50b25pbywgU2FuIEFudG9uaW8sIFRYLCBV
U0EuIGhpcm9pQHV0aHNjc2EuZWR1LjwvYXV0aC1hZGRyZXNzPjx0aXRsZXM+PHRpdGxlPkNvbXB1
dGF0aW9uYWwgaWRlbnRpZmljYXRpb24gb2YgdmFyaWFibGVzIGluIG5lb25hdGFsIHZvY2FsaXph
dGlvbnMgcHJlZGljdGl2ZSBmb3IgcG9zdHB1YmVydGFsIHNvY2lhbCBiZWhhdmlvcnMgaW4gYSBt
b3VzZSBtb2RlbCBvZiAxNnAxMS4yIGRlbGV0aW9uPC90aXRsZT48c2Vjb25kYXJ5LXRpdGxlPk1v
bCBQc3ljaGlhdHJ5PC9zZWNvbmRhcnktdGl0bGU+PC90aXRsZXM+PHBlcmlvZGljYWw+PGZ1bGwt
dGl0bGU+TW9sIFBzeWNoaWF0cnk8L2Z1bGwtdGl0bGU+PC9wZXJpb2RpY2FsPjxwYWdlcz42NTc4
LTY1ODg8L3BhZ2VzPjx2b2x1bWU+MjY8L3ZvbHVtZT48bnVtYmVyPjExPC9udW1iZXI+PGVkaXRp
b24+MjAyMTA0MTU8L2VkaXRpb24+PGRhdGVzPjx5ZWFyPjIwMjE8L3llYXI+PHB1Yi1kYXRlcz48
ZGF0ZT5Ob3Y8L2RhdGU+PC9wdWItZGF0ZXM+PC9kYXRlcz48aXNibj4xNDc2LTU1NzggKEVsZWN0
cm9uaWMpJiN4RDsxMzU5LTQxODQgKExpbmtpbmcpPC9pc2JuPjxhY2Nlc3Npb24tbnVtPjMzODU5
MzU3PC9hY2Nlc3Npb24tbnVtPjx1cmxzPjxyZWxhdGVkLXVybHM+PHVybD5odHRwczovL3d3dy5u
Y2JpLm5sbS5uaWguZ292L3B1Ym1lZC8zMzg1OTM1NzwvdXJsPjwvcmVsYXRlZC11cmxzPjwvdXJs
cz48Y3VzdG9tMj5QTUM4NTE3MDQyPC9jdXN0b20yPjxlbGVjdHJvbmljLXJlc291cmNlLW51bT4x
MC4xMDM4L3M0MTM4MC0wMjEtMDEwODkteTwvZWxlY3Ryb25pYy1yZXNvdXJjZS1udW0+PC9yZWNv
cmQ+PC9DaXRlPjxDaXRlPjxBdXRob3I+VGFrYWhhc2hpPC9BdXRob3I+PFllYXI+MjAxNjwvWWVh
cj48UmVjTnVtPjY2Mzc8L1JlY051bT48cmVjb3JkPjxyZWMtbnVtYmVyPjY2Mzc8L3JlYy1udW1i
ZXI+PGZvcmVpZ24ta2V5cz48a2V5IGFwcD0iRU4iIGRiLWlkPSJlZmV6ZXRlNXRwYXc1NmU5ZnI1
NWZhMmQwejA5OXM1eGZ0dnAiIHRpbWVzdGFtcD0iMTY1ODkzODg1OSIgZ3VpZD0iNTgxNjQwMmIt
MmI4Mi00N2M1LTg3NmQtYWM5ZTRkMDUxMzYwIj42NjM3PC9rZXk+PC9mb3JlaWduLWtleXM+PHJl
Zi10eXBlIG5hbWU9IkpvdXJuYWwgQXJ0aWNsZSI+MTc8L3JlZi10eXBlPjxjb250cmlidXRvcnM+
PGF1dGhvcnM+PGF1dGhvcj5UYWthaGFzaGksIFQuPC9hdXRob3I+PGF1dGhvcj5Pa2FiZSwgUy48
L2F1dGhvcj48YXV0aG9yPkJyb2luLCBQLiBPLjwvYXV0aG9yPjxhdXRob3I+TmlzaGksIEEuPC9h
dXRob3I+PGF1dGhvcj5ZZSwgSy48L2F1dGhvcj48YXV0aG9yPkJlY2tlcnQsIE0uIFYuPC9hdXRo
b3I+PGF1dGhvcj5JenVtaSwgVC48L2F1dGhvcj48YXV0aG9yPk1hY2hpZGEsIEEuPC9hdXRob3I+
PGF1dGhvcj5LYW5nLCBHLjwvYXV0aG9yPjxhdXRob3I+QWJlLCBTLjwvYXV0aG9yPjxhdXRob3I+
UGVuYSwgSi4gTC48L2F1dGhvcj48YXV0aG9yPkdvbGRlbiwgQS48L2F1dGhvcj48YXV0aG9yPktp
a3VzdWksIFQuPC9hdXRob3I+PGF1dGhvcj5IaXJvaSwgTi48L2F1dGhvcj48L2F1dGhvcnM+PC9j
b250cmlidXRvcnM+PGF1dGgtYWRkcmVzcz5EZXBhcnRtZW50IG9mIFBzeWNoaWF0cnkgYW5kIEJl
aGF2aW9yYWwgU2NpZW5jZXMsIEFsYmVydCBFaW5zdGVpbiBDb2xsZWdlIG9mIE1lZGljaW5lLCBC
cm9ueCwgTlksIFVTQS4mI3hEO0RlcGFydG1lbnQgb2YgQW5pbWFsIFNjaWVuY2UgYW5kIEJpb3Rl
Y2hub2xvZ3ksIEF6YWJ1IFVuaXZlcnNpdHksIFNhZ2FtaWhhcmEsIEthbmFnYXdhLCBKYXBhbi4m
I3hEO0RlcGFydG1lbnQgb2YgR2VuZXRpY3MsIEFsYmVydCBFaW5zdGVpbiBDb2xsZWdlIG9mIE1l
ZGljaW5lLCBCcm9ueCwgTlksIFVTQS4mI3hEO0RlcGFydG1lbnQgb2YgUHN5Y2hpYXRyeSwgQ291
cnNlIG9mIEludGVncmF0ZWQgQnJhaW4gU2NpZW5jZXMgYW5kIE1lZGljYWwgSW5mb3JtYXRpY3Ms
IEluc3RpdHV0ZSBvZiBCaW9tZWRpY2FsIFNjaWVuY2VzLCBUb2t1c2hpbWEgVW5pdmVyc2l0eSBH
cmFkdWF0ZSBTY2hvb2wsIFRva3VzaGltYSwgSmFwYW4uJiN4RDtEZXBhcnRtZW50IG9mIEVwaWRl
bWlvbG9neSBhbmQgUG9wdWxhdGlvbiBIZWFsdGgsIEFsYmVydCBFaW5zdGVpbiBDb2xsZWdlIG9m
IE1lZGljaW5lLCBCcm9ueCwgTlksIFVTQS4mI3hEO0RvbWluaWNrIFAuIFB1cnB1cmEgRGVwYXJ0
bWVudCBvZiBOZXVyb3NjaWVuY2UsIEFsYmVydCBFaW5zdGVpbiBDb2xsZWdlIG9mIE1lZGljaW5l
LCBCcm9ueCwgTlksIFVTQS4mI3hEO0RlcGFydG1lbnQgb2YgTmV1cm9waGFybWFjb2xvZ3ksIEdy
YWR1YXRlIFNjaG9vbCBvZiBIb2trYWlkbyBVbml2ZXJzaXR5IENvbGxlZ2Ugb2YgTWVkaWNpbmUs
IFNhcHBvcm8sIEphcGFuLiYjeEQ7RGVwYXJ0bWVudCBvZiBNYXRoZW1hdGljYWwgU2NpZW5jZXMs
IFllc2hpdmEgVW5pdmVyc2l0eSwgTmV3IFlvcmssIE5ZLCBVU0EuPC9hdXRoLWFkZHJlc3M+PHRp
dGxlcz48dGl0bGU+U3RydWN0dXJlIGFuZCBmdW5jdGlvbiBvZiBuZW9uYXRhbCBzb2NpYWwgY29t
bXVuaWNhdGlvbiBpbiBhIGdlbmV0aWMgbW91c2UgbW9kZWwgb2YgYXV0aXNtPC90aXRsZT48c2Vj
b25kYXJ5LXRpdGxlPk1vbCBQc3ljaGlhdHJ5PC9zZWNvbmRhcnktdGl0bGU+PC90aXRsZXM+PHBl
cmlvZGljYWw+PGZ1bGwtdGl0bGU+TW9sIFBzeWNoaWF0cnk8L2Z1bGwtdGl0bGU+PC9wZXJpb2Rp
Y2FsPjxwYWdlcz4xMjA4LTE0PC9wYWdlcz48dm9sdW1lPjIxPC92b2x1bWU+PG51bWJlcj45PC9u
dW1iZXI+PGVkaXRpb24+MjAxNS8xMi8xNzwvZWRpdGlvbj48a2V5d29yZHM+PGtleXdvcmQ+QW5p
bWFsczwva2V5d29yZD48a2V5d29yZD5BdXRpc20gU3BlY3RydW0gRGlzb3JkZXIvZ2VuZXRpY3M8
L2tleXdvcmQ+PGtleXdvcmQ+QXV0aXN0aWMgRGlzb3JkZXIvKmdlbmV0aWNzPC9rZXl3b3JkPjxr
ZXl3b3JkPkNvbW11bmljYXRpb248L2tleXdvcmQ+PGtleXdvcmQ+RE5BIENvcHkgTnVtYmVyIFZh
cmlhdGlvbnMvZ2VuZXRpY3M8L2tleXdvcmQ+PGtleXdvcmQ+RGlzZWFzZSBNb2RlbHMsIEFuaW1h
bDwva2V5d29yZD48a2V5d29yZD5GZW1hbGU8L2tleXdvcmQ+PGtleXdvcmQ+R2VuZXRpYyBQcmVk
aXNwb3NpdGlvbiB0byBEaXNlYXNlL2dlbmV0aWNzPC9rZXl3b3JkPjxrZXl3b3JkPkdlbm90eXBl
PC9rZXl3b3JkPjxrZXl3b3JkPkhldGVyb3p5Z290ZTwva2V5d29yZD48a2V5d29yZD5NYWxlPC9r
ZXl3b3JkPjxrZXl3b3JkPk1hdGVybmFsIEJlaGF2aW9yPC9rZXl3b3JkPjxrZXl3b3JkPk1pY2U8
L2tleXdvcmQ+PGtleXdvcmQ+UGhlbm90eXBlPC9rZXl3b3JkPjxrZXl3b3JkPlJpc2sgRmFjdG9y
czwva2V5d29yZD48a2V5d29yZD5Tb2NpYWwgQmVoYXZpb3I8L2tleXdvcmQ+PGtleXdvcmQ+U3Ry
dWN0dXJlLUFjdGl2aXR5IFJlbGF0aW9uc2hpcDwva2V5d29yZD48a2V5d29yZD5ULUJveCBEb21h
aW4gUHJvdGVpbnMvZ2VuZXRpY3MvKnBoeXNpb2xvZ3k8L2tleXdvcmQ+PGtleXdvcmQ+Vm9jYWxp
emF0aW9uLCBBbmltYWw8L2tleXdvcmQ+PC9rZXl3b3Jkcz48ZGF0ZXM+PHllYXI+MjAxNjwveWVh
cj48cHViLWRhdGVzPjxkYXRlPlNlcDwvZGF0ZT48L3B1Yi1kYXRlcz48L2RhdGVzPjxpc2JuPjE0
NzYtNTU3OCAoRWxlY3Ryb25pYykmI3hEOzEzNTktNDE4NCAoTGlua2luZyk8L2lzYm4+PGFjY2Vz
c2lvbi1udW0+MjY2NjYyMDU8L2FjY2Vzc2lvbi1udW0+PHVybHM+PHJlbGF0ZWQtdXJscz48dXJs
Pmh0dHBzOi8vd3d3Lm5jYmkubmxtLm5paC5nb3YvcHVibWVkLzI2NjY2MjA1PC91cmw+PC9yZWxh
dGVkLXVybHM+PC91cmxzPjxjdXN0b20yPlBNQzQ5MDk1ODk8L2N1c3RvbTI+PGVsZWN0cm9uaWMt
cmVzb3VyY2UtbnVtPjEwLjEwMzgvbXAuMjAxNS4xOTA8L2VsZWN0cm9uaWMtcmVzb3VyY2UtbnVt
PjwvcmVjb3JkPjwvQ2l0ZT48L0VuZE5vdGU+
</w:fldData>
        </w:fldChar>
      </w:r>
      <w:r>
        <w:rPr>
          <w:rFonts w:ascii="Arial" w:eastAsiaTheme="minorEastAsia" w:hAnsi="Arial" w:cs="Arial"/>
          <w:kern w:val="24"/>
        </w:rPr>
        <w:instrText xml:space="preserve"> ADDIN EN.CITE.DATA </w:instrText>
      </w:r>
      <w:r>
        <w:rPr>
          <w:rFonts w:ascii="Arial" w:eastAsiaTheme="minorEastAsia" w:hAnsi="Arial" w:cs="Arial"/>
          <w:kern w:val="24"/>
        </w:rPr>
      </w:r>
      <w:r>
        <w:rPr>
          <w:rFonts w:ascii="Arial" w:eastAsiaTheme="minorEastAsia" w:hAnsi="Arial" w:cs="Arial"/>
          <w:kern w:val="24"/>
        </w:rPr>
        <w:fldChar w:fldCharType="end"/>
      </w:r>
      <w:r w:rsidRPr="00E042ED">
        <w:rPr>
          <w:rFonts w:ascii="Arial" w:eastAsiaTheme="minorEastAsia" w:hAnsi="Arial" w:cs="Arial"/>
          <w:kern w:val="24"/>
        </w:rPr>
      </w:r>
      <w:r w:rsidRPr="00E042ED">
        <w:rPr>
          <w:rFonts w:ascii="Arial" w:eastAsiaTheme="minorEastAsia" w:hAnsi="Arial" w:cs="Arial"/>
          <w:kern w:val="24"/>
        </w:rPr>
        <w:fldChar w:fldCharType="separate"/>
      </w:r>
      <w:r>
        <w:rPr>
          <w:rFonts w:ascii="Arial" w:eastAsiaTheme="minorEastAsia" w:hAnsi="Arial" w:cs="Arial"/>
          <w:noProof/>
          <w:kern w:val="24"/>
        </w:rPr>
        <w:t>(2, 3)</w:t>
      </w:r>
      <w:r w:rsidRPr="00E042ED">
        <w:rPr>
          <w:rFonts w:ascii="Arial" w:eastAsiaTheme="minorEastAsia" w:hAnsi="Arial" w:cs="Arial"/>
          <w:kern w:val="24"/>
        </w:rPr>
        <w:fldChar w:fldCharType="end"/>
      </w:r>
      <w:r w:rsidRPr="00E042ED">
        <w:rPr>
          <w:rFonts w:ascii="Arial" w:eastAsiaTheme="minorEastAsia" w:hAnsi="Arial" w:cs="Arial"/>
          <w:kern w:val="24"/>
        </w:rPr>
        <w:t xml:space="preserve">.  </w:t>
      </w:r>
      <w:r w:rsidRPr="00F02095">
        <w:rPr>
          <w:rFonts w:ascii="Arial" w:eastAsiaTheme="minorEastAsia" w:hAnsi="Arial" w:cs="Arial"/>
          <w:color w:val="000000" w:themeColor="text1"/>
          <w:kern w:val="24"/>
        </w:rPr>
        <w:t>P8: +/+, n=29; Dup/+, n=25. P12: +/+, n=28; Dup/+, n=25.</w:t>
      </w:r>
      <w:r w:rsidRPr="00E042ED">
        <w:rPr>
          <w:rFonts w:ascii="Arial" w:eastAsiaTheme="minorEastAsia" w:hAnsi="Arial" w:cs="Arial"/>
          <w:color w:val="000000" w:themeColor="text1"/>
          <w:kern w:val="24"/>
        </w:rPr>
        <w:t xml:space="preserve"> </w:t>
      </w:r>
      <w:r w:rsidRPr="00E042ED">
        <w:rPr>
          <w:rFonts w:ascii="Arial" w:eastAsiaTheme="minorEastAsia" w:hAnsi="Arial" w:cs="Arial"/>
          <w:color w:val="FF0000"/>
          <w:kern w:val="24"/>
        </w:rPr>
        <w:t>*</w:t>
      </w:r>
      <w:r w:rsidRPr="00E042ED">
        <w:rPr>
          <w:rFonts w:ascii="Arial" w:eastAsiaTheme="minorEastAsia" w:hAnsi="Arial" w:cs="Arial"/>
          <w:color w:val="000000" w:themeColor="text1"/>
          <w:kern w:val="24"/>
        </w:rPr>
        <w:t xml:space="preserve">, p&lt;0.05; </w:t>
      </w:r>
      <w:r w:rsidRPr="00E042ED">
        <w:rPr>
          <w:rFonts w:ascii="Arial" w:eastAsiaTheme="minorEastAsia" w:hAnsi="Arial" w:cs="Arial"/>
          <w:color w:val="FF0000"/>
          <w:kern w:val="24"/>
        </w:rPr>
        <w:t>**</w:t>
      </w:r>
      <w:r w:rsidRPr="00E042ED">
        <w:rPr>
          <w:rFonts w:ascii="Arial" w:eastAsiaTheme="minorEastAsia" w:hAnsi="Arial" w:cs="Arial"/>
          <w:color w:val="000000" w:themeColor="text1"/>
          <w:kern w:val="24"/>
        </w:rPr>
        <w:t>, p&lt;0.01.</w:t>
      </w:r>
      <w:r w:rsidRPr="00AB25BB">
        <w:rPr>
          <w:rFonts w:ascii="Arial" w:eastAsiaTheme="minorEastAsia" w:hAnsi="Arial" w:cs="Arial"/>
          <w:color w:val="000000" w:themeColor="text1"/>
          <w:kern w:val="24"/>
        </w:rPr>
        <w:t xml:space="preserve"> </w:t>
      </w:r>
      <w:r>
        <w:rPr>
          <w:rFonts w:ascii="Arial" w:eastAsiaTheme="minorEastAsia" w:hAnsi="Arial" w:cs="Arial"/>
          <w:color w:val="000000" w:themeColor="text1"/>
          <w:kern w:val="24"/>
        </w:rPr>
        <w:t>One +/+ pup emitted no call at P12 and call percentages were not calculated.</w:t>
      </w:r>
    </w:p>
    <w:p w14:paraId="7BCDAD0B" w14:textId="77777777" w:rsidR="0002496C" w:rsidRPr="00E042ED" w:rsidRDefault="0002496C" w:rsidP="0002496C">
      <w:pPr>
        <w:pStyle w:val="NormalWeb"/>
        <w:spacing w:before="0" w:beforeAutospacing="0" w:after="0" w:afterAutospacing="0" w:line="480" w:lineRule="auto"/>
        <w:rPr>
          <w:rFonts w:ascii="Arial" w:eastAsiaTheme="minorEastAsia" w:hAnsi="Arial" w:cs="Arial"/>
          <w:color w:val="000000" w:themeColor="text1"/>
          <w:kern w:val="24"/>
        </w:rPr>
      </w:pPr>
    </w:p>
    <w:p w14:paraId="1C7467F9" w14:textId="77777777" w:rsidR="0002496C" w:rsidRPr="00E042ED" w:rsidRDefault="0002496C" w:rsidP="0002496C">
      <w:pPr>
        <w:spacing w:after="0" w:line="480" w:lineRule="auto"/>
        <w:rPr>
          <w:rFonts w:ascii="Arial" w:hAnsi="Arial" w:cs="Arial"/>
          <w:kern w:val="2"/>
          <w:sz w:val="24"/>
          <w:szCs w:val="24"/>
          <w14:ligatures w14:val="standardContextual"/>
        </w:rPr>
      </w:pPr>
      <w:r w:rsidRPr="00E042ED">
        <w:rPr>
          <w:rFonts w:ascii="Arial" w:hAnsi="Arial" w:cs="Arial"/>
          <w:b/>
          <w:bCs/>
          <w:kern w:val="2"/>
          <w:sz w:val="24"/>
          <w:szCs w:val="24"/>
          <w14:ligatures w14:val="standardContextual"/>
        </w:rPr>
        <w:t xml:space="preserve">Supplementary Figure S3-1 to S3-4. </w:t>
      </w:r>
      <w:r w:rsidRPr="00E042ED">
        <w:rPr>
          <w:rFonts w:ascii="Arial" w:hAnsi="Arial" w:cs="Arial"/>
          <w:kern w:val="2"/>
          <w:sz w:val="24"/>
          <w:szCs w:val="24"/>
          <w14:ligatures w14:val="standardContextual"/>
        </w:rPr>
        <w:t xml:space="preserve">The individual positions of each call type in two-dimensional UMAPs (uniform manifold approximation and projections). P, postnatal day. The distributions of each call type of +/+ at P8, Dup/+ at P8, +/+ at P12, and Dup/+ at P12 are plotted in the UMAP. </w:t>
      </w:r>
      <w:r w:rsidRPr="00E042ED">
        <w:rPr>
          <w:rFonts w:ascii="Arial" w:hAnsi="Arial" w:cs="Arial"/>
          <w:kern w:val="24"/>
          <w:sz w:val="24"/>
          <w:szCs w:val="24"/>
        </w:rPr>
        <w:t xml:space="preserve">Har, harmonic; Su, step-up; Ts, two-steps; </w:t>
      </w:r>
      <w:proofErr w:type="spellStart"/>
      <w:r w:rsidRPr="00E042ED">
        <w:rPr>
          <w:rFonts w:ascii="Arial" w:hAnsi="Arial" w:cs="Arial"/>
          <w:kern w:val="24"/>
          <w:sz w:val="24"/>
          <w:szCs w:val="24"/>
        </w:rPr>
        <w:t>Cx</w:t>
      </w:r>
      <w:proofErr w:type="spellEnd"/>
      <w:r w:rsidRPr="00E042ED">
        <w:rPr>
          <w:rFonts w:ascii="Arial" w:hAnsi="Arial" w:cs="Arial"/>
          <w:kern w:val="24"/>
          <w:sz w:val="24"/>
          <w:szCs w:val="24"/>
        </w:rPr>
        <w:t xml:space="preserve">, complex; Sd, step-down; </w:t>
      </w:r>
      <w:proofErr w:type="spellStart"/>
      <w:r w:rsidRPr="00E042ED">
        <w:rPr>
          <w:rFonts w:ascii="Arial" w:hAnsi="Arial" w:cs="Arial"/>
          <w:kern w:val="24"/>
          <w:sz w:val="24"/>
          <w:szCs w:val="24"/>
        </w:rPr>
        <w:t>Ms</w:t>
      </w:r>
      <w:proofErr w:type="spellEnd"/>
      <w:r w:rsidRPr="00E042ED">
        <w:rPr>
          <w:rFonts w:ascii="Arial" w:hAnsi="Arial" w:cs="Arial"/>
          <w:kern w:val="24"/>
          <w:sz w:val="24"/>
          <w:szCs w:val="24"/>
        </w:rPr>
        <w:t xml:space="preserve">, multiple-steps; D, downward; Ch, chevron; </w:t>
      </w:r>
      <w:proofErr w:type="spellStart"/>
      <w:r w:rsidRPr="00E042ED">
        <w:rPr>
          <w:rFonts w:ascii="Arial" w:hAnsi="Arial" w:cs="Arial"/>
          <w:kern w:val="24"/>
          <w:sz w:val="24"/>
          <w:szCs w:val="24"/>
        </w:rPr>
        <w:t>Sh</w:t>
      </w:r>
      <w:proofErr w:type="spellEnd"/>
      <w:r w:rsidRPr="00E042ED">
        <w:rPr>
          <w:rFonts w:ascii="Arial" w:hAnsi="Arial" w:cs="Arial"/>
          <w:kern w:val="24"/>
          <w:sz w:val="24"/>
          <w:szCs w:val="24"/>
        </w:rPr>
        <w:t>, short; F, flat; U, upward; R Ch, reverse chevron; Amb, ambiguous.</w:t>
      </w:r>
    </w:p>
    <w:p w14:paraId="38C5815E" w14:textId="77777777" w:rsidR="0002496C" w:rsidRPr="00E042ED" w:rsidRDefault="0002496C" w:rsidP="0002496C">
      <w:pPr>
        <w:spacing w:after="0" w:line="480" w:lineRule="auto"/>
        <w:rPr>
          <w:rFonts w:ascii="Arial" w:hAnsi="Arial" w:cs="Arial"/>
          <w:b/>
          <w:bCs/>
          <w:sz w:val="24"/>
          <w:szCs w:val="24"/>
        </w:rPr>
      </w:pPr>
    </w:p>
    <w:p w14:paraId="0C00B8AF" w14:textId="77777777" w:rsidR="0002496C" w:rsidRPr="00E042ED" w:rsidRDefault="0002496C" w:rsidP="0002496C">
      <w:pPr>
        <w:spacing w:after="0" w:line="480" w:lineRule="auto"/>
        <w:rPr>
          <w:rFonts w:ascii="Arial" w:hAnsi="Arial" w:cs="Arial"/>
          <w:kern w:val="2"/>
          <w:sz w:val="24"/>
          <w:szCs w:val="24"/>
          <w14:ligatures w14:val="standardContextual"/>
        </w:rPr>
      </w:pPr>
      <w:r w:rsidRPr="00E042ED">
        <w:rPr>
          <w:rFonts w:ascii="Arial" w:hAnsi="Arial" w:cs="Arial"/>
          <w:b/>
          <w:bCs/>
          <w:sz w:val="24"/>
          <w:szCs w:val="24"/>
        </w:rPr>
        <w:lastRenderedPageBreak/>
        <w:t>Supplementary Figure S4.</w:t>
      </w:r>
      <w:r w:rsidRPr="00E042ED">
        <w:rPr>
          <w:rFonts w:ascii="Arial" w:hAnsi="Arial" w:cs="Arial"/>
          <w:sz w:val="24"/>
          <w:szCs w:val="24"/>
        </w:rPr>
        <w:t xml:space="preserve"> </w:t>
      </w:r>
      <w:r w:rsidRPr="00E042ED">
        <w:rPr>
          <w:rFonts w:ascii="Arial" w:hAnsi="Arial" w:cs="Arial"/>
          <w:kern w:val="2"/>
          <w:sz w:val="24"/>
          <w:szCs w:val="24"/>
          <w14:ligatures w14:val="standardContextual"/>
        </w:rPr>
        <w:t>Percentages of inter-call intervals.</w:t>
      </w:r>
      <w:r w:rsidRPr="00E042ED">
        <w:rPr>
          <w:rFonts w:ascii="Arial" w:hAnsi="Arial" w:cs="Arial"/>
          <w:b/>
          <w:bCs/>
          <w:kern w:val="2"/>
          <w:sz w:val="24"/>
          <w:szCs w:val="24"/>
          <w14:ligatures w14:val="standardContextual"/>
        </w:rPr>
        <w:t xml:space="preserve"> </w:t>
      </w:r>
      <w:r w:rsidRPr="00E042ED">
        <w:rPr>
          <w:rFonts w:ascii="Arial" w:hAnsi="Arial" w:cs="Arial"/>
          <w:kern w:val="2"/>
          <w:sz w:val="24"/>
          <w:szCs w:val="24"/>
          <w14:ligatures w14:val="standardContextual"/>
        </w:rPr>
        <w:t xml:space="preserve">The observed (black lines) and expected (red lines) inter-call intervals of </w:t>
      </w:r>
      <w:r w:rsidRPr="00E042ED">
        <w:rPr>
          <w:rFonts w:ascii="Arial" w:hAnsi="Arial" w:cs="Arial"/>
          <w:sz w:val="24"/>
          <w:szCs w:val="24"/>
        </w:rPr>
        <w:t>Dup/+ and +/+ littermates are shown for P8 (</w:t>
      </w:r>
      <w:r w:rsidRPr="00E042ED">
        <w:rPr>
          <w:rFonts w:ascii="Arial" w:hAnsi="Arial" w:cs="Arial"/>
          <w:b/>
          <w:bCs/>
          <w:sz w:val="24"/>
          <w:szCs w:val="24"/>
        </w:rPr>
        <w:t>A</w:t>
      </w:r>
      <w:r w:rsidRPr="00E042ED">
        <w:rPr>
          <w:rFonts w:ascii="Arial" w:hAnsi="Arial" w:cs="Arial"/>
          <w:sz w:val="24"/>
          <w:szCs w:val="24"/>
        </w:rPr>
        <w:t>) and P12 (</w:t>
      </w:r>
      <w:r w:rsidRPr="00E042ED">
        <w:rPr>
          <w:rFonts w:ascii="Arial" w:hAnsi="Arial" w:cs="Arial"/>
          <w:b/>
          <w:bCs/>
          <w:sz w:val="24"/>
          <w:szCs w:val="24"/>
        </w:rPr>
        <w:t>B</w:t>
      </w:r>
      <w:r w:rsidRPr="00E042ED">
        <w:rPr>
          <w:rFonts w:ascii="Arial" w:hAnsi="Arial" w:cs="Arial"/>
          <w:sz w:val="24"/>
          <w:szCs w:val="24"/>
        </w:rPr>
        <w:t xml:space="preserve">). </w:t>
      </w:r>
      <w:r w:rsidRPr="00E042ED">
        <w:rPr>
          <w:rFonts w:ascii="Arial" w:hAnsi="Arial" w:cs="Arial"/>
          <w:kern w:val="2"/>
          <w:sz w:val="24"/>
          <w:szCs w:val="24"/>
          <w14:ligatures w14:val="standardContextual"/>
        </w:rPr>
        <w:t>The observed distribution significantly shifted leftward from the theoretical distributions for P8 (+/+, D=0.4759, p&lt;0.0001; Dup/+, D=0.4373, p&lt;0.001) and P12 (+/+, D=0.5238, p&lt;0.0001; Dup/+, D=0.4322, p&lt;0.001), as determined by Kolmogorov–Smirnov tests. Blue and orange vertical dash lines indicate the cross points between the observed and expected inter-call intervals of +/+ and Dup/+, respectively.</w:t>
      </w:r>
    </w:p>
    <w:p w14:paraId="12B9DAA2" w14:textId="77777777" w:rsidR="0002496C" w:rsidRPr="00E042ED" w:rsidRDefault="0002496C" w:rsidP="0002496C">
      <w:pPr>
        <w:spacing w:after="0" w:line="480" w:lineRule="auto"/>
        <w:rPr>
          <w:rFonts w:ascii="Arial" w:hAnsi="Arial" w:cs="Arial"/>
          <w:kern w:val="2"/>
          <w:sz w:val="24"/>
          <w:szCs w:val="24"/>
          <w14:ligatures w14:val="standardContextual"/>
        </w:rPr>
      </w:pPr>
    </w:p>
    <w:p w14:paraId="7F053025" w14:textId="77777777" w:rsidR="0002496C" w:rsidRPr="00E042ED" w:rsidRDefault="0002496C" w:rsidP="0002496C">
      <w:pPr>
        <w:pStyle w:val="paragraph"/>
        <w:spacing w:before="0" w:beforeAutospacing="0" w:after="0" w:afterAutospacing="0" w:line="480" w:lineRule="auto"/>
        <w:textAlignment w:val="baseline"/>
        <w:rPr>
          <w:rStyle w:val="normaltextrun"/>
          <w:rFonts w:ascii="Arial" w:eastAsiaTheme="majorEastAsia" w:hAnsi="Arial" w:cs="Arial"/>
          <w:color w:val="000000"/>
          <w:shd w:val="clear" w:color="auto" w:fill="FFFFFF"/>
        </w:rPr>
      </w:pPr>
      <w:r w:rsidRPr="00E042ED">
        <w:rPr>
          <w:rFonts w:ascii="Arial" w:hAnsi="Arial" w:cs="Arial"/>
          <w:b/>
          <w:bCs/>
        </w:rPr>
        <w:t xml:space="preserve">Supplementary </w:t>
      </w:r>
      <w:r w:rsidRPr="00E042ED">
        <w:rPr>
          <w:rStyle w:val="normaltextrun"/>
          <w:rFonts w:ascii="Arial" w:eastAsiaTheme="majorEastAsia" w:hAnsi="Arial" w:cs="Arial"/>
          <w:b/>
          <w:bCs/>
          <w:color w:val="000000"/>
          <w:shd w:val="clear" w:color="auto" w:fill="FFFFFF"/>
        </w:rPr>
        <w:t>Figure S5</w:t>
      </w:r>
      <w:r w:rsidRPr="00E042ED">
        <w:rPr>
          <w:rStyle w:val="normaltextrun"/>
          <w:rFonts w:ascii="Arial" w:eastAsiaTheme="majorEastAsia" w:hAnsi="Arial" w:cs="Arial"/>
          <w:color w:val="000000"/>
          <w:shd w:val="clear" w:color="auto" w:fill="FFFFFF"/>
        </w:rPr>
        <w:t>. Shannon entropy analysis of the unpredictability of the selection of call types (H0), the choice of distinct calls within the chosen call types (H1), in two-call sequences (H2), three-call sequences (H3), and four-call sequences (H4) at P8 (</w:t>
      </w:r>
      <w:r w:rsidRPr="00E042ED">
        <w:rPr>
          <w:rStyle w:val="normaltextrun"/>
          <w:rFonts w:ascii="Arial" w:eastAsiaTheme="majorEastAsia" w:hAnsi="Arial" w:cs="Arial"/>
          <w:b/>
          <w:bCs/>
          <w:color w:val="000000"/>
          <w:shd w:val="clear" w:color="auto" w:fill="FFFFFF"/>
        </w:rPr>
        <w:t>A</w:t>
      </w:r>
      <w:r w:rsidRPr="00E042ED">
        <w:rPr>
          <w:rStyle w:val="normaltextrun"/>
          <w:rFonts w:ascii="Arial" w:eastAsiaTheme="majorEastAsia" w:hAnsi="Arial" w:cs="Arial"/>
          <w:color w:val="000000"/>
          <w:shd w:val="clear" w:color="auto" w:fill="FFFFFF"/>
        </w:rPr>
        <w:t>) and P12 (</w:t>
      </w:r>
      <w:r w:rsidRPr="00E042ED">
        <w:rPr>
          <w:rStyle w:val="normaltextrun"/>
          <w:rFonts w:ascii="Arial" w:eastAsiaTheme="majorEastAsia" w:hAnsi="Arial" w:cs="Arial"/>
          <w:b/>
          <w:bCs/>
          <w:color w:val="000000"/>
          <w:shd w:val="clear" w:color="auto" w:fill="FFFFFF"/>
        </w:rPr>
        <w:t>B</w:t>
      </w:r>
      <w:r w:rsidRPr="00E042ED">
        <w:rPr>
          <w:rStyle w:val="normaltextrun"/>
          <w:rFonts w:ascii="Arial" w:eastAsiaTheme="majorEastAsia" w:hAnsi="Arial" w:cs="Arial"/>
          <w:color w:val="000000"/>
          <w:shd w:val="clear" w:color="auto" w:fill="FFFFFF"/>
        </w:rPr>
        <w:t>). Data were analyzed using a linear mixed model fitted using REML (restricted maximum likelihood) with t-test degrees of freedom approximated using the Satterthwaite method. In both genotypes, the degree of randomness declined compared with H0 (P8, H1-H4, all for p&lt;2.0 x10</w:t>
      </w:r>
      <w:r w:rsidRPr="00E042ED">
        <w:rPr>
          <w:rStyle w:val="normaltextrun"/>
          <w:rFonts w:ascii="Arial" w:eastAsiaTheme="majorEastAsia" w:hAnsi="Arial" w:cs="Arial"/>
          <w:color w:val="000000"/>
          <w:shd w:val="clear" w:color="auto" w:fill="FFFFFF"/>
          <w:vertAlign w:val="superscript"/>
        </w:rPr>
        <w:t>-16</w:t>
      </w:r>
      <w:r w:rsidRPr="00E042ED">
        <w:rPr>
          <w:rStyle w:val="normaltextrun"/>
          <w:rFonts w:ascii="Arial" w:eastAsiaTheme="majorEastAsia" w:hAnsi="Arial" w:cs="Arial"/>
          <w:color w:val="000000"/>
          <w:shd w:val="clear" w:color="auto" w:fill="FFFFFF"/>
        </w:rPr>
        <w:t>; P12, H1-H4, all for p&lt;2.0 x10</w:t>
      </w:r>
      <w:r w:rsidRPr="00E042ED">
        <w:rPr>
          <w:rStyle w:val="normaltextrun"/>
          <w:rFonts w:ascii="Arial" w:eastAsiaTheme="majorEastAsia" w:hAnsi="Arial" w:cs="Arial"/>
          <w:color w:val="000000"/>
          <w:shd w:val="clear" w:color="auto" w:fill="FFFFFF"/>
          <w:vertAlign w:val="superscript"/>
        </w:rPr>
        <w:t>-16</w:t>
      </w:r>
      <w:r w:rsidRPr="00E042ED">
        <w:rPr>
          <w:rStyle w:val="normaltextrun"/>
          <w:rFonts w:ascii="Arial" w:eastAsiaTheme="majorEastAsia" w:hAnsi="Arial" w:cs="Arial"/>
          <w:color w:val="000000"/>
          <w:shd w:val="clear" w:color="auto" w:fill="FFFFFF"/>
        </w:rPr>
        <w:t>). +/+ mice and Dup/+ mice did not differ at any H. P, postnatal day. *, p&lt;0.05.</w:t>
      </w:r>
    </w:p>
    <w:p w14:paraId="754FEF0F" w14:textId="77777777" w:rsidR="00F52AF9" w:rsidRDefault="00F52AF9" w:rsidP="00F52AF9">
      <w:pPr>
        <w:spacing w:after="0" w:line="480" w:lineRule="auto"/>
        <w:rPr>
          <w:rFonts w:ascii="Arial" w:hAnsi="Arial" w:cs="Arial"/>
          <w:b/>
          <w:bCs/>
          <w:kern w:val="2"/>
          <w:sz w:val="24"/>
          <w:szCs w:val="24"/>
          <w14:ligatures w14:val="standardContextual"/>
        </w:rPr>
      </w:pPr>
    </w:p>
    <w:p w14:paraId="50FC8605" w14:textId="56D32A6C" w:rsidR="00F52AF9" w:rsidRPr="00E042ED" w:rsidRDefault="00F52AF9" w:rsidP="00F52AF9">
      <w:pPr>
        <w:spacing w:after="0" w:line="480" w:lineRule="auto"/>
        <w:rPr>
          <w:rFonts w:ascii="Arial" w:hAnsi="Arial" w:cs="Arial"/>
          <w:sz w:val="24"/>
          <w:szCs w:val="24"/>
        </w:rPr>
      </w:pPr>
      <w:r w:rsidRPr="00E042ED">
        <w:rPr>
          <w:rFonts w:ascii="Arial" w:hAnsi="Arial" w:cs="Arial"/>
          <w:b/>
          <w:bCs/>
          <w:kern w:val="2"/>
          <w:sz w:val="24"/>
          <w:szCs w:val="24"/>
          <w14:ligatures w14:val="standardContextual"/>
        </w:rPr>
        <w:t>Supplementary Figure S</w:t>
      </w:r>
      <w:r>
        <w:rPr>
          <w:rFonts w:ascii="Arial" w:hAnsi="Arial" w:cs="Arial"/>
          <w:b/>
          <w:bCs/>
          <w:kern w:val="2"/>
          <w:sz w:val="24"/>
          <w:szCs w:val="24"/>
          <w14:ligatures w14:val="standardContextual"/>
        </w:rPr>
        <w:t>6</w:t>
      </w:r>
      <w:r w:rsidRPr="00E042ED">
        <w:rPr>
          <w:rFonts w:ascii="Arial" w:hAnsi="Arial" w:cs="Arial"/>
          <w:b/>
          <w:bCs/>
          <w:kern w:val="2"/>
          <w:sz w:val="24"/>
          <w:szCs w:val="24"/>
          <w14:ligatures w14:val="standardContextual"/>
        </w:rPr>
        <w:t xml:space="preserve">. </w:t>
      </w:r>
      <w:r w:rsidRPr="00E042ED">
        <w:rPr>
          <w:rFonts w:ascii="Arial" w:hAnsi="Arial" w:cs="Arial"/>
          <w:sz w:val="24"/>
          <w:szCs w:val="24"/>
        </w:rPr>
        <w:t xml:space="preserve"> </w:t>
      </w:r>
      <w:r>
        <w:rPr>
          <w:rFonts w:ascii="Arial" w:hAnsi="Arial" w:cs="Arial"/>
          <w:sz w:val="24"/>
          <w:szCs w:val="24"/>
        </w:rPr>
        <w:t xml:space="preserve">The </w:t>
      </w:r>
      <w:r w:rsidR="00AB2159">
        <w:rPr>
          <w:rFonts w:ascii="Arial" w:hAnsi="Arial" w:cs="Arial"/>
          <w:sz w:val="24"/>
          <w:szCs w:val="24"/>
        </w:rPr>
        <w:t>mean (</w:t>
      </w:r>
      <w:r w:rsidR="00AB2159" w:rsidRPr="00AB2159">
        <w:rPr>
          <w:rFonts w:ascii="Arial" w:hAnsi="Arial" w:cs="Arial"/>
          <w:sz w:val="24"/>
          <w:szCs w:val="24"/>
          <w:u w:val="single"/>
        </w:rPr>
        <w:t>+</w:t>
      </w:r>
      <w:r w:rsidR="00AB2159">
        <w:rPr>
          <w:rFonts w:ascii="Arial" w:hAnsi="Arial" w:cs="Arial"/>
          <w:sz w:val="24"/>
          <w:szCs w:val="24"/>
        </w:rPr>
        <w:t>SEM) numbers of</w:t>
      </w:r>
      <w:r>
        <w:rPr>
          <w:rFonts w:ascii="Arial" w:hAnsi="Arial" w:cs="Arial"/>
          <w:sz w:val="24"/>
          <w:szCs w:val="24"/>
        </w:rPr>
        <w:t xml:space="preserve"> calls per </w:t>
      </w:r>
      <w:r w:rsidR="006C6CE1">
        <w:rPr>
          <w:rFonts w:ascii="Arial" w:hAnsi="Arial" w:cs="Arial"/>
          <w:sz w:val="24"/>
          <w:szCs w:val="24"/>
        </w:rPr>
        <w:t>sequence (</w:t>
      </w:r>
      <w:r w:rsidR="006C6CE1" w:rsidRPr="006C6CE1">
        <w:rPr>
          <w:rFonts w:ascii="Arial" w:hAnsi="Arial" w:cs="Arial"/>
          <w:b/>
          <w:bCs/>
          <w:sz w:val="24"/>
          <w:szCs w:val="24"/>
        </w:rPr>
        <w:t>A</w:t>
      </w:r>
      <w:r w:rsidR="006C6CE1">
        <w:rPr>
          <w:rFonts w:ascii="Arial" w:hAnsi="Arial" w:cs="Arial"/>
          <w:sz w:val="24"/>
          <w:szCs w:val="24"/>
        </w:rPr>
        <w:t>), call sequence</w:t>
      </w:r>
      <w:r w:rsidR="00AB2159">
        <w:rPr>
          <w:rFonts w:ascii="Arial" w:hAnsi="Arial" w:cs="Arial"/>
          <w:sz w:val="24"/>
          <w:szCs w:val="24"/>
        </w:rPr>
        <w:t xml:space="preserve"> durations</w:t>
      </w:r>
      <w:r w:rsidR="006C6CE1">
        <w:rPr>
          <w:rFonts w:ascii="Arial" w:hAnsi="Arial" w:cs="Arial"/>
          <w:sz w:val="24"/>
          <w:szCs w:val="24"/>
        </w:rPr>
        <w:t xml:space="preserve"> (</w:t>
      </w:r>
      <w:r w:rsidR="006C6CE1" w:rsidRPr="006C6CE1">
        <w:rPr>
          <w:rFonts w:ascii="Arial" w:hAnsi="Arial" w:cs="Arial"/>
          <w:b/>
          <w:bCs/>
          <w:sz w:val="24"/>
          <w:szCs w:val="24"/>
        </w:rPr>
        <w:t>B</w:t>
      </w:r>
      <w:r w:rsidR="006C6CE1">
        <w:rPr>
          <w:rFonts w:ascii="Arial" w:hAnsi="Arial" w:cs="Arial"/>
          <w:sz w:val="24"/>
          <w:szCs w:val="24"/>
        </w:rPr>
        <w:t>), and number</w:t>
      </w:r>
      <w:r>
        <w:rPr>
          <w:rFonts w:ascii="Arial" w:hAnsi="Arial" w:cs="Arial"/>
          <w:sz w:val="24"/>
          <w:szCs w:val="24"/>
        </w:rPr>
        <w:t xml:space="preserve"> of sequences </w:t>
      </w:r>
      <w:r w:rsidR="00AB2159">
        <w:rPr>
          <w:rFonts w:ascii="Arial" w:hAnsi="Arial" w:cs="Arial"/>
          <w:sz w:val="24"/>
          <w:szCs w:val="24"/>
        </w:rPr>
        <w:t xml:space="preserve">emitted </w:t>
      </w:r>
      <w:r>
        <w:rPr>
          <w:rFonts w:ascii="Arial" w:hAnsi="Arial" w:cs="Arial"/>
          <w:sz w:val="24"/>
          <w:szCs w:val="24"/>
        </w:rPr>
        <w:t>per 5 min (</w:t>
      </w:r>
      <w:r w:rsidRPr="006C6CE1">
        <w:rPr>
          <w:rFonts w:ascii="Arial" w:hAnsi="Arial" w:cs="Arial"/>
          <w:b/>
          <w:bCs/>
          <w:sz w:val="24"/>
          <w:szCs w:val="24"/>
        </w:rPr>
        <w:t>C</w:t>
      </w:r>
      <w:r>
        <w:rPr>
          <w:rFonts w:ascii="Arial" w:hAnsi="Arial" w:cs="Arial"/>
          <w:sz w:val="24"/>
          <w:szCs w:val="24"/>
        </w:rPr>
        <w:t>)</w:t>
      </w:r>
      <w:r w:rsidR="006C6CE1">
        <w:rPr>
          <w:rFonts w:ascii="Arial" w:hAnsi="Arial" w:cs="Arial"/>
          <w:sz w:val="24"/>
          <w:szCs w:val="24"/>
        </w:rPr>
        <w:t>. Dup/+ pups and +/+ pups did not differ in the</w:t>
      </w:r>
      <w:r w:rsidR="00196AFC">
        <w:rPr>
          <w:rFonts w:ascii="Arial" w:hAnsi="Arial" w:cs="Arial"/>
          <w:sz w:val="24"/>
          <w:szCs w:val="24"/>
        </w:rPr>
        <w:t xml:space="preserve"> call</w:t>
      </w:r>
      <w:r w:rsidR="006C6CE1">
        <w:rPr>
          <w:rFonts w:ascii="Arial" w:hAnsi="Arial" w:cs="Arial"/>
          <w:sz w:val="24"/>
          <w:szCs w:val="24"/>
        </w:rPr>
        <w:t xml:space="preserve"> density (</w:t>
      </w:r>
      <w:r w:rsidR="00196AFC" w:rsidRPr="00196AFC">
        <w:rPr>
          <w:rFonts w:ascii="Arial" w:hAnsi="Arial" w:cs="Arial"/>
          <w:b/>
          <w:bCs/>
          <w:sz w:val="24"/>
          <w:szCs w:val="24"/>
        </w:rPr>
        <w:t>A</w:t>
      </w:r>
      <w:r w:rsidR="00196AFC">
        <w:rPr>
          <w:rFonts w:ascii="Arial" w:hAnsi="Arial" w:cs="Arial"/>
          <w:sz w:val="24"/>
          <w:szCs w:val="24"/>
        </w:rPr>
        <w:t xml:space="preserve">, P8, </w:t>
      </w:r>
      <w:r w:rsidR="006C6CE1">
        <w:rPr>
          <w:rFonts w:ascii="Arial" w:hAnsi="Arial" w:cs="Arial"/>
          <w:sz w:val="24"/>
          <w:szCs w:val="24"/>
        </w:rPr>
        <w:t>t(52)=1.903, p=0</w:t>
      </w:r>
      <w:r w:rsidR="00196AFC">
        <w:rPr>
          <w:rFonts w:ascii="Arial" w:hAnsi="Arial" w:cs="Arial"/>
          <w:sz w:val="24"/>
          <w:szCs w:val="24"/>
        </w:rPr>
        <w:t>.063; P12, t(51)=-0.242, p=0.8094), but Dup/+ pups has longer sequence duration than +/+ pups at P8 (</w:t>
      </w:r>
      <w:r w:rsidR="00196AFC" w:rsidRPr="00196AFC">
        <w:rPr>
          <w:rFonts w:ascii="Arial" w:hAnsi="Arial" w:cs="Arial"/>
          <w:b/>
          <w:bCs/>
          <w:sz w:val="24"/>
          <w:szCs w:val="24"/>
        </w:rPr>
        <w:t>B</w:t>
      </w:r>
      <w:r w:rsidR="00196AFC">
        <w:rPr>
          <w:rFonts w:ascii="Arial" w:hAnsi="Arial" w:cs="Arial"/>
          <w:sz w:val="24"/>
          <w:szCs w:val="24"/>
        </w:rPr>
        <w:t xml:space="preserve">, P8, t(52)=2.707, p=0.0091; P12, t(51)=0.777, p=0.4409) and emitted more </w:t>
      </w:r>
      <w:r w:rsidR="00196AFC">
        <w:rPr>
          <w:rFonts w:ascii="Arial" w:hAnsi="Arial" w:cs="Arial"/>
          <w:sz w:val="24"/>
          <w:szCs w:val="24"/>
        </w:rPr>
        <w:lastRenderedPageBreak/>
        <w:t>sequences per the 5 min test at P12 than +/+ pups (</w:t>
      </w:r>
      <w:r w:rsidR="00196AFC" w:rsidRPr="00196AFC">
        <w:rPr>
          <w:rFonts w:ascii="Arial" w:hAnsi="Arial" w:cs="Arial"/>
          <w:b/>
          <w:bCs/>
          <w:sz w:val="24"/>
          <w:szCs w:val="24"/>
        </w:rPr>
        <w:t>C</w:t>
      </w:r>
      <w:r w:rsidR="00196AFC">
        <w:rPr>
          <w:rFonts w:ascii="Arial" w:hAnsi="Arial" w:cs="Arial"/>
          <w:sz w:val="24"/>
          <w:szCs w:val="24"/>
        </w:rPr>
        <w:t>. P8, U343.5, p=0.757; P12, U=138.5, p=1.00304E-05</w:t>
      </w:r>
      <w:r w:rsidR="00196AFC" w:rsidRPr="00196AFC">
        <w:rPr>
          <w:rFonts w:ascii="Arial" w:hAnsi="Arial" w:cs="Arial"/>
          <w:sz w:val="24"/>
          <w:szCs w:val="24"/>
        </w:rPr>
        <w:t xml:space="preserve">). </w:t>
      </w:r>
      <w:r w:rsidRPr="00196AFC">
        <w:rPr>
          <w:rFonts w:ascii="Arial" w:hAnsi="Arial" w:cs="Arial"/>
          <w:sz w:val="24"/>
          <w:szCs w:val="24"/>
        </w:rPr>
        <w:t xml:space="preserve"> </w:t>
      </w:r>
      <w:r w:rsidR="00196AFC" w:rsidRPr="00196AFC">
        <w:rPr>
          <w:rFonts w:ascii="Arial" w:hAnsi="Arial" w:cs="Arial"/>
          <w:color w:val="000000" w:themeColor="text1"/>
          <w:kern w:val="24"/>
          <w:sz w:val="24"/>
          <w:szCs w:val="24"/>
        </w:rPr>
        <w:t>P8: +/+, n=29; Dup/+, n=25. P12: +/+, n=28; Dup/+, n=25.</w:t>
      </w:r>
      <w:r w:rsidR="00196AFC" w:rsidRPr="00E042ED">
        <w:rPr>
          <w:rFonts w:ascii="Arial" w:hAnsi="Arial" w:cs="Arial"/>
          <w:color w:val="000000" w:themeColor="text1"/>
          <w:kern w:val="24"/>
        </w:rPr>
        <w:t xml:space="preserve"> </w:t>
      </w:r>
    </w:p>
    <w:p w14:paraId="0514FD99" w14:textId="77777777" w:rsidR="0002496C" w:rsidRPr="00E042ED" w:rsidRDefault="0002496C" w:rsidP="0002496C">
      <w:pPr>
        <w:pStyle w:val="paragraph"/>
        <w:spacing w:before="0" w:beforeAutospacing="0" w:after="0" w:afterAutospacing="0" w:line="480" w:lineRule="auto"/>
        <w:textAlignment w:val="baseline"/>
        <w:rPr>
          <w:rStyle w:val="normaltextrun"/>
          <w:rFonts w:ascii="Arial" w:eastAsiaTheme="majorEastAsia" w:hAnsi="Arial" w:cs="Arial"/>
          <w:color w:val="000000"/>
          <w:shd w:val="clear" w:color="auto" w:fill="FFFFFF"/>
        </w:rPr>
      </w:pPr>
    </w:p>
    <w:p w14:paraId="11517754" w14:textId="296E8650" w:rsidR="0002496C" w:rsidRPr="00E042ED" w:rsidRDefault="0002496C" w:rsidP="0002496C">
      <w:pPr>
        <w:pStyle w:val="paragraph"/>
        <w:spacing w:before="0" w:beforeAutospacing="0" w:after="0" w:afterAutospacing="0" w:line="480" w:lineRule="auto"/>
        <w:textAlignment w:val="baseline"/>
        <w:rPr>
          <w:rStyle w:val="normaltextrun"/>
          <w:rFonts w:ascii="Arial" w:eastAsiaTheme="minorEastAsia" w:hAnsi="Arial" w:cs="Arial"/>
        </w:rPr>
      </w:pPr>
      <w:r w:rsidRPr="00E042ED">
        <w:rPr>
          <w:rStyle w:val="normaltextrun"/>
          <w:rFonts w:ascii="Arial" w:eastAsiaTheme="minorEastAsia" w:hAnsi="Arial" w:cs="Arial"/>
          <w:b/>
          <w:bCs/>
        </w:rPr>
        <w:t>Supplementary Figure S</w:t>
      </w:r>
      <w:r w:rsidR="00F52AF9">
        <w:rPr>
          <w:rStyle w:val="normaltextrun"/>
          <w:rFonts w:ascii="Arial" w:eastAsiaTheme="minorEastAsia" w:hAnsi="Arial" w:cs="Arial"/>
          <w:b/>
          <w:bCs/>
        </w:rPr>
        <w:t>7</w:t>
      </w:r>
      <w:r w:rsidRPr="00E042ED">
        <w:rPr>
          <w:rStyle w:val="normaltextrun"/>
          <w:rFonts w:ascii="Arial" w:eastAsiaTheme="minorEastAsia" w:hAnsi="Arial" w:cs="Arial"/>
          <w:b/>
          <w:bCs/>
        </w:rPr>
        <w:t xml:space="preserve">.  </w:t>
      </w:r>
      <w:r w:rsidRPr="00E042ED">
        <w:rPr>
          <w:rStyle w:val="normaltextrun"/>
          <w:rFonts w:ascii="Arial" w:eastAsiaTheme="minorEastAsia" w:hAnsi="Arial" w:cs="Arial"/>
        </w:rPr>
        <w:t>Call connections based on non-Markov proportions of</w:t>
      </w:r>
      <w:r w:rsidRPr="00E042ED">
        <w:rPr>
          <w:rStyle w:val="normaltextrun"/>
          <w:rFonts w:ascii="Arial" w:eastAsiaTheme="minorEastAsia" w:hAnsi="Arial" w:cs="Arial"/>
          <w:b/>
          <w:bCs/>
        </w:rPr>
        <w:t xml:space="preserve"> </w:t>
      </w:r>
      <w:r w:rsidRPr="00E042ED">
        <w:rPr>
          <w:rStyle w:val="normaltextrun"/>
          <w:rFonts w:ascii="Arial" w:eastAsiaTheme="minorEastAsia" w:hAnsi="Arial" w:cs="Arial"/>
        </w:rPr>
        <w:t>two-call connections at P8 (top) and P12 (bottom) for +/+ (left) and Dup/+ (right) mice.</w:t>
      </w:r>
    </w:p>
    <w:p w14:paraId="7D5B9373" w14:textId="77777777" w:rsidR="0002496C" w:rsidRPr="00E042ED" w:rsidRDefault="0002496C" w:rsidP="0002496C">
      <w:pPr>
        <w:spacing w:after="0" w:line="480" w:lineRule="auto"/>
        <w:rPr>
          <w:rFonts w:ascii="Arial" w:hAnsi="Arial" w:cs="Arial"/>
          <w:b/>
          <w:bCs/>
          <w:kern w:val="2"/>
          <w:sz w:val="24"/>
          <w:szCs w:val="24"/>
          <w14:ligatures w14:val="standardContextual"/>
        </w:rPr>
      </w:pPr>
    </w:p>
    <w:p w14:paraId="3D349CFC" w14:textId="3BBD19F7" w:rsidR="0002496C" w:rsidRPr="00E042ED" w:rsidRDefault="0002496C" w:rsidP="0002496C">
      <w:pPr>
        <w:spacing w:after="0" w:line="480" w:lineRule="auto"/>
        <w:rPr>
          <w:rFonts w:ascii="Arial" w:hAnsi="Arial" w:cs="Arial"/>
          <w:kern w:val="2"/>
          <w:sz w:val="24"/>
          <w:szCs w:val="24"/>
          <w14:ligatures w14:val="standardContextual"/>
        </w:rPr>
      </w:pPr>
      <w:r w:rsidRPr="00E042ED">
        <w:rPr>
          <w:rFonts w:ascii="Arial" w:hAnsi="Arial" w:cs="Arial"/>
          <w:b/>
          <w:bCs/>
          <w:kern w:val="2"/>
          <w:sz w:val="24"/>
          <w:szCs w:val="24"/>
          <w14:ligatures w14:val="standardContextual"/>
        </w:rPr>
        <w:t>Supplementary Figure S</w:t>
      </w:r>
      <w:r w:rsidR="00F52AF9">
        <w:rPr>
          <w:rFonts w:ascii="Arial" w:hAnsi="Arial" w:cs="Arial"/>
          <w:b/>
          <w:bCs/>
          <w:kern w:val="2"/>
          <w:sz w:val="24"/>
          <w:szCs w:val="24"/>
          <w14:ligatures w14:val="standardContextual"/>
        </w:rPr>
        <w:t>8</w:t>
      </w:r>
      <w:r w:rsidRPr="00E042ED">
        <w:rPr>
          <w:rFonts w:ascii="Arial" w:hAnsi="Arial" w:cs="Arial"/>
          <w:b/>
          <w:bCs/>
          <w:kern w:val="2"/>
          <w:sz w:val="24"/>
          <w:szCs w:val="24"/>
          <w14:ligatures w14:val="standardContextual"/>
        </w:rPr>
        <w:t xml:space="preserve">. </w:t>
      </w:r>
      <w:r w:rsidRPr="00E042ED">
        <w:rPr>
          <w:rFonts w:ascii="Arial" w:hAnsi="Arial" w:cs="Arial"/>
          <w:kern w:val="2"/>
          <w:sz w:val="24"/>
          <w:szCs w:val="24"/>
          <w14:ligatures w14:val="standardContextual"/>
        </w:rPr>
        <w:t xml:space="preserve">The representative temporal transitions of P12 </w:t>
      </w:r>
      <w:proofErr w:type="gramStart"/>
      <w:r w:rsidRPr="00E042ED">
        <w:rPr>
          <w:rFonts w:ascii="Arial" w:hAnsi="Arial" w:cs="Arial"/>
          <w:kern w:val="2"/>
          <w:sz w:val="24"/>
          <w:szCs w:val="24"/>
          <w14:ligatures w14:val="standardContextual"/>
        </w:rPr>
        <w:t>calls of</w:t>
      </w:r>
      <w:proofErr w:type="gramEnd"/>
      <w:r w:rsidRPr="00E042ED">
        <w:rPr>
          <w:rFonts w:ascii="Arial" w:hAnsi="Arial" w:cs="Arial"/>
          <w:kern w:val="2"/>
          <w:sz w:val="24"/>
          <w:szCs w:val="24"/>
          <w14:ligatures w14:val="standardContextual"/>
        </w:rPr>
        <w:t xml:space="preserve"> +/+ (top) and Dup/+ (bottom) mice in three-dimensional UMAPs.</w:t>
      </w:r>
    </w:p>
    <w:p w14:paraId="26775347" w14:textId="77777777" w:rsidR="0002496C" w:rsidRPr="00E042ED" w:rsidRDefault="0002496C" w:rsidP="0002496C">
      <w:pPr>
        <w:spacing w:after="0" w:line="480" w:lineRule="auto"/>
        <w:rPr>
          <w:rFonts w:ascii="Arial" w:hAnsi="Arial" w:cs="Arial"/>
          <w:kern w:val="2"/>
          <w:sz w:val="24"/>
          <w:szCs w:val="24"/>
          <w14:ligatures w14:val="standardContextual"/>
        </w:rPr>
      </w:pPr>
    </w:p>
    <w:p w14:paraId="4AC29B91" w14:textId="0A861909" w:rsidR="0002496C" w:rsidRPr="00E042ED" w:rsidRDefault="0002496C" w:rsidP="0002496C">
      <w:pPr>
        <w:spacing w:line="480" w:lineRule="auto"/>
        <w:rPr>
          <w:rFonts w:ascii="Arial" w:hAnsi="Arial" w:cs="Arial"/>
          <w:sz w:val="24"/>
          <w:szCs w:val="24"/>
        </w:rPr>
      </w:pPr>
      <w:r w:rsidRPr="00E042ED">
        <w:rPr>
          <w:rFonts w:ascii="Arial" w:hAnsi="Arial" w:cs="Arial"/>
          <w:b/>
          <w:bCs/>
          <w:kern w:val="2"/>
          <w:sz w:val="24"/>
          <w:szCs w:val="24"/>
          <w14:ligatures w14:val="standardContextual"/>
        </w:rPr>
        <w:t>Supplementary Figure S</w:t>
      </w:r>
      <w:r w:rsidR="00F52AF9">
        <w:rPr>
          <w:rFonts w:ascii="Arial" w:hAnsi="Arial" w:cs="Arial"/>
          <w:b/>
          <w:bCs/>
          <w:kern w:val="2"/>
          <w:sz w:val="24"/>
          <w:szCs w:val="24"/>
          <w14:ligatures w14:val="standardContextual"/>
        </w:rPr>
        <w:t>9</w:t>
      </w:r>
      <w:r w:rsidRPr="00E042ED">
        <w:rPr>
          <w:rFonts w:ascii="Arial" w:hAnsi="Arial" w:cs="Arial"/>
          <w:b/>
          <w:bCs/>
          <w:kern w:val="2"/>
          <w:sz w:val="24"/>
          <w:szCs w:val="24"/>
          <w14:ligatures w14:val="standardContextual"/>
        </w:rPr>
        <w:t xml:space="preserve">. </w:t>
      </w:r>
      <w:r w:rsidRPr="00E042ED">
        <w:rPr>
          <w:rFonts w:ascii="Arial" w:hAnsi="Arial" w:cs="Arial"/>
          <w:sz w:val="24"/>
          <w:szCs w:val="24"/>
        </w:rPr>
        <w:t xml:space="preserve">Proximity of calls to the group average. </w:t>
      </w:r>
    </w:p>
    <w:p w14:paraId="26D6DC2C" w14:textId="72BE6C0B" w:rsidR="0002496C" w:rsidRPr="00E042ED" w:rsidRDefault="0002496C" w:rsidP="0002496C">
      <w:pPr>
        <w:spacing w:line="480" w:lineRule="auto"/>
        <w:rPr>
          <w:rFonts w:ascii="Arial" w:hAnsi="Arial" w:cs="Arial"/>
          <w:sz w:val="24"/>
          <w:szCs w:val="24"/>
        </w:rPr>
      </w:pPr>
      <w:r w:rsidRPr="00E042ED">
        <w:rPr>
          <w:rFonts w:ascii="Arial" w:hAnsi="Arial" w:cs="Arial"/>
          <w:b/>
          <w:bCs/>
          <w:sz w:val="24"/>
          <w:szCs w:val="24"/>
        </w:rPr>
        <w:t>S</w:t>
      </w:r>
      <w:r w:rsidR="00F52AF9">
        <w:rPr>
          <w:rFonts w:ascii="Arial" w:hAnsi="Arial" w:cs="Arial"/>
          <w:b/>
          <w:bCs/>
          <w:sz w:val="24"/>
          <w:szCs w:val="24"/>
        </w:rPr>
        <w:t>9</w:t>
      </w:r>
      <w:r w:rsidRPr="00E042ED">
        <w:rPr>
          <w:rFonts w:ascii="Arial" w:hAnsi="Arial" w:cs="Arial"/>
          <w:b/>
          <w:bCs/>
          <w:sz w:val="24"/>
          <w:szCs w:val="24"/>
        </w:rPr>
        <w:t>-1</w:t>
      </w:r>
      <w:r w:rsidRPr="00E042ED">
        <w:rPr>
          <w:rFonts w:ascii="Arial" w:hAnsi="Arial" w:cs="Arial"/>
          <w:sz w:val="24"/>
          <w:szCs w:val="24"/>
        </w:rPr>
        <w:t xml:space="preserve">) Sum of differences between observed and median percentages (top) and between observed and median numbers (bottom) of P12 +/+ calls. </w:t>
      </w:r>
    </w:p>
    <w:p w14:paraId="1BC95D4D" w14:textId="5BC581A8" w:rsidR="0002496C" w:rsidRPr="00E042ED" w:rsidRDefault="0002496C" w:rsidP="0002496C">
      <w:pPr>
        <w:spacing w:line="480" w:lineRule="auto"/>
        <w:rPr>
          <w:rFonts w:ascii="Arial" w:hAnsi="Arial" w:cs="Arial"/>
          <w:sz w:val="24"/>
          <w:szCs w:val="24"/>
        </w:rPr>
      </w:pPr>
      <w:r w:rsidRPr="00E042ED">
        <w:rPr>
          <w:rFonts w:ascii="Arial" w:hAnsi="Arial" w:cs="Arial"/>
          <w:b/>
          <w:bCs/>
          <w:sz w:val="24"/>
          <w:szCs w:val="24"/>
        </w:rPr>
        <w:t>S</w:t>
      </w:r>
      <w:r w:rsidR="00F52AF9">
        <w:rPr>
          <w:rFonts w:ascii="Arial" w:hAnsi="Arial" w:cs="Arial"/>
          <w:b/>
          <w:bCs/>
          <w:sz w:val="24"/>
          <w:szCs w:val="24"/>
        </w:rPr>
        <w:t>9</w:t>
      </w:r>
      <w:r w:rsidRPr="00E042ED">
        <w:rPr>
          <w:rFonts w:ascii="Arial" w:hAnsi="Arial" w:cs="Arial"/>
          <w:b/>
          <w:bCs/>
          <w:sz w:val="24"/>
          <w:szCs w:val="24"/>
        </w:rPr>
        <w:t>-2</w:t>
      </w:r>
      <w:r w:rsidRPr="00E042ED">
        <w:rPr>
          <w:rFonts w:ascii="Arial" w:hAnsi="Arial" w:cs="Arial"/>
          <w:sz w:val="24"/>
          <w:szCs w:val="24"/>
        </w:rPr>
        <w:t xml:space="preserve">) Sum of differences between observed and median two-call sequence proportions (top) and between observed and median numbers (bottom) of P12 +/+ calls. Calls of mouse ID m43 had the smallest difference from the group median in all measures. </w:t>
      </w:r>
    </w:p>
    <w:p w14:paraId="170D1A3B" w14:textId="3D033339" w:rsidR="0002496C" w:rsidRPr="00E042ED" w:rsidRDefault="0002496C" w:rsidP="0002496C">
      <w:pPr>
        <w:spacing w:line="480" w:lineRule="auto"/>
        <w:rPr>
          <w:rFonts w:ascii="Arial" w:hAnsi="Arial" w:cs="Arial"/>
          <w:sz w:val="24"/>
          <w:szCs w:val="24"/>
        </w:rPr>
      </w:pPr>
      <w:r w:rsidRPr="00E042ED">
        <w:rPr>
          <w:rFonts w:ascii="Arial" w:hAnsi="Arial" w:cs="Arial"/>
          <w:b/>
          <w:bCs/>
          <w:sz w:val="24"/>
          <w:szCs w:val="24"/>
        </w:rPr>
        <w:t>S</w:t>
      </w:r>
      <w:r w:rsidR="00F52AF9">
        <w:rPr>
          <w:rFonts w:ascii="Arial" w:hAnsi="Arial" w:cs="Arial"/>
          <w:b/>
          <w:bCs/>
          <w:sz w:val="24"/>
          <w:szCs w:val="24"/>
        </w:rPr>
        <w:t>9</w:t>
      </w:r>
      <w:r w:rsidRPr="00E042ED">
        <w:rPr>
          <w:rFonts w:ascii="Arial" w:hAnsi="Arial" w:cs="Arial"/>
          <w:b/>
          <w:bCs/>
          <w:sz w:val="24"/>
          <w:szCs w:val="24"/>
        </w:rPr>
        <w:t>-3</w:t>
      </w:r>
      <w:r w:rsidRPr="00E042ED">
        <w:rPr>
          <w:rFonts w:ascii="Arial" w:hAnsi="Arial" w:cs="Arial"/>
          <w:sz w:val="24"/>
          <w:szCs w:val="24"/>
        </w:rPr>
        <w:t xml:space="preserve">) Sum of differences between observed and median two-call sequence percentages (top) and between observed and median numbers (bottom) of P12 Dup/+ calls. </w:t>
      </w:r>
    </w:p>
    <w:p w14:paraId="6CB4194E" w14:textId="700E89D9" w:rsidR="0002496C" w:rsidRPr="00E042ED" w:rsidRDefault="0002496C" w:rsidP="0002496C">
      <w:pPr>
        <w:spacing w:line="480" w:lineRule="auto"/>
        <w:rPr>
          <w:rFonts w:ascii="Arial" w:hAnsi="Arial" w:cs="Arial"/>
          <w:sz w:val="24"/>
          <w:szCs w:val="24"/>
        </w:rPr>
      </w:pPr>
      <w:r w:rsidRPr="00E042ED">
        <w:rPr>
          <w:rFonts w:ascii="Arial" w:hAnsi="Arial" w:cs="Arial"/>
          <w:b/>
          <w:bCs/>
          <w:sz w:val="24"/>
          <w:szCs w:val="24"/>
        </w:rPr>
        <w:t>S</w:t>
      </w:r>
      <w:r w:rsidR="00F52AF9">
        <w:rPr>
          <w:rFonts w:ascii="Arial" w:hAnsi="Arial" w:cs="Arial"/>
          <w:b/>
          <w:bCs/>
          <w:sz w:val="24"/>
          <w:szCs w:val="24"/>
        </w:rPr>
        <w:t>9</w:t>
      </w:r>
      <w:r w:rsidRPr="00E042ED">
        <w:rPr>
          <w:rFonts w:ascii="Arial" w:hAnsi="Arial" w:cs="Arial"/>
          <w:b/>
          <w:bCs/>
          <w:sz w:val="24"/>
          <w:szCs w:val="24"/>
        </w:rPr>
        <w:t>-4</w:t>
      </w:r>
      <w:r w:rsidRPr="00E042ED">
        <w:rPr>
          <w:rFonts w:ascii="Arial" w:hAnsi="Arial" w:cs="Arial"/>
          <w:sz w:val="24"/>
          <w:szCs w:val="24"/>
        </w:rPr>
        <w:t xml:space="preserve">) Sum of differences between observed and median two-call sequence proportions (top) and between observed and median numbers (bottom) of P12 Dup/+ calls. Calls of mouse ID m45 had the smallest difference from the group median in all measures. </w:t>
      </w:r>
    </w:p>
    <w:p w14:paraId="543BB74D" w14:textId="7D81E4F8" w:rsidR="0002496C" w:rsidRPr="00E042ED" w:rsidRDefault="0002496C" w:rsidP="0002496C">
      <w:pPr>
        <w:spacing w:after="0" w:line="480" w:lineRule="auto"/>
        <w:rPr>
          <w:rFonts w:ascii="Arial" w:hAnsi="Arial" w:cs="Arial"/>
          <w:sz w:val="24"/>
          <w:szCs w:val="24"/>
        </w:rPr>
      </w:pPr>
      <w:r w:rsidRPr="00E042ED">
        <w:rPr>
          <w:rFonts w:ascii="Arial" w:hAnsi="Arial" w:cs="Arial"/>
          <w:b/>
          <w:bCs/>
          <w:kern w:val="2"/>
          <w:sz w:val="24"/>
          <w:szCs w:val="24"/>
          <w14:ligatures w14:val="standardContextual"/>
        </w:rPr>
        <w:lastRenderedPageBreak/>
        <w:t>Supplementary Figure S</w:t>
      </w:r>
      <w:r w:rsidR="00F52AF9">
        <w:rPr>
          <w:rFonts w:ascii="Arial" w:hAnsi="Arial" w:cs="Arial"/>
          <w:b/>
          <w:bCs/>
          <w:kern w:val="2"/>
          <w:sz w:val="24"/>
          <w:szCs w:val="24"/>
          <w14:ligatures w14:val="standardContextual"/>
        </w:rPr>
        <w:t>10</w:t>
      </w:r>
      <w:r w:rsidRPr="00E042ED">
        <w:rPr>
          <w:rFonts w:ascii="Arial" w:hAnsi="Arial" w:cs="Arial"/>
          <w:b/>
          <w:bCs/>
          <w:kern w:val="2"/>
          <w:sz w:val="24"/>
          <w:szCs w:val="24"/>
          <w14:ligatures w14:val="standardContextual"/>
        </w:rPr>
        <w:t xml:space="preserve">. </w:t>
      </w:r>
      <w:r w:rsidRPr="00E042ED">
        <w:rPr>
          <w:rFonts w:ascii="Arial" w:hAnsi="Arial" w:cs="Arial"/>
          <w:sz w:val="24"/>
          <w:szCs w:val="24"/>
        </w:rPr>
        <w:t xml:space="preserve"> Maternal approach in response to </w:t>
      </w:r>
      <w:r w:rsidR="00AB2159">
        <w:rPr>
          <w:rFonts w:ascii="Arial" w:hAnsi="Arial" w:cs="Arial"/>
          <w:sz w:val="24"/>
          <w:szCs w:val="24"/>
        </w:rPr>
        <w:t>the two tubes ((S) and (</w:t>
      </w:r>
      <w:proofErr w:type="spellStart"/>
      <w:r w:rsidR="00AB2159">
        <w:rPr>
          <w:rFonts w:ascii="Arial" w:hAnsi="Arial" w:cs="Arial"/>
          <w:sz w:val="24"/>
          <w:szCs w:val="24"/>
        </w:rPr>
        <w:t>nS</w:t>
      </w:r>
      <w:proofErr w:type="spellEnd"/>
      <w:r w:rsidR="00AB2159">
        <w:rPr>
          <w:rFonts w:ascii="Arial" w:hAnsi="Arial" w:cs="Arial"/>
          <w:sz w:val="24"/>
          <w:szCs w:val="24"/>
        </w:rPr>
        <w:t>)) in which</w:t>
      </w:r>
      <w:r w:rsidRPr="00E042ED">
        <w:rPr>
          <w:rFonts w:ascii="Arial" w:hAnsi="Arial" w:cs="Arial"/>
          <w:sz w:val="24"/>
          <w:szCs w:val="24"/>
        </w:rPr>
        <w:t xml:space="preserve"> no sound was played back as a negative control to determine the baseline preference for the two tubes</w:t>
      </w:r>
      <w:r w:rsidRPr="00E042ED">
        <w:rPr>
          <w:rFonts w:ascii="Arial" w:hAnsi="Arial" w:cs="Arial"/>
          <w:kern w:val="2"/>
          <w:sz w:val="24"/>
          <w:szCs w:val="24"/>
          <w14:ligatures w14:val="standardContextual"/>
        </w:rPr>
        <w:t xml:space="preserve">. </w:t>
      </w:r>
      <w:r w:rsidRPr="00E042ED">
        <w:rPr>
          <w:rFonts w:ascii="Arial" w:hAnsi="Arial" w:cs="Arial"/>
          <w:sz w:val="24"/>
          <w:szCs w:val="24"/>
        </w:rPr>
        <w:t>We analyzed time the mother’s nose peeking at the two entrance</w:t>
      </w:r>
      <w:r w:rsidRPr="00E042ED">
        <w:rPr>
          <w:rFonts w:ascii="Arial" w:hAnsi="Arial" w:cs="Arial" w:hint="eastAsia"/>
          <w:sz w:val="24"/>
          <w:szCs w:val="24"/>
        </w:rPr>
        <w:t>s</w:t>
      </w:r>
      <w:r w:rsidRPr="00E042ED">
        <w:rPr>
          <w:rFonts w:ascii="Arial" w:hAnsi="Arial" w:cs="Arial"/>
          <w:sz w:val="24"/>
          <w:szCs w:val="24"/>
        </w:rPr>
        <w:t xml:space="preserve"> (</w:t>
      </w:r>
      <w:r w:rsidRPr="00E042ED">
        <w:rPr>
          <w:rFonts w:ascii="Arial" w:hAnsi="Arial" w:cs="Arial"/>
          <w:b/>
          <w:bCs/>
          <w:sz w:val="24"/>
          <w:szCs w:val="24"/>
        </w:rPr>
        <w:t>A</w:t>
      </w:r>
      <w:r w:rsidRPr="00E042ED">
        <w:rPr>
          <w:rFonts w:ascii="Arial" w:hAnsi="Arial" w:cs="Arial"/>
          <w:sz w:val="24"/>
          <w:szCs w:val="24"/>
        </w:rPr>
        <w:t>) and end</w:t>
      </w:r>
      <w:r w:rsidRPr="00E042ED">
        <w:rPr>
          <w:rFonts w:ascii="Arial" w:hAnsi="Arial" w:cs="Arial" w:hint="eastAsia"/>
          <w:sz w:val="24"/>
          <w:szCs w:val="24"/>
        </w:rPr>
        <w:t xml:space="preserve">s </w:t>
      </w:r>
      <w:r w:rsidRPr="00E042ED">
        <w:rPr>
          <w:rFonts w:ascii="Arial" w:hAnsi="Arial" w:cs="Arial"/>
          <w:sz w:val="24"/>
          <w:szCs w:val="24"/>
        </w:rPr>
        <w:t>(</w:t>
      </w:r>
      <w:r w:rsidRPr="00E042ED">
        <w:rPr>
          <w:rFonts w:ascii="Arial" w:hAnsi="Arial" w:cs="Arial"/>
          <w:b/>
          <w:bCs/>
          <w:sz w:val="24"/>
          <w:szCs w:val="24"/>
        </w:rPr>
        <w:t>B</w:t>
      </w:r>
      <w:r w:rsidRPr="00E042ED">
        <w:rPr>
          <w:rFonts w:ascii="Arial" w:hAnsi="Arial" w:cs="Arial"/>
          <w:sz w:val="24"/>
          <w:szCs w:val="24"/>
        </w:rPr>
        <w:t>) of the tube</w:t>
      </w:r>
      <w:r w:rsidRPr="00E042ED">
        <w:rPr>
          <w:rFonts w:ascii="Arial" w:hAnsi="Arial" w:cs="Arial" w:hint="eastAsia"/>
          <w:sz w:val="24"/>
          <w:szCs w:val="24"/>
        </w:rPr>
        <w:t>s</w:t>
      </w:r>
      <w:r w:rsidRPr="00E042ED">
        <w:rPr>
          <w:rFonts w:ascii="Arial" w:hAnsi="Arial" w:cs="Arial"/>
          <w:sz w:val="24"/>
          <w:szCs w:val="24"/>
        </w:rPr>
        <w:t>, and (</w:t>
      </w:r>
      <w:r w:rsidRPr="00E042ED">
        <w:rPr>
          <w:rFonts w:ascii="Arial" w:hAnsi="Arial" w:cs="Arial"/>
          <w:b/>
          <w:bCs/>
          <w:sz w:val="24"/>
          <w:szCs w:val="24"/>
        </w:rPr>
        <w:t>C</w:t>
      </w:r>
      <w:r w:rsidRPr="00E042ED">
        <w:rPr>
          <w:rFonts w:ascii="Arial" w:hAnsi="Arial" w:cs="Arial"/>
          <w:sz w:val="24"/>
          <w:szCs w:val="24"/>
        </w:rPr>
        <w:t xml:space="preserve">) latency to enter the entrances of the two tubes. </w:t>
      </w:r>
      <w:r w:rsidRPr="00E042ED">
        <w:rPr>
          <w:sz w:val="24"/>
          <w:szCs w:val="24"/>
        </w:rPr>
        <w:t xml:space="preserve"> </w:t>
      </w:r>
      <w:r w:rsidRPr="00E042ED">
        <w:rPr>
          <w:rFonts w:ascii="Arial" w:hAnsi="Arial" w:cs="Arial"/>
          <w:sz w:val="24"/>
          <w:szCs w:val="24"/>
        </w:rPr>
        <w:t xml:space="preserve">Mothers spent indistinguishable amounts of time peeking </w:t>
      </w:r>
      <w:r w:rsidRPr="00E042ED">
        <w:rPr>
          <w:rFonts w:ascii="Arial" w:hAnsi="Arial" w:cs="Arial" w:hint="eastAsia"/>
          <w:sz w:val="24"/>
          <w:szCs w:val="24"/>
        </w:rPr>
        <w:t xml:space="preserve">at </w:t>
      </w:r>
      <w:r w:rsidRPr="00E042ED">
        <w:rPr>
          <w:rFonts w:ascii="Arial" w:hAnsi="Arial" w:cs="Arial"/>
          <w:sz w:val="24"/>
          <w:szCs w:val="24"/>
        </w:rPr>
        <w:t>the two tubes (</w:t>
      </w:r>
      <w:r w:rsidRPr="00E042ED">
        <w:rPr>
          <w:rFonts w:ascii="Arial" w:hAnsi="Arial" w:cs="Arial"/>
          <w:b/>
          <w:bCs/>
          <w:sz w:val="24"/>
          <w:szCs w:val="24"/>
        </w:rPr>
        <w:t>A</w:t>
      </w:r>
      <w:r w:rsidRPr="00E042ED">
        <w:rPr>
          <w:rFonts w:ascii="Arial" w:hAnsi="Arial" w:cs="Arial"/>
          <w:sz w:val="24"/>
          <w:szCs w:val="24"/>
        </w:rPr>
        <w:t>, p=0.4254), at the ends of the two tubes (</w:t>
      </w:r>
      <w:r w:rsidRPr="00E042ED">
        <w:rPr>
          <w:rFonts w:ascii="Arial" w:hAnsi="Arial" w:cs="Arial"/>
          <w:b/>
          <w:bCs/>
          <w:sz w:val="24"/>
          <w:szCs w:val="24"/>
        </w:rPr>
        <w:t>B</w:t>
      </w:r>
      <w:r w:rsidRPr="00E042ED">
        <w:rPr>
          <w:rFonts w:ascii="Arial" w:hAnsi="Arial" w:cs="Arial"/>
          <w:sz w:val="24"/>
          <w:szCs w:val="24"/>
        </w:rPr>
        <w:t>, p=0.3529), or latency to the first nose poke into the entrances of the two tubes (</w:t>
      </w:r>
      <w:r w:rsidRPr="00E042ED">
        <w:rPr>
          <w:rFonts w:ascii="Arial" w:hAnsi="Arial" w:cs="Arial"/>
          <w:b/>
          <w:bCs/>
          <w:sz w:val="24"/>
          <w:szCs w:val="24"/>
        </w:rPr>
        <w:t>C</w:t>
      </w:r>
      <w:r w:rsidRPr="00E042ED">
        <w:rPr>
          <w:rFonts w:ascii="Arial" w:hAnsi="Arial" w:cs="Arial"/>
          <w:sz w:val="24"/>
          <w:szCs w:val="24"/>
        </w:rPr>
        <w:t>, Dup/+ calls, p=0.051)</w:t>
      </w:r>
      <w:r w:rsidRPr="00E042ED">
        <w:rPr>
          <w:rFonts w:ascii="Arial" w:hAnsi="Arial" w:cs="Arial" w:hint="eastAsia"/>
          <w:sz w:val="24"/>
          <w:szCs w:val="24"/>
        </w:rPr>
        <w:t xml:space="preserve">. </w:t>
      </w:r>
      <w:r w:rsidRPr="00E042ED">
        <w:rPr>
          <w:rFonts w:ascii="Arial" w:hAnsi="Arial" w:cs="Arial"/>
          <w:sz w:val="24"/>
          <w:szCs w:val="24"/>
        </w:rPr>
        <w:t xml:space="preserve"> N = 17. </w:t>
      </w:r>
    </w:p>
    <w:p w14:paraId="11F3E974" w14:textId="77777777" w:rsidR="0002496C" w:rsidRPr="00E042ED" w:rsidRDefault="0002496C" w:rsidP="0002496C">
      <w:pPr>
        <w:pStyle w:val="paragraph"/>
        <w:spacing w:before="0" w:beforeAutospacing="0" w:after="0" w:afterAutospacing="0" w:line="480" w:lineRule="auto"/>
        <w:textAlignment w:val="baseline"/>
        <w:rPr>
          <w:rStyle w:val="normaltextrun"/>
          <w:rFonts w:ascii="Arial" w:eastAsiaTheme="minorEastAsia" w:hAnsi="Arial" w:cs="Arial"/>
          <w:b/>
          <w:bCs/>
        </w:rPr>
      </w:pPr>
    </w:p>
    <w:p w14:paraId="554FD0DE" w14:textId="200EE5C7" w:rsidR="0002496C" w:rsidRPr="00E042ED" w:rsidRDefault="0002496C" w:rsidP="0002496C">
      <w:pPr>
        <w:spacing w:line="480" w:lineRule="auto"/>
        <w:rPr>
          <w:rStyle w:val="eop"/>
          <w:rFonts w:ascii="Arial" w:hAnsi="Arial" w:cs="Arial"/>
          <w:b/>
          <w:bCs/>
          <w:sz w:val="24"/>
          <w:szCs w:val="24"/>
        </w:rPr>
      </w:pPr>
      <w:r w:rsidRPr="00E042ED">
        <w:rPr>
          <w:rFonts w:ascii="Arial" w:hAnsi="Arial" w:cs="Arial"/>
          <w:b/>
          <w:bCs/>
          <w:color w:val="000000" w:themeColor="text1"/>
          <w:kern w:val="24"/>
          <w:sz w:val="24"/>
          <w:szCs w:val="24"/>
        </w:rPr>
        <w:t>Supplementary Figure S1</w:t>
      </w:r>
      <w:r w:rsidR="00F52AF9">
        <w:rPr>
          <w:rFonts w:ascii="Arial" w:hAnsi="Arial" w:cs="Arial"/>
          <w:b/>
          <w:bCs/>
          <w:color w:val="000000" w:themeColor="text1"/>
          <w:kern w:val="24"/>
          <w:sz w:val="24"/>
          <w:szCs w:val="24"/>
        </w:rPr>
        <w:t>1</w:t>
      </w:r>
      <w:r w:rsidRPr="00E042ED">
        <w:rPr>
          <w:rFonts w:ascii="Arial" w:hAnsi="Arial" w:cs="Arial"/>
          <w:b/>
          <w:bCs/>
          <w:color w:val="000000" w:themeColor="text1"/>
          <w:kern w:val="24"/>
          <w:sz w:val="24"/>
          <w:szCs w:val="24"/>
        </w:rPr>
        <w:t xml:space="preserve">. </w:t>
      </w:r>
      <w:r w:rsidRPr="00E042ED">
        <w:rPr>
          <w:rFonts w:ascii="Arial" w:hAnsi="Arial" w:cs="Arial"/>
          <w:color w:val="000000" w:themeColor="text1"/>
          <w:kern w:val="24"/>
          <w:sz w:val="24"/>
          <w:szCs w:val="24"/>
        </w:rPr>
        <w:t xml:space="preserve"> The relative quantification (RQ) (</w:t>
      </w:r>
      <w:proofErr w:type="spellStart"/>
      <w:r w:rsidRPr="00E042ED">
        <w:rPr>
          <w:rFonts w:ascii="Arial" w:hAnsi="Arial" w:cs="Arial"/>
          <w:color w:val="000000" w:themeColor="text1"/>
          <w:kern w:val="24"/>
          <w:sz w:val="24"/>
          <w:szCs w:val="24"/>
        </w:rPr>
        <w:t>mean+SEM</w:t>
      </w:r>
      <w:proofErr w:type="spellEnd"/>
      <w:r w:rsidRPr="00E042ED">
        <w:rPr>
          <w:rFonts w:ascii="Arial" w:hAnsi="Arial" w:cs="Arial"/>
          <w:color w:val="000000" w:themeColor="text1"/>
          <w:kern w:val="24"/>
          <w:sz w:val="24"/>
          <w:szCs w:val="24"/>
        </w:rPr>
        <w:t xml:space="preserve">) of gene expression levels of the rest </w:t>
      </w:r>
      <w:r w:rsidR="00826474">
        <w:rPr>
          <w:rFonts w:ascii="Arial" w:hAnsi="Arial" w:cs="Arial"/>
          <w:color w:val="000000" w:themeColor="text1"/>
          <w:kern w:val="24"/>
          <w:sz w:val="24"/>
          <w:szCs w:val="24"/>
        </w:rPr>
        <w:t>of</w:t>
      </w:r>
      <w:r w:rsidRPr="00E042ED">
        <w:rPr>
          <w:rFonts w:ascii="Arial" w:hAnsi="Arial" w:cs="Arial"/>
          <w:color w:val="000000" w:themeColor="text1"/>
          <w:kern w:val="24"/>
          <w:sz w:val="24"/>
          <w:szCs w:val="24"/>
        </w:rPr>
        <w:t xml:space="preserve"> the forebrain of individual Dup/+ (black dots) mice relative to +/+ (red dots) </w:t>
      </w:r>
      <w:r w:rsidRPr="00E042ED">
        <w:rPr>
          <w:rFonts w:ascii="Arial" w:hAnsi="Arial" w:cs="Arial"/>
          <w:color w:val="000000" w:themeColor="text1"/>
          <w:sz w:val="24"/>
          <w:szCs w:val="24"/>
        </w:rPr>
        <w:t xml:space="preserve"> </w:t>
      </w:r>
      <w:r w:rsidRPr="00E042ED">
        <w:rPr>
          <w:rFonts w:ascii="Arial" w:hAnsi="Arial" w:cs="Arial"/>
          <w:color w:val="000000" w:themeColor="text1"/>
          <w:kern w:val="24"/>
          <w:sz w:val="24"/>
          <w:szCs w:val="24"/>
        </w:rPr>
        <w:t xml:space="preserve">mice, as determined by </w:t>
      </w:r>
      <w:proofErr w:type="spellStart"/>
      <w:r w:rsidRPr="00E042ED">
        <w:rPr>
          <w:rFonts w:ascii="Arial" w:eastAsia="Times New Roman" w:hAnsi="Arial" w:cs="Arial"/>
          <w:color w:val="222222"/>
          <w:sz w:val="24"/>
          <w:szCs w:val="24"/>
        </w:rPr>
        <w:t>qRT</w:t>
      </w:r>
      <w:proofErr w:type="spellEnd"/>
      <w:r w:rsidRPr="00E042ED">
        <w:rPr>
          <w:rFonts w:ascii="Arial" w:eastAsia="Times New Roman" w:hAnsi="Arial" w:cs="Arial"/>
          <w:color w:val="222222"/>
          <w:sz w:val="24"/>
          <w:szCs w:val="24"/>
        </w:rPr>
        <w:t>-PCR</w:t>
      </w:r>
      <w:r w:rsidRPr="00E042ED">
        <w:rPr>
          <w:rFonts w:ascii="Arial" w:hAnsi="Arial" w:cs="Arial"/>
          <w:color w:val="000000" w:themeColor="text1"/>
          <w:kern w:val="24"/>
          <w:sz w:val="24"/>
          <w:szCs w:val="24"/>
        </w:rPr>
        <w:t xml:space="preserve">. </w:t>
      </w:r>
      <w:r w:rsidRPr="00E042ED">
        <w:rPr>
          <w:rFonts w:ascii="Arial" w:hAnsi="Arial" w:cs="Arial"/>
          <w:color w:val="000000" w:themeColor="text1"/>
          <w:sz w:val="24"/>
          <w:szCs w:val="24"/>
        </w:rPr>
        <w:t>S</w:t>
      </w:r>
      <w:r w:rsidRPr="00E042ED">
        <w:rPr>
          <w:rFonts w:ascii="Arial" w:eastAsia="Times New Roman" w:hAnsi="Arial" w:cs="Arial"/>
          <w:color w:val="222222"/>
          <w:sz w:val="24"/>
          <w:szCs w:val="24"/>
        </w:rPr>
        <w:t>tatistically</w:t>
      </w:r>
      <w:r w:rsidRPr="00E042ED">
        <w:rPr>
          <w:rFonts w:ascii="Arial" w:hAnsi="Arial" w:cs="Arial"/>
          <w:color w:val="000000" w:themeColor="text1"/>
          <w:sz w:val="24"/>
          <w:szCs w:val="24"/>
        </w:rPr>
        <w:t xml:space="preserve"> significant differences between +/+ and Dup/+ data are shown as </w:t>
      </w:r>
      <w:r w:rsidRPr="00E042ED">
        <w:rPr>
          <w:rFonts w:ascii="Arial" w:hAnsi="Arial" w:cs="Arial"/>
          <w:color w:val="EE0000"/>
          <w:sz w:val="24"/>
          <w:szCs w:val="24"/>
        </w:rPr>
        <w:t>*</w:t>
      </w:r>
      <w:r w:rsidRPr="00E042ED">
        <w:rPr>
          <w:rFonts w:ascii="Arial" w:hAnsi="Arial" w:cs="Arial"/>
          <w:color w:val="000000" w:themeColor="text1"/>
          <w:sz w:val="24"/>
          <w:szCs w:val="24"/>
        </w:rPr>
        <w:t xml:space="preserve">, p&lt;0.05; </w:t>
      </w:r>
      <w:r w:rsidRPr="00E042ED">
        <w:rPr>
          <w:rFonts w:ascii="Arial" w:hAnsi="Arial" w:cs="Arial"/>
          <w:color w:val="EE0000"/>
          <w:sz w:val="24"/>
          <w:szCs w:val="24"/>
        </w:rPr>
        <w:t>**</w:t>
      </w:r>
      <w:r w:rsidRPr="00E042ED">
        <w:rPr>
          <w:rFonts w:ascii="Arial" w:hAnsi="Arial" w:cs="Arial"/>
          <w:color w:val="000000" w:themeColor="text1"/>
          <w:sz w:val="24"/>
          <w:szCs w:val="24"/>
        </w:rPr>
        <w:t xml:space="preserve">, p&lt;0.01; </w:t>
      </w:r>
      <w:r w:rsidRPr="00E042ED">
        <w:rPr>
          <w:rFonts w:ascii="Arial" w:hAnsi="Arial" w:cs="Arial"/>
          <w:color w:val="EE0000"/>
          <w:sz w:val="24"/>
          <w:szCs w:val="24"/>
        </w:rPr>
        <w:t>***</w:t>
      </w:r>
      <w:r w:rsidRPr="00E042ED">
        <w:rPr>
          <w:rFonts w:ascii="Arial" w:hAnsi="Arial" w:cs="Arial"/>
          <w:color w:val="000000" w:themeColor="text1"/>
          <w:sz w:val="24"/>
          <w:szCs w:val="24"/>
        </w:rPr>
        <w:t xml:space="preserve">, p&lt;0.001, as determined by Mann-Whitney nonparametric tests; the original p values of those data that remained </w:t>
      </w:r>
      <w:r w:rsidRPr="00E042ED">
        <w:rPr>
          <w:rFonts w:ascii="Arial" w:eastAsia="Times New Roman" w:hAnsi="Arial" w:cs="Arial"/>
          <w:color w:val="222222"/>
          <w:sz w:val="24"/>
          <w:szCs w:val="24"/>
        </w:rPr>
        <w:t xml:space="preserve">statistically </w:t>
      </w:r>
      <w:r w:rsidRPr="00E042ED">
        <w:rPr>
          <w:rFonts w:ascii="Arial" w:hAnsi="Arial" w:cs="Arial"/>
          <w:color w:val="000000" w:themeColor="text1"/>
          <w:sz w:val="24"/>
          <w:szCs w:val="24"/>
        </w:rPr>
        <w:t xml:space="preserve">significant after Benjamini–Hochberg correction at the false detection rate of 5% are shown. </w:t>
      </w:r>
      <w:r w:rsidRPr="00E042ED">
        <w:rPr>
          <w:rFonts w:ascii="Arial" w:hAnsi="Arial" w:cs="Arial"/>
          <w:color w:val="000000" w:themeColor="text1"/>
          <w:kern w:val="24"/>
          <w:sz w:val="24"/>
          <w:szCs w:val="24"/>
        </w:rPr>
        <w:t xml:space="preserve">Gene expression levels were </w:t>
      </w:r>
      <w:r w:rsidRPr="00E042ED">
        <w:rPr>
          <w:rFonts w:ascii="Arial" w:eastAsia="Times New Roman" w:hAnsi="Arial" w:cs="Arial"/>
          <w:color w:val="222222"/>
          <w:sz w:val="24"/>
          <w:szCs w:val="24"/>
        </w:rPr>
        <w:t xml:space="preserve">statistically </w:t>
      </w:r>
      <w:r w:rsidRPr="00E042ED">
        <w:rPr>
          <w:rFonts w:ascii="Arial" w:hAnsi="Arial" w:cs="Arial"/>
          <w:color w:val="000000" w:themeColor="text1"/>
          <w:kern w:val="24"/>
          <w:sz w:val="24"/>
          <w:szCs w:val="24"/>
        </w:rPr>
        <w:t>significantly higher in Dup/+ than in +/+ mice for all duplicated genes examined (</w:t>
      </w:r>
      <w:r w:rsidRPr="00E042ED">
        <w:rPr>
          <w:rFonts w:ascii="Arial" w:hAnsi="Arial" w:cs="Arial"/>
          <w:color w:val="EE0000"/>
          <w:kern w:val="24"/>
          <w:sz w:val="24"/>
          <w:szCs w:val="24"/>
        </w:rPr>
        <w:t>*</w:t>
      </w:r>
      <w:r w:rsidRPr="00E042ED">
        <w:rPr>
          <w:rFonts w:ascii="Arial" w:hAnsi="Arial" w:cs="Arial"/>
          <w:color w:val="000000" w:themeColor="text1"/>
          <w:kern w:val="24"/>
          <w:sz w:val="24"/>
          <w:szCs w:val="24"/>
        </w:rPr>
        <w:t xml:space="preserve">, p&lt;0.05; </w:t>
      </w:r>
      <w:r w:rsidRPr="00E042ED">
        <w:rPr>
          <w:rFonts w:ascii="Arial" w:hAnsi="Arial" w:cs="Arial"/>
          <w:color w:val="EE0000"/>
          <w:kern w:val="24"/>
          <w:sz w:val="24"/>
          <w:szCs w:val="24"/>
        </w:rPr>
        <w:t>***,</w:t>
      </w:r>
      <w:r w:rsidRPr="00E042ED">
        <w:rPr>
          <w:rFonts w:ascii="Arial" w:hAnsi="Arial" w:cs="Arial"/>
          <w:color w:val="000000" w:themeColor="text1"/>
          <w:kern w:val="24"/>
          <w:sz w:val="24"/>
          <w:szCs w:val="24"/>
        </w:rPr>
        <w:t xml:space="preserve"> p&lt;0.001). </w:t>
      </w:r>
      <w:r w:rsidRPr="00E042ED">
        <w:rPr>
          <w:rFonts w:ascii="Arial" w:hAnsi="Arial" w:cs="Arial"/>
          <w:i/>
          <w:iCs/>
          <w:color w:val="000000" w:themeColor="text1"/>
          <w:kern w:val="24"/>
          <w:sz w:val="24"/>
          <w:szCs w:val="24"/>
        </w:rPr>
        <w:t>Cyfip1</w:t>
      </w:r>
      <w:r w:rsidRPr="00E042ED">
        <w:rPr>
          <w:rFonts w:ascii="Arial" w:hAnsi="Arial" w:cs="Arial"/>
          <w:color w:val="000000" w:themeColor="text1"/>
          <w:kern w:val="24"/>
          <w:sz w:val="24"/>
          <w:szCs w:val="24"/>
        </w:rPr>
        <w:t xml:space="preserve">, a control gene outside the duplicated chromosomal segment, did not differ between Dup/+ mice and +/+ mice (p=0.4259). The variance of gene expression was significantly larger in Dup/+ than in +/+ mice for </w:t>
      </w:r>
      <w:r w:rsidRPr="00E042ED">
        <w:rPr>
          <w:rFonts w:ascii="Arial" w:hAnsi="Arial" w:cs="Arial"/>
          <w:i/>
          <w:iCs/>
          <w:color w:val="000000" w:themeColor="text1"/>
          <w:kern w:val="24"/>
          <w:sz w:val="24"/>
          <w:szCs w:val="24"/>
        </w:rPr>
        <w:t>Mkrn3</w:t>
      </w:r>
      <w:r w:rsidRPr="00E042ED">
        <w:rPr>
          <w:rFonts w:ascii="Arial" w:hAnsi="Arial" w:cs="Arial"/>
          <w:color w:val="000000" w:themeColor="text1"/>
          <w:kern w:val="24"/>
          <w:sz w:val="24"/>
          <w:szCs w:val="24"/>
        </w:rPr>
        <w:t xml:space="preserve"> (</w:t>
      </w:r>
      <w:r w:rsidRPr="00E042ED">
        <w:rPr>
          <w:rFonts w:ascii="Arial" w:hAnsi="Arial" w:cs="Arial"/>
          <w:color w:val="156082" w:themeColor="accent1"/>
          <w:kern w:val="24"/>
          <w:sz w:val="24"/>
          <w:szCs w:val="24"/>
        </w:rPr>
        <w:t>***</w:t>
      </w:r>
      <w:r w:rsidRPr="00E042ED">
        <w:rPr>
          <w:rFonts w:ascii="Arial" w:hAnsi="Arial" w:cs="Arial"/>
          <w:color w:val="000000" w:themeColor="text1"/>
          <w:kern w:val="24"/>
          <w:sz w:val="24"/>
          <w:szCs w:val="24"/>
        </w:rPr>
        <w:t xml:space="preserve">, p=0.0003), </w:t>
      </w:r>
      <w:proofErr w:type="spellStart"/>
      <w:r w:rsidRPr="00E042ED">
        <w:rPr>
          <w:rFonts w:ascii="Arial" w:hAnsi="Arial" w:cs="Arial"/>
          <w:i/>
          <w:iCs/>
          <w:color w:val="000000" w:themeColor="text1"/>
          <w:kern w:val="24"/>
          <w:sz w:val="24"/>
          <w:szCs w:val="24"/>
        </w:rPr>
        <w:t>Ndn</w:t>
      </w:r>
      <w:proofErr w:type="spellEnd"/>
      <w:r w:rsidRPr="00E042ED">
        <w:rPr>
          <w:rFonts w:ascii="Arial" w:hAnsi="Arial" w:cs="Arial"/>
          <w:color w:val="000000" w:themeColor="text1"/>
          <w:kern w:val="24"/>
          <w:sz w:val="24"/>
          <w:szCs w:val="24"/>
        </w:rPr>
        <w:t xml:space="preserve"> (</w:t>
      </w:r>
      <w:r w:rsidRPr="00E042ED">
        <w:rPr>
          <w:rFonts w:ascii="Arial" w:hAnsi="Arial" w:cs="Arial"/>
          <w:color w:val="156082" w:themeColor="accent1"/>
          <w:kern w:val="24"/>
          <w:sz w:val="24"/>
          <w:szCs w:val="24"/>
        </w:rPr>
        <w:t>***</w:t>
      </w:r>
      <w:r w:rsidRPr="00E042ED">
        <w:rPr>
          <w:rFonts w:ascii="Arial" w:hAnsi="Arial" w:cs="Arial"/>
          <w:kern w:val="24"/>
          <w:sz w:val="24"/>
          <w:szCs w:val="24"/>
        </w:rPr>
        <w:t xml:space="preserve">, </w:t>
      </w:r>
      <w:r w:rsidRPr="00E042ED">
        <w:rPr>
          <w:rFonts w:ascii="Arial" w:hAnsi="Arial" w:cs="Arial"/>
          <w:color w:val="000000" w:themeColor="text1"/>
          <w:kern w:val="24"/>
          <w:sz w:val="24"/>
          <w:szCs w:val="24"/>
        </w:rPr>
        <w:t xml:space="preserve">p=0.0007), </w:t>
      </w:r>
      <w:proofErr w:type="spellStart"/>
      <w:r w:rsidRPr="00E042ED">
        <w:rPr>
          <w:rFonts w:ascii="Arial" w:hAnsi="Arial" w:cs="Arial"/>
          <w:i/>
          <w:iCs/>
          <w:color w:val="000000" w:themeColor="text1"/>
          <w:kern w:val="24"/>
          <w:sz w:val="24"/>
          <w:szCs w:val="24"/>
        </w:rPr>
        <w:t>Snrpn</w:t>
      </w:r>
      <w:proofErr w:type="spellEnd"/>
      <w:r w:rsidRPr="00E042ED">
        <w:rPr>
          <w:rFonts w:ascii="Arial" w:hAnsi="Arial" w:cs="Arial"/>
          <w:color w:val="000000" w:themeColor="text1"/>
          <w:kern w:val="24"/>
          <w:sz w:val="24"/>
          <w:szCs w:val="24"/>
        </w:rPr>
        <w:t xml:space="preserve"> (</w:t>
      </w:r>
      <w:r w:rsidRPr="00E042ED">
        <w:rPr>
          <w:rFonts w:ascii="Arial" w:hAnsi="Arial" w:cs="Arial"/>
          <w:color w:val="156082" w:themeColor="accent1"/>
          <w:kern w:val="24"/>
          <w:sz w:val="24"/>
          <w:szCs w:val="24"/>
        </w:rPr>
        <w:t>**</w:t>
      </w:r>
      <w:r w:rsidRPr="00E042ED">
        <w:rPr>
          <w:rFonts w:ascii="Arial" w:hAnsi="Arial" w:cs="Arial"/>
          <w:kern w:val="24"/>
          <w:sz w:val="24"/>
          <w:szCs w:val="24"/>
        </w:rPr>
        <w:t xml:space="preserve">, </w:t>
      </w:r>
      <w:r w:rsidRPr="00E042ED">
        <w:rPr>
          <w:rFonts w:ascii="Arial" w:hAnsi="Arial" w:cs="Arial"/>
          <w:color w:val="000000" w:themeColor="text1"/>
          <w:kern w:val="24"/>
          <w:sz w:val="24"/>
          <w:szCs w:val="24"/>
        </w:rPr>
        <w:t xml:space="preserve">p=0.0089), </w:t>
      </w:r>
      <w:r w:rsidRPr="00E042ED">
        <w:rPr>
          <w:rFonts w:ascii="Arial" w:hAnsi="Arial" w:cs="Arial"/>
          <w:i/>
          <w:iCs/>
          <w:color w:val="000000" w:themeColor="text1"/>
          <w:kern w:val="24"/>
          <w:sz w:val="24"/>
          <w:szCs w:val="24"/>
        </w:rPr>
        <w:t>Magel2</w:t>
      </w:r>
      <w:r w:rsidRPr="00E042ED">
        <w:rPr>
          <w:rFonts w:ascii="Arial" w:hAnsi="Arial" w:cs="Arial"/>
          <w:color w:val="000000" w:themeColor="text1"/>
          <w:kern w:val="24"/>
          <w:sz w:val="24"/>
          <w:szCs w:val="24"/>
        </w:rPr>
        <w:t xml:space="preserve"> (</w:t>
      </w:r>
      <w:r w:rsidRPr="00E042ED">
        <w:rPr>
          <w:rFonts w:ascii="Arial" w:hAnsi="Arial" w:cs="Arial"/>
          <w:color w:val="156082" w:themeColor="accent1"/>
          <w:kern w:val="24"/>
          <w:sz w:val="24"/>
          <w:szCs w:val="24"/>
        </w:rPr>
        <w:t>**</w:t>
      </w:r>
      <w:r w:rsidRPr="00E042ED">
        <w:rPr>
          <w:rFonts w:ascii="Arial" w:hAnsi="Arial" w:cs="Arial"/>
          <w:kern w:val="24"/>
          <w:sz w:val="24"/>
          <w:szCs w:val="24"/>
        </w:rPr>
        <w:t xml:space="preserve">, </w:t>
      </w:r>
      <w:r w:rsidRPr="00E042ED">
        <w:rPr>
          <w:rFonts w:ascii="Arial" w:hAnsi="Arial" w:cs="Arial"/>
          <w:color w:val="000000" w:themeColor="text1"/>
          <w:kern w:val="24"/>
          <w:sz w:val="24"/>
          <w:szCs w:val="24"/>
        </w:rPr>
        <w:t xml:space="preserve">p=0.0093), and </w:t>
      </w:r>
      <w:r w:rsidRPr="00E042ED">
        <w:rPr>
          <w:rFonts w:ascii="Arial" w:hAnsi="Arial" w:cs="Arial"/>
          <w:i/>
          <w:iCs/>
          <w:color w:val="000000" w:themeColor="text1"/>
          <w:kern w:val="24"/>
          <w:sz w:val="24"/>
          <w:szCs w:val="24"/>
        </w:rPr>
        <w:t>Gab</w:t>
      </w:r>
      <w:r w:rsidRPr="00E042ED">
        <w:rPr>
          <w:rFonts w:ascii="Symbol" w:hAnsi="Symbol" w:cs="Arial"/>
          <w:i/>
          <w:iCs/>
          <w:color w:val="000000" w:themeColor="text1"/>
          <w:kern w:val="24"/>
          <w:sz w:val="24"/>
          <w:szCs w:val="24"/>
        </w:rPr>
        <w:t>b</w:t>
      </w:r>
      <w:r w:rsidRPr="00E042ED">
        <w:rPr>
          <w:rFonts w:ascii="Arial" w:hAnsi="Arial" w:cs="Arial"/>
          <w:i/>
          <w:iCs/>
          <w:color w:val="000000" w:themeColor="text1"/>
          <w:kern w:val="24"/>
          <w:sz w:val="24"/>
          <w:szCs w:val="24"/>
        </w:rPr>
        <w:t>3</w:t>
      </w:r>
      <w:r w:rsidRPr="00E042ED">
        <w:rPr>
          <w:rFonts w:ascii="Arial" w:hAnsi="Arial" w:cs="Arial"/>
          <w:color w:val="000000" w:themeColor="text1"/>
          <w:kern w:val="24"/>
          <w:sz w:val="24"/>
          <w:szCs w:val="24"/>
        </w:rPr>
        <w:t xml:space="preserve"> (</w:t>
      </w:r>
      <w:r w:rsidRPr="00E042ED">
        <w:rPr>
          <w:rFonts w:ascii="Arial" w:hAnsi="Arial" w:cs="Arial"/>
          <w:color w:val="156082" w:themeColor="accent1"/>
          <w:kern w:val="24"/>
          <w:sz w:val="24"/>
          <w:szCs w:val="24"/>
        </w:rPr>
        <w:t>*</w:t>
      </w:r>
      <w:r w:rsidRPr="00E042ED">
        <w:rPr>
          <w:rFonts w:ascii="Arial" w:hAnsi="Arial" w:cs="Arial"/>
          <w:kern w:val="24"/>
          <w:sz w:val="24"/>
          <w:szCs w:val="24"/>
        </w:rPr>
        <w:t xml:space="preserve">, </w:t>
      </w:r>
      <w:r w:rsidRPr="00E042ED">
        <w:rPr>
          <w:rFonts w:ascii="Arial" w:hAnsi="Arial" w:cs="Arial"/>
          <w:color w:val="000000" w:themeColor="text1"/>
          <w:kern w:val="24"/>
          <w:sz w:val="24"/>
          <w:szCs w:val="24"/>
        </w:rPr>
        <w:t xml:space="preserve">p&lt;0.05). </w:t>
      </w:r>
      <w:r w:rsidRPr="00E042ED">
        <w:rPr>
          <w:rFonts w:ascii="Arial" w:hAnsi="Arial" w:cs="Arial"/>
          <w:color w:val="000000" w:themeColor="text1"/>
          <w:sz w:val="24"/>
          <w:szCs w:val="24"/>
        </w:rPr>
        <w:t xml:space="preserve">+/+, n=26, Dup/+, n=23.  </w:t>
      </w:r>
      <w:r>
        <w:rPr>
          <w:rFonts w:ascii="Arial" w:hAnsi="Arial" w:cs="Arial"/>
          <w:color w:val="000000" w:themeColor="text1"/>
          <w:sz w:val="24"/>
          <w:szCs w:val="24"/>
        </w:rPr>
        <w:t>Some forebrain tissues (+/+</w:t>
      </w:r>
      <w:r w:rsidR="00AB2159">
        <w:rPr>
          <w:rFonts w:ascii="Arial" w:hAnsi="Arial" w:cs="Arial"/>
          <w:color w:val="000000" w:themeColor="text1"/>
          <w:sz w:val="24"/>
          <w:szCs w:val="24"/>
        </w:rPr>
        <w:t>)</w:t>
      </w:r>
      <w:r>
        <w:rPr>
          <w:rFonts w:ascii="Arial" w:hAnsi="Arial" w:cs="Arial"/>
          <w:color w:val="000000" w:themeColor="text1"/>
          <w:sz w:val="24"/>
          <w:szCs w:val="24"/>
        </w:rPr>
        <w:t xml:space="preserve"> were of poor quality and thus were not used for analysis</w:t>
      </w:r>
      <w:r w:rsidR="00AB2159">
        <w:rPr>
          <w:rFonts w:ascii="Arial" w:hAnsi="Arial" w:cs="Arial"/>
          <w:color w:val="000000" w:themeColor="text1"/>
          <w:sz w:val="24"/>
          <w:szCs w:val="24"/>
        </w:rPr>
        <w:t xml:space="preserve"> (see </w:t>
      </w:r>
      <w:r w:rsidR="00AB2159" w:rsidRPr="00AB2159">
        <w:rPr>
          <w:rFonts w:ascii="Arial" w:hAnsi="Arial" w:cs="Arial"/>
          <w:b/>
          <w:bCs/>
          <w:color w:val="000000" w:themeColor="text1"/>
          <w:sz w:val="24"/>
          <w:szCs w:val="24"/>
        </w:rPr>
        <w:t>Table S11</w:t>
      </w:r>
      <w:r w:rsidR="00AB2159">
        <w:rPr>
          <w:rFonts w:ascii="Arial" w:hAnsi="Arial" w:cs="Arial"/>
          <w:color w:val="000000" w:themeColor="text1"/>
          <w:sz w:val="24"/>
          <w:szCs w:val="24"/>
        </w:rPr>
        <w:t xml:space="preserve">, </w:t>
      </w:r>
      <w:r w:rsidR="00AB2159" w:rsidRPr="00AB2159">
        <w:rPr>
          <w:rFonts w:ascii="Arial" w:hAnsi="Arial" w:cs="Arial"/>
          <w:b/>
          <w:bCs/>
          <w:color w:val="000000" w:themeColor="text1"/>
          <w:sz w:val="24"/>
          <w:szCs w:val="24"/>
        </w:rPr>
        <w:t>Column C</w:t>
      </w:r>
      <w:r w:rsidR="00AB2159">
        <w:rPr>
          <w:rFonts w:ascii="Arial" w:hAnsi="Arial" w:cs="Arial"/>
          <w:color w:val="000000" w:themeColor="text1"/>
          <w:sz w:val="24"/>
          <w:szCs w:val="24"/>
        </w:rPr>
        <w:t xml:space="preserve">, </w:t>
      </w:r>
      <w:r w:rsidR="00AB2159" w:rsidRPr="00AB2159">
        <w:rPr>
          <w:rFonts w:ascii="Arial" w:hAnsi="Arial" w:cs="Arial"/>
          <w:b/>
          <w:bCs/>
          <w:color w:val="000000" w:themeColor="text1"/>
          <w:sz w:val="24"/>
          <w:szCs w:val="24"/>
        </w:rPr>
        <w:t># of samples</w:t>
      </w:r>
      <w:r w:rsidR="00AB2159">
        <w:rPr>
          <w:rFonts w:ascii="Arial" w:hAnsi="Arial" w:cs="Arial"/>
          <w:color w:val="000000" w:themeColor="text1"/>
          <w:sz w:val="24"/>
          <w:szCs w:val="24"/>
        </w:rPr>
        <w:t>).</w:t>
      </w:r>
    </w:p>
    <w:p w14:paraId="720CCAA8" w14:textId="77777777" w:rsidR="0002496C" w:rsidRPr="00E042ED" w:rsidRDefault="0002496C" w:rsidP="0002496C">
      <w:pPr>
        <w:pStyle w:val="paragraph"/>
        <w:spacing w:before="0" w:beforeAutospacing="0" w:after="0" w:afterAutospacing="0" w:line="480" w:lineRule="auto"/>
        <w:textAlignment w:val="baseline"/>
        <w:rPr>
          <w:rStyle w:val="normaltextrun"/>
          <w:rFonts w:ascii="Arial" w:eastAsiaTheme="minorEastAsia" w:hAnsi="Arial" w:cs="Arial"/>
          <w:b/>
          <w:bCs/>
        </w:rPr>
      </w:pPr>
    </w:p>
    <w:p w14:paraId="6FC79274" w14:textId="2886B586" w:rsidR="0002496C" w:rsidRDefault="0002496C" w:rsidP="0002496C">
      <w:pPr>
        <w:spacing w:line="480" w:lineRule="auto"/>
        <w:rPr>
          <w:rStyle w:val="eop"/>
          <w:rFonts w:ascii="Arial" w:hAnsi="Arial" w:cs="Arial"/>
          <w:sz w:val="24"/>
          <w:szCs w:val="24"/>
        </w:rPr>
      </w:pPr>
      <w:r w:rsidRPr="00E042ED">
        <w:rPr>
          <w:rFonts w:ascii="Arial" w:hAnsi="Arial" w:cs="Arial"/>
          <w:b/>
          <w:bCs/>
          <w:kern w:val="2"/>
          <w:sz w:val="24"/>
          <w:szCs w:val="24"/>
          <w14:ligatures w14:val="standardContextual"/>
        </w:rPr>
        <w:lastRenderedPageBreak/>
        <w:t>Supplementary Figure S1</w:t>
      </w:r>
      <w:r w:rsidR="00F52AF9">
        <w:rPr>
          <w:rFonts w:ascii="Arial" w:hAnsi="Arial" w:cs="Arial"/>
          <w:b/>
          <w:bCs/>
          <w:kern w:val="2"/>
          <w:sz w:val="24"/>
          <w:szCs w:val="24"/>
          <w14:ligatures w14:val="standardContextual"/>
        </w:rPr>
        <w:t>2</w:t>
      </w:r>
      <w:r w:rsidRPr="00E042ED">
        <w:rPr>
          <w:rFonts w:ascii="Arial" w:hAnsi="Arial" w:cs="Arial"/>
          <w:b/>
          <w:bCs/>
          <w:kern w:val="2"/>
          <w:sz w:val="24"/>
          <w:szCs w:val="24"/>
          <w14:ligatures w14:val="standardContextual"/>
        </w:rPr>
        <w:t xml:space="preserve">.  </w:t>
      </w:r>
      <w:r w:rsidRPr="00E042ED">
        <w:rPr>
          <w:rFonts w:ascii="Arial" w:hAnsi="Arial" w:cs="Arial"/>
          <w:kern w:val="2"/>
          <w:sz w:val="24"/>
          <w:szCs w:val="24"/>
          <w14:ligatures w14:val="standardContextual"/>
        </w:rPr>
        <w:t>T</w:t>
      </w:r>
      <w:r w:rsidRPr="00E042ED">
        <w:rPr>
          <w:rFonts w:ascii="Arial" w:hAnsi="Arial" w:cs="Arial"/>
          <w:sz w:val="24"/>
          <w:szCs w:val="24"/>
        </w:rPr>
        <w:t>he Akaike Information Criterion determined the number of parameters needed for the best balance between goodness of fitness and model</w:t>
      </w:r>
      <w:r w:rsidR="00AB2159">
        <w:rPr>
          <w:rFonts w:ascii="Arial" w:hAnsi="Arial" w:cs="Arial"/>
          <w:sz w:val="24"/>
          <w:szCs w:val="24"/>
        </w:rPr>
        <w:t xml:space="preserve"> (see </w:t>
      </w:r>
      <w:r w:rsidR="00AB2159" w:rsidRPr="00AB2159">
        <w:rPr>
          <w:rFonts w:ascii="Arial" w:hAnsi="Arial" w:cs="Arial"/>
          <w:b/>
          <w:bCs/>
          <w:sz w:val="24"/>
          <w:szCs w:val="24"/>
        </w:rPr>
        <w:t>Figure 4</w:t>
      </w:r>
      <w:r w:rsidR="00AB2159">
        <w:rPr>
          <w:rFonts w:ascii="Arial" w:hAnsi="Arial" w:cs="Arial"/>
          <w:sz w:val="24"/>
          <w:szCs w:val="24"/>
        </w:rPr>
        <w:t>)</w:t>
      </w:r>
      <w:r w:rsidRPr="00E042ED">
        <w:rPr>
          <w:rFonts w:ascii="Arial" w:hAnsi="Arial" w:cs="Arial"/>
          <w:sz w:val="24"/>
          <w:szCs w:val="24"/>
        </w:rPr>
        <w:t>. The smallest AIC value indicates the best tradeoff point and its corresponding value of Fraction Deviation Explained is shown as “Cut Off” (</w:t>
      </w:r>
      <w:r w:rsidRPr="00E042ED">
        <w:rPr>
          <w:rFonts w:ascii="Arial" w:hAnsi="Arial" w:cs="Arial"/>
          <w:b/>
          <w:bCs/>
          <w:sz w:val="24"/>
          <w:szCs w:val="24"/>
        </w:rPr>
        <w:t>A</w:t>
      </w:r>
      <w:r w:rsidRPr="00E042ED">
        <w:rPr>
          <w:rFonts w:ascii="Arial" w:hAnsi="Arial" w:cs="Arial"/>
          <w:sz w:val="24"/>
          <w:szCs w:val="24"/>
        </w:rPr>
        <w:t xml:space="preserve">, 0.307, Social Interaction Session 1, +/+; </w:t>
      </w:r>
      <w:r w:rsidRPr="00E042ED">
        <w:rPr>
          <w:rFonts w:ascii="Arial" w:hAnsi="Arial" w:cs="Arial"/>
          <w:b/>
          <w:bCs/>
          <w:sz w:val="24"/>
          <w:szCs w:val="24"/>
        </w:rPr>
        <w:t>B</w:t>
      </w:r>
      <w:r w:rsidRPr="00E042ED">
        <w:rPr>
          <w:rFonts w:ascii="Arial" w:hAnsi="Arial" w:cs="Arial"/>
          <w:sz w:val="24"/>
          <w:szCs w:val="24"/>
        </w:rPr>
        <w:t xml:space="preserve">, 0.256, Social Interaction Session 1, Dup/+; </w:t>
      </w:r>
      <w:r w:rsidRPr="00E042ED">
        <w:rPr>
          <w:rFonts w:ascii="Arial" w:hAnsi="Arial" w:cs="Arial"/>
          <w:color w:val="001D35"/>
          <w:sz w:val="24"/>
          <w:szCs w:val="24"/>
          <w:shd w:val="clear" w:color="auto" w:fill="FFFFFF"/>
        </w:rPr>
        <w:t xml:space="preserve"> </w:t>
      </w:r>
      <w:r w:rsidRPr="00E042ED">
        <w:rPr>
          <w:rFonts w:ascii="Arial" w:hAnsi="Arial" w:cs="Arial"/>
          <w:b/>
          <w:bCs/>
          <w:sz w:val="24"/>
          <w:szCs w:val="24"/>
        </w:rPr>
        <w:t>C</w:t>
      </w:r>
      <w:r w:rsidRPr="00E042ED">
        <w:rPr>
          <w:rFonts w:ascii="Arial" w:hAnsi="Arial" w:cs="Arial"/>
          <w:sz w:val="24"/>
          <w:szCs w:val="24"/>
        </w:rPr>
        <w:t xml:space="preserve">, 0.751, Social Interaction Session 2, +/+; </w:t>
      </w:r>
      <w:r w:rsidRPr="00E042ED">
        <w:rPr>
          <w:rFonts w:ascii="Arial" w:hAnsi="Arial" w:cs="Arial"/>
          <w:b/>
          <w:bCs/>
          <w:sz w:val="24"/>
          <w:szCs w:val="24"/>
        </w:rPr>
        <w:t>D</w:t>
      </w:r>
      <w:r w:rsidRPr="00E042ED">
        <w:rPr>
          <w:rFonts w:ascii="Arial" w:hAnsi="Arial" w:cs="Arial"/>
          <w:sz w:val="24"/>
          <w:szCs w:val="24"/>
        </w:rPr>
        <w:t xml:space="preserve">, 0.408, Social Interaction Session 2, Dup/+). </w:t>
      </w:r>
      <w:r w:rsidRPr="00E042ED">
        <w:rPr>
          <w:rStyle w:val="eop"/>
          <w:rFonts w:ascii="Arial" w:hAnsi="Arial" w:cs="Arial"/>
          <w:sz w:val="24"/>
          <w:szCs w:val="24"/>
        </w:rPr>
        <w:t xml:space="preserve"> At each cut-off, high correlation coefficients (~0.7) are achieved.</w:t>
      </w:r>
    </w:p>
    <w:p w14:paraId="2EF74B32" w14:textId="77777777" w:rsidR="00FE35DE" w:rsidRPr="00E042ED" w:rsidRDefault="00FE35DE" w:rsidP="0002496C">
      <w:pPr>
        <w:spacing w:line="480" w:lineRule="auto"/>
        <w:rPr>
          <w:rStyle w:val="eop"/>
          <w:rFonts w:ascii="Arial" w:hAnsi="Arial" w:cs="Arial"/>
          <w:sz w:val="24"/>
          <w:szCs w:val="24"/>
        </w:rPr>
      </w:pPr>
    </w:p>
    <w:p w14:paraId="126E6314" w14:textId="69640C90" w:rsidR="00FE35DE" w:rsidRDefault="00FE35DE" w:rsidP="00FE35DE">
      <w:pPr>
        <w:spacing w:line="480" w:lineRule="auto"/>
        <w:rPr>
          <w:rFonts w:ascii="Arial" w:hAnsi="Arial" w:cs="Arial"/>
          <w:b/>
          <w:bCs/>
          <w:color w:val="000000" w:themeColor="text1"/>
          <w:kern w:val="24"/>
          <w:sz w:val="24"/>
          <w:szCs w:val="24"/>
        </w:rPr>
      </w:pPr>
      <w:r w:rsidRPr="00E042ED">
        <w:rPr>
          <w:rFonts w:ascii="Arial" w:hAnsi="Arial" w:cs="Arial"/>
          <w:b/>
          <w:bCs/>
          <w:color w:val="000000" w:themeColor="text1"/>
          <w:kern w:val="24"/>
          <w:sz w:val="24"/>
          <w:szCs w:val="24"/>
        </w:rPr>
        <w:t>Supplementary Figure S1</w:t>
      </w:r>
      <w:r>
        <w:rPr>
          <w:rFonts w:ascii="Arial" w:hAnsi="Arial" w:cs="Arial"/>
          <w:b/>
          <w:bCs/>
          <w:color w:val="000000" w:themeColor="text1"/>
          <w:kern w:val="24"/>
          <w:sz w:val="24"/>
          <w:szCs w:val="24"/>
        </w:rPr>
        <w:t>3</w:t>
      </w:r>
      <w:r w:rsidRPr="00E042ED">
        <w:rPr>
          <w:rFonts w:ascii="Arial" w:hAnsi="Arial" w:cs="Arial"/>
          <w:b/>
          <w:bCs/>
          <w:color w:val="000000" w:themeColor="text1"/>
          <w:kern w:val="24"/>
          <w:sz w:val="24"/>
          <w:szCs w:val="24"/>
        </w:rPr>
        <w:t xml:space="preserve">. </w:t>
      </w:r>
      <w:r w:rsidRPr="00AB2159">
        <w:rPr>
          <w:rFonts w:ascii="Arial" w:eastAsia="MS Mincho" w:hAnsi="Arial" w:cs="Arial"/>
          <w:color w:val="000000"/>
          <w:kern w:val="24"/>
          <w:sz w:val="24"/>
          <w:szCs w:val="24"/>
        </w:rPr>
        <w:t xml:space="preserve">Fraction deviance explained, and coefficients of variables </w:t>
      </w:r>
      <w:r w:rsidR="00901F1F" w:rsidRPr="00AB2159">
        <w:rPr>
          <w:rFonts w:ascii="Arial" w:eastAsia="MS Mincho" w:hAnsi="Arial" w:cs="Arial"/>
          <w:color w:val="000000"/>
          <w:kern w:val="24"/>
          <w:sz w:val="24"/>
          <w:szCs w:val="24"/>
        </w:rPr>
        <w:t xml:space="preserve">based on </w:t>
      </w:r>
      <w:r w:rsidR="00F42C6E" w:rsidRPr="00AB2159">
        <w:rPr>
          <w:rFonts w:ascii="Arial" w:eastAsia="MS Mincho" w:hAnsi="Arial" w:cs="Arial"/>
          <w:color w:val="000000"/>
          <w:kern w:val="24"/>
          <w:sz w:val="24"/>
          <w:szCs w:val="24"/>
        </w:rPr>
        <w:t>5 Lasso models (</w:t>
      </w:r>
      <w:r w:rsidR="00F42C6E" w:rsidRPr="00AB2159">
        <w:rPr>
          <w:rFonts w:ascii="Arial" w:eastAsia="MS Mincho" w:hAnsi="Arial" w:cs="Arial"/>
          <w:b/>
          <w:bCs/>
          <w:color w:val="000000"/>
          <w:kern w:val="24"/>
          <w:sz w:val="24"/>
          <w:szCs w:val="24"/>
        </w:rPr>
        <w:t xml:space="preserve">Fold 1 </w:t>
      </w:r>
      <w:r w:rsidR="00F42C6E" w:rsidRPr="00AB2159">
        <w:rPr>
          <w:rFonts w:ascii="Arial" w:eastAsia="MS Mincho" w:hAnsi="Arial" w:cs="Arial"/>
          <w:color w:val="000000"/>
          <w:kern w:val="24"/>
          <w:sz w:val="24"/>
          <w:szCs w:val="24"/>
        </w:rPr>
        <w:t>to</w:t>
      </w:r>
      <w:r w:rsidR="00F42C6E" w:rsidRPr="00AB2159">
        <w:rPr>
          <w:rFonts w:ascii="Arial" w:eastAsia="MS Mincho" w:hAnsi="Arial" w:cs="Arial"/>
          <w:b/>
          <w:bCs/>
          <w:color w:val="000000"/>
          <w:kern w:val="24"/>
          <w:sz w:val="24"/>
          <w:szCs w:val="24"/>
        </w:rPr>
        <w:t xml:space="preserve"> 5</w:t>
      </w:r>
      <w:r w:rsidR="00F42C6E" w:rsidRPr="00AB2159">
        <w:rPr>
          <w:rFonts w:ascii="Arial" w:eastAsia="MS Mincho" w:hAnsi="Arial" w:cs="Arial"/>
          <w:color w:val="000000"/>
          <w:kern w:val="24"/>
          <w:sz w:val="24"/>
          <w:szCs w:val="24"/>
        </w:rPr>
        <w:t xml:space="preserve">) of </w:t>
      </w:r>
      <w:r w:rsidR="00E677D7" w:rsidRPr="00AB2159">
        <w:rPr>
          <w:rFonts w:ascii="Arial" w:eastAsia="MS Mincho" w:hAnsi="Arial" w:cs="Arial"/>
          <w:color w:val="000000"/>
          <w:kern w:val="24"/>
          <w:sz w:val="24"/>
          <w:szCs w:val="24"/>
        </w:rPr>
        <w:t xml:space="preserve">samples </w:t>
      </w:r>
      <w:r w:rsidR="00AB2159" w:rsidRPr="00AB2159">
        <w:rPr>
          <w:rFonts w:ascii="Arial" w:eastAsia="MS Mincho" w:hAnsi="Arial" w:cs="Arial"/>
          <w:color w:val="000000"/>
          <w:kern w:val="24"/>
          <w:sz w:val="24"/>
          <w:szCs w:val="24"/>
        </w:rPr>
        <w:t xml:space="preserve">from which </w:t>
      </w:r>
      <w:r w:rsidR="00F42C6E" w:rsidRPr="00AB2159">
        <w:rPr>
          <w:rFonts w:ascii="Arial" w:eastAsia="MS Mincho" w:hAnsi="Arial" w:cs="Arial"/>
          <w:color w:val="000000"/>
          <w:kern w:val="24"/>
          <w:sz w:val="24"/>
          <w:szCs w:val="24"/>
        </w:rPr>
        <w:t xml:space="preserve">5 or 6 randomly chosen mice </w:t>
      </w:r>
      <w:r w:rsidR="00AB2159" w:rsidRPr="00AB2159">
        <w:rPr>
          <w:rFonts w:ascii="Arial" w:eastAsia="MS Mincho" w:hAnsi="Arial" w:cs="Arial"/>
          <w:color w:val="000000"/>
          <w:kern w:val="24"/>
          <w:sz w:val="24"/>
          <w:szCs w:val="24"/>
        </w:rPr>
        <w:t xml:space="preserve">were </w:t>
      </w:r>
      <w:r w:rsidR="00F42C6E" w:rsidRPr="00AB2159">
        <w:rPr>
          <w:rFonts w:ascii="Arial" w:eastAsia="MS Mincho" w:hAnsi="Arial" w:cs="Arial"/>
          <w:color w:val="000000"/>
          <w:kern w:val="24"/>
          <w:sz w:val="24"/>
          <w:szCs w:val="24"/>
        </w:rPr>
        <w:t>excluded from analysis</w:t>
      </w:r>
      <w:r w:rsidR="00E677D7" w:rsidRPr="00AB2159">
        <w:rPr>
          <w:rFonts w:ascii="Arial" w:eastAsia="MS Mincho" w:hAnsi="Arial" w:cs="Arial"/>
          <w:color w:val="000000"/>
          <w:kern w:val="24"/>
          <w:sz w:val="24"/>
          <w:szCs w:val="24"/>
        </w:rPr>
        <w:t>.</w:t>
      </w:r>
      <w:r w:rsidR="00E677D7">
        <w:rPr>
          <w:rFonts w:ascii="Arial" w:eastAsia="MS Mincho" w:hAnsi="Arial" w:cs="Arial"/>
          <w:color w:val="000000"/>
          <w:kern w:val="24"/>
          <w:sz w:val="24"/>
          <w:szCs w:val="24"/>
        </w:rPr>
        <w:t xml:space="preserve"> S</w:t>
      </w:r>
      <w:r w:rsidRPr="00E042ED">
        <w:rPr>
          <w:rFonts w:ascii="Arial" w:eastAsia="MS Mincho" w:hAnsi="Arial" w:cs="Arial"/>
          <w:color w:val="000000"/>
          <w:kern w:val="24"/>
          <w:sz w:val="24"/>
          <w:szCs w:val="24"/>
        </w:rPr>
        <w:t xml:space="preserve">ocial interaction session 1 </w:t>
      </w:r>
      <w:r w:rsidR="00E677D7">
        <w:rPr>
          <w:rFonts w:ascii="Arial" w:eastAsia="MS Mincho" w:hAnsi="Arial" w:cs="Arial"/>
          <w:color w:val="000000"/>
          <w:kern w:val="24"/>
          <w:sz w:val="24"/>
          <w:szCs w:val="24"/>
        </w:rPr>
        <w:t xml:space="preserve">+/+ </w:t>
      </w:r>
      <w:r w:rsidRPr="00E042ED">
        <w:rPr>
          <w:rFonts w:ascii="Arial" w:eastAsia="MS Mincho" w:hAnsi="Arial" w:cs="Arial"/>
          <w:color w:val="000000"/>
          <w:kern w:val="24"/>
          <w:sz w:val="24"/>
          <w:szCs w:val="24"/>
        </w:rPr>
        <w:t>(</w:t>
      </w:r>
      <w:r w:rsidRPr="00E042ED">
        <w:rPr>
          <w:rFonts w:ascii="Arial" w:eastAsia="MS Mincho" w:hAnsi="Arial" w:cs="Arial"/>
          <w:b/>
          <w:bCs/>
          <w:color w:val="000000"/>
          <w:kern w:val="24"/>
          <w:sz w:val="24"/>
          <w:szCs w:val="24"/>
        </w:rPr>
        <w:t>A</w:t>
      </w:r>
      <w:r w:rsidRPr="00E042ED">
        <w:rPr>
          <w:rFonts w:ascii="Arial" w:eastAsia="MS Mincho" w:hAnsi="Arial" w:cs="Arial"/>
          <w:color w:val="000000"/>
          <w:kern w:val="24"/>
          <w:sz w:val="24"/>
          <w:szCs w:val="24"/>
        </w:rPr>
        <w:t>)</w:t>
      </w:r>
      <w:r w:rsidR="00E677D7">
        <w:rPr>
          <w:rFonts w:ascii="Arial" w:eastAsia="MS Mincho" w:hAnsi="Arial" w:cs="Arial"/>
          <w:color w:val="000000"/>
          <w:kern w:val="24"/>
          <w:sz w:val="24"/>
          <w:szCs w:val="24"/>
        </w:rPr>
        <w:t xml:space="preserve"> and Du</w:t>
      </w:r>
      <w:r w:rsidRPr="00E042ED">
        <w:rPr>
          <w:rFonts w:ascii="Arial" w:eastAsia="MS Mincho" w:hAnsi="Arial" w:cs="Arial"/>
          <w:color w:val="000000"/>
          <w:kern w:val="24"/>
          <w:sz w:val="24"/>
          <w:szCs w:val="24"/>
        </w:rPr>
        <w:t>p/+ (</w:t>
      </w:r>
      <w:r w:rsidRPr="00E042ED">
        <w:rPr>
          <w:rFonts w:ascii="Arial" w:eastAsia="MS Mincho" w:hAnsi="Arial" w:cs="Arial"/>
          <w:b/>
          <w:bCs/>
          <w:color w:val="000000"/>
          <w:kern w:val="24"/>
          <w:sz w:val="24"/>
          <w:szCs w:val="24"/>
        </w:rPr>
        <w:t>B</w:t>
      </w:r>
      <w:r w:rsidRPr="00E042ED">
        <w:rPr>
          <w:rFonts w:ascii="Arial" w:eastAsia="MS Mincho" w:hAnsi="Arial" w:cs="Arial"/>
          <w:color w:val="000000"/>
          <w:kern w:val="24"/>
          <w:sz w:val="24"/>
          <w:szCs w:val="24"/>
        </w:rPr>
        <w:t>)</w:t>
      </w:r>
      <w:r w:rsidR="00E677D7">
        <w:rPr>
          <w:rFonts w:ascii="Arial" w:eastAsia="MS Mincho" w:hAnsi="Arial" w:cs="Arial"/>
          <w:color w:val="000000"/>
          <w:kern w:val="24"/>
          <w:sz w:val="24"/>
          <w:szCs w:val="24"/>
        </w:rPr>
        <w:t>. Social interaction</w:t>
      </w:r>
      <w:r w:rsidRPr="00E042ED">
        <w:rPr>
          <w:rFonts w:ascii="Arial" w:eastAsia="MS Mincho" w:hAnsi="Arial" w:cs="Arial"/>
          <w:color w:val="000000"/>
          <w:kern w:val="24"/>
          <w:sz w:val="24"/>
          <w:szCs w:val="24"/>
        </w:rPr>
        <w:t xml:space="preserve"> session 2 </w:t>
      </w:r>
      <w:r w:rsidR="00E677D7">
        <w:rPr>
          <w:rFonts w:ascii="Arial" w:eastAsia="MS Mincho" w:hAnsi="Arial" w:cs="Arial"/>
          <w:color w:val="000000"/>
          <w:kern w:val="24"/>
          <w:sz w:val="24"/>
          <w:szCs w:val="24"/>
        </w:rPr>
        <w:t xml:space="preserve">of +/+ </w:t>
      </w:r>
      <w:r w:rsidRPr="00E042ED">
        <w:rPr>
          <w:rFonts w:ascii="Arial" w:eastAsia="MS Mincho" w:hAnsi="Arial" w:cs="Arial"/>
          <w:color w:val="000000"/>
          <w:kern w:val="24"/>
          <w:sz w:val="24"/>
          <w:szCs w:val="24"/>
        </w:rPr>
        <w:t>(</w:t>
      </w:r>
      <w:r w:rsidRPr="00E042ED">
        <w:rPr>
          <w:rFonts w:ascii="Arial" w:eastAsia="MS Mincho" w:hAnsi="Arial" w:cs="Arial"/>
          <w:b/>
          <w:bCs/>
          <w:color w:val="000000"/>
          <w:kern w:val="24"/>
          <w:sz w:val="24"/>
          <w:szCs w:val="24"/>
        </w:rPr>
        <w:t>C</w:t>
      </w:r>
      <w:r w:rsidRPr="00E042ED">
        <w:rPr>
          <w:rFonts w:ascii="Arial" w:eastAsia="MS Mincho" w:hAnsi="Arial" w:cs="Arial"/>
          <w:color w:val="000000"/>
          <w:kern w:val="24"/>
          <w:sz w:val="24"/>
          <w:szCs w:val="24"/>
        </w:rPr>
        <w:t>) and Dup/+ (</w:t>
      </w:r>
      <w:r w:rsidRPr="00E042ED">
        <w:rPr>
          <w:rFonts w:ascii="Arial" w:eastAsia="MS Mincho" w:hAnsi="Arial" w:cs="Arial"/>
          <w:b/>
          <w:bCs/>
          <w:color w:val="000000"/>
          <w:kern w:val="24"/>
          <w:sz w:val="24"/>
          <w:szCs w:val="24"/>
        </w:rPr>
        <w:t>D</w:t>
      </w:r>
      <w:r w:rsidRPr="00E042ED">
        <w:rPr>
          <w:rFonts w:ascii="Arial" w:eastAsia="MS Mincho" w:hAnsi="Arial" w:cs="Arial"/>
          <w:color w:val="000000"/>
          <w:kern w:val="24"/>
          <w:sz w:val="24"/>
          <w:szCs w:val="24"/>
        </w:rPr>
        <w:t xml:space="preserve">). The colors of lines are arbitrarily assigned. The number (N) and proportions (P) of each call type, number (N) and probabilities (P) of two-call sequences, Markov probabilities (MP) of two-call sequences, and gene expression scores </w:t>
      </w:r>
      <w:r>
        <w:rPr>
          <w:rFonts w:ascii="Arial" w:eastAsia="MS Mincho" w:hAnsi="Arial" w:cs="Arial"/>
          <w:color w:val="000000"/>
          <w:kern w:val="24"/>
          <w:sz w:val="24"/>
          <w:szCs w:val="24"/>
        </w:rPr>
        <w:t xml:space="preserve">of the prefrontal cortex </w:t>
      </w:r>
      <w:r w:rsidRPr="00E042ED">
        <w:rPr>
          <w:rFonts w:ascii="Arial" w:eastAsia="MS Mincho" w:hAnsi="Arial" w:cs="Arial"/>
          <w:color w:val="000000"/>
          <w:kern w:val="24"/>
          <w:sz w:val="24"/>
          <w:szCs w:val="24"/>
        </w:rPr>
        <w:t xml:space="preserve">were pooled and used for selection. The dependent variable was affiliative social interaction scores. </w:t>
      </w:r>
      <w:r w:rsidR="00E07A44">
        <w:rPr>
          <w:rFonts w:ascii="Arial" w:eastAsia="MS Mincho" w:hAnsi="Arial" w:cs="Arial"/>
          <w:color w:val="000000"/>
          <w:kern w:val="24"/>
          <w:sz w:val="24"/>
          <w:szCs w:val="24"/>
        </w:rPr>
        <w:t xml:space="preserve">Variables identified in the original Lasso models (see </w:t>
      </w:r>
      <w:r w:rsidR="00E07A44" w:rsidRPr="00995CDB">
        <w:rPr>
          <w:rFonts w:ascii="Arial" w:eastAsia="MS Mincho" w:hAnsi="Arial" w:cs="Arial"/>
          <w:b/>
          <w:bCs/>
          <w:color w:val="000000"/>
          <w:kern w:val="24"/>
          <w:sz w:val="24"/>
          <w:szCs w:val="24"/>
        </w:rPr>
        <w:t>Figure 4</w:t>
      </w:r>
      <w:r w:rsidR="00E07A44">
        <w:rPr>
          <w:rFonts w:ascii="Arial" w:eastAsia="MS Mincho" w:hAnsi="Arial" w:cs="Arial"/>
          <w:color w:val="000000"/>
          <w:kern w:val="24"/>
          <w:sz w:val="24"/>
          <w:szCs w:val="24"/>
        </w:rPr>
        <w:t xml:space="preserve">) are underlined in </w:t>
      </w:r>
      <w:proofErr w:type="gramStart"/>
      <w:r w:rsidR="00E07A44">
        <w:rPr>
          <w:rFonts w:ascii="Arial" w:eastAsia="MS Mincho" w:hAnsi="Arial" w:cs="Arial"/>
          <w:color w:val="000000"/>
          <w:kern w:val="24"/>
          <w:sz w:val="24"/>
          <w:szCs w:val="24"/>
        </w:rPr>
        <w:t>red</w:t>
      </w:r>
      <w:proofErr w:type="gramEnd"/>
      <w:r w:rsidR="00E07A44">
        <w:rPr>
          <w:rFonts w:ascii="Arial" w:eastAsia="MS Mincho" w:hAnsi="Arial" w:cs="Arial"/>
          <w:color w:val="000000"/>
          <w:kern w:val="24"/>
          <w:sz w:val="24"/>
          <w:szCs w:val="24"/>
        </w:rPr>
        <w:t xml:space="preserve"> each validation model. </w:t>
      </w:r>
      <w:r w:rsidRPr="00E042ED">
        <w:rPr>
          <w:rFonts w:ascii="Arial" w:hAnsi="Arial" w:cs="Arial"/>
          <w:kern w:val="24"/>
          <w:sz w:val="24"/>
          <w:szCs w:val="24"/>
        </w:rPr>
        <w:t xml:space="preserve">Har, harmonic; Su, step-up; Ts, two-steps; </w:t>
      </w:r>
      <w:proofErr w:type="spellStart"/>
      <w:r w:rsidRPr="00E042ED">
        <w:rPr>
          <w:rFonts w:ascii="Arial" w:hAnsi="Arial" w:cs="Arial"/>
          <w:kern w:val="24"/>
          <w:sz w:val="24"/>
          <w:szCs w:val="24"/>
        </w:rPr>
        <w:t>Cx</w:t>
      </w:r>
      <w:proofErr w:type="spellEnd"/>
      <w:r w:rsidRPr="00E042ED">
        <w:rPr>
          <w:rFonts w:ascii="Arial" w:hAnsi="Arial" w:cs="Arial"/>
          <w:kern w:val="24"/>
          <w:sz w:val="24"/>
          <w:szCs w:val="24"/>
        </w:rPr>
        <w:t xml:space="preserve">, complex; Sd, step-down; </w:t>
      </w:r>
      <w:proofErr w:type="spellStart"/>
      <w:r w:rsidRPr="00E042ED">
        <w:rPr>
          <w:rFonts w:ascii="Arial" w:hAnsi="Arial" w:cs="Arial"/>
          <w:kern w:val="24"/>
          <w:sz w:val="24"/>
          <w:szCs w:val="24"/>
        </w:rPr>
        <w:t>Ms</w:t>
      </w:r>
      <w:proofErr w:type="spellEnd"/>
      <w:r w:rsidRPr="00E042ED">
        <w:rPr>
          <w:rFonts w:ascii="Arial" w:hAnsi="Arial" w:cs="Arial"/>
          <w:kern w:val="24"/>
          <w:sz w:val="24"/>
          <w:szCs w:val="24"/>
        </w:rPr>
        <w:t xml:space="preserve">, multiple-steps; D, downward; Ch, chevron; </w:t>
      </w:r>
      <w:proofErr w:type="spellStart"/>
      <w:r w:rsidRPr="00E042ED">
        <w:rPr>
          <w:rFonts w:ascii="Arial" w:hAnsi="Arial" w:cs="Arial"/>
          <w:kern w:val="24"/>
          <w:sz w:val="24"/>
          <w:szCs w:val="24"/>
        </w:rPr>
        <w:t>Sh</w:t>
      </w:r>
      <w:proofErr w:type="spellEnd"/>
      <w:r w:rsidRPr="00E042ED">
        <w:rPr>
          <w:rFonts w:ascii="Arial" w:hAnsi="Arial" w:cs="Arial"/>
          <w:kern w:val="24"/>
          <w:sz w:val="24"/>
          <w:szCs w:val="24"/>
        </w:rPr>
        <w:t>, short; F, flat; U, upward; R Ch, reverse chevron; Amb, ambiguous</w:t>
      </w:r>
      <w:r w:rsidRPr="00E042ED">
        <w:rPr>
          <w:rStyle w:val="eop"/>
          <w:rFonts w:ascii="Arial" w:hAnsi="Arial" w:cs="Arial"/>
          <w:sz w:val="24"/>
          <w:szCs w:val="24"/>
        </w:rPr>
        <w:t>.</w:t>
      </w:r>
    </w:p>
    <w:p w14:paraId="564A5D0E" w14:textId="1FD39757" w:rsidR="0002496C" w:rsidRPr="00E042ED" w:rsidRDefault="0002496C" w:rsidP="0AEC62A3">
      <w:pPr>
        <w:spacing w:line="480" w:lineRule="auto"/>
        <w:rPr>
          <w:rFonts w:ascii="Arial" w:hAnsi="Arial" w:cs="Arial"/>
          <w:kern w:val="2"/>
          <w:sz w:val="24"/>
          <w:szCs w:val="24"/>
          <w14:ligatures w14:val="standardContextual"/>
        </w:rPr>
      </w:pPr>
      <w:r w:rsidRPr="00E042ED">
        <w:rPr>
          <w:rFonts w:ascii="Arial" w:hAnsi="Arial" w:cs="Arial"/>
          <w:b/>
          <w:bCs/>
          <w:kern w:val="2"/>
          <w:sz w:val="24"/>
          <w:szCs w:val="24"/>
          <w14:ligatures w14:val="standardContextual"/>
        </w:rPr>
        <w:t>Supplementary Figure S1</w:t>
      </w:r>
      <w:r w:rsidR="00F42C6E">
        <w:rPr>
          <w:rFonts w:ascii="Arial" w:hAnsi="Arial" w:cs="Arial"/>
          <w:b/>
          <w:bCs/>
          <w:kern w:val="2"/>
          <w:sz w:val="24"/>
          <w:szCs w:val="24"/>
          <w14:ligatures w14:val="standardContextual"/>
        </w:rPr>
        <w:t>4</w:t>
      </w:r>
      <w:r w:rsidRPr="00E042ED">
        <w:rPr>
          <w:rFonts w:ascii="Arial" w:hAnsi="Arial" w:cs="Arial"/>
          <w:b/>
          <w:bCs/>
          <w:kern w:val="2"/>
          <w:sz w:val="24"/>
          <w:szCs w:val="24"/>
          <w14:ligatures w14:val="standardContextual"/>
        </w:rPr>
        <w:t xml:space="preserve">. </w:t>
      </w:r>
      <w:r w:rsidRPr="00E042ED">
        <w:rPr>
          <w:rFonts w:ascii="Arial" w:hAnsi="Arial" w:cs="Arial"/>
          <w:kern w:val="2"/>
          <w:sz w:val="24"/>
          <w:szCs w:val="24"/>
          <w14:ligatures w14:val="standardContextual"/>
        </w:rPr>
        <w:t xml:space="preserve">Correlation plots of each mouse based on their gene expression (ratio to the average of +/+) in the prefrontal cortex and social interaction scores at session 2 (SI2 of Y axis) of +/+ (red dots) and Dup/+ (white dots with black </w:t>
      </w:r>
      <w:r w:rsidRPr="00E042ED">
        <w:rPr>
          <w:rFonts w:ascii="Arial" w:hAnsi="Arial" w:cs="Arial"/>
          <w:kern w:val="2"/>
          <w:sz w:val="24"/>
          <w:szCs w:val="24"/>
          <w14:ligatures w14:val="standardContextual"/>
        </w:rPr>
        <w:lastRenderedPageBreak/>
        <w:t xml:space="preserve">lines) mice. Correlation coefficients (R) were separately computed for each genotype. P values that remained significant after correction for multiple comparisons </w:t>
      </w:r>
      <w:r w:rsidR="0AEC62A3" w:rsidRPr="0AEC62A3">
        <w:rPr>
          <w:rFonts w:ascii="Arial" w:hAnsi="Arial" w:cs="Arial"/>
          <w:sz w:val="24"/>
          <w:szCs w:val="24"/>
        </w:rPr>
        <w:t>at 5, 10 and 25% FDR</w:t>
      </w:r>
      <w:r w:rsidRPr="00E042ED">
        <w:rPr>
          <w:rFonts w:ascii="Arial" w:hAnsi="Arial" w:cs="Arial"/>
          <w:kern w:val="2"/>
          <w:sz w:val="24"/>
          <w:szCs w:val="24"/>
          <w14:ligatures w14:val="standardContextual"/>
        </w:rPr>
        <w:t xml:space="preserve"> are indicated in </w:t>
      </w:r>
      <w:r w:rsidRPr="0AEC62A3">
        <w:rPr>
          <w:rFonts w:ascii="Arial" w:hAnsi="Arial" w:cs="Arial"/>
          <w:b/>
          <w:bCs/>
          <w:kern w:val="2"/>
          <w:sz w:val="24"/>
          <w:szCs w:val="24"/>
          <w14:ligatures w14:val="standardContextual"/>
        </w:rPr>
        <w:t>Table S2</w:t>
      </w:r>
      <w:r w:rsidR="00995CDB">
        <w:rPr>
          <w:rFonts w:ascii="Arial" w:hAnsi="Arial" w:cs="Arial"/>
          <w:b/>
          <w:bCs/>
          <w:kern w:val="2"/>
          <w:sz w:val="24"/>
          <w:szCs w:val="24"/>
          <w14:ligatures w14:val="standardContextual"/>
        </w:rPr>
        <w:t>-</w:t>
      </w:r>
      <w:r w:rsidRPr="0AEC62A3">
        <w:rPr>
          <w:rFonts w:ascii="Arial" w:hAnsi="Arial" w:cs="Arial"/>
          <w:b/>
          <w:bCs/>
          <w:kern w:val="2"/>
          <w:sz w:val="24"/>
          <w:szCs w:val="24"/>
          <w14:ligatures w14:val="standardContextual"/>
        </w:rPr>
        <w:t>Figure S1</w:t>
      </w:r>
      <w:r w:rsidR="00995CDB">
        <w:rPr>
          <w:rFonts w:ascii="Arial" w:hAnsi="Arial" w:cs="Arial"/>
          <w:b/>
          <w:bCs/>
          <w:kern w:val="2"/>
          <w:sz w:val="24"/>
          <w:szCs w:val="24"/>
          <w14:ligatures w14:val="standardContextual"/>
        </w:rPr>
        <w:t>4</w:t>
      </w:r>
      <w:r w:rsidR="0AEC62A3" w:rsidRPr="0AEC62A3">
        <w:rPr>
          <w:rFonts w:ascii="Arial" w:hAnsi="Arial" w:cs="Arial"/>
          <w:sz w:val="24"/>
          <w:szCs w:val="24"/>
        </w:rPr>
        <w:t>.</w:t>
      </w:r>
    </w:p>
    <w:p w14:paraId="5DB9915E" w14:textId="1AA648FA" w:rsidR="00F7216C" w:rsidRDefault="00F7216C">
      <w:pPr>
        <w:spacing w:line="278" w:lineRule="auto"/>
        <w:rPr>
          <w:rFonts w:ascii="Arial" w:hAnsi="Arial" w:cs="Arial"/>
          <w:b/>
          <w:bCs/>
          <w:sz w:val="24"/>
          <w:szCs w:val="24"/>
        </w:rPr>
      </w:pPr>
      <w:r>
        <w:rPr>
          <w:rFonts w:ascii="Arial" w:hAnsi="Arial" w:cs="Arial"/>
          <w:b/>
          <w:bCs/>
          <w:sz w:val="24"/>
          <w:szCs w:val="24"/>
        </w:rPr>
        <w:br w:type="page"/>
      </w:r>
    </w:p>
    <w:p w14:paraId="7EA8E966" w14:textId="0CD4E09D" w:rsidR="00C12F3E" w:rsidRPr="00F7216C" w:rsidRDefault="00F7216C" w:rsidP="00E67FFE">
      <w:pPr>
        <w:spacing w:line="480" w:lineRule="auto"/>
        <w:rPr>
          <w:rFonts w:ascii="Arial" w:hAnsi="Arial" w:cs="Arial"/>
          <w:b/>
          <w:bCs/>
          <w:sz w:val="24"/>
          <w:szCs w:val="24"/>
        </w:rPr>
      </w:pPr>
      <w:r w:rsidRPr="00F7216C">
        <w:rPr>
          <w:rFonts w:ascii="Arial" w:hAnsi="Arial" w:cs="Arial"/>
          <w:b/>
          <w:bCs/>
          <w:sz w:val="24"/>
          <w:szCs w:val="24"/>
        </w:rPr>
        <w:lastRenderedPageBreak/>
        <w:t>References</w:t>
      </w:r>
    </w:p>
    <w:p w14:paraId="618E0A23" w14:textId="77777777" w:rsidR="00BA6CA4" w:rsidRPr="00BA6CA4" w:rsidRDefault="00C12F3E" w:rsidP="00BA6CA4">
      <w:pPr>
        <w:pStyle w:val="EndNoteBibliography"/>
        <w:spacing w:after="0"/>
      </w:pPr>
      <w:r>
        <w:rPr>
          <w:rFonts w:ascii="Arial" w:hAnsi="Arial" w:cs="Arial"/>
          <w:sz w:val="24"/>
          <w:szCs w:val="24"/>
        </w:rPr>
        <w:fldChar w:fldCharType="begin"/>
      </w:r>
      <w:r>
        <w:rPr>
          <w:rFonts w:ascii="Arial" w:hAnsi="Arial" w:cs="Arial"/>
          <w:sz w:val="24"/>
          <w:szCs w:val="24"/>
        </w:rPr>
        <w:instrText xml:space="preserve"> ADDIN EN.REFLIST </w:instrText>
      </w:r>
      <w:r>
        <w:rPr>
          <w:rFonts w:ascii="Arial" w:hAnsi="Arial" w:cs="Arial"/>
          <w:sz w:val="24"/>
          <w:szCs w:val="24"/>
        </w:rPr>
        <w:fldChar w:fldCharType="separate"/>
      </w:r>
      <w:r w:rsidR="00BA6CA4" w:rsidRPr="00BA6CA4">
        <w:t>1.</w:t>
      </w:r>
      <w:r w:rsidR="00BA6CA4" w:rsidRPr="00BA6CA4">
        <w:tab/>
        <w:t>Hiramoto T, Kang G, Suzuki G, Satoh Y, Kucherlapati R, Watanabe Y, et al. Tbx1: identification of a 22q11.2 gene as a risk factor for autism spectrum disorder in a mouse model. Hum Mol Genet. 2011;20(24):4775–85.</w:t>
      </w:r>
    </w:p>
    <w:p w14:paraId="74D16C91" w14:textId="77777777" w:rsidR="00BA6CA4" w:rsidRPr="00BA6CA4" w:rsidRDefault="00BA6CA4" w:rsidP="00BA6CA4">
      <w:pPr>
        <w:pStyle w:val="EndNoteBibliography"/>
        <w:spacing w:after="0"/>
      </w:pPr>
      <w:r w:rsidRPr="00BA6CA4">
        <w:t>2.</w:t>
      </w:r>
      <w:r w:rsidRPr="00BA6CA4">
        <w:tab/>
        <w:t>Takahashi T, Okabe S, Broin PO, Nishi A, Ye K, Beckert MV, et al. Structure and function of neonatal social communication in a genetic mouse model of autism. Mol Psychiatry. 2016;21(9):1208–14.</w:t>
      </w:r>
    </w:p>
    <w:p w14:paraId="080F146A" w14:textId="77777777" w:rsidR="00BA6CA4" w:rsidRPr="00BA6CA4" w:rsidRDefault="00BA6CA4" w:rsidP="00BA6CA4">
      <w:pPr>
        <w:pStyle w:val="EndNoteBibliography"/>
        <w:spacing w:after="0"/>
      </w:pPr>
      <w:r w:rsidRPr="00BA6CA4">
        <w:t>3.</w:t>
      </w:r>
      <w:r w:rsidRPr="00BA6CA4">
        <w:tab/>
        <w:t>Nakamura M, Ye K, MB ES, Yamauchi T, Hoeppner DJ, Fayyazuddin A, et al. Computational identification of variables in neonatal vocalizations predictive for postpubertal social behaviors in a mouse model of 16p11.2 deletion. Mol Psychiatry. 2021;26(11):6578–88.</w:t>
      </w:r>
    </w:p>
    <w:p w14:paraId="0255C26D" w14:textId="77777777" w:rsidR="00BA6CA4" w:rsidRPr="00BA6CA4" w:rsidRDefault="00BA6CA4" w:rsidP="00BA6CA4">
      <w:pPr>
        <w:pStyle w:val="EndNoteBibliography"/>
        <w:spacing w:after="0"/>
      </w:pPr>
      <w:r w:rsidRPr="00BA6CA4">
        <w:t>4.</w:t>
      </w:r>
      <w:r w:rsidRPr="00BA6CA4">
        <w:tab/>
        <w:t>Semple BD, Blomgren K, Gimlin K, Ferriero DM, Noble-Haeusslein LJ. Brain development in rodents and humans: Identifying benchmarks of maturation and vulnerability to injury across species. Prog Neurobiol. 2013;106-107:1–16.</w:t>
      </w:r>
    </w:p>
    <w:p w14:paraId="3800B7A6" w14:textId="77777777" w:rsidR="00BA6CA4" w:rsidRPr="00BA6CA4" w:rsidRDefault="00BA6CA4" w:rsidP="00BA6CA4">
      <w:pPr>
        <w:pStyle w:val="EndNoteBibliography"/>
        <w:spacing w:after="0"/>
      </w:pPr>
      <w:r w:rsidRPr="00BA6CA4">
        <w:t>5.</w:t>
      </w:r>
      <w:r w:rsidRPr="00BA6CA4">
        <w:tab/>
        <w:t>Fonseca AH, Santana GM, Bosque Ortiz GM, Bampi S, Dietrich MO. Analysis of ultrasonic vocalizations from mice using computer vision and machine learning. Elife. 2021;10.</w:t>
      </w:r>
    </w:p>
    <w:p w14:paraId="185E7184" w14:textId="77777777" w:rsidR="00BA6CA4" w:rsidRPr="00BA6CA4" w:rsidRDefault="00BA6CA4" w:rsidP="00BA6CA4">
      <w:pPr>
        <w:pStyle w:val="EndNoteBibliography"/>
        <w:spacing w:after="0"/>
      </w:pPr>
      <w:r w:rsidRPr="00BA6CA4">
        <w:t>6.</w:t>
      </w:r>
      <w:r w:rsidRPr="00BA6CA4">
        <w:tab/>
        <w:t>Scattoni ML, Gandhy SU, Ricceri L, Crawley JN. Unusual repertoire of vocalizations in the BTBR T+tf/J mouse model of autism. PLoS One. 2008;3(8):e3067.</w:t>
      </w:r>
    </w:p>
    <w:p w14:paraId="25F563B5" w14:textId="1755E230" w:rsidR="00BA6CA4" w:rsidRPr="00BA6CA4" w:rsidRDefault="00BA6CA4" w:rsidP="00BA6CA4">
      <w:pPr>
        <w:pStyle w:val="EndNoteBibliography"/>
        <w:spacing w:after="0"/>
      </w:pPr>
      <w:r w:rsidRPr="00BA6CA4">
        <w:t>7.</w:t>
      </w:r>
      <w:r w:rsidRPr="00BA6CA4">
        <w:tab/>
        <w:t>Hiramoto T, Boku S, Kang G, Abe S, Nagashima M, Barbachan e Silva M, et al. Transcriptional regulation of neonatal neural stem cells is a determinant of social behavior. BioRxiv. 2023;</w:t>
      </w:r>
      <w:hyperlink r:id="rId7" w:history="1">
        <w:r w:rsidRPr="00BA6CA4">
          <w:rPr>
            <w:rStyle w:val="Hyperlink"/>
          </w:rPr>
          <w:t>https://www.biorxiv.org/content/10.1101/2021.11.12.468452v2</w:t>
        </w:r>
      </w:hyperlink>
      <w:r w:rsidRPr="00BA6CA4">
        <w:t>.</w:t>
      </w:r>
    </w:p>
    <w:p w14:paraId="2384AC46" w14:textId="77777777" w:rsidR="00BA6CA4" w:rsidRPr="00BA6CA4" w:rsidRDefault="00BA6CA4" w:rsidP="00BA6CA4">
      <w:pPr>
        <w:pStyle w:val="EndNoteBibliography"/>
        <w:spacing w:after="0"/>
      </w:pPr>
      <w:r w:rsidRPr="00BA6CA4">
        <w:t>8.</w:t>
      </w:r>
      <w:r w:rsidRPr="00BA6CA4">
        <w:tab/>
        <w:t>Suzuki G, Harper KM, Hiramoto T, Funke B, Lee M, Kang G, et al. Over-expression of a human chromosome 22q11.2 segment including TXNRD2, COMT and ARVCF developmentally affects incentive learning and working memory in mice. Human Molecular Genetics. 2009;18(20):3914–25.</w:t>
      </w:r>
    </w:p>
    <w:p w14:paraId="667ED24E" w14:textId="77777777" w:rsidR="00BA6CA4" w:rsidRPr="00BA6CA4" w:rsidRDefault="00BA6CA4" w:rsidP="00BA6CA4">
      <w:pPr>
        <w:pStyle w:val="EndNoteBibliography"/>
        <w:spacing w:after="0"/>
      </w:pPr>
      <w:r w:rsidRPr="00BA6CA4">
        <w:t>9.</w:t>
      </w:r>
      <w:r w:rsidRPr="00BA6CA4">
        <w:tab/>
        <w:t>Suzuki G, Harper KM, Hiramoto T, Sawamura T, Lee M, Kang G, et al. Sept5 deficiency exerts pleiotropic influence on affective behaviors and cognitive functions in mice. Human Molecular Genetics. 2009;18(9):1652–60.</w:t>
      </w:r>
    </w:p>
    <w:p w14:paraId="3762D87F" w14:textId="77777777" w:rsidR="00BA6CA4" w:rsidRPr="00BA6CA4" w:rsidRDefault="00BA6CA4" w:rsidP="00BA6CA4">
      <w:pPr>
        <w:pStyle w:val="EndNoteBibliography"/>
        <w:spacing w:after="0"/>
      </w:pPr>
      <w:r w:rsidRPr="00BA6CA4">
        <w:t>10.</w:t>
      </w:r>
      <w:r w:rsidRPr="00BA6CA4">
        <w:tab/>
        <w:t>Harper KM, Hiramoto T, Tanigaki K, Kang G, Suzuki G, Trimble W, et al. Alterations of social interaction through genetic and environmental manipulation of the 22q11.2 gene Sept5 in the mouse brain. Human Molecular Genetics. 2012;21(15):3489–99.</w:t>
      </w:r>
    </w:p>
    <w:p w14:paraId="616C7F85" w14:textId="77777777" w:rsidR="00BA6CA4" w:rsidRPr="00BA6CA4" w:rsidRDefault="00BA6CA4" w:rsidP="00BA6CA4">
      <w:pPr>
        <w:pStyle w:val="EndNoteBibliography"/>
        <w:spacing w:after="0"/>
      </w:pPr>
      <w:r w:rsidRPr="00BA6CA4">
        <w:t>11.</w:t>
      </w:r>
      <w:r w:rsidRPr="00BA6CA4">
        <w:tab/>
        <w:t>Yamauchi T, Kang G, Hiroi N. Heterozygosity of murine Crkl does not recapitulate behavioral  dimensions of human 22q11.2 hemizygosity. Genes Brain and Behavior. 2020;20(5):e12719.</w:t>
      </w:r>
    </w:p>
    <w:p w14:paraId="0A540B0A" w14:textId="77777777" w:rsidR="00BA6CA4" w:rsidRPr="00BA6CA4" w:rsidRDefault="00BA6CA4" w:rsidP="00BA6CA4">
      <w:pPr>
        <w:pStyle w:val="EndNoteBibliography"/>
        <w:spacing w:after="0"/>
      </w:pPr>
      <w:r w:rsidRPr="00BA6CA4">
        <w:t>12.</w:t>
      </w:r>
      <w:r w:rsidRPr="00BA6CA4">
        <w:tab/>
        <w:t>Hiramoto T, Sumiyoshi A, Yamauchi T, Tanigaki K, Shi Q, Kang G, et al. Tbx1, a gene encoded in 22q11.2 copy number variant, is a link between alterations in fimbria myelination and cognitive speed in mice. Mol Psychiatry. 2022;27(2):929–38.</w:t>
      </w:r>
    </w:p>
    <w:p w14:paraId="13684E8F" w14:textId="77777777" w:rsidR="00BA6CA4" w:rsidRPr="00BA6CA4" w:rsidRDefault="00BA6CA4" w:rsidP="00BA6CA4">
      <w:pPr>
        <w:pStyle w:val="EndNoteBibliography"/>
        <w:spacing w:after="0"/>
      </w:pPr>
      <w:r w:rsidRPr="00BA6CA4">
        <w:t>13.</w:t>
      </w:r>
      <w:r w:rsidRPr="00BA6CA4">
        <w:tab/>
        <w:t>Sakamoto Y, Takano T, Shimoyama S, Hiramoto T, Hiroi N, Nakamura K. Prepartum bumetanide treatment reverses altered neonatal social communication but non-specifically reduces post-pubertal social behavior in a mouse model of fragile X syndrome. Genomic Psychiatry. 2025;1(1):61–72.</w:t>
      </w:r>
    </w:p>
    <w:p w14:paraId="6F78F1EF" w14:textId="77777777" w:rsidR="00BA6CA4" w:rsidRPr="00BA6CA4" w:rsidRDefault="00BA6CA4" w:rsidP="00BA6CA4">
      <w:pPr>
        <w:pStyle w:val="EndNoteBibliography"/>
      </w:pPr>
      <w:r w:rsidRPr="00BA6CA4">
        <w:t>14.</w:t>
      </w:r>
      <w:r w:rsidRPr="00BA6CA4">
        <w:tab/>
        <w:t>Hammerschmidt K, Radyushkin K, Ehrenreich H, Fischer J. Female mice respond to male ultrasonic 'songs' with approach behaviour. Biol Lett. 2009;5(5):589–92.</w:t>
      </w:r>
    </w:p>
    <w:p w14:paraId="1D5FE93A" w14:textId="7BA47712" w:rsidR="0024648F" w:rsidRPr="00062797" w:rsidRDefault="00C12F3E" w:rsidP="00E67FFE">
      <w:pPr>
        <w:spacing w:line="480" w:lineRule="auto"/>
        <w:rPr>
          <w:rFonts w:ascii="Arial" w:hAnsi="Arial" w:cs="Arial"/>
          <w:sz w:val="24"/>
          <w:szCs w:val="24"/>
        </w:rPr>
      </w:pPr>
      <w:r>
        <w:rPr>
          <w:rFonts w:ascii="Arial" w:hAnsi="Arial" w:cs="Arial"/>
          <w:sz w:val="24"/>
          <w:szCs w:val="24"/>
        </w:rPr>
        <w:fldChar w:fldCharType="end"/>
      </w:r>
    </w:p>
    <w:sectPr w:rsidR="0024648F" w:rsidRPr="00062797" w:rsidSect="004E4AC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631FE" w14:textId="77777777" w:rsidR="007605DC" w:rsidRDefault="007605DC" w:rsidP="00697091">
      <w:pPr>
        <w:spacing w:after="0" w:line="240" w:lineRule="auto"/>
      </w:pPr>
      <w:r>
        <w:separator/>
      </w:r>
    </w:p>
  </w:endnote>
  <w:endnote w:type="continuationSeparator" w:id="0">
    <w:p w14:paraId="6999C00D" w14:textId="77777777" w:rsidR="007605DC" w:rsidRDefault="007605DC" w:rsidP="0069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D9FDB" w14:textId="77777777" w:rsidR="00697091" w:rsidRDefault="00697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7946836"/>
      <w:docPartObj>
        <w:docPartGallery w:val="Page Numbers (Bottom of Page)"/>
        <w:docPartUnique/>
      </w:docPartObj>
    </w:sdtPr>
    <w:sdtEndPr>
      <w:rPr>
        <w:noProof/>
      </w:rPr>
    </w:sdtEndPr>
    <w:sdtContent>
      <w:p w14:paraId="3EFE971F" w14:textId="1BAB7FE2" w:rsidR="00697091" w:rsidRDefault="006970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1AC304" w14:textId="77777777" w:rsidR="00697091" w:rsidRDefault="006970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2F69" w14:textId="77777777" w:rsidR="00697091" w:rsidRDefault="00697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F7C89" w14:textId="77777777" w:rsidR="007605DC" w:rsidRDefault="007605DC" w:rsidP="00697091">
      <w:pPr>
        <w:spacing w:after="0" w:line="240" w:lineRule="auto"/>
      </w:pPr>
      <w:r>
        <w:separator/>
      </w:r>
    </w:p>
  </w:footnote>
  <w:footnote w:type="continuationSeparator" w:id="0">
    <w:p w14:paraId="5770EC9F" w14:textId="77777777" w:rsidR="007605DC" w:rsidRDefault="007605DC" w:rsidP="00697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A7861" w14:textId="77777777" w:rsidR="00697091" w:rsidRDefault="00697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6962F" w14:textId="77777777" w:rsidR="00697091" w:rsidRDefault="006970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C4929" w14:textId="77777777" w:rsidR="00697091" w:rsidRDefault="006970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tDAxMzM0MzQxNDJR0lEKTi0uzszPAykwrAUA1u51M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ezete5tpaw56e9fr55fa2d0z099s5xftvp&quot;&gt;My EndNote LibraryDec13_2023&lt;record-ids&gt;&lt;item&gt;1370&lt;/item&gt;&lt;item&gt;1382&lt;/item&gt;&lt;item&gt;1435&lt;/item&gt;&lt;item&gt;2894&lt;/item&gt;&lt;item&gt;2970&lt;/item&gt;&lt;item&gt;3234&lt;/item&gt;&lt;item&gt;3235&lt;/item&gt;&lt;item&gt;6637&lt;/item&gt;&lt;item&gt;6823&lt;/item&gt;&lt;item&gt;7221&lt;/item&gt;&lt;item&gt;8016&lt;/item&gt;&lt;item&gt;9007&lt;/item&gt;&lt;item&gt;25083&lt;/item&gt;&lt;item&gt;52466&lt;/item&gt;&lt;/record-ids&gt;&lt;/item&gt;&lt;/Libraries&gt;"/>
  </w:docVars>
  <w:rsids>
    <w:rsidRoot w:val="00A04615"/>
    <w:rsid w:val="00014944"/>
    <w:rsid w:val="0002496C"/>
    <w:rsid w:val="00056D8F"/>
    <w:rsid w:val="00062797"/>
    <w:rsid w:val="00083A06"/>
    <w:rsid w:val="00093845"/>
    <w:rsid w:val="000A014B"/>
    <w:rsid w:val="000B3F5B"/>
    <w:rsid w:val="000D5FAA"/>
    <w:rsid w:val="000F7372"/>
    <w:rsid w:val="001469E2"/>
    <w:rsid w:val="00154726"/>
    <w:rsid w:val="001576DA"/>
    <w:rsid w:val="001772CA"/>
    <w:rsid w:val="00196AFC"/>
    <w:rsid w:val="001C4244"/>
    <w:rsid w:val="001C688F"/>
    <w:rsid w:val="001D5BB8"/>
    <w:rsid w:val="0024648F"/>
    <w:rsid w:val="0025761F"/>
    <w:rsid w:val="00294004"/>
    <w:rsid w:val="002A24F6"/>
    <w:rsid w:val="002C272A"/>
    <w:rsid w:val="002E31BE"/>
    <w:rsid w:val="002E56D7"/>
    <w:rsid w:val="002F41D1"/>
    <w:rsid w:val="002F64EF"/>
    <w:rsid w:val="00304354"/>
    <w:rsid w:val="00325E47"/>
    <w:rsid w:val="003509BD"/>
    <w:rsid w:val="003964D5"/>
    <w:rsid w:val="003A3C64"/>
    <w:rsid w:val="003A51B5"/>
    <w:rsid w:val="003A7885"/>
    <w:rsid w:val="003B30DD"/>
    <w:rsid w:val="003C2DB6"/>
    <w:rsid w:val="003C347D"/>
    <w:rsid w:val="003E1460"/>
    <w:rsid w:val="003F24C7"/>
    <w:rsid w:val="004A3A0B"/>
    <w:rsid w:val="004D107E"/>
    <w:rsid w:val="004E4AC1"/>
    <w:rsid w:val="004E75B9"/>
    <w:rsid w:val="004E7982"/>
    <w:rsid w:val="004F6F67"/>
    <w:rsid w:val="00514C16"/>
    <w:rsid w:val="005632B0"/>
    <w:rsid w:val="00563F7F"/>
    <w:rsid w:val="0058256D"/>
    <w:rsid w:val="00595919"/>
    <w:rsid w:val="005B6912"/>
    <w:rsid w:val="006112B9"/>
    <w:rsid w:val="00622317"/>
    <w:rsid w:val="0062698D"/>
    <w:rsid w:val="00662948"/>
    <w:rsid w:val="00663E01"/>
    <w:rsid w:val="006736B3"/>
    <w:rsid w:val="00696C7A"/>
    <w:rsid w:val="00697091"/>
    <w:rsid w:val="006C6CE1"/>
    <w:rsid w:val="00700677"/>
    <w:rsid w:val="007126FC"/>
    <w:rsid w:val="00716997"/>
    <w:rsid w:val="00730F13"/>
    <w:rsid w:val="00734B5F"/>
    <w:rsid w:val="0075637C"/>
    <w:rsid w:val="007605DC"/>
    <w:rsid w:val="00763634"/>
    <w:rsid w:val="007905BC"/>
    <w:rsid w:val="007938FF"/>
    <w:rsid w:val="007A4BD7"/>
    <w:rsid w:val="007B64D6"/>
    <w:rsid w:val="007D63F4"/>
    <w:rsid w:val="007F5F43"/>
    <w:rsid w:val="00806F5D"/>
    <w:rsid w:val="00826474"/>
    <w:rsid w:val="00840301"/>
    <w:rsid w:val="008429FC"/>
    <w:rsid w:val="008553B1"/>
    <w:rsid w:val="00864E7F"/>
    <w:rsid w:val="00873275"/>
    <w:rsid w:val="008E46FC"/>
    <w:rsid w:val="008F4D9C"/>
    <w:rsid w:val="00901F1F"/>
    <w:rsid w:val="00910973"/>
    <w:rsid w:val="00916462"/>
    <w:rsid w:val="00936101"/>
    <w:rsid w:val="00987A20"/>
    <w:rsid w:val="00995CDB"/>
    <w:rsid w:val="009A03A9"/>
    <w:rsid w:val="009C33C0"/>
    <w:rsid w:val="009F3B3F"/>
    <w:rsid w:val="00A04615"/>
    <w:rsid w:val="00A20F92"/>
    <w:rsid w:val="00A81333"/>
    <w:rsid w:val="00AB2159"/>
    <w:rsid w:val="00AB2BE8"/>
    <w:rsid w:val="00B811FA"/>
    <w:rsid w:val="00BA6CA4"/>
    <w:rsid w:val="00BA7EF9"/>
    <w:rsid w:val="00BC4E93"/>
    <w:rsid w:val="00BD0444"/>
    <w:rsid w:val="00BD461B"/>
    <w:rsid w:val="00BE2592"/>
    <w:rsid w:val="00BF03EC"/>
    <w:rsid w:val="00C11664"/>
    <w:rsid w:val="00C12F3E"/>
    <w:rsid w:val="00C60D29"/>
    <w:rsid w:val="00C674CE"/>
    <w:rsid w:val="00C75279"/>
    <w:rsid w:val="00C9120D"/>
    <w:rsid w:val="00CB206B"/>
    <w:rsid w:val="00CC11ED"/>
    <w:rsid w:val="00CE7C73"/>
    <w:rsid w:val="00CF5A3B"/>
    <w:rsid w:val="00D07AE9"/>
    <w:rsid w:val="00D548AE"/>
    <w:rsid w:val="00D72189"/>
    <w:rsid w:val="00D8535B"/>
    <w:rsid w:val="00D9082B"/>
    <w:rsid w:val="00D91EB9"/>
    <w:rsid w:val="00E07A44"/>
    <w:rsid w:val="00E25F55"/>
    <w:rsid w:val="00E677D7"/>
    <w:rsid w:val="00E67FFE"/>
    <w:rsid w:val="00E85354"/>
    <w:rsid w:val="00EB6C77"/>
    <w:rsid w:val="00F42C6E"/>
    <w:rsid w:val="00F52AF9"/>
    <w:rsid w:val="00F60E16"/>
    <w:rsid w:val="00F7216C"/>
    <w:rsid w:val="00FA1770"/>
    <w:rsid w:val="00FA67A7"/>
    <w:rsid w:val="00FE35DE"/>
    <w:rsid w:val="00FF16EA"/>
    <w:rsid w:val="0AEC62A3"/>
    <w:rsid w:val="11D695AE"/>
    <w:rsid w:val="2D65AE62"/>
    <w:rsid w:val="47EFE4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0B142"/>
  <w15:chartTrackingRefBased/>
  <w15:docId w15:val="{D00E7972-11D8-4EFB-8417-3E3E134DF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615"/>
    <w:pPr>
      <w:spacing w:line="259" w:lineRule="auto"/>
    </w:pPr>
    <w:rPr>
      <w:kern w:val="0"/>
      <w:sz w:val="22"/>
      <w:szCs w:val="22"/>
      <w14:ligatures w14:val="none"/>
    </w:rPr>
  </w:style>
  <w:style w:type="paragraph" w:styleId="Heading1">
    <w:name w:val="heading 1"/>
    <w:basedOn w:val="Normal"/>
    <w:next w:val="Normal"/>
    <w:link w:val="Heading1Char"/>
    <w:uiPriority w:val="9"/>
    <w:qFormat/>
    <w:rsid w:val="00A04615"/>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A04615"/>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A04615"/>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A04615"/>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A04615"/>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A04615"/>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A04615"/>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A04615"/>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A04615"/>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6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46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46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46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46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46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46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46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4615"/>
    <w:rPr>
      <w:rFonts w:eastAsiaTheme="majorEastAsia" w:cstheme="majorBidi"/>
      <w:color w:val="272727" w:themeColor="text1" w:themeTint="D8"/>
    </w:rPr>
  </w:style>
  <w:style w:type="paragraph" w:styleId="Title">
    <w:name w:val="Title"/>
    <w:basedOn w:val="Normal"/>
    <w:next w:val="Normal"/>
    <w:link w:val="TitleChar"/>
    <w:uiPriority w:val="10"/>
    <w:qFormat/>
    <w:rsid w:val="00A04615"/>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046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4615"/>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A046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4615"/>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A04615"/>
    <w:rPr>
      <w:i/>
      <w:iCs/>
      <w:color w:val="404040" w:themeColor="text1" w:themeTint="BF"/>
    </w:rPr>
  </w:style>
  <w:style w:type="paragraph" w:styleId="ListParagraph">
    <w:name w:val="List Paragraph"/>
    <w:basedOn w:val="Normal"/>
    <w:uiPriority w:val="34"/>
    <w:qFormat/>
    <w:rsid w:val="00A04615"/>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A04615"/>
    <w:rPr>
      <w:i/>
      <w:iCs/>
      <w:color w:val="0F4761" w:themeColor="accent1" w:themeShade="BF"/>
    </w:rPr>
  </w:style>
  <w:style w:type="paragraph" w:styleId="IntenseQuote">
    <w:name w:val="Intense Quote"/>
    <w:basedOn w:val="Normal"/>
    <w:next w:val="Normal"/>
    <w:link w:val="IntenseQuoteChar"/>
    <w:uiPriority w:val="30"/>
    <w:qFormat/>
    <w:rsid w:val="00A04615"/>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A04615"/>
    <w:rPr>
      <w:i/>
      <w:iCs/>
      <w:color w:val="0F4761" w:themeColor="accent1" w:themeShade="BF"/>
    </w:rPr>
  </w:style>
  <w:style w:type="character" w:styleId="IntenseReference">
    <w:name w:val="Intense Reference"/>
    <w:basedOn w:val="DefaultParagraphFont"/>
    <w:uiPriority w:val="32"/>
    <w:qFormat/>
    <w:rsid w:val="00A04615"/>
    <w:rPr>
      <w:b/>
      <w:bCs/>
      <w:smallCaps/>
      <w:color w:val="0F4761" w:themeColor="accent1" w:themeShade="BF"/>
      <w:spacing w:val="5"/>
    </w:rPr>
  </w:style>
  <w:style w:type="paragraph" w:customStyle="1" w:styleId="paragraph">
    <w:name w:val="paragraph"/>
    <w:basedOn w:val="Normal"/>
    <w:link w:val="paragraphChar"/>
    <w:rsid w:val="00A046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04615"/>
  </w:style>
  <w:style w:type="character" w:customStyle="1" w:styleId="eop">
    <w:name w:val="eop"/>
    <w:basedOn w:val="DefaultParagraphFont"/>
    <w:rsid w:val="00A04615"/>
  </w:style>
  <w:style w:type="character" w:customStyle="1" w:styleId="paragraphChar">
    <w:name w:val="paragraph Char"/>
    <w:basedOn w:val="DefaultParagraphFont"/>
    <w:link w:val="paragraph"/>
    <w:rsid w:val="00A04615"/>
    <w:rPr>
      <w:rFonts w:ascii="Times New Roman" w:eastAsia="Times New Roman" w:hAnsi="Times New Roman" w:cs="Times New Roman"/>
      <w:kern w:val="0"/>
      <w14:ligatures w14:val="none"/>
    </w:rPr>
  </w:style>
  <w:style w:type="paragraph" w:customStyle="1" w:styleId="MediumGrid21">
    <w:name w:val="Medium Grid 21"/>
    <w:link w:val="MediumGrid2Char"/>
    <w:qFormat/>
    <w:rsid w:val="00A04615"/>
    <w:pPr>
      <w:spacing w:after="0" w:line="240" w:lineRule="auto"/>
    </w:pPr>
    <w:rPr>
      <w:rFonts w:ascii="Calibri" w:eastAsia="Times New Roman" w:hAnsi="Calibri" w:cs="Times New Roman"/>
      <w:kern w:val="0"/>
      <w:sz w:val="22"/>
      <w:szCs w:val="22"/>
      <w14:ligatures w14:val="none"/>
    </w:rPr>
  </w:style>
  <w:style w:type="character" w:customStyle="1" w:styleId="MediumGrid2Char">
    <w:name w:val="Medium Grid 2 Char"/>
    <w:link w:val="MediumGrid21"/>
    <w:rsid w:val="00A04615"/>
    <w:rPr>
      <w:rFonts w:ascii="Calibri" w:eastAsia="Times New Roman" w:hAnsi="Calibri" w:cs="Times New Roman"/>
      <w:kern w:val="0"/>
      <w:sz w:val="22"/>
      <w:szCs w:val="22"/>
      <w14:ligatures w14:val="none"/>
    </w:rPr>
  </w:style>
  <w:style w:type="paragraph" w:styleId="Revision">
    <w:name w:val="Revision"/>
    <w:hidden/>
    <w:uiPriority w:val="99"/>
    <w:semiHidden/>
    <w:rsid w:val="00056D8F"/>
    <w:pPr>
      <w:spacing w:after="0" w:line="240" w:lineRule="auto"/>
    </w:pPr>
    <w:rPr>
      <w:kern w:val="0"/>
      <w:sz w:val="22"/>
      <w:szCs w:val="22"/>
      <w14:ligatures w14:val="none"/>
    </w:rPr>
  </w:style>
  <w:style w:type="character" w:styleId="CommentReference">
    <w:name w:val="annotation reference"/>
    <w:basedOn w:val="DefaultParagraphFont"/>
    <w:uiPriority w:val="99"/>
    <w:semiHidden/>
    <w:unhideWhenUsed/>
    <w:rsid w:val="00916462"/>
    <w:rPr>
      <w:sz w:val="16"/>
      <w:szCs w:val="16"/>
    </w:rPr>
  </w:style>
  <w:style w:type="paragraph" w:styleId="CommentText">
    <w:name w:val="annotation text"/>
    <w:basedOn w:val="Normal"/>
    <w:link w:val="CommentTextChar"/>
    <w:uiPriority w:val="99"/>
    <w:unhideWhenUsed/>
    <w:rsid w:val="00916462"/>
    <w:pPr>
      <w:spacing w:line="240" w:lineRule="auto"/>
    </w:pPr>
    <w:rPr>
      <w:sz w:val="20"/>
      <w:szCs w:val="20"/>
    </w:rPr>
  </w:style>
  <w:style w:type="character" w:customStyle="1" w:styleId="CommentTextChar">
    <w:name w:val="Comment Text Char"/>
    <w:basedOn w:val="DefaultParagraphFont"/>
    <w:link w:val="CommentText"/>
    <w:uiPriority w:val="99"/>
    <w:rsid w:val="0091646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16462"/>
    <w:rPr>
      <w:b/>
      <w:bCs/>
    </w:rPr>
  </w:style>
  <w:style w:type="character" w:customStyle="1" w:styleId="CommentSubjectChar">
    <w:name w:val="Comment Subject Char"/>
    <w:basedOn w:val="CommentTextChar"/>
    <w:link w:val="CommentSubject"/>
    <w:uiPriority w:val="99"/>
    <w:semiHidden/>
    <w:rsid w:val="00916462"/>
    <w:rPr>
      <w:b/>
      <w:bCs/>
      <w:kern w:val="0"/>
      <w:sz w:val="20"/>
      <w:szCs w:val="20"/>
      <w14:ligatures w14:val="none"/>
    </w:rPr>
  </w:style>
  <w:style w:type="paragraph" w:customStyle="1" w:styleId="EndNoteBibliographyTitle">
    <w:name w:val="EndNote Bibliography Title"/>
    <w:basedOn w:val="Normal"/>
    <w:link w:val="EndNoteBibliographyTitleChar"/>
    <w:rsid w:val="00C12F3E"/>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C12F3E"/>
    <w:rPr>
      <w:rFonts w:ascii="Aptos" w:hAnsi="Aptos"/>
      <w:noProof/>
      <w:kern w:val="0"/>
      <w:sz w:val="22"/>
      <w:szCs w:val="22"/>
      <w14:ligatures w14:val="none"/>
    </w:rPr>
  </w:style>
  <w:style w:type="paragraph" w:customStyle="1" w:styleId="EndNoteBibliography">
    <w:name w:val="EndNote Bibliography"/>
    <w:basedOn w:val="Normal"/>
    <w:link w:val="EndNoteBibliographyChar"/>
    <w:rsid w:val="00C12F3E"/>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C12F3E"/>
    <w:rPr>
      <w:rFonts w:ascii="Aptos" w:hAnsi="Aptos"/>
      <w:noProof/>
      <w:kern w:val="0"/>
      <w:sz w:val="22"/>
      <w:szCs w:val="22"/>
      <w14:ligatures w14:val="none"/>
    </w:rPr>
  </w:style>
  <w:style w:type="character" w:styleId="Hyperlink">
    <w:name w:val="Hyperlink"/>
    <w:basedOn w:val="DefaultParagraphFont"/>
    <w:uiPriority w:val="99"/>
    <w:unhideWhenUsed/>
    <w:rsid w:val="00C12F3E"/>
    <w:rPr>
      <w:color w:val="467886" w:themeColor="hyperlink"/>
      <w:u w:val="single"/>
    </w:rPr>
  </w:style>
  <w:style w:type="character" w:styleId="UnresolvedMention">
    <w:name w:val="Unresolved Mention"/>
    <w:basedOn w:val="DefaultParagraphFont"/>
    <w:uiPriority w:val="99"/>
    <w:semiHidden/>
    <w:unhideWhenUsed/>
    <w:rsid w:val="00C12F3E"/>
    <w:rPr>
      <w:color w:val="605E5C"/>
      <w:shd w:val="clear" w:color="auto" w:fill="E1DFDD"/>
    </w:rPr>
  </w:style>
  <w:style w:type="character" w:customStyle="1" w:styleId="cf01">
    <w:name w:val="cf01"/>
    <w:basedOn w:val="DefaultParagraphFont"/>
    <w:rsid w:val="0002496C"/>
    <w:rPr>
      <w:rFonts w:ascii="Segoe UI" w:hAnsi="Segoe UI" w:cs="Segoe UI" w:hint="default"/>
      <w:sz w:val="18"/>
      <w:szCs w:val="18"/>
    </w:rPr>
  </w:style>
  <w:style w:type="paragraph" w:styleId="NormalWeb">
    <w:name w:val="Normal (Web)"/>
    <w:basedOn w:val="Normal"/>
    <w:uiPriority w:val="99"/>
    <w:unhideWhenUsed/>
    <w:rsid w:val="0002496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97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091"/>
    <w:rPr>
      <w:kern w:val="0"/>
      <w:sz w:val="22"/>
      <w:szCs w:val="22"/>
      <w14:ligatures w14:val="none"/>
    </w:rPr>
  </w:style>
  <w:style w:type="paragraph" w:styleId="Footer">
    <w:name w:val="footer"/>
    <w:basedOn w:val="Normal"/>
    <w:link w:val="FooterChar"/>
    <w:uiPriority w:val="99"/>
    <w:unhideWhenUsed/>
    <w:rsid w:val="00697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091"/>
    <w:rPr>
      <w:kern w:val="0"/>
      <w:sz w:val="22"/>
      <w:szCs w:val="22"/>
      <w14:ligatures w14:val="none"/>
    </w:rPr>
  </w:style>
  <w:style w:type="character" w:styleId="LineNumber">
    <w:name w:val="line number"/>
    <w:basedOn w:val="DefaultParagraphFont"/>
    <w:uiPriority w:val="99"/>
    <w:semiHidden/>
    <w:unhideWhenUsed/>
    <w:rsid w:val="004E4A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biorxiv.org/content/10.1101/2021.11.12.468452v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62B42-F320-4F16-9B35-D6A6C6B1B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07</Words>
  <Characters>20120</Characters>
  <Application>Microsoft Office Word</Application>
  <DocSecurity>0</DocSecurity>
  <Lines>355</Lines>
  <Paragraphs>80</Paragraphs>
  <ScaleCrop>false</ScaleCrop>
  <HeadingPairs>
    <vt:vector size="2" baseType="variant">
      <vt:variant>
        <vt:lpstr>Title</vt:lpstr>
      </vt:variant>
      <vt:variant>
        <vt:i4>1</vt:i4>
      </vt:variant>
    </vt:vector>
  </HeadingPairs>
  <TitlesOfParts>
    <vt:vector size="1" baseType="lpstr">
      <vt:lpstr/>
    </vt:vector>
  </TitlesOfParts>
  <Company>UT Health San Antonio</Company>
  <LinksUpToDate>false</LinksUpToDate>
  <CharactersWithSpaces>2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i, Noboru</dc:creator>
  <cp:keywords/>
  <dc:description/>
  <cp:lastModifiedBy>Hiroi, Noboru</cp:lastModifiedBy>
  <cp:revision>2</cp:revision>
  <dcterms:created xsi:type="dcterms:W3CDTF">2026-01-12T14:35:00Z</dcterms:created>
  <dcterms:modified xsi:type="dcterms:W3CDTF">2026-01-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0b6540-9fec-4a21-a1d3-28d6914f603f</vt:lpwstr>
  </property>
</Properties>
</file>